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0DE8B9" w14:textId="507A2DE0" w:rsidR="00FB1822" w:rsidRPr="00CE56A0" w:rsidRDefault="00E35D0E" w:rsidP="00FB1822">
      <w:pPr>
        <w:pStyle w:val="CoverTitle"/>
        <w:rPr>
          <w:color w:val="auto"/>
        </w:rPr>
      </w:pPr>
      <w:r>
        <w:rPr>
          <w:color w:val="auto"/>
        </w:rPr>
        <w:t>&lt;</w:t>
      </w:r>
      <w:r w:rsidR="0010339B" w:rsidRPr="00CE56A0">
        <w:rPr>
          <w:color w:val="auto"/>
        </w:rPr>
        <w:t xml:space="preserve">Proposal </w:t>
      </w:r>
      <w:r>
        <w:rPr>
          <w:color w:val="auto"/>
        </w:rPr>
        <w:t>Name&gt;</w:t>
      </w:r>
    </w:p>
    <w:p w14:paraId="74969EDB" w14:textId="68FB8835" w:rsidR="00E35D0E" w:rsidRDefault="00E35D0E" w:rsidP="00FB1822">
      <w:pPr>
        <w:pStyle w:val="CoverDate"/>
        <w:rPr>
          <w:color w:val="auto"/>
        </w:rPr>
      </w:pPr>
      <w:r>
        <w:rPr>
          <w:color w:val="auto"/>
        </w:rPr>
        <w:t>&lt;</w:t>
      </w:r>
      <w:r w:rsidR="00F95E9A">
        <w:rPr>
          <w:color w:val="auto"/>
        </w:rPr>
        <w:t>Organisation</w:t>
      </w:r>
      <w:r>
        <w:rPr>
          <w:color w:val="auto"/>
        </w:rPr>
        <w:t>&gt;</w:t>
      </w:r>
    </w:p>
    <w:p w14:paraId="3A5B26D3" w14:textId="7918D5E1" w:rsidR="00FB1822" w:rsidRPr="00CE56A0" w:rsidRDefault="00E35D0E" w:rsidP="00FB1822">
      <w:pPr>
        <w:pStyle w:val="CoverDate"/>
        <w:rPr>
          <w:color w:val="auto"/>
        </w:rPr>
      </w:pPr>
      <w:r>
        <w:rPr>
          <w:color w:val="auto"/>
        </w:rPr>
        <w:t>&lt;</w:t>
      </w:r>
      <w:r w:rsidR="00FB1822" w:rsidRPr="00CE56A0">
        <w:rPr>
          <w:color w:val="auto"/>
        </w:rPr>
        <w:fldChar w:fldCharType="begin"/>
      </w:r>
      <w:r w:rsidR="00FB1822" w:rsidRPr="00CE56A0">
        <w:rPr>
          <w:color w:val="auto"/>
        </w:rPr>
        <w:instrText xml:space="preserve"> DOCPROPERTY  CoverDate </w:instrText>
      </w:r>
      <w:r w:rsidR="00FB1822" w:rsidRPr="00CE56A0">
        <w:rPr>
          <w:color w:val="auto"/>
        </w:rPr>
        <w:fldChar w:fldCharType="separate"/>
      </w:r>
      <w:r w:rsidR="00DE12C9">
        <w:rPr>
          <w:color w:val="auto"/>
        </w:rPr>
        <w:t>dd mmmm YYYY</w:t>
      </w:r>
      <w:r w:rsidR="00FB1822" w:rsidRPr="00CE56A0">
        <w:rPr>
          <w:color w:val="auto"/>
        </w:rPr>
        <w:fldChar w:fldCharType="end"/>
      </w:r>
    </w:p>
    <w:p w14:paraId="55ED400C" w14:textId="724CCADE" w:rsidR="00FB1822" w:rsidRPr="00CE56A0" w:rsidRDefault="00FB1822" w:rsidP="00FB1822">
      <w:pPr>
        <w:pStyle w:val="CoverURL"/>
        <w:rPr>
          <w:color w:val="auto"/>
        </w:rPr>
      </w:pPr>
    </w:p>
    <w:p w14:paraId="09BEEC92" w14:textId="77777777" w:rsidR="00FB2099" w:rsidRDefault="00FB2099" w:rsidP="00FB1822">
      <w:r>
        <w:br w:type="page"/>
      </w:r>
    </w:p>
    <w:sdt>
      <w:sdtPr>
        <w:rPr>
          <w:rFonts w:asciiTheme="minorHAnsi" w:hAnsiTheme="minorHAnsi"/>
          <w:b w:val="0"/>
          <w:color w:val="000000" w:themeColor="text2"/>
          <w:sz w:val="22"/>
        </w:rPr>
        <w:id w:val="-158036565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9CCDE72" w14:textId="515BFC32" w:rsidR="00786ADA" w:rsidRDefault="00786ADA">
          <w:pPr>
            <w:pStyle w:val="TOCHeading"/>
          </w:pPr>
          <w:r>
            <w:t>Contents</w:t>
          </w:r>
        </w:p>
        <w:p w14:paraId="01E0A30E" w14:textId="77777777" w:rsidR="007C26C5" w:rsidRDefault="00C544DE">
          <w:pPr>
            <w:pStyle w:val="TOC1"/>
            <w:tabs>
              <w:tab w:val="left" w:pos="40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  <w:lang w:eastAsia="en-AU"/>
            </w:rPr>
          </w:pPr>
          <w:r>
            <w:rPr>
              <w:bCs/>
              <w:noProof/>
            </w:rPr>
            <w:fldChar w:fldCharType="begin"/>
          </w:r>
          <w:r>
            <w:rPr>
              <w:bCs/>
              <w:noProof/>
            </w:rPr>
            <w:instrText xml:space="preserve"> TOC \o "1-1" \u </w:instrText>
          </w:r>
          <w:r>
            <w:rPr>
              <w:bCs/>
              <w:noProof/>
            </w:rPr>
            <w:fldChar w:fldCharType="separate"/>
          </w:r>
          <w:r w:rsidR="007C26C5">
            <w:rPr>
              <w:noProof/>
            </w:rPr>
            <w:t>1</w:t>
          </w:r>
          <w:r w:rsidR="007C26C5"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  <w:lang w:eastAsia="en-AU"/>
            </w:rPr>
            <w:tab/>
          </w:r>
          <w:r w:rsidR="007C26C5">
            <w:rPr>
              <w:noProof/>
            </w:rPr>
            <w:t>Part 1 - Strategic proposal</w:t>
          </w:r>
          <w:r w:rsidR="007C26C5">
            <w:rPr>
              <w:noProof/>
            </w:rPr>
            <w:tab/>
          </w:r>
          <w:r w:rsidR="007C26C5">
            <w:rPr>
              <w:noProof/>
            </w:rPr>
            <w:fldChar w:fldCharType="begin"/>
          </w:r>
          <w:r w:rsidR="007C26C5">
            <w:rPr>
              <w:noProof/>
            </w:rPr>
            <w:instrText xml:space="preserve"> PAGEREF _Toc98330700 \h </w:instrText>
          </w:r>
          <w:r w:rsidR="007C26C5">
            <w:rPr>
              <w:noProof/>
            </w:rPr>
          </w:r>
          <w:r w:rsidR="007C26C5">
            <w:rPr>
              <w:noProof/>
            </w:rPr>
            <w:fldChar w:fldCharType="separate"/>
          </w:r>
          <w:r w:rsidR="007C26C5">
            <w:rPr>
              <w:noProof/>
            </w:rPr>
            <w:t>3</w:t>
          </w:r>
          <w:r w:rsidR="007C26C5">
            <w:rPr>
              <w:noProof/>
            </w:rPr>
            <w:fldChar w:fldCharType="end"/>
          </w:r>
        </w:p>
        <w:p w14:paraId="21DBF94C" w14:textId="77777777" w:rsidR="007C26C5" w:rsidRDefault="007C26C5">
          <w:pPr>
            <w:pStyle w:val="TOC1"/>
            <w:tabs>
              <w:tab w:val="left" w:pos="40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  <w:lang w:eastAsia="en-AU"/>
            </w:rPr>
          </w:pPr>
          <w:r>
            <w:rPr>
              <w:noProof/>
            </w:rPr>
            <w:t>2</w:t>
          </w:r>
          <w:r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  <w:lang w:eastAsia="en-AU"/>
            </w:rPr>
            <w:tab/>
          </w:r>
          <w:r>
            <w:rPr>
              <w:noProof/>
            </w:rPr>
            <w:t>Part 2 - Technical proposal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33070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5</w:t>
          </w:r>
          <w:r>
            <w:rPr>
              <w:noProof/>
            </w:rPr>
            <w:fldChar w:fldCharType="end"/>
          </w:r>
        </w:p>
        <w:p w14:paraId="0EF7AEB5" w14:textId="77777777" w:rsidR="007C26C5" w:rsidRDefault="007C26C5">
          <w:pPr>
            <w:pStyle w:val="TOC1"/>
            <w:tabs>
              <w:tab w:val="left" w:pos="40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  <w:lang w:eastAsia="en-AU"/>
            </w:rPr>
          </w:pPr>
          <w:r>
            <w:rPr>
              <w:noProof/>
            </w:rPr>
            <w:t>3</w:t>
          </w:r>
          <w:r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  <w:lang w:eastAsia="en-AU"/>
            </w:rPr>
            <w:tab/>
          </w:r>
          <w:r>
            <w:rPr>
              <w:noProof/>
            </w:rPr>
            <w:t>Part 3 - Implementation proposal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33070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2</w:t>
          </w:r>
          <w:r>
            <w:rPr>
              <w:noProof/>
            </w:rPr>
            <w:fldChar w:fldCharType="end"/>
          </w:r>
        </w:p>
        <w:p w14:paraId="4EF614EB" w14:textId="77777777" w:rsidR="007C26C5" w:rsidRDefault="007C26C5">
          <w:pPr>
            <w:pStyle w:val="TOC1"/>
            <w:tabs>
              <w:tab w:val="left" w:pos="40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  <w:lang w:eastAsia="en-AU"/>
            </w:rPr>
          </w:pPr>
          <w:r>
            <w:rPr>
              <w:noProof/>
            </w:rPr>
            <w:t>4</w:t>
          </w:r>
          <w:r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  <w:lang w:eastAsia="en-AU"/>
            </w:rPr>
            <w:tab/>
          </w:r>
          <w:r>
            <w:rPr>
              <w:noProof/>
            </w:rPr>
            <w:t>Part 4 - Management proposal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33070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7</w:t>
          </w:r>
          <w:r>
            <w:rPr>
              <w:noProof/>
            </w:rPr>
            <w:fldChar w:fldCharType="end"/>
          </w:r>
        </w:p>
        <w:p w14:paraId="518D59EE" w14:textId="77777777" w:rsidR="007C26C5" w:rsidRDefault="007C26C5">
          <w:pPr>
            <w:pStyle w:val="TOC1"/>
            <w:tabs>
              <w:tab w:val="left" w:pos="40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  <w:lang w:eastAsia="en-AU"/>
            </w:rPr>
          </w:pPr>
          <w:r>
            <w:rPr>
              <w:noProof/>
            </w:rPr>
            <w:t>5</w:t>
          </w:r>
          <w:r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  <w:lang w:eastAsia="en-AU"/>
            </w:rPr>
            <w:tab/>
          </w:r>
          <w:r>
            <w:rPr>
              <w:noProof/>
            </w:rPr>
            <w:t>Part 5 - Financial proposal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33070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1</w:t>
          </w:r>
          <w:r>
            <w:rPr>
              <w:noProof/>
            </w:rPr>
            <w:fldChar w:fldCharType="end"/>
          </w:r>
        </w:p>
        <w:p w14:paraId="437EA643" w14:textId="4353B915" w:rsidR="00786ADA" w:rsidRDefault="00C544DE">
          <w:r>
            <w:rPr>
              <w:rFonts w:asciiTheme="majorHAnsi" w:hAnsiTheme="majorHAnsi"/>
              <w:bCs/>
              <w:noProof/>
              <w:color w:val="004976" w:themeColor="background2"/>
              <w:sz w:val="32"/>
            </w:rPr>
            <w:fldChar w:fldCharType="end"/>
          </w:r>
        </w:p>
      </w:sdtContent>
    </w:sdt>
    <w:p w14:paraId="46F2899D" w14:textId="77777777" w:rsidR="00642184" w:rsidRPr="009F0F11" w:rsidRDefault="00642184" w:rsidP="009F0F11"/>
    <w:p w14:paraId="61962593" w14:textId="3C946811" w:rsidR="00E35D0E" w:rsidRDefault="00E35D0E" w:rsidP="0023406E">
      <w:bookmarkStart w:id="0" w:name="StartTOC"/>
      <w:bookmarkEnd w:id="0"/>
    </w:p>
    <w:p w14:paraId="7C9CDC3A" w14:textId="77777777" w:rsidR="00E35D0E" w:rsidRPr="00E35D0E" w:rsidRDefault="00E35D0E" w:rsidP="00E35D0E"/>
    <w:p w14:paraId="708BFDF0" w14:textId="77777777" w:rsidR="00E35D0E" w:rsidRPr="00E35D0E" w:rsidRDefault="00E35D0E" w:rsidP="00E35D0E"/>
    <w:p w14:paraId="3898ECCD" w14:textId="77777777" w:rsidR="00E35D0E" w:rsidRPr="00E35D0E" w:rsidRDefault="00E35D0E" w:rsidP="00E35D0E"/>
    <w:p w14:paraId="5ACF5147" w14:textId="77777777" w:rsidR="00E35D0E" w:rsidRPr="00E35D0E" w:rsidRDefault="00E35D0E" w:rsidP="00E35D0E"/>
    <w:p w14:paraId="3C27DF7F" w14:textId="77777777" w:rsidR="00E35D0E" w:rsidRPr="00E35D0E" w:rsidRDefault="00E35D0E" w:rsidP="00E35D0E"/>
    <w:p w14:paraId="3A74DB25" w14:textId="77777777" w:rsidR="00E35D0E" w:rsidRPr="00E35D0E" w:rsidRDefault="00E35D0E" w:rsidP="00E35D0E"/>
    <w:p w14:paraId="3905C46E" w14:textId="77777777" w:rsidR="00E35D0E" w:rsidRPr="00E35D0E" w:rsidRDefault="00E35D0E" w:rsidP="00E35D0E"/>
    <w:p w14:paraId="0F2897A0" w14:textId="77777777" w:rsidR="00E35D0E" w:rsidRPr="00E35D0E" w:rsidRDefault="00E35D0E" w:rsidP="00E35D0E"/>
    <w:p w14:paraId="74020523" w14:textId="77777777" w:rsidR="00E35D0E" w:rsidRPr="00E35D0E" w:rsidRDefault="00E35D0E" w:rsidP="00E35D0E"/>
    <w:p w14:paraId="70A54639" w14:textId="7C022E32" w:rsidR="00D22E09" w:rsidRDefault="00E35D0E" w:rsidP="00E35D0E">
      <w:pPr>
        <w:tabs>
          <w:tab w:val="left" w:pos="4428"/>
        </w:tabs>
      </w:pPr>
      <w:r>
        <w:tab/>
      </w:r>
    </w:p>
    <w:p w14:paraId="68EBF7B8" w14:textId="77777777" w:rsidR="00B8256B" w:rsidRDefault="00B8256B">
      <w:pPr>
        <w:adjustRightInd/>
        <w:snapToGrid/>
        <w:spacing w:after="0" w:line="240" w:lineRule="auto"/>
      </w:pPr>
      <w:r>
        <w:br w:type="page"/>
      </w:r>
    </w:p>
    <w:p w14:paraId="6C581A46" w14:textId="62527CCC" w:rsidR="00E01340" w:rsidRDefault="00E01340" w:rsidP="00083DD1">
      <w:pPr>
        <w:pStyle w:val="Heading1"/>
      </w:pPr>
      <w:bookmarkStart w:id="1" w:name="Start"/>
      <w:bookmarkStart w:id="2" w:name="_Toc87532690"/>
      <w:bookmarkStart w:id="3" w:name="_Toc87532691"/>
      <w:bookmarkStart w:id="4" w:name="_Toc98330700"/>
      <w:bookmarkStart w:id="5" w:name="_Toc65853531"/>
      <w:bookmarkStart w:id="6" w:name="_Toc65853592"/>
      <w:bookmarkEnd w:id="1"/>
      <w:bookmarkEnd w:id="2"/>
      <w:r>
        <w:t xml:space="preserve">Part 1 - Strategic </w:t>
      </w:r>
      <w:bookmarkEnd w:id="3"/>
      <w:r w:rsidR="00547ACF">
        <w:t>proposal</w:t>
      </w:r>
      <w:bookmarkEnd w:id="4"/>
    </w:p>
    <w:p w14:paraId="633621E1" w14:textId="1C791209" w:rsidR="007E0414" w:rsidRPr="00BA5324" w:rsidRDefault="00BA5324" w:rsidP="007E0414">
      <w:pPr>
        <w:rPr>
          <w:i/>
        </w:rPr>
      </w:pPr>
      <w:r w:rsidRPr="00BA5324">
        <w:rPr>
          <w:i/>
        </w:rPr>
        <w:t>T</w:t>
      </w:r>
      <w:r w:rsidR="007E0414" w:rsidRPr="00BA5324">
        <w:rPr>
          <w:i/>
        </w:rPr>
        <w:t xml:space="preserve">able of contents </w:t>
      </w:r>
    </w:p>
    <w:p w14:paraId="07FEA6AD" w14:textId="206871C3" w:rsidR="00295DDA" w:rsidRDefault="006E7650" w:rsidP="00223883">
      <w:pPr>
        <w:pStyle w:val="Heading2"/>
      </w:pPr>
      <w:bookmarkStart w:id="7" w:name="_Toc87532692"/>
      <w:r>
        <w:t xml:space="preserve"> </w:t>
      </w:r>
      <w:r w:rsidR="00295DDA">
        <w:t xml:space="preserve">Strategic </w:t>
      </w:r>
      <w:r w:rsidR="00AC29E9">
        <w:t>requirements</w:t>
      </w:r>
      <w:r w:rsidR="009342B2">
        <w:t xml:space="preserve"> </w:t>
      </w:r>
      <w:r w:rsidR="00295DDA">
        <w:t>/</w:t>
      </w:r>
      <w:r w:rsidR="009342B2">
        <w:t xml:space="preserve"> </w:t>
      </w:r>
      <w:r w:rsidR="00295DDA">
        <w:t xml:space="preserve">conditions </w:t>
      </w:r>
      <w:bookmarkEnd w:id="7"/>
    </w:p>
    <w:p w14:paraId="2D47E347" w14:textId="61E0FFD5" w:rsidR="00A01CC6" w:rsidRDefault="00A01CC6" w:rsidP="00295DDA">
      <w:r>
        <w:t xml:space="preserve">Table X: </w:t>
      </w:r>
      <w:r w:rsidR="00A0415D">
        <w:t>Compliance to strategic requirements</w:t>
      </w:r>
      <w:r w:rsidR="009342B2">
        <w:t xml:space="preserve"> </w:t>
      </w:r>
      <w:r w:rsidR="007B44DF">
        <w:t>/ conditions</w:t>
      </w:r>
    </w:p>
    <w:tbl>
      <w:tblPr>
        <w:tblStyle w:val="ASATable"/>
        <w:tblW w:w="0" w:type="auto"/>
        <w:tblInd w:w="-2" w:type="dxa"/>
        <w:tblLayout w:type="fixed"/>
        <w:tblLook w:val="04A0" w:firstRow="1" w:lastRow="0" w:firstColumn="1" w:lastColumn="0" w:noHBand="0" w:noVBand="1"/>
        <w:tblCaption w:val="Strategic requirements and conditions table "/>
        <w:tblDescription w:val="This table is template to be used to describe the projects strategic requirements and compliance with these requirements. "/>
      </w:tblPr>
      <w:tblGrid>
        <w:gridCol w:w="708"/>
        <w:gridCol w:w="3119"/>
        <w:gridCol w:w="1417"/>
        <w:gridCol w:w="2268"/>
        <w:gridCol w:w="2348"/>
      </w:tblGrid>
      <w:tr w:rsidR="00D20EA1" w:rsidRPr="00D56F25" w14:paraId="6F39D11F" w14:textId="77777777" w:rsidTr="00083D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08" w:type="dxa"/>
            <w:vAlign w:val="center"/>
          </w:tcPr>
          <w:p w14:paraId="5B36479E" w14:textId="7CE2C6C4" w:rsidR="009A2476" w:rsidRPr="00D56F25" w:rsidRDefault="00C83367" w:rsidP="00083DD1">
            <w:pPr>
              <w:jc w:val="center"/>
              <w:rPr>
                <w:color w:val="FFFFFF" w:themeColor="background1"/>
              </w:rPr>
            </w:pPr>
            <w:r w:rsidRPr="00D56F25">
              <w:rPr>
                <w:color w:val="FFFFFF" w:themeColor="background1"/>
              </w:rPr>
              <w:t>#</w:t>
            </w:r>
          </w:p>
        </w:tc>
        <w:tc>
          <w:tcPr>
            <w:tcW w:w="3119" w:type="dxa"/>
            <w:shd w:val="clear" w:color="auto" w:fill="004976" w:themeFill="background2"/>
            <w:vAlign w:val="center"/>
          </w:tcPr>
          <w:p w14:paraId="4C665875" w14:textId="3CB6246C" w:rsidR="009A2476" w:rsidRPr="00D56F25" w:rsidRDefault="00D20E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D56F25">
              <w:rPr>
                <w:b/>
                <w:color w:val="FFFFFF" w:themeColor="background1"/>
              </w:rPr>
              <w:t>Requirement</w:t>
            </w:r>
            <w:r w:rsidR="007B44DF">
              <w:rPr>
                <w:b/>
                <w:color w:val="FFFFFF" w:themeColor="background1"/>
              </w:rPr>
              <w:t>/ condition</w:t>
            </w:r>
            <w:r w:rsidRPr="00D56F25">
              <w:rPr>
                <w:b/>
                <w:color w:val="FFFFFF" w:themeColor="background1"/>
              </w:rPr>
              <w:t xml:space="preserve"> </w:t>
            </w:r>
            <w:r w:rsidR="00DF5A3D">
              <w:rPr>
                <w:b/>
                <w:color w:val="FFFFFF" w:themeColor="background1"/>
              </w:rPr>
              <w:t>d</w:t>
            </w:r>
            <w:r w:rsidRPr="00D56F25">
              <w:rPr>
                <w:b/>
                <w:color w:val="FFFFFF" w:themeColor="background1"/>
              </w:rPr>
              <w:t>escription</w:t>
            </w:r>
          </w:p>
        </w:tc>
        <w:tc>
          <w:tcPr>
            <w:tcW w:w="1417" w:type="dxa"/>
            <w:shd w:val="clear" w:color="auto" w:fill="004976" w:themeFill="background2"/>
            <w:vAlign w:val="center"/>
          </w:tcPr>
          <w:p w14:paraId="0D5C551A" w14:textId="1F2D2F53" w:rsidR="009A2476" w:rsidRPr="00D56F25" w:rsidRDefault="0087036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D56F25">
              <w:rPr>
                <w:b/>
                <w:color w:val="FFFFFF" w:themeColor="background1"/>
              </w:rPr>
              <w:t>Compliance (Y/N/Partial)</w:t>
            </w:r>
          </w:p>
        </w:tc>
        <w:tc>
          <w:tcPr>
            <w:tcW w:w="2268" w:type="dxa"/>
            <w:shd w:val="clear" w:color="auto" w:fill="004976" w:themeFill="background2"/>
            <w:vAlign w:val="center"/>
          </w:tcPr>
          <w:p w14:paraId="2A397CB2" w14:textId="3D6C250C" w:rsidR="009A2476" w:rsidRPr="00D56F25" w:rsidRDefault="00CC35E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Explanation</w:t>
            </w:r>
          </w:p>
        </w:tc>
        <w:tc>
          <w:tcPr>
            <w:tcW w:w="2348" w:type="dxa"/>
            <w:shd w:val="clear" w:color="auto" w:fill="004976" w:themeFill="background2"/>
            <w:vAlign w:val="center"/>
          </w:tcPr>
          <w:p w14:paraId="7A717F9E" w14:textId="7E99FDA8" w:rsidR="009A2476" w:rsidRPr="00D56F25" w:rsidRDefault="00C833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D56F25">
              <w:rPr>
                <w:b/>
                <w:color w:val="FFFFFF" w:themeColor="background1"/>
              </w:rPr>
              <w:t>Proposal section</w:t>
            </w:r>
          </w:p>
        </w:tc>
      </w:tr>
      <w:tr w:rsidR="00D20EA1" w14:paraId="12689DD9" w14:textId="77777777" w:rsidTr="00D56F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181894DD" w14:textId="038B7662" w:rsidR="009A2476" w:rsidRPr="00A045C2" w:rsidRDefault="009A2476" w:rsidP="00D20EA1">
            <w:pPr>
              <w:rPr>
                <w:color w:val="FFFFFF" w:themeColor="background1"/>
              </w:rPr>
            </w:pPr>
          </w:p>
        </w:tc>
        <w:tc>
          <w:tcPr>
            <w:tcW w:w="3119" w:type="dxa"/>
          </w:tcPr>
          <w:p w14:paraId="0213ACD8" w14:textId="2797DF54" w:rsidR="009A2476" w:rsidRPr="006341AE" w:rsidRDefault="009A2476" w:rsidP="00D20EA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417" w:type="dxa"/>
          </w:tcPr>
          <w:p w14:paraId="47DA83AE" w14:textId="01E7759E" w:rsidR="009A2476" w:rsidRPr="006341AE" w:rsidRDefault="009A2476" w:rsidP="00295D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268" w:type="dxa"/>
          </w:tcPr>
          <w:p w14:paraId="24FA804F" w14:textId="77777777" w:rsidR="009A2476" w:rsidRPr="006341AE" w:rsidRDefault="009A2476" w:rsidP="006341A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348" w:type="dxa"/>
          </w:tcPr>
          <w:p w14:paraId="391915DD" w14:textId="6CD6A792" w:rsidR="009A2476" w:rsidRPr="006341AE" w:rsidRDefault="009A2476" w:rsidP="00D20EA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</w:tr>
      <w:tr w:rsidR="00D20EA1" w14:paraId="4C3505D8" w14:textId="77777777" w:rsidTr="00D56F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527C4A26" w14:textId="78FFE1D5" w:rsidR="009A2476" w:rsidRPr="00A045C2" w:rsidRDefault="009A2476" w:rsidP="00295DDA">
            <w:pPr>
              <w:rPr>
                <w:color w:val="FFFFFF" w:themeColor="background1"/>
              </w:rPr>
            </w:pPr>
          </w:p>
        </w:tc>
        <w:tc>
          <w:tcPr>
            <w:tcW w:w="3119" w:type="dxa"/>
          </w:tcPr>
          <w:p w14:paraId="0535761D" w14:textId="5225156B" w:rsidR="009A2476" w:rsidRPr="006341AE" w:rsidRDefault="009A2476" w:rsidP="00D20EA1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417" w:type="dxa"/>
          </w:tcPr>
          <w:p w14:paraId="6F00F5FF" w14:textId="7F90BC96" w:rsidR="009A2476" w:rsidRPr="006341AE" w:rsidRDefault="009A2476" w:rsidP="00295DD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268" w:type="dxa"/>
          </w:tcPr>
          <w:p w14:paraId="12EA3213" w14:textId="22A719AD" w:rsidR="009A2476" w:rsidRPr="006341AE" w:rsidRDefault="009A2476" w:rsidP="006341AE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348" w:type="dxa"/>
          </w:tcPr>
          <w:p w14:paraId="3D8FAEE3" w14:textId="18493877" w:rsidR="009A2476" w:rsidRPr="006341AE" w:rsidRDefault="009A2476" w:rsidP="003D2BF1">
            <w:pPr>
              <w:keepNext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</w:tr>
      <w:tr w:rsidR="006341AE" w14:paraId="2E32E8E0" w14:textId="77777777" w:rsidTr="00D56F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04D8B2DA" w14:textId="6D38DB03" w:rsidR="006341AE" w:rsidRDefault="006341AE" w:rsidP="00295DDA">
            <w:pPr>
              <w:rPr>
                <w:color w:val="FFFFFF" w:themeColor="background1"/>
              </w:rPr>
            </w:pPr>
          </w:p>
        </w:tc>
        <w:tc>
          <w:tcPr>
            <w:tcW w:w="3119" w:type="dxa"/>
          </w:tcPr>
          <w:p w14:paraId="085211F7" w14:textId="0B87A104" w:rsidR="006341AE" w:rsidRPr="006341AE" w:rsidRDefault="006341AE" w:rsidP="006341A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417" w:type="dxa"/>
          </w:tcPr>
          <w:p w14:paraId="4F87F01F" w14:textId="77777777" w:rsidR="006341AE" w:rsidRDefault="006341AE" w:rsidP="00295D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8" w:type="dxa"/>
          </w:tcPr>
          <w:p w14:paraId="2D13A25D" w14:textId="77777777" w:rsidR="006341AE" w:rsidRDefault="006341AE" w:rsidP="00295D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48" w:type="dxa"/>
          </w:tcPr>
          <w:p w14:paraId="6548A01A" w14:textId="77777777" w:rsidR="006341AE" w:rsidRDefault="006341AE" w:rsidP="003D2BF1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41AE" w14:paraId="6A205D6F" w14:textId="77777777" w:rsidTr="00D56F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51643CED" w14:textId="09C81DF7" w:rsidR="006341AE" w:rsidRDefault="006341AE" w:rsidP="00295DDA">
            <w:pPr>
              <w:rPr>
                <w:color w:val="FFFFFF" w:themeColor="background1"/>
              </w:rPr>
            </w:pPr>
          </w:p>
        </w:tc>
        <w:tc>
          <w:tcPr>
            <w:tcW w:w="3119" w:type="dxa"/>
          </w:tcPr>
          <w:p w14:paraId="0D8238ED" w14:textId="3936E3A6" w:rsidR="006341AE" w:rsidRDefault="006341AE" w:rsidP="006341A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417" w:type="dxa"/>
          </w:tcPr>
          <w:p w14:paraId="57CE93FE" w14:textId="77777777" w:rsidR="006341AE" w:rsidRDefault="006341AE" w:rsidP="00295DD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268" w:type="dxa"/>
          </w:tcPr>
          <w:p w14:paraId="2B106472" w14:textId="77777777" w:rsidR="006341AE" w:rsidRDefault="006341AE" w:rsidP="00295DD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348" w:type="dxa"/>
          </w:tcPr>
          <w:p w14:paraId="2EEA35D8" w14:textId="77777777" w:rsidR="006341AE" w:rsidRDefault="006341AE" w:rsidP="003D2BF1">
            <w:pPr>
              <w:keepNext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298C2351" w14:textId="4A6BBC4C" w:rsidR="009A2476" w:rsidRDefault="009A2476" w:rsidP="00295DDA"/>
    <w:p w14:paraId="50E82490" w14:textId="7FF43816" w:rsidR="00C12BAD" w:rsidRPr="00C063AD" w:rsidRDefault="006E7650" w:rsidP="00223883">
      <w:pPr>
        <w:pStyle w:val="Heading2"/>
      </w:pPr>
      <w:r>
        <w:t xml:space="preserve"> </w:t>
      </w:r>
      <w:r w:rsidR="00C12BAD" w:rsidRPr="00C063AD">
        <w:t>Introduction</w:t>
      </w:r>
    </w:p>
    <w:p w14:paraId="365827D5" w14:textId="6E8C3B74" w:rsidR="00C12BAD" w:rsidRDefault="00C12BAD" w:rsidP="00295DDA"/>
    <w:p w14:paraId="5E8A131F" w14:textId="105EB025" w:rsidR="00C063AD" w:rsidRDefault="006E7650" w:rsidP="00C063AD">
      <w:pPr>
        <w:pStyle w:val="Heading2"/>
      </w:pPr>
      <w:r>
        <w:t xml:space="preserve"> </w:t>
      </w:r>
      <w:r w:rsidR="00C063AD">
        <w:t>Benefit to Australia</w:t>
      </w:r>
    </w:p>
    <w:p w14:paraId="163E77C5" w14:textId="71B18E59" w:rsidR="00C0732E" w:rsidRDefault="00C0732E" w:rsidP="00BA5324"/>
    <w:p w14:paraId="330F7FC8" w14:textId="77777777" w:rsidR="00DF5A3D" w:rsidRDefault="00DF5A3D" w:rsidP="00083DD1">
      <w:pPr>
        <w:pStyle w:val="Heading3"/>
      </w:pPr>
      <w:r>
        <w:t>Australian industry content</w:t>
      </w:r>
    </w:p>
    <w:p w14:paraId="3331C5B8" w14:textId="0FF47F7D" w:rsidR="00C0732E" w:rsidRDefault="00C0732E" w:rsidP="00376251"/>
    <w:p w14:paraId="71C5A172" w14:textId="59B6041E" w:rsidR="00C0732E" w:rsidRPr="00083DD1" w:rsidRDefault="00C0732E">
      <w:pPr>
        <w:pStyle w:val="Heading4"/>
      </w:pPr>
      <w:r w:rsidRPr="00083DD1">
        <w:t xml:space="preserve">Australian capabilities and skills </w:t>
      </w:r>
    </w:p>
    <w:p w14:paraId="727A8D9F" w14:textId="18E9BF42" w:rsidR="00C0732E" w:rsidRDefault="00C0732E" w:rsidP="00BA5324"/>
    <w:p w14:paraId="5A43F72B" w14:textId="4191F88B" w:rsidR="00C0732E" w:rsidRPr="00083DD1" w:rsidRDefault="00C0732E">
      <w:pPr>
        <w:pStyle w:val="Heading4"/>
      </w:pPr>
      <w:r w:rsidRPr="00083DD1">
        <w:t xml:space="preserve">Australian </w:t>
      </w:r>
      <w:r w:rsidR="00092F3C">
        <w:t>f</w:t>
      </w:r>
      <w:r w:rsidRPr="00083DD1">
        <w:t xml:space="preserve">acilities </w:t>
      </w:r>
    </w:p>
    <w:p w14:paraId="520B63A0" w14:textId="4E36826F" w:rsidR="00C0732E" w:rsidRDefault="00C0732E" w:rsidP="00BA5324"/>
    <w:p w14:paraId="033FECE1" w14:textId="570C77AE" w:rsidR="00C0732E" w:rsidRPr="00083DD1" w:rsidRDefault="00C0732E">
      <w:pPr>
        <w:pStyle w:val="Heading4"/>
      </w:pPr>
      <w:r w:rsidRPr="00083DD1">
        <w:t xml:space="preserve">Australian </w:t>
      </w:r>
      <w:r w:rsidR="00092F3C">
        <w:t>p</w:t>
      </w:r>
      <w:r w:rsidRPr="00083DD1">
        <w:t xml:space="preserve">rogram expenditure </w:t>
      </w:r>
    </w:p>
    <w:p w14:paraId="691C2AA1" w14:textId="03339747" w:rsidR="00C0732E" w:rsidRDefault="00C0732E" w:rsidP="00BA5324"/>
    <w:p w14:paraId="447C4ACB" w14:textId="4B352B20" w:rsidR="00C0732E" w:rsidRPr="00083DD1" w:rsidRDefault="00920A24">
      <w:pPr>
        <w:pStyle w:val="Heading4"/>
      </w:pPr>
      <w:r w:rsidRPr="00083DD1">
        <w:t>&lt;</w:t>
      </w:r>
      <w:r w:rsidR="00C0732E" w:rsidRPr="00083DD1">
        <w:t>Other information</w:t>
      </w:r>
      <w:r w:rsidRPr="00083DD1">
        <w:t>&gt;</w:t>
      </w:r>
    </w:p>
    <w:p w14:paraId="77BEEC7B" w14:textId="77777777" w:rsidR="00C0732E" w:rsidRDefault="00C0732E" w:rsidP="00295DDA"/>
    <w:p w14:paraId="562E2A7D" w14:textId="0A2B0618" w:rsidR="00C063AD" w:rsidRPr="00575C44" w:rsidRDefault="006E7650" w:rsidP="00C063AD">
      <w:pPr>
        <w:pStyle w:val="Heading3"/>
      </w:pPr>
      <w:bookmarkStart w:id="8" w:name="_Toc87532696"/>
      <w:r>
        <w:t xml:space="preserve"> </w:t>
      </w:r>
      <w:r w:rsidR="00C063AD" w:rsidRPr="00575C44">
        <w:t xml:space="preserve">Benefit to the Australian space </w:t>
      </w:r>
      <w:bookmarkEnd w:id="8"/>
      <w:r w:rsidR="00C063AD" w:rsidRPr="00575C44">
        <w:t>ecosystem</w:t>
      </w:r>
    </w:p>
    <w:p w14:paraId="63FF26B2" w14:textId="261CE32E" w:rsidR="00C063AD" w:rsidRPr="00575C44" w:rsidRDefault="00C063AD" w:rsidP="00C063AD"/>
    <w:p w14:paraId="7DCEA279" w14:textId="4B8F4351" w:rsidR="00295DDA" w:rsidRDefault="006E7650" w:rsidP="00223883">
      <w:pPr>
        <w:pStyle w:val="Heading2"/>
      </w:pPr>
      <w:r>
        <w:t xml:space="preserve"> </w:t>
      </w:r>
      <w:r w:rsidR="00ED4CE2">
        <w:t xml:space="preserve">Project </w:t>
      </w:r>
      <w:r w:rsidR="00092F3C">
        <w:t>b</w:t>
      </w:r>
      <w:r w:rsidR="00F83E16">
        <w:t xml:space="preserve">usiness </w:t>
      </w:r>
      <w:r w:rsidR="00092F3C">
        <w:t>c</w:t>
      </w:r>
      <w:r w:rsidR="00ED4CE2">
        <w:t xml:space="preserve">ase </w:t>
      </w:r>
    </w:p>
    <w:p w14:paraId="7B3BEEE5" w14:textId="77E34B2A" w:rsidR="00295DDA" w:rsidRDefault="00295DDA" w:rsidP="00295DDA"/>
    <w:p w14:paraId="25B9091B" w14:textId="434567A9" w:rsidR="007E0414" w:rsidRPr="007E0414" w:rsidRDefault="006E7650" w:rsidP="007E0414">
      <w:pPr>
        <w:pStyle w:val="Heading3"/>
      </w:pPr>
      <w:r>
        <w:t xml:space="preserve"> </w:t>
      </w:r>
      <w:r w:rsidR="007E0414" w:rsidRPr="007E0414">
        <w:t>Project rationale</w:t>
      </w:r>
    </w:p>
    <w:p w14:paraId="469F0FD3" w14:textId="65C780DE" w:rsidR="007E0414" w:rsidRPr="007E0414" w:rsidRDefault="007E0414" w:rsidP="007E0414"/>
    <w:p w14:paraId="5F2EE246" w14:textId="4D69C2E7" w:rsidR="007E0414" w:rsidRPr="007E0414" w:rsidRDefault="006E7650" w:rsidP="007E0414">
      <w:pPr>
        <w:pStyle w:val="Heading3"/>
      </w:pPr>
      <w:r>
        <w:t xml:space="preserve"> </w:t>
      </w:r>
      <w:r w:rsidR="007E0414" w:rsidRPr="007E0414">
        <w:t xml:space="preserve">Business </w:t>
      </w:r>
      <w:r w:rsidR="00932E96">
        <w:t>case</w:t>
      </w:r>
    </w:p>
    <w:p w14:paraId="23A7E802" w14:textId="1CA07085" w:rsidR="008B7013" w:rsidRDefault="004B1CCC" w:rsidP="00BA5324">
      <w:r>
        <w:t xml:space="preserve"> </w:t>
      </w:r>
    </w:p>
    <w:p w14:paraId="32154183" w14:textId="423131E9" w:rsidR="0007157A" w:rsidRDefault="006E7650" w:rsidP="007E0414">
      <w:pPr>
        <w:pStyle w:val="Heading3"/>
      </w:pPr>
      <w:r>
        <w:t xml:space="preserve"> </w:t>
      </w:r>
      <w:r w:rsidR="0007157A">
        <w:t>Financial plan</w:t>
      </w:r>
    </w:p>
    <w:p w14:paraId="15EECCD2" w14:textId="3B501CC9" w:rsidR="0007157A" w:rsidRPr="0007157A" w:rsidRDefault="0007157A" w:rsidP="0007157A"/>
    <w:p w14:paraId="5CA765C8" w14:textId="2E635DBD" w:rsidR="007E0414" w:rsidRPr="007E0414" w:rsidRDefault="006E7650" w:rsidP="007E0414">
      <w:pPr>
        <w:pStyle w:val="Heading3"/>
      </w:pPr>
      <w:r>
        <w:t xml:space="preserve"> </w:t>
      </w:r>
      <w:r w:rsidR="00F83E16">
        <w:t>&lt;</w:t>
      </w:r>
      <w:r w:rsidR="00EF09DB">
        <w:t>O</w:t>
      </w:r>
      <w:r w:rsidR="007E0414">
        <w:t>ther information</w:t>
      </w:r>
      <w:r w:rsidR="00F83E16">
        <w:t>&gt;</w:t>
      </w:r>
    </w:p>
    <w:p w14:paraId="12765133" w14:textId="0B6D1AF9" w:rsidR="003A7C70" w:rsidRDefault="003A7C70" w:rsidP="00D15A0F"/>
    <w:p w14:paraId="14AEFF1F" w14:textId="1FB6F009" w:rsidR="00231AAA" w:rsidRDefault="00231AAA">
      <w:pPr>
        <w:adjustRightInd/>
        <w:snapToGrid/>
        <w:spacing w:after="0" w:line="240" w:lineRule="auto"/>
      </w:pPr>
      <w:r>
        <w:br w:type="page"/>
      </w:r>
    </w:p>
    <w:p w14:paraId="3EE6A65F" w14:textId="48B7B705" w:rsidR="00E01340" w:rsidRDefault="00E01340" w:rsidP="00E01340">
      <w:pPr>
        <w:pStyle w:val="Heading1"/>
      </w:pPr>
      <w:bookmarkStart w:id="9" w:name="_Toc87532697"/>
      <w:bookmarkStart w:id="10" w:name="_Toc98330701"/>
      <w:r>
        <w:t xml:space="preserve">Part 2 - Technical </w:t>
      </w:r>
      <w:r w:rsidR="00547ACF">
        <w:t>p</w:t>
      </w:r>
      <w:r>
        <w:t>roposal</w:t>
      </w:r>
      <w:bookmarkEnd w:id="9"/>
      <w:bookmarkEnd w:id="10"/>
    </w:p>
    <w:p w14:paraId="7E3AE2B3" w14:textId="5E586D28" w:rsidR="007E045A" w:rsidRPr="00BA5324" w:rsidRDefault="00BA5324">
      <w:pPr>
        <w:adjustRightInd/>
        <w:snapToGrid/>
        <w:spacing w:after="0" w:line="240" w:lineRule="auto"/>
        <w:rPr>
          <w:i/>
        </w:rPr>
      </w:pPr>
      <w:r w:rsidRPr="00BA5324">
        <w:rPr>
          <w:i/>
        </w:rPr>
        <w:t>Table of contents</w:t>
      </w:r>
    </w:p>
    <w:p w14:paraId="139EB180" w14:textId="77777777" w:rsidR="007E045A" w:rsidRDefault="007E045A">
      <w:pPr>
        <w:adjustRightInd/>
        <w:snapToGrid/>
        <w:spacing w:after="0" w:line="240" w:lineRule="auto"/>
      </w:pPr>
    </w:p>
    <w:p w14:paraId="3FEAD0A1" w14:textId="0B26C6D4" w:rsidR="007E045A" w:rsidRDefault="006E7650" w:rsidP="00223883">
      <w:pPr>
        <w:pStyle w:val="Heading2"/>
      </w:pPr>
      <w:bookmarkStart w:id="11" w:name="_Toc87532698"/>
      <w:r>
        <w:t xml:space="preserve"> </w:t>
      </w:r>
      <w:bookmarkEnd w:id="11"/>
      <w:r w:rsidR="007568EE">
        <w:t>Compliance to Guidelines</w:t>
      </w:r>
      <w:r w:rsidR="00BF1C37">
        <w:t xml:space="preserve"> </w:t>
      </w:r>
    </w:p>
    <w:p w14:paraId="4643A5BB" w14:textId="6B0BA3D2" w:rsidR="00BF1C37" w:rsidRDefault="00BA5324" w:rsidP="00BF1C37">
      <w:r>
        <w:t>Table X:</w:t>
      </w:r>
      <w:r w:rsidR="00092F3C">
        <w:t xml:space="preserve"> </w:t>
      </w:r>
      <w:r w:rsidR="00A0415D">
        <w:t>Compliance to technical requirements</w:t>
      </w:r>
      <w:r w:rsidR="009342B2">
        <w:t xml:space="preserve"> </w:t>
      </w:r>
      <w:r w:rsidR="007B44DF">
        <w:t>/ conditions</w:t>
      </w:r>
    </w:p>
    <w:tbl>
      <w:tblPr>
        <w:tblStyle w:val="ASATable"/>
        <w:tblW w:w="0" w:type="auto"/>
        <w:tblInd w:w="-2" w:type="dxa"/>
        <w:tblLayout w:type="fixed"/>
        <w:tblLook w:val="04A0" w:firstRow="1" w:lastRow="0" w:firstColumn="1" w:lastColumn="0" w:noHBand="0" w:noVBand="1"/>
        <w:tblCaption w:val="Compliance to guidelines table"/>
        <w:tblDescription w:val="This table is a template to be used to report the projects compliance to the guidelines. "/>
      </w:tblPr>
      <w:tblGrid>
        <w:gridCol w:w="708"/>
        <w:gridCol w:w="3119"/>
        <w:gridCol w:w="1417"/>
        <w:gridCol w:w="2268"/>
        <w:gridCol w:w="2348"/>
      </w:tblGrid>
      <w:tr w:rsidR="0051108D" w:rsidRPr="00D56F25" w14:paraId="49A6DC6B" w14:textId="77777777" w:rsidTr="005523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08" w:type="dxa"/>
            <w:vAlign w:val="center"/>
          </w:tcPr>
          <w:p w14:paraId="2AC7CF73" w14:textId="77777777" w:rsidR="0051108D" w:rsidRPr="00D56F25" w:rsidRDefault="0051108D" w:rsidP="00083DD1">
            <w:pPr>
              <w:jc w:val="center"/>
              <w:rPr>
                <w:color w:val="FFFFFF" w:themeColor="background1"/>
              </w:rPr>
            </w:pPr>
            <w:r w:rsidRPr="00D56F25">
              <w:rPr>
                <w:color w:val="FFFFFF" w:themeColor="background1"/>
              </w:rPr>
              <w:t>#</w:t>
            </w:r>
          </w:p>
        </w:tc>
        <w:tc>
          <w:tcPr>
            <w:tcW w:w="3119" w:type="dxa"/>
            <w:shd w:val="clear" w:color="auto" w:fill="004976" w:themeFill="background2"/>
            <w:vAlign w:val="center"/>
          </w:tcPr>
          <w:p w14:paraId="4E6E4758" w14:textId="22166D8E" w:rsidR="0051108D" w:rsidRPr="00D56F25" w:rsidRDefault="005110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D56F25">
              <w:rPr>
                <w:b/>
                <w:color w:val="FFFFFF" w:themeColor="background1"/>
              </w:rPr>
              <w:t>Requirement</w:t>
            </w:r>
            <w:r w:rsidR="007B44DF">
              <w:rPr>
                <w:b/>
                <w:color w:val="FFFFFF" w:themeColor="background1"/>
              </w:rPr>
              <w:t xml:space="preserve">/ condition </w:t>
            </w:r>
            <w:r w:rsidRPr="00D56F25">
              <w:rPr>
                <w:b/>
                <w:color w:val="FFFFFF" w:themeColor="background1"/>
              </w:rPr>
              <w:t xml:space="preserve"> </w:t>
            </w:r>
            <w:r w:rsidR="007B44DF">
              <w:rPr>
                <w:b/>
                <w:color w:val="FFFFFF" w:themeColor="background1"/>
              </w:rPr>
              <w:t>d</w:t>
            </w:r>
            <w:r w:rsidRPr="00D56F25">
              <w:rPr>
                <w:b/>
                <w:color w:val="FFFFFF" w:themeColor="background1"/>
              </w:rPr>
              <w:t>escription</w:t>
            </w:r>
          </w:p>
        </w:tc>
        <w:tc>
          <w:tcPr>
            <w:tcW w:w="1417" w:type="dxa"/>
            <w:shd w:val="clear" w:color="auto" w:fill="004976" w:themeFill="background2"/>
            <w:vAlign w:val="center"/>
          </w:tcPr>
          <w:p w14:paraId="77B3C944" w14:textId="77777777" w:rsidR="0051108D" w:rsidRPr="00D56F25" w:rsidRDefault="005110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D56F25">
              <w:rPr>
                <w:b/>
                <w:color w:val="FFFFFF" w:themeColor="background1"/>
              </w:rPr>
              <w:t>Compliance (Y/N/Partial)</w:t>
            </w:r>
          </w:p>
        </w:tc>
        <w:tc>
          <w:tcPr>
            <w:tcW w:w="2268" w:type="dxa"/>
            <w:shd w:val="clear" w:color="auto" w:fill="004976" w:themeFill="background2"/>
            <w:vAlign w:val="center"/>
          </w:tcPr>
          <w:p w14:paraId="473D2ECA" w14:textId="77777777" w:rsidR="0051108D" w:rsidRPr="00D56F25" w:rsidRDefault="005110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Explanation</w:t>
            </w:r>
          </w:p>
        </w:tc>
        <w:tc>
          <w:tcPr>
            <w:tcW w:w="2348" w:type="dxa"/>
            <w:shd w:val="clear" w:color="auto" w:fill="004976" w:themeFill="background2"/>
            <w:vAlign w:val="center"/>
          </w:tcPr>
          <w:p w14:paraId="1138C33E" w14:textId="77777777" w:rsidR="0051108D" w:rsidRPr="00D56F25" w:rsidRDefault="005110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D56F25">
              <w:rPr>
                <w:b/>
                <w:color w:val="FFFFFF" w:themeColor="background1"/>
              </w:rPr>
              <w:t>Proposal section</w:t>
            </w:r>
          </w:p>
        </w:tc>
      </w:tr>
      <w:tr w:rsidR="0051108D" w14:paraId="48CBE901" w14:textId="77777777" w:rsidTr="00943C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033437D2" w14:textId="1560B344" w:rsidR="0051108D" w:rsidRPr="00A045C2" w:rsidRDefault="0051108D" w:rsidP="00943CE2">
            <w:pPr>
              <w:rPr>
                <w:color w:val="FFFFFF" w:themeColor="background1"/>
              </w:rPr>
            </w:pPr>
          </w:p>
        </w:tc>
        <w:tc>
          <w:tcPr>
            <w:tcW w:w="3119" w:type="dxa"/>
          </w:tcPr>
          <w:p w14:paraId="054E177C" w14:textId="6237E533" w:rsidR="0051108D" w:rsidRPr="006341AE" w:rsidRDefault="0051108D" w:rsidP="00943CE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417" w:type="dxa"/>
          </w:tcPr>
          <w:p w14:paraId="1FE79943" w14:textId="323CD158" w:rsidR="0051108D" w:rsidRPr="006341AE" w:rsidRDefault="0051108D" w:rsidP="00943C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268" w:type="dxa"/>
          </w:tcPr>
          <w:p w14:paraId="12EF6611" w14:textId="264EA5D6" w:rsidR="0051108D" w:rsidRPr="006341AE" w:rsidRDefault="0051108D" w:rsidP="00943CE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348" w:type="dxa"/>
          </w:tcPr>
          <w:p w14:paraId="69B7BC9E" w14:textId="697AC7C4" w:rsidR="0051108D" w:rsidRPr="006341AE" w:rsidRDefault="0051108D" w:rsidP="00C12B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</w:tr>
      <w:tr w:rsidR="0051108D" w14:paraId="438E0398" w14:textId="77777777" w:rsidTr="00943C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51B6A73A" w14:textId="54CD9075" w:rsidR="0051108D" w:rsidRPr="00A045C2" w:rsidRDefault="0051108D" w:rsidP="00943CE2">
            <w:pPr>
              <w:rPr>
                <w:color w:val="FFFFFF" w:themeColor="background1"/>
              </w:rPr>
            </w:pPr>
          </w:p>
        </w:tc>
        <w:tc>
          <w:tcPr>
            <w:tcW w:w="3119" w:type="dxa"/>
          </w:tcPr>
          <w:p w14:paraId="3D6CD1C0" w14:textId="77777777" w:rsidR="0051108D" w:rsidRPr="006341AE" w:rsidRDefault="0051108D" w:rsidP="00943CE2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417" w:type="dxa"/>
          </w:tcPr>
          <w:p w14:paraId="12B78B18" w14:textId="680C62FA" w:rsidR="0051108D" w:rsidRPr="006341AE" w:rsidRDefault="0051108D" w:rsidP="00943CE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268" w:type="dxa"/>
          </w:tcPr>
          <w:p w14:paraId="44E6249F" w14:textId="13A625FF" w:rsidR="0051108D" w:rsidRPr="006341AE" w:rsidRDefault="0051108D" w:rsidP="0051108D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348" w:type="dxa"/>
          </w:tcPr>
          <w:p w14:paraId="4C17AE7E" w14:textId="39C9F419" w:rsidR="0051108D" w:rsidRPr="006341AE" w:rsidRDefault="0051108D" w:rsidP="00C12BAD">
            <w:pPr>
              <w:keepNext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</w:tr>
      <w:tr w:rsidR="0051108D" w14:paraId="1F0455A6" w14:textId="77777777" w:rsidTr="00943C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3A2CC6AB" w14:textId="7F80A1CD" w:rsidR="0051108D" w:rsidRDefault="0051108D" w:rsidP="00943CE2">
            <w:pPr>
              <w:rPr>
                <w:color w:val="FFFFFF" w:themeColor="background1"/>
              </w:rPr>
            </w:pPr>
          </w:p>
        </w:tc>
        <w:tc>
          <w:tcPr>
            <w:tcW w:w="3119" w:type="dxa"/>
          </w:tcPr>
          <w:p w14:paraId="62CE6FE7" w14:textId="334BD6EA" w:rsidR="0051108D" w:rsidRPr="0051108D" w:rsidRDefault="0051108D" w:rsidP="00943CE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417" w:type="dxa"/>
          </w:tcPr>
          <w:p w14:paraId="24A7CC55" w14:textId="3AE9B830" w:rsidR="0051108D" w:rsidRPr="0051108D" w:rsidRDefault="0051108D" w:rsidP="00943C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268" w:type="dxa"/>
          </w:tcPr>
          <w:p w14:paraId="5456A36F" w14:textId="405FEBE6" w:rsidR="0051108D" w:rsidRPr="0051108D" w:rsidRDefault="0051108D" w:rsidP="0051108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348" w:type="dxa"/>
          </w:tcPr>
          <w:p w14:paraId="1AC8A8E7" w14:textId="6D2BB231" w:rsidR="0051108D" w:rsidRPr="0051108D" w:rsidRDefault="0051108D" w:rsidP="00943CE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</w:tr>
      <w:tr w:rsidR="0051108D" w14:paraId="1F4D4B63" w14:textId="77777777" w:rsidTr="00943C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04568FD5" w14:textId="6CDE622C" w:rsidR="0051108D" w:rsidRDefault="0051108D" w:rsidP="00943CE2">
            <w:pPr>
              <w:rPr>
                <w:color w:val="FFFFFF" w:themeColor="background1"/>
              </w:rPr>
            </w:pPr>
          </w:p>
        </w:tc>
        <w:tc>
          <w:tcPr>
            <w:tcW w:w="3119" w:type="dxa"/>
          </w:tcPr>
          <w:p w14:paraId="07D89FA5" w14:textId="786F9CC6" w:rsidR="0051108D" w:rsidRDefault="0051108D" w:rsidP="0051108D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417" w:type="dxa"/>
          </w:tcPr>
          <w:p w14:paraId="1C713870" w14:textId="278D7288" w:rsidR="0051108D" w:rsidRDefault="0051108D" w:rsidP="00943CE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268" w:type="dxa"/>
          </w:tcPr>
          <w:p w14:paraId="3E8EDCB5" w14:textId="77777777" w:rsidR="0051108D" w:rsidRDefault="0051108D" w:rsidP="00943CE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348" w:type="dxa"/>
          </w:tcPr>
          <w:p w14:paraId="09B5D231" w14:textId="04CC2AAA" w:rsidR="0051108D" w:rsidRDefault="0051108D" w:rsidP="00943CE2">
            <w:pPr>
              <w:keepNext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51108D" w14:paraId="71725349" w14:textId="77777777" w:rsidTr="00943C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3F1AB203" w14:textId="0FA0C933" w:rsidR="0051108D" w:rsidRDefault="0051108D" w:rsidP="00943CE2">
            <w:pPr>
              <w:rPr>
                <w:color w:val="FFFFFF" w:themeColor="background1"/>
              </w:rPr>
            </w:pPr>
          </w:p>
        </w:tc>
        <w:tc>
          <w:tcPr>
            <w:tcW w:w="3119" w:type="dxa"/>
          </w:tcPr>
          <w:p w14:paraId="7E2BE864" w14:textId="1BB526DE" w:rsidR="0051108D" w:rsidRDefault="0051108D" w:rsidP="0051108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7" w:type="dxa"/>
          </w:tcPr>
          <w:p w14:paraId="757F3338" w14:textId="77777777" w:rsidR="0051108D" w:rsidRDefault="0051108D" w:rsidP="00943C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8" w:type="dxa"/>
          </w:tcPr>
          <w:p w14:paraId="2BDCE4F4" w14:textId="77777777" w:rsidR="0051108D" w:rsidRDefault="0051108D" w:rsidP="00943C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48" w:type="dxa"/>
          </w:tcPr>
          <w:p w14:paraId="544836FC" w14:textId="2A6910C5" w:rsidR="0051108D" w:rsidRDefault="0051108D" w:rsidP="00943CE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1108D" w14:paraId="1C87902D" w14:textId="77777777" w:rsidTr="00943C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10166285" w14:textId="265365FF" w:rsidR="0051108D" w:rsidRDefault="0051108D" w:rsidP="00943CE2">
            <w:pPr>
              <w:rPr>
                <w:color w:val="FFFFFF" w:themeColor="background1"/>
              </w:rPr>
            </w:pPr>
          </w:p>
        </w:tc>
        <w:tc>
          <w:tcPr>
            <w:tcW w:w="3119" w:type="dxa"/>
          </w:tcPr>
          <w:p w14:paraId="45CE47B5" w14:textId="77777777" w:rsidR="0051108D" w:rsidRDefault="0051108D" w:rsidP="0051108D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417" w:type="dxa"/>
          </w:tcPr>
          <w:p w14:paraId="15A1B7DC" w14:textId="77777777" w:rsidR="0051108D" w:rsidRDefault="0051108D" w:rsidP="00943CE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268" w:type="dxa"/>
          </w:tcPr>
          <w:p w14:paraId="781722DF" w14:textId="77777777" w:rsidR="0051108D" w:rsidRDefault="0051108D" w:rsidP="00943CE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348" w:type="dxa"/>
          </w:tcPr>
          <w:p w14:paraId="2AA1CECE" w14:textId="77777777" w:rsidR="0051108D" w:rsidRDefault="0051108D" w:rsidP="00943CE2">
            <w:pPr>
              <w:keepNext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7DC187B0" w14:textId="77777777" w:rsidR="0051108D" w:rsidRDefault="0051108D" w:rsidP="00BF1C37"/>
    <w:p w14:paraId="505A6F2E" w14:textId="56869448" w:rsidR="007E045A" w:rsidRDefault="006E7650" w:rsidP="00223883">
      <w:pPr>
        <w:pStyle w:val="Heading2"/>
      </w:pPr>
      <w:bookmarkStart w:id="12" w:name="_Toc87532699"/>
      <w:r>
        <w:t xml:space="preserve"> </w:t>
      </w:r>
      <w:r w:rsidR="007E045A">
        <w:t>Introduction</w:t>
      </w:r>
      <w:bookmarkEnd w:id="12"/>
    </w:p>
    <w:p w14:paraId="6709E865" w14:textId="5F66F59F" w:rsidR="00013D16" w:rsidRDefault="00013D16" w:rsidP="00013D16"/>
    <w:p w14:paraId="19D7E575" w14:textId="08C59C57" w:rsidR="00013D16" w:rsidRDefault="006E7650" w:rsidP="00223883">
      <w:pPr>
        <w:pStyle w:val="Heading2"/>
      </w:pPr>
      <w:bookmarkStart w:id="13" w:name="_Toc87532700"/>
      <w:r>
        <w:t xml:space="preserve"> </w:t>
      </w:r>
      <w:r w:rsidR="008C05A6">
        <w:t>Mission</w:t>
      </w:r>
      <w:r w:rsidR="00013D16">
        <w:t xml:space="preserve"> </w:t>
      </w:r>
      <w:r w:rsidR="00CD0317">
        <w:t xml:space="preserve">objectives </w:t>
      </w:r>
      <w:r w:rsidR="00013D16">
        <w:t xml:space="preserve">and </w:t>
      </w:r>
      <w:bookmarkEnd w:id="13"/>
      <w:r w:rsidR="00CD0317">
        <w:t>outcomes</w:t>
      </w:r>
    </w:p>
    <w:p w14:paraId="5C904E78" w14:textId="0BE9AEE7" w:rsidR="004F71FE" w:rsidRDefault="004F71FE" w:rsidP="004F71FE"/>
    <w:p w14:paraId="2FC1AFC1" w14:textId="373D4A0D" w:rsidR="00013D16" w:rsidRPr="00013D16" w:rsidRDefault="006E7650" w:rsidP="00096105">
      <w:pPr>
        <w:pStyle w:val="Heading3"/>
      </w:pPr>
      <w:r>
        <w:t xml:space="preserve"> </w:t>
      </w:r>
      <w:r w:rsidR="00096105">
        <w:t xml:space="preserve">Primary </w:t>
      </w:r>
      <w:r w:rsidR="00092F3C">
        <w:t xml:space="preserve">objectives </w:t>
      </w:r>
      <w:r w:rsidR="00096105">
        <w:t xml:space="preserve">and </w:t>
      </w:r>
      <w:r w:rsidR="00092F3C">
        <w:t>outcomes</w:t>
      </w:r>
    </w:p>
    <w:p w14:paraId="29D427EB" w14:textId="0E63EF62" w:rsidR="004F71FE" w:rsidRDefault="004F71FE" w:rsidP="00BA5324"/>
    <w:p w14:paraId="7A6F805E" w14:textId="18EEA95B" w:rsidR="00096105" w:rsidRPr="00013D16" w:rsidRDefault="006E7650" w:rsidP="00096105">
      <w:pPr>
        <w:pStyle w:val="Heading3"/>
      </w:pPr>
      <w:r>
        <w:t xml:space="preserve"> </w:t>
      </w:r>
      <w:r w:rsidR="00096105">
        <w:t xml:space="preserve">Secondary </w:t>
      </w:r>
      <w:r w:rsidR="00092F3C">
        <w:t xml:space="preserve">objectives </w:t>
      </w:r>
      <w:r w:rsidR="00096105">
        <w:t xml:space="preserve">and </w:t>
      </w:r>
      <w:r w:rsidR="00092F3C">
        <w:t>outcomes</w:t>
      </w:r>
    </w:p>
    <w:p w14:paraId="2E406616" w14:textId="16969718" w:rsidR="00096105" w:rsidRDefault="00096105" w:rsidP="00BA5324"/>
    <w:p w14:paraId="79ED42F6" w14:textId="0308BF33" w:rsidR="00C12BAD" w:rsidRPr="00013D16" w:rsidRDefault="006E7650" w:rsidP="00C12BAD">
      <w:pPr>
        <w:pStyle w:val="Heading3"/>
      </w:pPr>
      <w:r>
        <w:t xml:space="preserve"> </w:t>
      </w:r>
      <w:r w:rsidR="006C56E5">
        <w:t>&lt;</w:t>
      </w:r>
      <w:r w:rsidR="00EF09DB">
        <w:t>O</w:t>
      </w:r>
      <w:r w:rsidR="00C12BAD">
        <w:t>ther information</w:t>
      </w:r>
      <w:r w:rsidR="006C56E5">
        <w:t>&gt;</w:t>
      </w:r>
    </w:p>
    <w:p w14:paraId="46BDF904" w14:textId="77777777" w:rsidR="00096105" w:rsidRDefault="00096105" w:rsidP="00BA5324"/>
    <w:p w14:paraId="474F04B3" w14:textId="36E2A257" w:rsidR="007E045A" w:rsidRDefault="006E7650" w:rsidP="00223883">
      <w:pPr>
        <w:pStyle w:val="Heading2"/>
      </w:pPr>
      <w:bookmarkStart w:id="14" w:name="_Toc87532701"/>
      <w:r>
        <w:t xml:space="preserve"> </w:t>
      </w:r>
      <w:r w:rsidR="00083DD1">
        <w:t>Mission and s</w:t>
      </w:r>
      <w:r w:rsidR="00662CD6">
        <w:t xml:space="preserve">ystem </w:t>
      </w:r>
      <w:bookmarkEnd w:id="14"/>
      <w:r w:rsidR="00662CD6">
        <w:t>requirements</w:t>
      </w:r>
    </w:p>
    <w:p w14:paraId="3571F8DE" w14:textId="77777777" w:rsidR="00083DD1" w:rsidRDefault="00083DD1" w:rsidP="00B52C68">
      <w:pPr>
        <w:pStyle w:val="Caption"/>
        <w:rPr>
          <w:bCs w:val="0"/>
          <w:color w:val="auto"/>
        </w:rPr>
      </w:pPr>
    </w:p>
    <w:p w14:paraId="53D0290C" w14:textId="3644488D" w:rsidR="007E045A" w:rsidRDefault="006E7650" w:rsidP="00223883">
      <w:pPr>
        <w:pStyle w:val="Heading2"/>
      </w:pPr>
      <w:bookmarkStart w:id="15" w:name="_Toc87532702"/>
      <w:r>
        <w:t xml:space="preserve"> </w:t>
      </w:r>
      <w:r w:rsidR="007E045A">
        <w:t xml:space="preserve">Preliminary </w:t>
      </w:r>
      <w:r w:rsidR="006D1A42">
        <w:t xml:space="preserve">assessment </w:t>
      </w:r>
      <w:r w:rsidR="007E045A">
        <w:t xml:space="preserve">of </w:t>
      </w:r>
      <w:r w:rsidR="006D1A42">
        <w:t xml:space="preserve">mission </w:t>
      </w:r>
      <w:bookmarkEnd w:id="15"/>
      <w:r w:rsidR="006D1A42">
        <w:t>challenges</w:t>
      </w:r>
    </w:p>
    <w:p w14:paraId="0FA75CBC" w14:textId="09F2575C" w:rsidR="009F35A0" w:rsidRDefault="009F35A0" w:rsidP="00BA5324"/>
    <w:p w14:paraId="259662CE" w14:textId="3A084887" w:rsidR="00231AAA" w:rsidRDefault="006E7650" w:rsidP="00223883">
      <w:pPr>
        <w:pStyle w:val="Heading2"/>
      </w:pPr>
      <w:bookmarkStart w:id="16" w:name="_Toc87532703"/>
      <w:r>
        <w:t xml:space="preserve"> </w:t>
      </w:r>
      <w:r w:rsidR="00231AAA">
        <w:t xml:space="preserve">Proposed </w:t>
      </w:r>
      <w:r w:rsidR="006D1A42">
        <w:t xml:space="preserve">mission </w:t>
      </w:r>
      <w:r w:rsidR="00231AAA">
        <w:t>concept</w:t>
      </w:r>
      <w:bookmarkEnd w:id="16"/>
    </w:p>
    <w:p w14:paraId="64197F14" w14:textId="0A36F4AE" w:rsidR="00231AAA" w:rsidRDefault="00231AAA" w:rsidP="00231AAA"/>
    <w:p w14:paraId="4E1D3653" w14:textId="404E381D" w:rsidR="00FC6CCC" w:rsidRDefault="006E7650" w:rsidP="00FC6CCC">
      <w:pPr>
        <w:pStyle w:val="Heading3"/>
      </w:pPr>
      <w:r>
        <w:t xml:space="preserve"> </w:t>
      </w:r>
      <w:r w:rsidR="00631792">
        <w:t>Introduction</w:t>
      </w:r>
      <w:r w:rsidR="009D2A93">
        <w:t xml:space="preserve"> of the </w:t>
      </w:r>
      <w:r w:rsidR="00A0415D">
        <w:t>mission concept</w:t>
      </w:r>
    </w:p>
    <w:p w14:paraId="556F7BF9" w14:textId="5521CB2D" w:rsidR="00FC6CCC" w:rsidRDefault="00FC6CCC" w:rsidP="00231AAA"/>
    <w:p w14:paraId="0AF7A7DB" w14:textId="18C59AD5" w:rsidR="00001A8E" w:rsidRDefault="006E7650" w:rsidP="00001A8E">
      <w:pPr>
        <w:pStyle w:val="Heading3"/>
      </w:pPr>
      <w:r>
        <w:t xml:space="preserve"> </w:t>
      </w:r>
      <w:r w:rsidR="009D2A93">
        <w:t>Mission</w:t>
      </w:r>
      <w:r w:rsidR="009342B2">
        <w:t xml:space="preserve"> </w:t>
      </w:r>
      <w:r w:rsidR="009D2A93">
        <w:t>/</w:t>
      </w:r>
      <w:r w:rsidR="00500181">
        <w:t xml:space="preserve"> </w:t>
      </w:r>
      <w:r w:rsidR="00A0415D">
        <w:t xml:space="preserve">system architecture </w:t>
      </w:r>
    </w:p>
    <w:p w14:paraId="1549F55F" w14:textId="27EF0A64" w:rsidR="00631792" w:rsidRDefault="00631792" w:rsidP="00BA5324"/>
    <w:p w14:paraId="554FBF07" w14:textId="142A8767" w:rsidR="00631792" w:rsidRDefault="006E7650" w:rsidP="00631792">
      <w:pPr>
        <w:pStyle w:val="Heading3"/>
      </w:pPr>
      <w:r>
        <w:t xml:space="preserve"> </w:t>
      </w:r>
      <w:r w:rsidR="00631792">
        <w:t xml:space="preserve">Concept of </w:t>
      </w:r>
      <w:r w:rsidR="002C7F8C">
        <w:t>operations</w:t>
      </w:r>
      <w:r w:rsidR="00A0415D">
        <w:t xml:space="preserve"> (CONOPS)</w:t>
      </w:r>
    </w:p>
    <w:p w14:paraId="6F604808" w14:textId="5F8CD42B" w:rsidR="00631792" w:rsidRDefault="00631792" w:rsidP="00631792"/>
    <w:p w14:paraId="0C016ED6" w14:textId="3E1988BC" w:rsidR="009D2A93" w:rsidRPr="009D2A93" w:rsidRDefault="006E7650" w:rsidP="009D2A93">
      <w:pPr>
        <w:pStyle w:val="Heading3"/>
      </w:pPr>
      <w:r>
        <w:t xml:space="preserve"> </w:t>
      </w:r>
      <w:r w:rsidR="009D2A93">
        <w:t xml:space="preserve">System </w:t>
      </w:r>
      <w:r w:rsidR="002C7F8C">
        <w:t xml:space="preserve">design </w:t>
      </w:r>
      <w:r w:rsidR="009D2A93">
        <w:t xml:space="preserve">and </w:t>
      </w:r>
      <w:r w:rsidR="002C7F8C">
        <w:t>budgets</w:t>
      </w:r>
    </w:p>
    <w:p w14:paraId="3C2F28B4" w14:textId="7033B66D" w:rsidR="005C4589" w:rsidRDefault="005C4589" w:rsidP="00BA5324"/>
    <w:p w14:paraId="13E01F09" w14:textId="0F881D1E" w:rsidR="009D2A93" w:rsidRPr="009D2A93" w:rsidRDefault="006E7650" w:rsidP="009D2A93">
      <w:pPr>
        <w:pStyle w:val="Heading3"/>
      </w:pPr>
      <w:r>
        <w:t xml:space="preserve"> </w:t>
      </w:r>
      <w:r w:rsidR="009D2A93">
        <w:t xml:space="preserve">Subsystem </w:t>
      </w:r>
      <w:r w:rsidR="00D81814">
        <w:t>architectures</w:t>
      </w:r>
      <w:r w:rsidR="009342B2">
        <w:t xml:space="preserve"> </w:t>
      </w:r>
      <w:r w:rsidR="009D2A93">
        <w:t>/</w:t>
      </w:r>
      <w:r w:rsidR="00500181">
        <w:t xml:space="preserve"> </w:t>
      </w:r>
      <w:r w:rsidR="00D81814">
        <w:t xml:space="preserve">considerations </w:t>
      </w:r>
    </w:p>
    <w:p w14:paraId="6D77AFD4" w14:textId="6A7C826E" w:rsidR="00A57592" w:rsidRDefault="00A57592" w:rsidP="00BA5324"/>
    <w:p w14:paraId="5FBC53CC" w14:textId="26EF6639" w:rsidR="005C4589" w:rsidRPr="009D2A93" w:rsidRDefault="006E7650" w:rsidP="005C4589">
      <w:pPr>
        <w:pStyle w:val="Heading3"/>
      </w:pPr>
      <w:r>
        <w:t xml:space="preserve"> </w:t>
      </w:r>
      <w:r w:rsidR="00FF44B8">
        <w:t>M</w:t>
      </w:r>
      <w:r w:rsidR="00D81814">
        <w:t xml:space="preserve">ission </w:t>
      </w:r>
      <w:r w:rsidR="00A0415D">
        <w:t>risks</w:t>
      </w:r>
    </w:p>
    <w:p w14:paraId="134DC414" w14:textId="27947F76" w:rsidR="00FF44B8" w:rsidRDefault="00FF44B8" w:rsidP="00C41630"/>
    <w:p w14:paraId="1299C03A" w14:textId="51CAA6A8" w:rsidR="007A1AFA" w:rsidRDefault="006E7650" w:rsidP="007A1AFA">
      <w:pPr>
        <w:pStyle w:val="Heading3"/>
      </w:pPr>
      <w:r>
        <w:t xml:space="preserve"> </w:t>
      </w:r>
      <w:r w:rsidR="007A1AFA">
        <w:t xml:space="preserve">System </w:t>
      </w:r>
      <w:r w:rsidR="00804028">
        <w:t>engineering approach</w:t>
      </w:r>
    </w:p>
    <w:p w14:paraId="4C71042B" w14:textId="3CC99A18" w:rsidR="00FF44B8" w:rsidRDefault="00FF44B8" w:rsidP="00BA5324"/>
    <w:p w14:paraId="2F702C6A" w14:textId="69029DA0" w:rsidR="007A1AFA" w:rsidRPr="00083DD1" w:rsidRDefault="00C544DE">
      <w:pPr>
        <w:pStyle w:val="Heading4"/>
      </w:pPr>
      <w:r w:rsidRPr="00083DD1">
        <w:t xml:space="preserve">Design </w:t>
      </w:r>
      <w:r w:rsidR="00F071E9" w:rsidRPr="00083DD1">
        <w:t>approach</w:t>
      </w:r>
    </w:p>
    <w:p w14:paraId="3856AAB0" w14:textId="5AED41E5" w:rsidR="009F35A0" w:rsidRDefault="009F35A0" w:rsidP="00BA5324"/>
    <w:p w14:paraId="7D64B2F3" w14:textId="767B625F" w:rsidR="007A1AFA" w:rsidRPr="00083DD1" w:rsidRDefault="007A1AFA">
      <w:pPr>
        <w:pStyle w:val="Heading4"/>
      </w:pPr>
      <w:r w:rsidRPr="00083DD1">
        <w:t xml:space="preserve">Manufacturing, </w:t>
      </w:r>
      <w:r w:rsidR="00EF2BDE" w:rsidRPr="00083DD1">
        <w:t>assembly</w:t>
      </w:r>
      <w:r w:rsidRPr="00083DD1">
        <w:t xml:space="preserve">, </w:t>
      </w:r>
      <w:r w:rsidR="00EF2BDE" w:rsidRPr="00083DD1">
        <w:t xml:space="preserve">integration </w:t>
      </w:r>
      <w:r w:rsidRPr="00083DD1">
        <w:t xml:space="preserve">and </w:t>
      </w:r>
      <w:r w:rsidR="00EF2BDE" w:rsidRPr="00083DD1">
        <w:t xml:space="preserve">testing </w:t>
      </w:r>
      <w:r w:rsidR="00A0415D">
        <w:t xml:space="preserve">(MAIT) </w:t>
      </w:r>
      <w:r w:rsidRPr="00083DD1">
        <w:t>approach</w:t>
      </w:r>
    </w:p>
    <w:p w14:paraId="60542717" w14:textId="36D5B8F9" w:rsidR="00E14470" w:rsidRPr="00E14470" w:rsidRDefault="00E14470" w:rsidP="00BA5324"/>
    <w:p w14:paraId="14AADF93" w14:textId="4FB645D5" w:rsidR="007A1AFA" w:rsidRPr="00083DD1" w:rsidRDefault="007A1AFA">
      <w:pPr>
        <w:pStyle w:val="Heading4"/>
      </w:pPr>
      <w:r w:rsidRPr="00083DD1">
        <w:t xml:space="preserve">Verification and </w:t>
      </w:r>
      <w:r w:rsidR="005C5BE7" w:rsidRPr="00083DD1">
        <w:t xml:space="preserve">validation </w:t>
      </w:r>
      <w:r w:rsidR="00A0415D">
        <w:t xml:space="preserve">(V&amp;V) </w:t>
      </w:r>
      <w:r w:rsidRPr="00083DD1">
        <w:t>approach</w:t>
      </w:r>
    </w:p>
    <w:p w14:paraId="35AEBC20" w14:textId="77777777" w:rsidR="007A1AFA" w:rsidRDefault="007A1AFA" w:rsidP="007A1AFA"/>
    <w:p w14:paraId="7BCCB04B" w14:textId="75777DFB" w:rsidR="00231AAA" w:rsidRPr="00231AAA" w:rsidRDefault="006E7650" w:rsidP="002D3C2D">
      <w:pPr>
        <w:pStyle w:val="Heading3"/>
      </w:pPr>
      <w:r>
        <w:t xml:space="preserve"> </w:t>
      </w:r>
      <w:r w:rsidR="00FC6CCC">
        <w:t xml:space="preserve">Critical </w:t>
      </w:r>
      <w:r w:rsidR="00C424C8">
        <w:t xml:space="preserve">technologies </w:t>
      </w:r>
    </w:p>
    <w:p w14:paraId="4F63B066" w14:textId="02E7B4AF" w:rsidR="00DC1082" w:rsidRDefault="00DC1082" w:rsidP="00BA5324"/>
    <w:p w14:paraId="170FD1B6" w14:textId="7D22EF6D" w:rsidR="00DA0014" w:rsidRDefault="00DA0014" w:rsidP="00DA0014"/>
    <w:p w14:paraId="3FE8EC2D" w14:textId="77777777" w:rsidR="003C3F35" w:rsidRDefault="003C3F35" w:rsidP="00DA0014"/>
    <w:p w14:paraId="540EF50C" w14:textId="77777777" w:rsidR="002355E4" w:rsidRDefault="002355E4" w:rsidP="00DA0014">
      <w:pPr>
        <w:sectPr w:rsidR="002355E4" w:rsidSect="003A402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077" w:right="1021" w:bottom="1701" w:left="1021" w:header="454" w:footer="539" w:gutter="0"/>
          <w:cols w:space="708"/>
          <w:docGrid w:linePitch="360"/>
        </w:sectPr>
      </w:pPr>
    </w:p>
    <w:p w14:paraId="1B19657A" w14:textId="3864E0D6" w:rsidR="005C6B1D" w:rsidRDefault="005C6B1D" w:rsidP="00DA0014">
      <w:r>
        <w:t xml:space="preserve">Table X: </w:t>
      </w:r>
      <w:r w:rsidR="000057A7">
        <w:t>Preliminary c</w:t>
      </w:r>
      <w:r>
        <w:t>ritical technologies list</w:t>
      </w:r>
    </w:p>
    <w:tbl>
      <w:tblPr>
        <w:tblStyle w:val="ASATable"/>
        <w:tblW w:w="5000" w:type="pct"/>
        <w:tblLook w:val="04A0" w:firstRow="1" w:lastRow="0" w:firstColumn="1" w:lastColumn="0" w:noHBand="0" w:noVBand="1"/>
        <w:tblCaption w:val="Critical technologies table "/>
        <w:tblDescription w:val="This table is a template to detail the project's critical technologies. Including technologies' systems, present TRL, TRL evidence, how obtain it, technology organisation, location of technology and any additional comments. "/>
      </w:tblPr>
      <w:tblGrid>
        <w:gridCol w:w="1619"/>
        <w:gridCol w:w="1577"/>
        <w:gridCol w:w="1282"/>
        <w:gridCol w:w="225"/>
        <w:gridCol w:w="1299"/>
        <w:gridCol w:w="1313"/>
        <w:gridCol w:w="1314"/>
        <w:gridCol w:w="1356"/>
        <w:gridCol w:w="1322"/>
        <w:gridCol w:w="1373"/>
        <w:gridCol w:w="1370"/>
      </w:tblGrid>
      <w:tr w:rsidR="009342B2" w:rsidRPr="00B52C68" w14:paraId="72871D6B" w14:textId="2B99132F" w:rsidTr="009342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78" w:type="pct"/>
            <w:vAlign w:val="center"/>
          </w:tcPr>
          <w:p w14:paraId="278070F1" w14:textId="22628D1E" w:rsidR="009342B2" w:rsidRPr="00B52C68" w:rsidRDefault="009342B2" w:rsidP="009342B2">
            <w:pPr>
              <w:pStyle w:val="TableHeading"/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Critical technology</w:t>
            </w:r>
          </w:p>
        </w:tc>
        <w:tc>
          <w:tcPr>
            <w:tcW w:w="563" w:type="pct"/>
            <w:shd w:val="clear" w:color="auto" w:fill="004976" w:themeFill="background2"/>
            <w:vAlign w:val="center"/>
          </w:tcPr>
          <w:p w14:paraId="057988BF" w14:textId="5D1936FF" w:rsidR="009342B2" w:rsidRPr="00B52C68" w:rsidRDefault="009342B2" w:rsidP="009342B2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System/ subsystem</w:t>
            </w:r>
          </w:p>
        </w:tc>
        <w:tc>
          <w:tcPr>
            <w:tcW w:w="540" w:type="pct"/>
            <w:gridSpan w:val="2"/>
            <w:shd w:val="clear" w:color="auto" w:fill="004976" w:themeFill="background2"/>
            <w:vAlign w:val="center"/>
          </w:tcPr>
          <w:p w14:paraId="227FCDE5" w14:textId="4DA141E6" w:rsidR="009342B2" w:rsidRPr="00B52C68" w:rsidRDefault="009342B2" w:rsidP="009342B2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Description</w:t>
            </w:r>
          </w:p>
        </w:tc>
        <w:tc>
          <w:tcPr>
            <w:tcW w:w="464" w:type="pct"/>
            <w:shd w:val="clear" w:color="auto" w:fill="004976" w:themeFill="background2"/>
            <w:vAlign w:val="center"/>
          </w:tcPr>
          <w:p w14:paraId="44C748AC" w14:textId="5B689AF0" w:rsidR="009342B2" w:rsidRDefault="009342B2" w:rsidP="009342B2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Present TRL (0 – 9)</w:t>
            </w:r>
          </w:p>
        </w:tc>
        <w:tc>
          <w:tcPr>
            <w:tcW w:w="469" w:type="pct"/>
            <w:shd w:val="clear" w:color="auto" w:fill="004976" w:themeFill="background2"/>
            <w:vAlign w:val="center"/>
          </w:tcPr>
          <w:p w14:paraId="09BD1401" w14:textId="0B8284A3" w:rsidR="009342B2" w:rsidRDefault="009342B2" w:rsidP="009342B2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TRL evidence</w:t>
            </w:r>
          </w:p>
        </w:tc>
        <w:tc>
          <w:tcPr>
            <w:tcW w:w="469" w:type="pct"/>
            <w:shd w:val="clear" w:color="auto" w:fill="004976" w:themeFill="background2"/>
            <w:vAlign w:val="center"/>
          </w:tcPr>
          <w:p w14:paraId="52F65003" w14:textId="4C928D52" w:rsidR="009342B2" w:rsidRDefault="009342B2" w:rsidP="009342B2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How to obtain it (COTs, build in-house, …)</w:t>
            </w:r>
          </w:p>
          <w:p w14:paraId="7688FE9C" w14:textId="77777777" w:rsidR="009342B2" w:rsidRDefault="009342B2" w:rsidP="009342B2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66" w:type="pct"/>
            <w:shd w:val="clear" w:color="auto" w:fill="004976" w:themeFill="background2"/>
            <w:vAlign w:val="center"/>
          </w:tcPr>
          <w:p w14:paraId="02FB305A" w14:textId="10567443" w:rsidR="009342B2" w:rsidRDefault="009342B2" w:rsidP="009342B2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Technology Organisation</w:t>
            </w:r>
          </w:p>
        </w:tc>
        <w:tc>
          <w:tcPr>
            <w:tcW w:w="472" w:type="pct"/>
            <w:shd w:val="clear" w:color="auto" w:fill="004976" w:themeFill="background2"/>
            <w:vAlign w:val="center"/>
          </w:tcPr>
          <w:p w14:paraId="2413627A" w14:textId="3E6A03E6" w:rsidR="009342B2" w:rsidRDefault="009342B2" w:rsidP="009342B2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Location of technology</w:t>
            </w:r>
          </w:p>
        </w:tc>
        <w:tc>
          <w:tcPr>
            <w:tcW w:w="490" w:type="pct"/>
            <w:shd w:val="clear" w:color="auto" w:fill="004976" w:themeFill="background2"/>
            <w:vAlign w:val="center"/>
          </w:tcPr>
          <w:p w14:paraId="10E6C316" w14:textId="5AB29A7A" w:rsidR="009342B2" w:rsidRDefault="009342B2" w:rsidP="009342B2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Long Lead Item?</w:t>
            </w:r>
          </w:p>
        </w:tc>
        <w:tc>
          <w:tcPr>
            <w:tcW w:w="489" w:type="pct"/>
            <w:shd w:val="clear" w:color="auto" w:fill="004976" w:themeFill="background2"/>
            <w:vAlign w:val="center"/>
          </w:tcPr>
          <w:p w14:paraId="2A81C1CD" w14:textId="3DC6DBB0" w:rsidR="009342B2" w:rsidRDefault="009342B2" w:rsidP="009342B2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Comments</w:t>
            </w:r>
          </w:p>
        </w:tc>
      </w:tr>
      <w:tr w:rsidR="009342B2" w:rsidRPr="00B52C68" w14:paraId="5CF748F2" w14:textId="4EF49323" w:rsidTr="009342B2">
        <w:trPr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8" w:type="pct"/>
          </w:tcPr>
          <w:p w14:paraId="448077D9" w14:textId="05C405C1" w:rsidR="009342B2" w:rsidRPr="00B52C68" w:rsidRDefault="009342B2" w:rsidP="009342B2">
            <w:pPr>
              <w:pStyle w:val="TableText"/>
              <w:rPr>
                <w:color w:val="auto"/>
              </w:rPr>
            </w:pPr>
          </w:p>
        </w:tc>
        <w:tc>
          <w:tcPr>
            <w:tcW w:w="563" w:type="pct"/>
          </w:tcPr>
          <w:p w14:paraId="0F82A1EB" w14:textId="05E6AD0F" w:rsidR="009342B2" w:rsidRPr="00BA3BC6" w:rsidRDefault="009342B2" w:rsidP="009342B2">
            <w:pPr>
              <w:pStyle w:val="Table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458" w:type="pct"/>
          </w:tcPr>
          <w:p w14:paraId="5468B0E5" w14:textId="4FBD2C1A" w:rsidR="009342B2" w:rsidRPr="00BA3BC6" w:rsidRDefault="009342B2" w:rsidP="009342B2">
            <w:pPr>
              <w:pStyle w:val="Table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546" w:type="pct"/>
            <w:gridSpan w:val="2"/>
          </w:tcPr>
          <w:p w14:paraId="0DBFFB79" w14:textId="24590FC8" w:rsidR="009342B2" w:rsidRPr="00BA3BC6" w:rsidRDefault="009342B2" w:rsidP="009342B2">
            <w:pPr>
              <w:pStyle w:val="Table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469" w:type="pct"/>
          </w:tcPr>
          <w:p w14:paraId="7F18C05A" w14:textId="3942DFA0" w:rsidR="009342B2" w:rsidRPr="00BA3BC6" w:rsidRDefault="009342B2" w:rsidP="009342B2">
            <w:pPr>
              <w:pStyle w:val="Table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469" w:type="pct"/>
          </w:tcPr>
          <w:p w14:paraId="640437F9" w14:textId="5D685814" w:rsidR="009342B2" w:rsidRDefault="009342B2" w:rsidP="00934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466" w:type="pct"/>
          </w:tcPr>
          <w:p w14:paraId="2E88F291" w14:textId="77777777" w:rsidR="009342B2" w:rsidRPr="00BA3BC6" w:rsidRDefault="009342B2" w:rsidP="00934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472" w:type="pct"/>
          </w:tcPr>
          <w:p w14:paraId="0205EBC6" w14:textId="6DF6C24D" w:rsidR="009342B2" w:rsidRPr="00BA3BC6" w:rsidRDefault="009342B2" w:rsidP="00934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490" w:type="pct"/>
          </w:tcPr>
          <w:p w14:paraId="74293A10" w14:textId="3EA1E520" w:rsidR="009342B2" w:rsidRPr="00BA3BC6" w:rsidRDefault="009342B2" w:rsidP="00934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489" w:type="pct"/>
          </w:tcPr>
          <w:p w14:paraId="17BD925D" w14:textId="4CE7D027" w:rsidR="009342B2" w:rsidRPr="00BA3BC6" w:rsidRDefault="009342B2" w:rsidP="009342B2">
            <w:pPr>
              <w:pStyle w:val="Table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auto"/>
              </w:rPr>
            </w:pPr>
          </w:p>
        </w:tc>
      </w:tr>
      <w:tr w:rsidR="009342B2" w:rsidRPr="00B52C68" w14:paraId="0DF47E1D" w14:textId="5EA4BBCC" w:rsidTr="009342B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8" w:type="pct"/>
          </w:tcPr>
          <w:p w14:paraId="15B65B09" w14:textId="4C1D7682" w:rsidR="009342B2" w:rsidRPr="00B52C68" w:rsidRDefault="009342B2" w:rsidP="009342B2">
            <w:pPr>
              <w:pStyle w:val="TableText"/>
              <w:rPr>
                <w:color w:val="auto"/>
              </w:rPr>
            </w:pPr>
          </w:p>
        </w:tc>
        <w:tc>
          <w:tcPr>
            <w:tcW w:w="563" w:type="pct"/>
          </w:tcPr>
          <w:p w14:paraId="0FCF2A0F" w14:textId="226CDA18" w:rsidR="009342B2" w:rsidRPr="00B52C68" w:rsidRDefault="009342B2" w:rsidP="009342B2">
            <w:pPr>
              <w:pStyle w:val="TableText"/>
              <w:tabs>
                <w:tab w:val="center" w:pos="1648"/>
              </w:tabs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58" w:type="pct"/>
          </w:tcPr>
          <w:p w14:paraId="198D475C" w14:textId="67075E67" w:rsidR="009342B2" w:rsidRPr="00B52C68" w:rsidRDefault="009342B2" w:rsidP="009342B2">
            <w:pPr>
              <w:pStyle w:val="TableText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546" w:type="pct"/>
            <w:gridSpan w:val="2"/>
          </w:tcPr>
          <w:p w14:paraId="5658C3BA" w14:textId="2AC58435" w:rsidR="009342B2" w:rsidRPr="00B52C68" w:rsidRDefault="009342B2" w:rsidP="009342B2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69" w:type="pct"/>
          </w:tcPr>
          <w:p w14:paraId="33EEE383" w14:textId="246D7BB8" w:rsidR="009342B2" w:rsidRPr="00B52C68" w:rsidRDefault="009342B2" w:rsidP="009342B2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69" w:type="pct"/>
          </w:tcPr>
          <w:p w14:paraId="3F980D46" w14:textId="3DB80176" w:rsidR="009342B2" w:rsidRDefault="009342B2" w:rsidP="009342B2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66" w:type="pct"/>
          </w:tcPr>
          <w:p w14:paraId="7D591EB8" w14:textId="77777777" w:rsidR="009342B2" w:rsidRPr="00B52C68" w:rsidRDefault="009342B2" w:rsidP="009342B2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72" w:type="pct"/>
          </w:tcPr>
          <w:p w14:paraId="7126D533" w14:textId="5026D8D4" w:rsidR="009342B2" w:rsidRPr="00B52C68" w:rsidRDefault="009342B2" w:rsidP="009342B2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90" w:type="pct"/>
          </w:tcPr>
          <w:p w14:paraId="423BB317" w14:textId="77777777" w:rsidR="009342B2" w:rsidRPr="00B52C68" w:rsidRDefault="009342B2" w:rsidP="009342B2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89" w:type="pct"/>
          </w:tcPr>
          <w:p w14:paraId="70C55BEB" w14:textId="7899E038" w:rsidR="009342B2" w:rsidRPr="00B52C68" w:rsidRDefault="009342B2" w:rsidP="009342B2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9342B2" w:rsidRPr="00B52C68" w14:paraId="1FE9CB3E" w14:textId="5E644C44" w:rsidTr="009342B2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8" w:type="pct"/>
          </w:tcPr>
          <w:p w14:paraId="7796D3F5" w14:textId="21583850" w:rsidR="009342B2" w:rsidRPr="00B52C68" w:rsidRDefault="009342B2" w:rsidP="009342B2">
            <w:pPr>
              <w:pStyle w:val="TableText"/>
              <w:rPr>
                <w:color w:val="auto"/>
              </w:rPr>
            </w:pPr>
          </w:p>
        </w:tc>
        <w:tc>
          <w:tcPr>
            <w:tcW w:w="563" w:type="pct"/>
          </w:tcPr>
          <w:p w14:paraId="704E4B66" w14:textId="1627509C" w:rsidR="009342B2" w:rsidRPr="00B52C68" w:rsidRDefault="009342B2" w:rsidP="009342B2">
            <w:pPr>
              <w:pStyle w:val="TableText"/>
              <w:tabs>
                <w:tab w:val="center" w:pos="1648"/>
              </w:tabs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58" w:type="pct"/>
          </w:tcPr>
          <w:p w14:paraId="06AF6964" w14:textId="28585F84" w:rsidR="009342B2" w:rsidRPr="00B52C68" w:rsidRDefault="009342B2" w:rsidP="009342B2">
            <w:pPr>
              <w:pStyle w:val="Table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546" w:type="pct"/>
            <w:gridSpan w:val="2"/>
          </w:tcPr>
          <w:p w14:paraId="57926075" w14:textId="46DF4FAC" w:rsidR="009342B2" w:rsidRPr="00B52C68" w:rsidRDefault="009342B2" w:rsidP="00934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69" w:type="pct"/>
          </w:tcPr>
          <w:p w14:paraId="4525E7BE" w14:textId="56A89243" w:rsidR="009342B2" w:rsidRPr="00B52C68" w:rsidRDefault="009342B2" w:rsidP="00934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69" w:type="pct"/>
          </w:tcPr>
          <w:p w14:paraId="0A7E2594" w14:textId="66F4B864" w:rsidR="009342B2" w:rsidRDefault="009342B2" w:rsidP="00934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66" w:type="pct"/>
          </w:tcPr>
          <w:p w14:paraId="4560D420" w14:textId="77777777" w:rsidR="009342B2" w:rsidRPr="00B52C68" w:rsidRDefault="009342B2" w:rsidP="00934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72" w:type="pct"/>
          </w:tcPr>
          <w:p w14:paraId="3B1565BD" w14:textId="57968B0A" w:rsidR="009342B2" w:rsidRPr="00B52C68" w:rsidRDefault="009342B2" w:rsidP="00934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90" w:type="pct"/>
          </w:tcPr>
          <w:p w14:paraId="34E8B480" w14:textId="77777777" w:rsidR="009342B2" w:rsidRPr="00B52C68" w:rsidRDefault="009342B2" w:rsidP="00934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89" w:type="pct"/>
          </w:tcPr>
          <w:p w14:paraId="48CEBD52" w14:textId="3E6146DF" w:rsidR="009342B2" w:rsidRPr="00B52C68" w:rsidRDefault="009342B2" w:rsidP="00934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9342B2" w:rsidRPr="00B52C68" w14:paraId="4BB0DED5" w14:textId="3E41CCDA" w:rsidTr="009342B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8" w:type="pct"/>
          </w:tcPr>
          <w:p w14:paraId="6726CEC1" w14:textId="41770DDA" w:rsidR="009342B2" w:rsidRPr="00B52C68" w:rsidRDefault="009342B2" w:rsidP="009342B2">
            <w:pPr>
              <w:pStyle w:val="TableText"/>
              <w:rPr>
                <w:color w:val="auto"/>
              </w:rPr>
            </w:pPr>
          </w:p>
        </w:tc>
        <w:tc>
          <w:tcPr>
            <w:tcW w:w="563" w:type="pct"/>
          </w:tcPr>
          <w:p w14:paraId="56D6BC05" w14:textId="6060D45C" w:rsidR="009342B2" w:rsidRPr="00B52C68" w:rsidRDefault="009342B2" w:rsidP="009342B2">
            <w:pPr>
              <w:pStyle w:val="TableText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58" w:type="pct"/>
          </w:tcPr>
          <w:p w14:paraId="06F7F9F7" w14:textId="54F4FE57" w:rsidR="009342B2" w:rsidRPr="00B52C68" w:rsidRDefault="009342B2" w:rsidP="009342B2">
            <w:pPr>
              <w:pStyle w:val="TableText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546" w:type="pct"/>
            <w:gridSpan w:val="2"/>
          </w:tcPr>
          <w:p w14:paraId="6DF533AD" w14:textId="31689E47" w:rsidR="009342B2" w:rsidRPr="00B52C68" w:rsidRDefault="009342B2" w:rsidP="009342B2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69" w:type="pct"/>
          </w:tcPr>
          <w:p w14:paraId="3A651C10" w14:textId="65FDCB13" w:rsidR="009342B2" w:rsidRPr="00B52C68" w:rsidRDefault="009342B2" w:rsidP="009342B2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69" w:type="pct"/>
          </w:tcPr>
          <w:p w14:paraId="4FE631C3" w14:textId="49B17B53" w:rsidR="009342B2" w:rsidRDefault="009342B2" w:rsidP="009342B2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66" w:type="pct"/>
          </w:tcPr>
          <w:p w14:paraId="5EACED14" w14:textId="77777777" w:rsidR="009342B2" w:rsidRPr="00B52C68" w:rsidRDefault="009342B2" w:rsidP="009342B2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72" w:type="pct"/>
          </w:tcPr>
          <w:p w14:paraId="0CBE352B" w14:textId="32A0D234" w:rsidR="009342B2" w:rsidRPr="00B52C68" w:rsidRDefault="009342B2" w:rsidP="009342B2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90" w:type="pct"/>
          </w:tcPr>
          <w:p w14:paraId="3C568ACB" w14:textId="77777777" w:rsidR="009342B2" w:rsidRDefault="009342B2" w:rsidP="009342B2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489" w:type="pct"/>
          </w:tcPr>
          <w:p w14:paraId="7D5CADC5" w14:textId="6D564A05" w:rsidR="009342B2" w:rsidRPr="00B52C68" w:rsidRDefault="009342B2" w:rsidP="009342B2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2F3D4D5A" w14:textId="53F25B04" w:rsidR="007D074E" w:rsidRDefault="007D074E" w:rsidP="00DA0014"/>
    <w:p w14:paraId="29BCBCE5" w14:textId="2EA1AF38" w:rsidR="00CE56A0" w:rsidRDefault="00CE56A0">
      <w:pPr>
        <w:adjustRightInd/>
        <w:snapToGrid/>
        <w:spacing w:after="0" w:line="240" w:lineRule="auto"/>
      </w:pPr>
    </w:p>
    <w:p w14:paraId="0458A704" w14:textId="77777777" w:rsidR="007D074E" w:rsidRDefault="007D074E" w:rsidP="00DA0014"/>
    <w:p w14:paraId="1CE49BBA" w14:textId="6D2D8A92" w:rsidR="007D4B4A" w:rsidRDefault="007D4B4A" w:rsidP="00DA0014"/>
    <w:p w14:paraId="055188FD" w14:textId="77777777" w:rsidR="00CA5453" w:rsidRDefault="00CA5453" w:rsidP="00CA5453">
      <w:pPr>
        <w:sectPr w:rsidR="00CA5453" w:rsidSect="002355E4">
          <w:pgSz w:w="16838" w:h="11906" w:orient="landscape" w:code="9"/>
          <w:pgMar w:top="1021" w:right="1077" w:bottom="1021" w:left="1701" w:header="454" w:footer="539" w:gutter="0"/>
          <w:cols w:space="708"/>
          <w:docGrid w:linePitch="360"/>
        </w:sectPr>
      </w:pPr>
    </w:p>
    <w:p w14:paraId="1681CAF5" w14:textId="77777777" w:rsidR="00CA5453" w:rsidRDefault="00CA5453" w:rsidP="00DA0014"/>
    <w:p w14:paraId="4A825A4C" w14:textId="6250E575" w:rsidR="002D3C2D" w:rsidRDefault="002D3C2D" w:rsidP="002D3C2D">
      <w:pPr>
        <w:pStyle w:val="Heading3"/>
      </w:pPr>
      <w:r>
        <w:t xml:space="preserve">Regulation </w:t>
      </w:r>
      <w:r w:rsidR="00EF09DB">
        <w:t>considerations</w:t>
      </w:r>
    </w:p>
    <w:p w14:paraId="22CB526C" w14:textId="77777777" w:rsidR="009342B2" w:rsidRPr="009342B2" w:rsidRDefault="009342B2" w:rsidP="009342B2"/>
    <w:p w14:paraId="6D424937" w14:textId="38A5DF75" w:rsidR="00B04B03" w:rsidRPr="00630A1A" w:rsidRDefault="009D2A93" w:rsidP="009342B2">
      <w:pPr>
        <w:pStyle w:val="Heading3"/>
      </w:pPr>
      <w:r w:rsidRPr="009342B2">
        <w:t>Open</w:t>
      </w:r>
      <w:r>
        <w:t xml:space="preserve"> </w:t>
      </w:r>
      <w:r w:rsidR="00EF09DB">
        <w:t>considerations</w:t>
      </w:r>
    </w:p>
    <w:p w14:paraId="59286372" w14:textId="0A214DA3" w:rsidR="007E045A" w:rsidRDefault="007D074E" w:rsidP="007E045A">
      <w:r>
        <w:t xml:space="preserve"> </w:t>
      </w:r>
    </w:p>
    <w:p w14:paraId="68444BD5" w14:textId="70231E57" w:rsidR="00943CE2" w:rsidRPr="00630A1A" w:rsidRDefault="006E7650" w:rsidP="00223883">
      <w:pPr>
        <w:pStyle w:val="Heading2"/>
      </w:pPr>
      <w:r>
        <w:t xml:space="preserve"> </w:t>
      </w:r>
      <w:r w:rsidR="00FF44B8">
        <w:t>&lt;</w:t>
      </w:r>
      <w:r w:rsidR="00EF09DB">
        <w:t>O</w:t>
      </w:r>
      <w:r w:rsidR="00943CE2">
        <w:t>ther information</w:t>
      </w:r>
      <w:r w:rsidR="00FF44B8">
        <w:t>&gt;</w:t>
      </w:r>
    </w:p>
    <w:p w14:paraId="386CB7E4" w14:textId="4643724A" w:rsidR="00943CE2" w:rsidRPr="00AF7AE7" w:rsidRDefault="00943CE2" w:rsidP="00376251"/>
    <w:p w14:paraId="2F641CE3" w14:textId="1F1E2317" w:rsidR="007E045A" w:rsidRDefault="00FE64CA" w:rsidP="00943CE2">
      <w:pPr>
        <w:adjustRightInd/>
        <w:snapToGrid/>
        <w:spacing w:after="0" w:line="240" w:lineRule="auto"/>
      </w:pPr>
      <w:r>
        <w:br w:type="page"/>
      </w:r>
    </w:p>
    <w:p w14:paraId="710BB302" w14:textId="4F68B75C" w:rsidR="007E045A" w:rsidRPr="00EF1B00" w:rsidRDefault="007E045A" w:rsidP="007E045A">
      <w:pPr>
        <w:rPr>
          <w:b/>
          <w:sz w:val="44"/>
          <w:szCs w:val="44"/>
        </w:rPr>
      </w:pPr>
      <w:r w:rsidRPr="00EF1B00">
        <w:rPr>
          <w:b/>
          <w:sz w:val="44"/>
          <w:szCs w:val="44"/>
        </w:rPr>
        <w:t xml:space="preserve">ANNEX </w:t>
      </w:r>
      <w:r w:rsidR="00552398">
        <w:rPr>
          <w:b/>
          <w:sz w:val="44"/>
          <w:szCs w:val="44"/>
        </w:rPr>
        <w:t>2.</w:t>
      </w:r>
      <w:r w:rsidRPr="00EF1B00">
        <w:rPr>
          <w:b/>
          <w:sz w:val="44"/>
          <w:szCs w:val="44"/>
        </w:rPr>
        <w:t xml:space="preserve">A: </w:t>
      </w:r>
      <w:r w:rsidR="00631792" w:rsidRPr="00EF1B00">
        <w:rPr>
          <w:b/>
          <w:sz w:val="44"/>
          <w:szCs w:val="44"/>
        </w:rPr>
        <w:t xml:space="preserve">Compliance </w:t>
      </w:r>
      <w:r w:rsidR="005B589C" w:rsidRPr="00EF1B00">
        <w:rPr>
          <w:b/>
          <w:sz w:val="44"/>
          <w:szCs w:val="44"/>
        </w:rPr>
        <w:t xml:space="preserve">- </w:t>
      </w:r>
      <w:r w:rsidR="007568EE">
        <w:rPr>
          <w:b/>
          <w:sz w:val="44"/>
          <w:szCs w:val="44"/>
        </w:rPr>
        <w:t>E</w:t>
      </w:r>
      <w:r w:rsidR="00723ADB" w:rsidRPr="00EF1B00">
        <w:rPr>
          <w:b/>
          <w:sz w:val="44"/>
          <w:szCs w:val="44"/>
        </w:rPr>
        <w:t xml:space="preserve">ligible </w:t>
      </w:r>
      <w:r w:rsidR="00631792" w:rsidRPr="00EF1B00">
        <w:rPr>
          <w:b/>
          <w:sz w:val="44"/>
          <w:szCs w:val="44"/>
        </w:rPr>
        <w:t>activities</w:t>
      </w:r>
    </w:p>
    <w:p w14:paraId="699DC4B5" w14:textId="036ABDBF" w:rsidR="00C21562" w:rsidRDefault="00C21562" w:rsidP="00C21562">
      <w:r>
        <w:t xml:space="preserve">Table X: Compliance to eligible activities </w:t>
      </w:r>
    </w:p>
    <w:tbl>
      <w:tblPr>
        <w:tblStyle w:val="ASATable"/>
        <w:tblW w:w="5000" w:type="pct"/>
        <w:tblLayout w:type="fixed"/>
        <w:tblLook w:val="04A0" w:firstRow="1" w:lastRow="0" w:firstColumn="1" w:lastColumn="0" w:noHBand="0" w:noVBand="1"/>
        <w:tblCaption w:val="Compliance for Eligible Activities Table "/>
        <w:tblDescription w:val="This table is a check list to ensure the project is complaiant. Your project must include mission development activities (Phases C to E). Eligible activities may include remediation activities to ensure quality requirements are met moving into phase C, final design, project fabrication and assembly etc. &#10;Your project must aim to have an asset that is operational in space or be able to support an asset that is operational in space by April 2025.&#10;Your project must have a clear potential to support Moon to Mars activities.&#10; Your project must align with priorities in the Advancing Space: Australian Civil Strategy 2019 – 2028.&#10;Your project must have at least $1 million in eligible expenditure.&#10;"/>
      </w:tblPr>
      <w:tblGrid>
        <w:gridCol w:w="706"/>
        <w:gridCol w:w="4253"/>
        <w:gridCol w:w="1418"/>
        <w:gridCol w:w="1843"/>
        <w:gridCol w:w="1638"/>
      </w:tblGrid>
      <w:tr w:rsidR="00C21562" w:rsidRPr="00B52C68" w14:paraId="0E5295D4" w14:textId="77777777" w:rsidTr="000721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58" w:type="pct"/>
            <w:vAlign w:val="center"/>
          </w:tcPr>
          <w:p w14:paraId="64903CBA" w14:textId="77777777" w:rsidR="00C21562" w:rsidRPr="00B52C68" w:rsidRDefault="00C21562" w:rsidP="00072192">
            <w:pPr>
              <w:pStyle w:val="TableHeading"/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#</w:t>
            </w:r>
          </w:p>
        </w:tc>
        <w:tc>
          <w:tcPr>
            <w:tcW w:w="2157" w:type="pct"/>
            <w:shd w:val="clear" w:color="auto" w:fill="004976" w:themeFill="background2"/>
            <w:vAlign w:val="center"/>
          </w:tcPr>
          <w:p w14:paraId="0C7697C5" w14:textId="77777777" w:rsidR="00C21562" w:rsidRPr="00B52C68" w:rsidRDefault="00C21562" w:rsidP="00072192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52C68">
              <w:rPr>
                <w:color w:val="auto"/>
              </w:rPr>
              <w:t>Description</w:t>
            </w:r>
          </w:p>
        </w:tc>
        <w:tc>
          <w:tcPr>
            <w:tcW w:w="719" w:type="pct"/>
            <w:shd w:val="clear" w:color="auto" w:fill="004976" w:themeFill="background2"/>
            <w:vAlign w:val="center"/>
          </w:tcPr>
          <w:p w14:paraId="3CA91F22" w14:textId="77777777" w:rsidR="00C21562" w:rsidRPr="00B52C68" w:rsidRDefault="00C21562" w:rsidP="00072192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Compliance (Y/N/Partial)</w:t>
            </w:r>
          </w:p>
        </w:tc>
        <w:tc>
          <w:tcPr>
            <w:tcW w:w="935" w:type="pct"/>
            <w:shd w:val="clear" w:color="auto" w:fill="004976" w:themeFill="background2"/>
            <w:vAlign w:val="center"/>
          </w:tcPr>
          <w:p w14:paraId="3F1C2887" w14:textId="77777777" w:rsidR="00C21562" w:rsidRPr="00B52C68" w:rsidRDefault="00C21562" w:rsidP="00072192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Explanation</w:t>
            </w:r>
          </w:p>
        </w:tc>
        <w:tc>
          <w:tcPr>
            <w:tcW w:w="831" w:type="pct"/>
            <w:shd w:val="clear" w:color="auto" w:fill="004976" w:themeFill="background2"/>
            <w:vAlign w:val="center"/>
          </w:tcPr>
          <w:p w14:paraId="364BA054" w14:textId="77777777" w:rsidR="00C21562" w:rsidRPr="00B52C68" w:rsidRDefault="00C21562" w:rsidP="00072192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Proposal section</w:t>
            </w:r>
          </w:p>
        </w:tc>
      </w:tr>
      <w:tr w:rsidR="00C21562" w:rsidRPr="00B52C68" w14:paraId="31A5464D" w14:textId="77777777" w:rsidTr="00072192">
        <w:trPr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</w:tcPr>
          <w:p w14:paraId="114A9B4B" w14:textId="77777777" w:rsidR="00C21562" w:rsidRPr="00B52C68" w:rsidRDefault="00C21562" w:rsidP="00072192">
            <w:pPr>
              <w:pStyle w:val="TableText"/>
              <w:rPr>
                <w:color w:val="auto"/>
              </w:rPr>
            </w:pPr>
            <w:r>
              <w:rPr>
                <w:color w:val="auto"/>
              </w:rPr>
              <w:t>1</w:t>
            </w:r>
          </w:p>
        </w:tc>
        <w:tc>
          <w:tcPr>
            <w:tcW w:w="2157" w:type="pct"/>
          </w:tcPr>
          <w:p w14:paraId="76344557" w14:textId="77777777" w:rsidR="00C21562" w:rsidRPr="00611BFB" w:rsidRDefault="00C21562" w:rsidP="00072192">
            <w:pPr>
              <w:pStyle w:val="ListBullet"/>
              <w:numPr>
                <w:ilvl w:val="0"/>
                <w:numId w:val="0"/>
              </w:numPr>
              <w:adjustRightInd/>
              <w:snapToGrid/>
              <w:spacing w:before="0" w:line="280" w:lineRule="atLeas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Your project must include mission development activities (Phases C to E). Eligible activities may include remediation activities to ensure quality requirements are met moving into phase C, final design, project fabrication and assembly etc. </w:t>
            </w:r>
          </w:p>
        </w:tc>
        <w:tc>
          <w:tcPr>
            <w:tcW w:w="719" w:type="pct"/>
          </w:tcPr>
          <w:p w14:paraId="4E55042E" w14:textId="77777777" w:rsidR="00C21562" w:rsidRPr="00B52C68" w:rsidRDefault="00C21562" w:rsidP="0007219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935" w:type="pct"/>
          </w:tcPr>
          <w:p w14:paraId="2E8E3001" w14:textId="77777777" w:rsidR="00C21562" w:rsidRPr="00B52C68" w:rsidRDefault="00C21562" w:rsidP="00072192">
            <w:pPr>
              <w:pStyle w:val="Table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831" w:type="pct"/>
          </w:tcPr>
          <w:p w14:paraId="1FD4614B" w14:textId="77777777" w:rsidR="00C21562" w:rsidRPr="00B52C68" w:rsidRDefault="00C21562" w:rsidP="0007219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C21562" w:rsidRPr="00B52C68" w14:paraId="19D0E1D9" w14:textId="77777777" w:rsidTr="0007219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</w:tcPr>
          <w:p w14:paraId="2C86B976" w14:textId="77777777" w:rsidR="00C21562" w:rsidRPr="00B52C68" w:rsidRDefault="00C21562" w:rsidP="00072192">
            <w:pPr>
              <w:pStyle w:val="TableText"/>
              <w:rPr>
                <w:color w:val="auto"/>
              </w:rPr>
            </w:pPr>
            <w:r>
              <w:rPr>
                <w:color w:val="auto"/>
              </w:rPr>
              <w:t>2</w:t>
            </w:r>
          </w:p>
        </w:tc>
        <w:tc>
          <w:tcPr>
            <w:tcW w:w="2157" w:type="pct"/>
          </w:tcPr>
          <w:p w14:paraId="4785B444" w14:textId="6F0620ED" w:rsidR="00C21562" w:rsidRPr="0091093C" w:rsidRDefault="00C21562" w:rsidP="00072192">
            <w:pPr>
              <w:adjustRightInd/>
              <w:snapToGrid/>
              <w:spacing w:before="40" w:after="80" w:line="280" w:lineRule="atLeast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Your project must aim to have an asset that is operational in space or be able to support an asset that is operational in space by April </w:t>
            </w:r>
            <w:r w:rsidR="009342B2">
              <w:t>2025.</w:t>
            </w:r>
          </w:p>
        </w:tc>
        <w:tc>
          <w:tcPr>
            <w:tcW w:w="719" w:type="pct"/>
          </w:tcPr>
          <w:p w14:paraId="6F616AB8" w14:textId="77777777" w:rsidR="00C21562" w:rsidRPr="00B52C68" w:rsidRDefault="00C21562" w:rsidP="00072192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935" w:type="pct"/>
          </w:tcPr>
          <w:p w14:paraId="074802C4" w14:textId="77777777" w:rsidR="00C21562" w:rsidRPr="00B52C68" w:rsidRDefault="00C21562" w:rsidP="00072192">
            <w:pPr>
              <w:pStyle w:val="TableText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831" w:type="pct"/>
          </w:tcPr>
          <w:p w14:paraId="709EDEA9" w14:textId="77777777" w:rsidR="00C21562" w:rsidRPr="00B52C68" w:rsidRDefault="00C21562" w:rsidP="00072192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C21562" w:rsidRPr="00B52C68" w14:paraId="4337ED84" w14:textId="77777777" w:rsidTr="00072192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</w:tcPr>
          <w:p w14:paraId="7D74FD66" w14:textId="77777777" w:rsidR="00C21562" w:rsidRPr="00B52C68" w:rsidRDefault="00C21562" w:rsidP="00072192">
            <w:pPr>
              <w:pStyle w:val="TableText"/>
              <w:rPr>
                <w:color w:val="auto"/>
              </w:rPr>
            </w:pPr>
            <w:r>
              <w:rPr>
                <w:color w:val="auto"/>
              </w:rPr>
              <w:t>3</w:t>
            </w:r>
          </w:p>
        </w:tc>
        <w:tc>
          <w:tcPr>
            <w:tcW w:w="2157" w:type="pct"/>
          </w:tcPr>
          <w:p w14:paraId="0C2A1B68" w14:textId="77777777" w:rsidR="00C21562" w:rsidRPr="0091093C" w:rsidRDefault="00C21562" w:rsidP="00072192">
            <w:pPr>
              <w:adjustRightInd/>
              <w:snapToGrid/>
              <w:spacing w:before="40" w:after="80" w:line="280" w:lineRule="atLeas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our project must have a clear potential to support Moon to Mars activities.</w:t>
            </w:r>
          </w:p>
        </w:tc>
        <w:tc>
          <w:tcPr>
            <w:tcW w:w="719" w:type="pct"/>
          </w:tcPr>
          <w:p w14:paraId="466A273E" w14:textId="77777777" w:rsidR="00C21562" w:rsidRPr="00B52C68" w:rsidRDefault="00C21562" w:rsidP="0007219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935" w:type="pct"/>
          </w:tcPr>
          <w:p w14:paraId="717053C8" w14:textId="77777777" w:rsidR="00C21562" w:rsidRPr="00B52C68" w:rsidRDefault="00C21562" w:rsidP="0007219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831" w:type="pct"/>
          </w:tcPr>
          <w:p w14:paraId="7D4B0CD3" w14:textId="77777777" w:rsidR="00C21562" w:rsidRPr="00B52C68" w:rsidRDefault="00C21562" w:rsidP="0007219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C21562" w:rsidRPr="00B52C68" w14:paraId="43DC1F0C" w14:textId="77777777" w:rsidTr="0007219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</w:tcPr>
          <w:p w14:paraId="539FCC53" w14:textId="77777777" w:rsidR="00C21562" w:rsidRPr="00B52C68" w:rsidRDefault="00C21562" w:rsidP="00072192">
            <w:pPr>
              <w:pStyle w:val="TableText"/>
              <w:rPr>
                <w:color w:val="auto"/>
              </w:rPr>
            </w:pPr>
            <w:r>
              <w:rPr>
                <w:color w:val="auto"/>
              </w:rPr>
              <w:t>4</w:t>
            </w:r>
          </w:p>
        </w:tc>
        <w:tc>
          <w:tcPr>
            <w:tcW w:w="2157" w:type="pct"/>
          </w:tcPr>
          <w:p w14:paraId="346E7128" w14:textId="77777777" w:rsidR="00C21562" w:rsidRPr="0091093C" w:rsidRDefault="00C21562" w:rsidP="00072192">
            <w:pPr>
              <w:adjustRightInd/>
              <w:snapToGrid/>
              <w:spacing w:before="40" w:after="80" w:line="280" w:lineRule="atLeast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Your project must align with priorities in the </w:t>
            </w:r>
            <w:r w:rsidRPr="00595BD2">
              <w:rPr>
                <w:i/>
              </w:rPr>
              <w:t>Advancing Space: Australian Civil Strategy 2019 – 2028</w:t>
            </w:r>
            <w:r>
              <w:t>.</w:t>
            </w:r>
          </w:p>
        </w:tc>
        <w:tc>
          <w:tcPr>
            <w:tcW w:w="719" w:type="pct"/>
          </w:tcPr>
          <w:p w14:paraId="0BF7DFAE" w14:textId="77777777" w:rsidR="00C21562" w:rsidRPr="00B52C68" w:rsidRDefault="00C21562" w:rsidP="00072192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935" w:type="pct"/>
          </w:tcPr>
          <w:p w14:paraId="3F4CC903" w14:textId="77777777" w:rsidR="00C21562" w:rsidRPr="00B52C68" w:rsidRDefault="00C21562" w:rsidP="00072192">
            <w:pPr>
              <w:pStyle w:val="TableText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831" w:type="pct"/>
          </w:tcPr>
          <w:p w14:paraId="7FC857C5" w14:textId="77777777" w:rsidR="00C21562" w:rsidRPr="00B52C68" w:rsidRDefault="00C21562" w:rsidP="00072192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C21562" w:rsidRPr="00B52C68" w14:paraId="1777AE05" w14:textId="77777777" w:rsidTr="00072192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</w:tcPr>
          <w:p w14:paraId="6E9FDA36" w14:textId="77777777" w:rsidR="00C21562" w:rsidRPr="00B52C68" w:rsidRDefault="00C21562" w:rsidP="00072192">
            <w:pPr>
              <w:pStyle w:val="TableText"/>
              <w:rPr>
                <w:color w:val="auto"/>
              </w:rPr>
            </w:pPr>
            <w:r>
              <w:rPr>
                <w:color w:val="auto"/>
              </w:rPr>
              <w:t>5</w:t>
            </w:r>
          </w:p>
        </w:tc>
        <w:tc>
          <w:tcPr>
            <w:tcW w:w="2157" w:type="pct"/>
          </w:tcPr>
          <w:p w14:paraId="159792F0" w14:textId="635AC303" w:rsidR="00C21562" w:rsidRPr="0091093C" w:rsidRDefault="00C21562" w:rsidP="009342B2">
            <w:pPr>
              <w:adjustRightInd/>
              <w:snapToGrid/>
              <w:spacing w:before="40" w:after="80" w:line="280" w:lineRule="atLeas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our project must have at least $1 m</w:t>
            </w:r>
            <w:r w:rsidR="009342B2">
              <w:t>illion in eligible expenditure.</w:t>
            </w:r>
          </w:p>
        </w:tc>
        <w:tc>
          <w:tcPr>
            <w:tcW w:w="719" w:type="pct"/>
          </w:tcPr>
          <w:p w14:paraId="72ECB8C8" w14:textId="77777777" w:rsidR="00C21562" w:rsidRPr="00B52C68" w:rsidRDefault="00C21562" w:rsidP="0007219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935" w:type="pct"/>
          </w:tcPr>
          <w:p w14:paraId="7E79C850" w14:textId="77777777" w:rsidR="00C21562" w:rsidRPr="00B52C68" w:rsidRDefault="00C21562" w:rsidP="0007219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831" w:type="pct"/>
          </w:tcPr>
          <w:p w14:paraId="2106A86A" w14:textId="77777777" w:rsidR="00C21562" w:rsidRPr="00B52C68" w:rsidRDefault="00C21562" w:rsidP="0007219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655BC28B" w14:textId="77777777" w:rsidR="00C21562" w:rsidRDefault="00C21562" w:rsidP="00C21562"/>
    <w:p w14:paraId="7F64A474" w14:textId="77777777" w:rsidR="008D5851" w:rsidRDefault="008D5851" w:rsidP="00920E2D"/>
    <w:p w14:paraId="3726DB94" w14:textId="77777777" w:rsidR="00631792" w:rsidRDefault="00631792" w:rsidP="00631792"/>
    <w:p w14:paraId="7D607345" w14:textId="77777777" w:rsidR="00631792" w:rsidRDefault="00631792" w:rsidP="007E045A"/>
    <w:p w14:paraId="445FF0CF" w14:textId="77777777" w:rsidR="00EF1B00" w:rsidRPr="008403FB" w:rsidRDefault="00EF1B00" w:rsidP="008403FB">
      <w:r w:rsidRPr="008403FB">
        <w:br w:type="page"/>
      </w:r>
    </w:p>
    <w:p w14:paraId="32E3E38E" w14:textId="77777777" w:rsidR="00CE0CF9" w:rsidRPr="00EF1B00" w:rsidRDefault="00CE0CF9" w:rsidP="00CE0CF9">
      <w:pPr>
        <w:adjustRightInd/>
        <w:snapToGrid/>
        <w:spacing w:after="0" w:line="240" w:lineRule="auto"/>
        <w:rPr>
          <w:b/>
          <w:sz w:val="44"/>
          <w:szCs w:val="44"/>
        </w:rPr>
      </w:pPr>
      <w:r w:rsidRPr="00EF1B00">
        <w:rPr>
          <w:b/>
          <w:sz w:val="44"/>
          <w:szCs w:val="44"/>
        </w:rPr>
        <w:t xml:space="preserve">ANNEX </w:t>
      </w:r>
      <w:r>
        <w:rPr>
          <w:b/>
          <w:sz w:val="44"/>
          <w:szCs w:val="44"/>
        </w:rPr>
        <w:t>2.B</w:t>
      </w:r>
      <w:r w:rsidRPr="00EF1B00">
        <w:rPr>
          <w:b/>
          <w:sz w:val="44"/>
          <w:szCs w:val="44"/>
        </w:rPr>
        <w:t>: Verification methodology to the mission requirements</w:t>
      </w:r>
    </w:p>
    <w:p w14:paraId="6B9D8D1C" w14:textId="77777777" w:rsidR="00CE0CF9" w:rsidRDefault="00CE0CF9" w:rsidP="00CE0CF9">
      <w:pPr>
        <w:adjustRightInd/>
        <w:snapToGrid/>
        <w:spacing w:after="0" w:line="240" w:lineRule="auto"/>
      </w:pPr>
    </w:p>
    <w:p w14:paraId="5B2CEEFB" w14:textId="77777777" w:rsidR="00CE0CF9" w:rsidRDefault="00CE0CF9" w:rsidP="00CE0CF9">
      <w:pPr>
        <w:adjustRightInd/>
        <w:snapToGrid/>
        <w:spacing w:after="0" w:line="240" w:lineRule="auto"/>
      </w:pPr>
      <w:r>
        <w:t>Table X: Preliminary verification control list for mission requirements</w:t>
      </w:r>
    </w:p>
    <w:p w14:paraId="65D8FC02" w14:textId="77777777" w:rsidR="00CE0CF9" w:rsidRPr="00396160" w:rsidRDefault="00CE0CF9" w:rsidP="00CE0CF9">
      <w:pPr>
        <w:adjustRightInd/>
        <w:snapToGrid/>
        <w:spacing w:after="0" w:line="240" w:lineRule="auto"/>
      </w:pPr>
    </w:p>
    <w:tbl>
      <w:tblPr>
        <w:tblStyle w:val="ASATable"/>
        <w:tblW w:w="4816" w:type="pct"/>
        <w:tblLayout w:type="fixed"/>
        <w:tblLook w:val="04A0" w:firstRow="1" w:lastRow="0" w:firstColumn="1" w:lastColumn="0" w:noHBand="0" w:noVBand="1"/>
        <w:tblCaption w:val="Verification methodology to the mission requirements table "/>
        <w:tblDescription w:val="This table is a preliminary verification control list for the mission requirements. "/>
      </w:tblPr>
      <w:tblGrid>
        <w:gridCol w:w="1420"/>
        <w:gridCol w:w="2118"/>
        <w:gridCol w:w="1418"/>
        <w:gridCol w:w="1841"/>
        <w:gridCol w:w="1420"/>
        <w:gridCol w:w="1274"/>
      </w:tblGrid>
      <w:tr w:rsidR="00CE0CF9" w:rsidRPr="00B52C68" w14:paraId="43255143" w14:textId="77777777" w:rsidTr="000721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48" w:type="pct"/>
            <w:vAlign w:val="center"/>
          </w:tcPr>
          <w:p w14:paraId="5048B6FC" w14:textId="77777777" w:rsidR="00CE0CF9" w:rsidRPr="00B52C68" w:rsidRDefault="00CE0CF9" w:rsidP="00072192">
            <w:pPr>
              <w:pStyle w:val="TableHeading"/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Requirement</w:t>
            </w:r>
          </w:p>
        </w:tc>
        <w:tc>
          <w:tcPr>
            <w:tcW w:w="1116" w:type="pct"/>
            <w:shd w:val="clear" w:color="auto" w:fill="004976" w:themeFill="background2"/>
            <w:vAlign w:val="center"/>
          </w:tcPr>
          <w:p w14:paraId="10A0CEB8" w14:textId="77777777" w:rsidR="00CE0CF9" w:rsidRPr="00B52C68" w:rsidRDefault="00CE0CF9" w:rsidP="00072192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52C68">
              <w:rPr>
                <w:color w:val="auto"/>
              </w:rPr>
              <w:t>Description</w:t>
            </w:r>
          </w:p>
        </w:tc>
        <w:tc>
          <w:tcPr>
            <w:tcW w:w="747" w:type="pct"/>
            <w:shd w:val="clear" w:color="auto" w:fill="004976" w:themeFill="background2"/>
            <w:vAlign w:val="center"/>
          </w:tcPr>
          <w:p w14:paraId="04273546" w14:textId="77777777" w:rsidR="00CE0CF9" w:rsidRPr="00B52C68" w:rsidRDefault="00CE0CF9" w:rsidP="00072192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Preliminary compliance (Y/N/Partial)</w:t>
            </w:r>
          </w:p>
        </w:tc>
        <w:tc>
          <w:tcPr>
            <w:tcW w:w="970" w:type="pct"/>
            <w:shd w:val="clear" w:color="auto" w:fill="004976" w:themeFill="background2"/>
            <w:vAlign w:val="center"/>
          </w:tcPr>
          <w:p w14:paraId="6F337C65" w14:textId="77777777" w:rsidR="00CE0CF9" w:rsidRPr="00B52C68" w:rsidRDefault="00CE0CF9" w:rsidP="00072192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Preliminary verification method (A,D,I,T)</w:t>
            </w:r>
          </w:p>
        </w:tc>
        <w:tc>
          <w:tcPr>
            <w:tcW w:w="748" w:type="pct"/>
            <w:shd w:val="clear" w:color="auto" w:fill="004976" w:themeFill="background2"/>
            <w:vAlign w:val="center"/>
          </w:tcPr>
          <w:p w14:paraId="253810D9" w14:textId="77777777" w:rsidR="00CE0CF9" w:rsidRDefault="00CE0CF9" w:rsidP="00072192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Preliminary verification level</w:t>
            </w:r>
          </w:p>
        </w:tc>
        <w:tc>
          <w:tcPr>
            <w:tcW w:w="671" w:type="pct"/>
            <w:shd w:val="clear" w:color="auto" w:fill="004976" w:themeFill="background2"/>
            <w:vAlign w:val="center"/>
          </w:tcPr>
          <w:p w14:paraId="72EB2CDF" w14:textId="77777777" w:rsidR="00CE0CF9" w:rsidRDefault="00CE0CF9" w:rsidP="00072192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Explanation</w:t>
            </w:r>
          </w:p>
        </w:tc>
      </w:tr>
      <w:tr w:rsidR="00CE0CF9" w:rsidRPr="00167BF1" w14:paraId="5E9433C1" w14:textId="77777777" w:rsidTr="00072192">
        <w:trPr>
          <w:trHeight w:val="6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8" w:type="pct"/>
            <w:shd w:val="clear" w:color="auto" w:fill="004976" w:themeFill="background2"/>
          </w:tcPr>
          <w:p w14:paraId="09AB40B3" w14:textId="77777777" w:rsidR="00CE0CF9" w:rsidRPr="00167BF1" w:rsidRDefault="00CE0CF9" w:rsidP="00072192">
            <w:pPr>
              <w:pStyle w:val="TableHeading"/>
              <w:rPr>
                <w:color w:val="auto"/>
              </w:rPr>
            </w:pPr>
          </w:p>
        </w:tc>
        <w:tc>
          <w:tcPr>
            <w:tcW w:w="1116" w:type="pct"/>
            <w:shd w:val="clear" w:color="auto" w:fill="004976" w:themeFill="background2"/>
          </w:tcPr>
          <w:p w14:paraId="09DDBFD7" w14:textId="77777777" w:rsidR="00CE0CF9" w:rsidRPr="001705EC" w:rsidRDefault="00CE0CF9" w:rsidP="00072192">
            <w:pPr>
              <w:pStyle w:val="Table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color w:val="auto"/>
              </w:rPr>
            </w:pPr>
            <w:r w:rsidRPr="002D1771">
              <w:rPr>
                <w:b w:val="0"/>
                <w:i/>
                <w:color w:val="auto"/>
              </w:rPr>
              <w:t>Description of requirement</w:t>
            </w:r>
          </w:p>
        </w:tc>
        <w:tc>
          <w:tcPr>
            <w:tcW w:w="747" w:type="pct"/>
            <w:shd w:val="clear" w:color="auto" w:fill="004976" w:themeFill="background2"/>
          </w:tcPr>
          <w:p w14:paraId="1B15400C" w14:textId="77777777" w:rsidR="00CE0CF9" w:rsidRPr="001705EC" w:rsidRDefault="00CE0CF9" w:rsidP="00072192">
            <w:pPr>
              <w:pStyle w:val="Table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color w:val="auto"/>
              </w:rPr>
            </w:pPr>
            <w:r w:rsidRPr="002D1771">
              <w:rPr>
                <w:b w:val="0"/>
                <w:i/>
                <w:color w:val="auto"/>
              </w:rPr>
              <w:t>Compliance status</w:t>
            </w:r>
          </w:p>
        </w:tc>
        <w:tc>
          <w:tcPr>
            <w:tcW w:w="970" w:type="pct"/>
            <w:shd w:val="clear" w:color="auto" w:fill="004976" w:themeFill="background2"/>
          </w:tcPr>
          <w:p w14:paraId="1946D4E5" w14:textId="77777777" w:rsidR="00CE0CF9" w:rsidRPr="001705EC" w:rsidRDefault="00CE0CF9" w:rsidP="00072192">
            <w:pPr>
              <w:pStyle w:val="Table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color w:val="auto"/>
              </w:rPr>
            </w:pPr>
            <w:r>
              <w:rPr>
                <w:b w:val="0"/>
                <w:i/>
                <w:color w:val="auto"/>
              </w:rPr>
              <w:t xml:space="preserve">How </w:t>
            </w:r>
            <w:r w:rsidRPr="002D1771">
              <w:rPr>
                <w:b w:val="0"/>
                <w:i/>
                <w:color w:val="auto"/>
              </w:rPr>
              <w:t xml:space="preserve">you </w:t>
            </w:r>
            <w:r>
              <w:rPr>
                <w:b w:val="0"/>
                <w:i/>
                <w:color w:val="auto"/>
              </w:rPr>
              <w:t xml:space="preserve">would </w:t>
            </w:r>
            <w:r w:rsidRPr="002D1771">
              <w:rPr>
                <w:b w:val="0"/>
                <w:i/>
                <w:color w:val="auto"/>
              </w:rPr>
              <w:t>verify this requirement (Analysis, Demonstration, Inspection or Test)</w:t>
            </w:r>
          </w:p>
        </w:tc>
        <w:tc>
          <w:tcPr>
            <w:tcW w:w="748" w:type="pct"/>
            <w:shd w:val="clear" w:color="auto" w:fill="004976" w:themeFill="background2"/>
          </w:tcPr>
          <w:p w14:paraId="4D620213" w14:textId="77777777" w:rsidR="00CE0CF9" w:rsidRPr="001705EC" w:rsidRDefault="00CE0CF9" w:rsidP="00072192">
            <w:pPr>
              <w:pStyle w:val="Table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color w:val="auto"/>
              </w:rPr>
            </w:pPr>
            <w:r>
              <w:rPr>
                <w:b w:val="0"/>
                <w:i/>
                <w:color w:val="auto"/>
              </w:rPr>
              <w:t xml:space="preserve">What level </w:t>
            </w:r>
            <w:r w:rsidRPr="001705EC">
              <w:rPr>
                <w:b w:val="0"/>
                <w:i/>
                <w:color w:val="auto"/>
              </w:rPr>
              <w:t>this requirement</w:t>
            </w:r>
            <w:r>
              <w:rPr>
                <w:b w:val="0"/>
                <w:i/>
                <w:color w:val="auto"/>
              </w:rPr>
              <w:t xml:space="preserve"> would </w:t>
            </w:r>
            <w:r w:rsidRPr="001705EC">
              <w:rPr>
                <w:b w:val="0"/>
                <w:i/>
                <w:color w:val="auto"/>
              </w:rPr>
              <w:t xml:space="preserve"> be verified at (System, Sub-system, component)</w:t>
            </w:r>
          </w:p>
        </w:tc>
        <w:tc>
          <w:tcPr>
            <w:tcW w:w="671" w:type="pct"/>
            <w:shd w:val="clear" w:color="auto" w:fill="004976" w:themeFill="background2"/>
          </w:tcPr>
          <w:p w14:paraId="43F6652C" w14:textId="77777777" w:rsidR="00CE0CF9" w:rsidRPr="00167BF1" w:rsidRDefault="00CE0CF9" w:rsidP="00072192">
            <w:pPr>
              <w:pStyle w:val="Table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67BF1">
              <w:rPr>
                <w:b w:val="0"/>
                <w:i/>
                <w:color w:val="auto"/>
              </w:rPr>
              <w:t>Key information on reason why this  verification method was chosen</w:t>
            </w:r>
          </w:p>
        </w:tc>
      </w:tr>
      <w:tr w:rsidR="00CE0CF9" w:rsidRPr="00B52C68" w14:paraId="2E5A797D" w14:textId="77777777" w:rsidTr="0007219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8" w:type="pct"/>
          </w:tcPr>
          <w:p w14:paraId="76926D18" w14:textId="77777777" w:rsidR="00CE0CF9" w:rsidRPr="00120B4C" w:rsidRDefault="00CE0CF9" w:rsidP="00CE0CF9">
            <w:pPr>
              <w:pStyle w:val="TableText"/>
              <w:jc w:val="center"/>
              <w:rPr>
                <w:i/>
                <w:color w:val="auto"/>
              </w:rPr>
            </w:pPr>
          </w:p>
        </w:tc>
        <w:tc>
          <w:tcPr>
            <w:tcW w:w="1116" w:type="pct"/>
          </w:tcPr>
          <w:p w14:paraId="6A7026D4" w14:textId="77777777" w:rsidR="00CE0CF9" w:rsidRPr="00120B4C" w:rsidRDefault="00CE0CF9" w:rsidP="00CE0CF9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747" w:type="pct"/>
          </w:tcPr>
          <w:p w14:paraId="6B8E8F9E" w14:textId="77777777" w:rsidR="00CE0CF9" w:rsidRPr="00120B4C" w:rsidRDefault="00CE0CF9" w:rsidP="00CE0CF9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970" w:type="pct"/>
          </w:tcPr>
          <w:p w14:paraId="5728A339" w14:textId="77777777" w:rsidR="00CE0CF9" w:rsidRPr="00120B4C" w:rsidRDefault="00CE0CF9" w:rsidP="00CE0CF9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748" w:type="pct"/>
          </w:tcPr>
          <w:p w14:paraId="4D0AA13D" w14:textId="77777777" w:rsidR="00CE0CF9" w:rsidRPr="00B52C68" w:rsidRDefault="00CE0CF9" w:rsidP="00CE0CF9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71" w:type="pct"/>
          </w:tcPr>
          <w:p w14:paraId="2BD891B4" w14:textId="77777777" w:rsidR="00CE0CF9" w:rsidRPr="00B52C68" w:rsidRDefault="00CE0CF9" w:rsidP="00CE0CF9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CE0CF9" w:rsidRPr="00B52C68" w14:paraId="41EC1C3E" w14:textId="77777777" w:rsidTr="00072192">
        <w:trPr>
          <w:trHeight w:val="9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8" w:type="pct"/>
          </w:tcPr>
          <w:p w14:paraId="5FF374BE" w14:textId="77777777" w:rsidR="00CE0CF9" w:rsidRPr="00120B4C" w:rsidRDefault="00CE0CF9" w:rsidP="00CE0CF9">
            <w:pPr>
              <w:pStyle w:val="TableText"/>
              <w:jc w:val="center"/>
              <w:rPr>
                <w:i/>
                <w:color w:val="auto"/>
              </w:rPr>
            </w:pPr>
          </w:p>
        </w:tc>
        <w:tc>
          <w:tcPr>
            <w:tcW w:w="1116" w:type="pct"/>
          </w:tcPr>
          <w:p w14:paraId="19D2900B" w14:textId="77777777" w:rsidR="00CE0CF9" w:rsidRPr="00120B4C" w:rsidRDefault="00CE0CF9" w:rsidP="00CE0CF9">
            <w:pPr>
              <w:pStyle w:val="TableText"/>
              <w:tabs>
                <w:tab w:val="center" w:pos="1648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747" w:type="pct"/>
          </w:tcPr>
          <w:p w14:paraId="3DECA281" w14:textId="77777777" w:rsidR="00CE0CF9" w:rsidRPr="00120B4C" w:rsidRDefault="00CE0CF9" w:rsidP="00CE0CF9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970" w:type="pct"/>
          </w:tcPr>
          <w:p w14:paraId="3A2304A8" w14:textId="77777777" w:rsidR="00CE0CF9" w:rsidRPr="00120B4C" w:rsidRDefault="00CE0CF9" w:rsidP="00CE0CF9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748" w:type="pct"/>
          </w:tcPr>
          <w:p w14:paraId="6C767A0B" w14:textId="77777777" w:rsidR="00CE0CF9" w:rsidRPr="00B52C68" w:rsidRDefault="00CE0CF9" w:rsidP="00CE0CF9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71" w:type="pct"/>
          </w:tcPr>
          <w:p w14:paraId="1834F01C" w14:textId="77777777" w:rsidR="00CE0CF9" w:rsidRPr="00B52C68" w:rsidRDefault="00CE0CF9" w:rsidP="00CE0CF9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CE0CF9" w:rsidRPr="00B52C68" w14:paraId="535F9F41" w14:textId="77777777" w:rsidTr="0007219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8" w:type="pct"/>
          </w:tcPr>
          <w:p w14:paraId="1A044799" w14:textId="77777777" w:rsidR="00CE0CF9" w:rsidRPr="00120B4C" w:rsidRDefault="00CE0CF9" w:rsidP="00CE0CF9">
            <w:pPr>
              <w:pStyle w:val="TableText"/>
              <w:jc w:val="center"/>
              <w:rPr>
                <w:i/>
                <w:color w:val="auto"/>
              </w:rPr>
            </w:pPr>
          </w:p>
        </w:tc>
        <w:tc>
          <w:tcPr>
            <w:tcW w:w="1116" w:type="pct"/>
          </w:tcPr>
          <w:p w14:paraId="313B8097" w14:textId="77777777" w:rsidR="00CE0CF9" w:rsidRPr="00120B4C" w:rsidRDefault="00CE0CF9" w:rsidP="00CE0CF9">
            <w:pPr>
              <w:pStyle w:val="TableText"/>
              <w:tabs>
                <w:tab w:val="center" w:pos="1648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747" w:type="pct"/>
          </w:tcPr>
          <w:p w14:paraId="52C0E9AF" w14:textId="77777777" w:rsidR="00CE0CF9" w:rsidRPr="00120B4C" w:rsidRDefault="00CE0CF9" w:rsidP="00CE0CF9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970" w:type="pct"/>
          </w:tcPr>
          <w:p w14:paraId="4DD1CDB1" w14:textId="77777777" w:rsidR="00CE0CF9" w:rsidRPr="00120B4C" w:rsidRDefault="00CE0CF9" w:rsidP="00CE0CF9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748" w:type="pct"/>
          </w:tcPr>
          <w:p w14:paraId="04CCE774" w14:textId="77777777" w:rsidR="00CE0CF9" w:rsidRPr="00B52C68" w:rsidRDefault="00CE0CF9" w:rsidP="00CE0CF9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71" w:type="pct"/>
          </w:tcPr>
          <w:p w14:paraId="43D8130C" w14:textId="77777777" w:rsidR="00CE0CF9" w:rsidRPr="00B52C68" w:rsidRDefault="00CE0CF9" w:rsidP="00CE0CF9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CE0CF9" w:rsidRPr="00B52C68" w14:paraId="0D2E0427" w14:textId="77777777" w:rsidTr="00072192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8" w:type="pct"/>
          </w:tcPr>
          <w:p w14:paraId="166D7009" w14:textId="77777777" w:rsidR="00CE0CF9" w:rsidRPr="00120B4C" w:rsidRDefault="00CE0CF9" w:rsidP="00CE0CF9">
            <w:pPr>
              <w:pStyle w:val="TableText"/>
              <w:jc w:val="center"/>
              <w:rPr>
                <w:i/>
                <w:color w:val="auto"/>
              </w:rPr>
            </w:pPr>
          </w:p>
        </w:tc>
        <w:tc>
          <w:tcPr>
            <w:tcW w:w="1116" w:type="pct"/>
          </w:tcPr>
          <w:p w14:paraId="7F6FC090" w14:textId="77777777" w:rsidR="00CE0CF9" w:rsidRPr="00120B4C" w:rsidRDefault="00CE0CF9" w:rsidP="00CE0CF9">
            <w:pPr>
              <w:pStyle w:val="TableText"/>
              <w:tabs>
                <w:tab w:val="center" w:pos="1648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747" w:type="pct"/>
          </w:tcPr>
          <w:p w14:paraId="7D3B5676" w14:textId="77777777" w:rsidR="00CE0CF9" w:rsidRPr="00120B4C" w:rsidRDefault="00CE0CF9" w:rsidP="00CE0CF9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970" w:type="pct"/>
          </w:tcPr>
          <w:p w14:paraId="6870DA56" w14:textId="77777777" w:rsidR="00CE0CF9" w:rsidRPr="00120B4C" w:rsidRDefault="00CE0CF9" w:rsidP="00CE0CF9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748" w:type="pct"/>
          </w:tcPr>
          <w:p w14:paraId="4C74FD9E" w14:textId="77777777" w:rsidR="00CE0CF9" w:rsidRPr="00B52C68" w:rsidRDefault="00CE0CF9" w:rsidP="00CE0CF9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71" w:type="pct"/>
          </w:tcPr>
          <w:p w14:paraId="3F327136" w14:textId="77777777" w:rsidR="00CE0CF9" w:rsidRPr="00B52C68" w:rsidRDefault="00CE0CF9" w:rsidP="00CE0CF9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CE0CF9" w:rsidRPr="00B52C68" w14:paraId="1ED47A98" w14:textId="77777777" w:rsidTr="0007219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8" w:type="pct"/>
          </w:tcPr>
          <w:p w14:paraId="39621659" w14:textId="77777777" w:rsidR="00CE0CF9" w:rsidRPr="00120B4C" w:rsidRDefault="00CE0CF9" w:rsidP="00CE0CF9">
            <w:pPr>
              <w:pStyle w:val="TableText"/>
              <w:jc w:val="center"/>
              <w:rPr>
                <w:i/>
                <w:color w:val="auto"/>
              </w:rPr>
            </w:pPr>
          </w:p>
        </w:tc>
        <w:tc>
          <w:tcPr>
            <w:tcW w:w="1116" w:type="pct"/>
          </w:tcPr>
          <w:p w14:paraId="0300276E" w14:textId="77777777" w:rsidR="00CE0CF9" w:rsidRPr="00120B4C" w:rsidRDefault="00CE0CF9" w:rsidP="00CE0CF9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747" w:type="pct"/>
          </w:tcPr>
          <w:p w14:paraId="37F56B4C" w14:textId="77777777" w:rsidR="00CE0CF9" w:rsidRPr="00120B4C" w:rsidRDefault="00CE0CF9" w:rsidP="00CE0CF9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970" w:type="pct"/>
          </w:tcPr>
          <w:p w14:paraId="5D220F43" w14:textId="77777777" w:rsidR="00CE0CF9" w:rsidRPr="00120B4C" w:rsidRDefault="00CE0CF9" w:rsidP="00CE0CF9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color w:val="auto"/>
              </w:rPr>
            </w:pPr>
          </w:p>
        </w:tc>
        <w:tc>
          <w:tcPr>
            <w:tcW w:w="748" w:type="pct"/>
          </w:tcPr>
          <w:p w14:paraId="7EB06736" w14:textId="77777777" w:rsidR="00CE0CF9" w:rsidRPr="00B52C68" w:rsidRDefault="00CE0CF9" w:rsidP="00CE0CF9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71" w:type="pct"/>
          </w:tcPr>
          <w:p w14:paraId="507475B5" w14:textId="77777777" w:rsidR="00CE0CF9" w:rsidRPr="00B52C68" w:rsidRDefault="00CE0CF9" w:rsidP="00CE0CF9">
            <w:pPr>
              <w:pStyle w:val="Table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586FEAE4" w14:textId="77777777" w:rsidR="00CE0CF9" w:rsidRDefault="00CE0CF9" w:rsidP="00CE0CF9">
      <w:pPr>
        <w:adjustRightInd/>
        <w:snapToGrid/>
        <w:spacing w:after="0" w:line="240" w:lineRule="auto"/>
      </w:pPr>
    </w:p>
    <w:p w14:paraId="1F3A0F1D" w14:textId="58930637" w:rsidR="00CE0CF9" w:rsidRDefault="00CE0CF9" w:rsidP="00CE0CF9">
      <w:pPr>
        <w:rPr>
          <w:b/>
          <w:sz w:val="44"/>
          <w:szCs w:val="44"/>
        </w:rPr>
      </w:pPr>
      <w:r>
        <w:rPr>
          <w:b/>
          <w:sz w:val="44"/>
          <w:szCs w:val="44"/>
        </w:rPr>
        <w:br w:type="page"/>
      </w:r>
    </w:p>
    <w:p w14:paraId="5409F194" w14:textId="2467DB2F" w:rsidR="007E045A" w:rsidRPr="00EF1B00" w:rsidRDefault="00D23996" w:rsidP="007E045A">
      <w:pPr>
        <w:rPr>
          <w:b/>
          <w:sz w:val="44"/>
          <w:szCs w:val="44"/>
        </w:rPr>
      </w:pPr>
      <w:r w:rsidRPr="00EF1B00">
        <w:rPr>
          <w:b/>
          <w:sz w:val="44"/>
          <w:szCs w:val="44"/>
        </w:rPr>
        <w:t xml:space="preserve">ANNEX </w:t>
      </w:r>
      <w:r w:rsidR="00552398">
        <w:rPr>
          <w:b/>
          <w:sz w:val="44"/>
          <w:szCs w:val="44"/>
        </w:rPr>
        <w:t>2.</w:t>
      </w:r>
      <w:r w:rsidR="00CE0CF9">
        <w:rPr>
          <w:b/>
          <w:sz w:val="44"/>
          <w:szCs w:val="44"/>
        </w:rPr>
        <w:t>C</w:t>
      </w:r>
      <w:r w:rsidR="007568EE">
        <w:rPr>
          <w:b/>
          <w:sz w:val="44"/>
          <w:szCs w:val="44"/>
        </w:rPr>
        <w:t>+</w:t>
      </w:r>
      <w:r w:rsidR="007E045A" w:rsidRPr="00EF1B00">
        <w:rPr>
          <w:b/>
          <w:sz w:val="44"/>
          <w:szCs w:val="44"/>
        </w:rPr>
        <w:t xml:space="preserve">: </w:t>
      </w:r>
      <w:r w:rsidR="007568EE" w:rsidRPr="00EF1B00">
        <w:rPr>
          <w:b/>
          <w:sz w:val="44"/>
          <w:szCs w:val="44"/>
        </w:rPr>
        <w:t>Analysis, Budgets, Technical Assessments….</w:t>
      </w:r>
    </w:p>
    <w:p w14:paraId="23646696" w14:textId="77777777" w:rsidR="008D5851" w:rsidRDefault="008D5851" w:rsidP="00FE64CA"/>
    <w:p w14:paraId="1325EECF" w14:textId="77777777" w:rsidR="00FE64CA" w:rsidRDefault="00FE64CA" w:rsidP="00FE64CA"/>
    <w:p w14:paraId="478B2B2D" w14:textId="77777777" w:rsidR="00EF1B00" w:rsidRPr="00CE56A0" w:rsidRDefault="00EF1B00" w:rsidP="00CE56A0">
      <w:r w:rsidRPr="00CE56A0">
        <w:br w:type="page"/>
      </w:r>
    </w:p>
    <w:p w14:paraId="791333EB" w14:textId="52DDFCD9" w:rsidR="00E01340" w:rsidRDefault="00E01340" w:rsidP="00E01340">
      <w:pPr>
        <w:pStyle w:val="Heading1"/>
      </w:pPr>
      <w:bookmarkStart w:id="17" w:name="_Toc87532704"/>
      <w:bookmarkStart w:id="18" w:name="_Toc98330702"/>
      <w:r>
        <w:t xml:space="preserve">Part 3 - Implementation </w:t>
      </w:r>
      <w:r w:rsidR="00547ACF">
        <w:t>p</w:t>
      </w:r>
      <w:r>
        <w:t>roposal</w:t>
      </w:r>
      <w:bookmarkEnd w:id="17"/>
      <w:bookmarkEnd w:id="18"/>
    </w:p>
    <w:p w14:paraId="620D4969" w14:textId="6BBC2AB3" w:rsidR="00B91132" w:rsidRPr="009914D2" w:rsidRDefault="009914D2" w:rsidP="00B91132">
      <w:pPr>
        <w:rPr>
          <w:i/>
        </w:rPr>
      </w:pPr>
      <w:r>
        <w:rPr>
          <w:i/>
        </w:rPr>
        <w:t>T</w:t>
      </w:r>
      <w:r w:rsidR="00B91132" w:rsidRPr="009914D2">
        <w:rPr>
          <w:i/>
        </w:rPr>
        <w:t>able of contents</w:t>
      </w:r>
    </w:p>
    <w:p w14:paraId="0ADD6582" w14:textId="603E25F8" w:rsidR="00B91132" w:rsidRDefault="006E7650" w:rsidP="00223883">
      <w:pPr>
        <w:pStyle w:val="Heading2"/>
      </w:pPr>
      <w:bookmarkStart w:id="19" w:name="_Toc87532706"/>
      <w:r>
        <w:t xml:space="preserve"> </w:t>
      </w:r>
      <w:r w:rsidR="00E01340">
        <w:t>Introduction</w:t>
      </w:r>
      <w:bookmarkEnd w:id="19"/>
    </w:p>
    <w:p w14:paraId="76C192EB" w14:textId="6B1022CA" w:rsidR="00B22502" w:rsidRDefault="00B22502" w:rsidP="00B22502"/>
    <w:p w14:paraId="09D330E2" w14:textId="387418FE" w:rsidR="00B04B03" w:rsidRPr="007E045A" w:rsidRDefault="006E7650" w:rsidP="00223883">
      <w:pPr>
        <w:pStyle w:val="Heading2"/>
      </w:pPr>
      <w:bookmarkStart w:id="20" w:name="_Toc87532707"/>
      <w:r>
        <w:t xml:space="preserve"> </w:t>
      </w:r>
      <w:r w:rsidR="00B04B03">
        <w:t xml:space="preserve">Work </w:t>
      </w:r>
      <w:bookmarkEnd w:id="20"/>
      <w:r w:rsidR="007568EE">
        <w:t>logic</w:t>
      </w:r>
    </w:p>
    <w:p w14:paraId="40F574D9" w14:textId="70F20AD9" w:rsidR="00B04B03" w:rsidRDefault="00B04B03" w:rsidP="00376251"/>
    <w:p w14:paraId="0280CACA" w14:textId="5C1620E0" w:rsidR="00B22502" w:rsidRDefault="006E7650" w:rsidP="00223883">
      <w:pPr>
        <w:pStyle w:val="Heading2"/>
      </w:pPr>
      <w:bookmarkStart w:id="21" w:name="_Toc87532708"/>
      <w:r>
        <w:t xml:space="preserve"> </w:t>
      </w:r>
      <w:r w:rsidR="00B22502">
        <w:t>Planning</w:t>
      </w:r>
      <w:bookmarkEnd w:id="21"/>
    </w:p>
    <w:p w14:paraId="07EC6799" w14:textId="718687AB" w:rsidR="00B22502" w:rsidRPr="00B22502" w:rsidRDefault="00B22502" w:rsidP="009914D2"/>
    <w:p w14:paraId="21F063C7" w14:textId="01D36FD4" w:rsidR="00B22502" w:rsidRDefault="006E7650" w:rsidP="00223883">
      <w:pPr>
        <w:pStyle w:val="Heading2"/>
      </w:pPr>
      <w:bookmarkStart w:id="22" w:name="_Toc87532709"/>
      <w:r>
        <w:t xml:space="preserve"> </w:t>
      </w:r>
      <w:r w:rsidR="00B22502">
        <w:t xml:space="preserve">Deliverable </w:t>
      </w:r>
      <w:r w:rsidR="00A11D9B">
        <w:t>i</w:t>
      </w:r>
      <w:r w:rsidR="00B22502">
        <w:t>tems</w:t>
      </w:r>
      <w:r w:rsidR="00A11D9B">
        <w:t xml:space="preserve"> list</w:t>
      </w:r>
      <w:r w:rsidR="00B22502">
        <w:t xml:space="preserve"> (DIL)</w:t>
      </w:r>
      <w:bookmarkEnd w:id="22"/>
    </w:p>
    <w:p w14:paraId="7F6D704D" w14:textId="41CEB126" w:rsidR="00260449" w:rsidRDefault="00260449" w:rsidP="009914D2"/>
    <w:p w14:paraId="5AE8764C" w14:textId="77777777" w:rsidR="00260449" w:rsidRDefault="00260449" w:rsidP="00260449">
      <w:pPr>
        <w:pStyle w:val="Caption"/>
        <w:rPr>
          <w:b/>
          <w:color w:val="FF0000"/>
        </w:rPr>
        <w:sectPr w:rsidR="00260449" w:rsidSect="003A4027">
          <w:pgSz w:w="11906" w:h="16838" w:code="9"/>
          <w:pgMar w:top="1077" w:right="1021" w:bottom="1701" w:left="1021" w:header="454" w:footer="539" w:gutter="0"/>
          <w:cols w:space="708"/>
          <w:docGrid w:linePitch="360"/>
        </w:sectPr>
      </w:pPr>
    </w:p>
    <w:p w14:paraId="05930825" w14:textId="2775B9BC" w:rsidR="00260449" w:rsidRDefault="006E7650" w:rsidP="00083DD1">
      <w:pPr>
        <w:pStyle w:val="Heading2"/>
      </w:pPr>
      <w:bookmarkStart w:id="23" w:name="_Toc87532710"/>
      <w:r>
        <w:t xml:space="preserve"> </w:t>
      </w:r>
      <w:r w:rsidR="00260449">
        <w:t>Work breakdown structure</w:t>
      </w:r>
      <w:bookmarkEnd w:id="23"/>
      <w:r w:rsidR="00EE220B">
        <w:t xml:space="preserve"> </w:t>
      </w:r>
      <w:r w:rsidR="00A11D9B">
        <w:t>(WBS)</w:t>
      </w:r>
    </w:p>
    <w:p w14:paraId="33C00FD1" w14:textId="77777777" w:rsidR="00183B25" w:rsidRDefault="00183B25" w:rsidP="00260449"/>
    <w:p w14:paraId="45835344" w14:textId="77777777" w:rsidR="00260449" w:rsidRPr="006A5BB7" w:rsidRDefault="00260449" w:rsidP="00260449">
      <w:pPr>
        <w:sectPr w:rsidR="00260449" w:rsidRPr="006A5BB7" w:rsidSect="006A5BB7">
          <w:footerReference w:type="default" r:id="rId14"/>
          <w:pgSz w:w="16838" w:h="11906" w:orient="landscape" w:code="9"/>
          <w:pgMar w:top="1021" w:right="1077" w:bottom="1021" w:left="1701" w:header="454" w:footer="539" w:gutter="0"/>
          <w:cols w:space="708"/>
          <w:docGrid w:linePitch="360"/>
        </w:sectPr>
      </w:pPr>
    </w:p>
    <w:p w14:paraId="770D85CD" w14:textId="141BAD83" w:rsidR="00B22502" w:rsidRPr="00EF1B00" w:rsidRDefault="00B22502" w:rsidP="00E01340">
      <w:pPr>
        <w:rPr>
          <w:b/>
          <w:sz w:val="44"/>
          <w:szCs w:val="44"/>
        </w:rPr>
      </w:pPr>
      <w:r w:rsidRPr="00EF1B00">
        <w:rPr>
          <w:b/>
          <w:sz w:val="44"/>
          <w:szCs w:val="44"/>
        </w:rPr>
        <w:t xml:space="preserve">ANNEX </w:t>
      </w:r>
      <w:r w:rsidR="00552398">
        <w:rPr>
          <w:b/>
          <w:sz w:val="44"/>
          <w:szCs w:val="44"/>
        </w:rPr>
        <w:t>3.A</w:t>
      </w:r>
      <w:r w:rsidRPr="00EF1B00">
        <w:rPr>
          <w:b/>
          <w:sz w:val="44"/>
          <w:szCs w:val="44"/>
        </w:rPr>
        <w:t xml:space="preserve">: </w:t>
      </w:r>
      <w:r w:rsidR="007568EE">
        <w:rPr>
          <w:b/>
          <w:sz w:val="44"/>
          <w:szCs w:val="44"/>
        </w:rPr>
        <w:t>Mission Schedule</w:t>
      </w:r>
      <w:r w:rsidRPr="00EF1B00">
        <w:rPr>
          <w:b/>
          <w:sz w:val="44"/>
          <w:szCs w:val="44"/>
        </w:rPr>
        <w:t xml:space="preserve"> </w:t>
      </w:r>
    </w:p>
    <w:p w14:paraId="67963A9F" w14:textId="2236FCAC" w:rsidR="00DA2B54" w:rsidRDefault="00DA2B54">
      <w:pPr>
        <w:adjustRightInd/>
        <w:snapToGrid/>
        <w:spacing w:after="0" w:line="240" w:lineRule="auto"/>
      </w:pPr>
    </w:p>
    <w:p w14:paraId="0E025CBE" w14:textId="546555E3" w:rsidR="001C7E7D" w:rsidRPr="00EF1B00" w:rsidRDefault="001C7E7D" w:rsidP="001C7E7D">
      <w:pPr>
        <w:rPr>
          <w:b/>
          <w:sz w:val="44"/>
          <w:szCs w:val="44"/>
        </w:rPr>
      </w:pPr>
      <w:r w:rsidRPr="00EF1B00">
        <w:rPr>
          <w:b/>
          <w:sz w:val="44"/>
          <w:szCs w:val="44"/>
        </w:rPr>
        <w:t xml:space="preserve">ANNEX </w:t>
      </w:r>
      <w:r w:rsidR="007568EE">
        <w:rPr>
          <w:b/>
          <w:sz w:val="44"/>
          <w:szCs w:val="44"/>
        </w:rPr>
        <w:t>3.B</w:t>
      </w:r>
      <w:r w:rsidRPr="00EF1B00">
        <w:rPr>
          <w:b/>
          <w:sz w:val="44"/>
          <w:szCs w:val="44"/>
        </w:rPr>
        <w:t xml:space="preserve">: </w:t>
      </w:r>
      <w:r w:rsidR="00552398">
        <w:rPr>
          <w:b/>
          <w:sz w:val="44"/>
          <w:szCs w:val="44"/>
        </w:rPr>
        <w:t xml:space="preserve">Deliverable items list (DIL) </w:t>
      </w:r>
    </w:p>
    <w:p w14:paraId="14A1BD1F" w14:textId="1F222A60" w:rsidR="00784285" w:rsidRDefault="00784285" w:rsidP="009914D2">
      <w:pPr>
        <w:adjustRightInd/>
        <w:snapToGrid/>
        <w:spacing w:after="0" w:line="240" w:lineRule="auto"/>
      </w:pPr>
    </w:p>
    <w:p w14:paraId="0CEBC964" w14:textId="77777777" w:rsidR="00552398" w:rsidRDefault="00552398" w:rsidP="00552398"/>
    <w:p w14:paraId="42D650AF" w14:textId="77777777" w:rsidR="00552398" w:rsidRDefault="00552398">
      <w:pPr>
        <w:adjustRightInd/>
        <w:snapToGrid/>
        <w:spacing w:after="0" w:line="240" w:lineRule="auto"/>
      </w:pPr>
      <w:r>
        <w:br w:type="page"/>
      </w:r>
    </w:p>
    <w:p w14:paraId="0C278A60" w14:textId="48BFF140" w:rsidR="00552398" w:rsidRPr="00EF1B00" w:rsidRDefault="00552398" w:rsidP="00552398">
      <w:pPr>
        <w:rPr>
          <w:b/>
          <w:sz w:val="44"/>
          <w:szCs w:val="44"/>
        </w:rPr>
      </w:pPr>
      <w:r w:rsidRPr="00EF1B00">
        <w:rPr>
          <w:b/>
          <w:sz w:val="44"/>
          <w:szCs w:val="44"/>
        </w:rPr>
        <w:t xml:space="preserve">ANNEX </w:t>
      </w:r>
      <w:r>
        <w:rPr>
          <w:b/>
          <w:sz w:val="44"/>
          <w:szCs w:val="44"/>
        </w:rPr>
        <w:t>3.</w:t>
      </w:r>
      <w:r w:rsidR="007568EE">
        <w:rPr>
          <w:b/>
          <w:sz w:val="44"/>
          <w:szCs w:val="44"/>
        </w:rPr>
        <w:t>C</w:t>
      </w:r>
      <w:r w:rsidRPr="00EF1B00">
        <w:rPr>
          <w:b/>
          <w:sz w:val="44"/>
          <w:szCs w:val="44"/>
        </w:rPr>
        <w:t xml:space="preserve">: Work </w:t>
      </w:r>
      <w:r>
        <w:rPr>
          <w:b/>
          <w:sz w:val="44"/>
          <w:szCs w:val="44"/>
        </w:rPr>
        <w:t>p</w:t>
      </w:r>
      <w:r w:rsidRPr="00EF1B00">
        <w:rPr>
          <w:b/>
          <w:sz w:val="44"/>
          <w:szCs w:val="44"/>
        </w:rPr>
        <w:t xml:space="preserve">ackage </w:t>
      </w:r>
      <w:r>
        <w:rPr>
          <w:b/>
          <w:sz w:val="44"/>
          <w:szCs w:val="44"/>
        </w:rPr>
        <w:t>d</w:t>
      </w:r>
      <w:r w:rsidRPr="00EF1B00">
        <w:rPr>
          <w:b/>
          <w:sz w:val="44"/>
          <w:szCs w:val="44"/>
        </w:rPr>
        <w:t>escriptions (WPDs)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Work package description table "/>
        <w:tblDescription w:val="This table is a template to track objectives, tasks, dependencies, risks and outputs against planned timelines. "/>
      </w:tblPr>
      <w:tblGrid>
        <w:gridCol w:w="2689"/>
        <w:gridCol w:w="7165"/>
      </w:tblGrid>
      <w:tr w:rsidR="00552398" w:rsidRPr="00260449" w14:paraId="67A69284" w14:textId="77777777" w:rsidTr="007568EE">
        <w:tc>
          <w:tcPr>
            <w:tcW w:w="2689" w:type="dxa"/>
          </w:tcPr>
          <w:p w14:paraId="63F42E15" w14:textId="77777777" w:rsidR="00552398" w:rsidRPr="00260449" w:rsidRDefault="00552398" w:rsidP="007568EE">
            <w:pPr>
              <w:tabs>
                <w:tab w:val="center" w:pos="2355"/>
              </w:tabs>
              <w:rPr>
                <w:b/>
                <w:color w:val="auto"/>
              </w:rPr>
            </w:pPr>
            <w:r w:rsidRPr="00260449">
              <w:rPr>
                <w:b/>
                <w:color w:val="auto"/>
              </w:rPr>
              <w:t xml:space="preserve">WP </w:t>
            </w:r>
            <w:r>
              <w:rPr>
                <w:b/>
                <w:color w:val="auto"/>
              </w:rPr>
              <w:t>t</w:t>
            </w:r>
            <w:r w:rsidRPr="00260449">
              <w:rPr>
                <w:b/>
                <w:color w:val="auto"/>
              </w:rPr>
              <w:t>itle</w:t>
            </w:r>
          </w:p>
        </w:tc>
        <w:tc>
          <w:tcPr>
            <w:tcW w:w="7165" w:type="dxa"/>
          </w:tcPr>
          <w:p w14:paraId="2998D816" w14:textId="77777777" w:rsidR="00552398" w:rsidRPr="00260449" w:rsidRDefault="00552398" w:rsidP="007568EE">
            <w:pPr>
              <w:rPr>
                <w:color w:val="auto"/>
              </w:rPr>
            </w:pPr>
          </w:p>
        </w:tc>
      </w:tr>
      <w:tr w:rsidR="00552398" w:rsidRPr="00260449" w14:paraId="28486A4B" w14:textId="77777777" w:rsidTr="007568EE">
        <w:tc>
          <w:tcPr>
            <w:tcW w:w="2689" w:type="dxa"/>
          </w:tcPr>
          <w:p w14:paraId="7C4FB993" w14:textId="77777777" w:rsidR="00552398" w:rsidRPr="00260449" w:rsidRDefault="00552398" w:rsidP="007568EE">
            <w:pPr>
              <w:rPr>
                <w:b/>
                <w:color w:val="auto"/>
              </w:rPr>
            </w:pPr>
            <w:r w:rsidRPr="00260449">
              <w:rPr>
                <w:b/>
                <w:color w:val="auto"/>
              </w:rPr>
              <w:t xml:space="preserve">Responsible </w:t>
            </w:r>
            <w:r>
              <w:rPr>
                <w:b/>
                <w:color w:val="auto"/>
              </w:rPr>
              <w:t>o</w:t>
            </w:r>
            <w:r w:rsidRPr="00260449">
              <w:rPr>
                <w:b/>
                <w:color w:val="auto"/>
              </w:rPr>
              <w:t>rganisation</w:t>
            </w:r>
          </w:p>
        </w:tc>
        <w:tc>
          <w:tcPr>
            <w:tcW w:w="7165" w:type="dxa"/>
          </w:tcPr>
          <w:p w14:paraId="198F44A0" w14:textId="77777777" w:rsidR="00552398" w:rsidRPr="00260449" w:rsidRDefault="00552398" w:rsidP="007568EE">
            <w:pPr>
              <w:rPr>
                <w:color w:val="auto"/>
              </w:rPr>
            </w:pPr>
          </w:p>
        </w:tc>
      </w:tr>
      <w:tr w:rsidR="00552398" w:rsidRPr="00260449" w14:paraId="5459CB34" w14:textId="77777777" w:rsidTr="007568EE">
        <w:tc>
          <w:tcPr>
            <w:tcW w:w="2689" w:type="dxa"/>
          </w:tcPr>
          <w:p w14:paraId="7D22939D" w14:textId="77777777" w:rsidR="00552398" w:rsidRPr="00260449" w:rsidRDefault="00552398" w:rsidP="007568EE">
            <w:pPr>
              <w:rPr>
                <w:b/>
                <w:color w:val="auto"/>
              </w:rPr>
            </w:pPr>
            <w:r w:rsidRPr="00260449">
              <w:rPr>
                <w:b/>
                <w:color w:val="auto"/>
              </w:rPr>
              <w:t xml:space="preserve">Start </w:t>
            </w:r>
            <w:r>
              <w:rPr>
                <w:b/>
                <w:color w:val="auto"/>
              </w:rPr>
              <w:t>d</w:t>
            </w:r>
            <w:r w:rsidRPr="00260449">
              <w:rPr>
                <w:b/>
                <w:color w:val="auto"/>
              </w:rPr>
              <w:t>ate (</w:t>
            </w:r>
            <w:r>
              <w:rPr>
                <w:b/>
                <w:color w:val="auto"/>
              </w:rPr>
              <w:t>p</w:t>
            </w:r>
            <w:r w:rsidRPr="00260449">
              <w:rPr>
                <w:b/>
                <w:color w:val="auto"/>
              </w:rPr>
              <w:t>lanned)</w:t>
            </w:r>
          </w:p>
        </w:tc>
        <w:tc>
          <w:tcPr>
            <w:tcW w:w="7165" w:type="dxa"/>
          </w:tcPr>
          <w:p w14:paraId="3285DC1B" w14:textId="77777777" w:rsidR="00552398" w:rsidRPr="00260449" w:rsidRDefault="00552398" w:rsidP="007568EE">
            <w:pPr>
              <w:rPr>
                <w:color w:val="auto"/>
              </w:rPr>
            </w:pPr>
          </w:p>
        </w:tc>
      </w:tr>
      <w:tr w:rsidR="00552398" w:rsidRPr="00260449" w14:paraId="1FE71268" w14:textId="77777777" w:rsidTr="007568EE">
        <w:tc>
          <w:tcPr>
            <w:tcW w:w="2689" w:type="dxa"/>
          </w:tcPr>
          <w:p w14:paraId="13D56A1A" w14:textId="77777777" w:rsidR="00552398" w:rsidRPr="00260449" w:rsidRDefault="00552398" w:rsidP="007568EE">
            <w:pPr>
              <w:rPr>
                <w:b/>
                <w:color w:val="auto"/>
              </w:rPr>
            </w:pPr>
            <w:r w:rsidRPr="00260449">
              <w:rPr>
                <w:b/>
                <w:color w:val="auto"/>
              </w:rPr>
              <w:t xml:space="preserve">End </w:t>
            </w:r>
            <w:r>
              <w:rPr>
                <w:b/>
                <w:color w:val="auto"/>
              </w:rPr>
              <w:t>d</w:t>
            </w:r>
            <w:r w:rsidRPr="00260449">
              <w:rPr>
                <w:b/>
                <w:color w:val="auto"/>
              </w:rPr>
              <w:t>ate (</w:t>
            </w:r>
            <w:r>
              <w:rPr>
                <w:b/>
                <w:color w:val="auto"/>
              </w:rPr>
              <w:t>p</w:t>
            </w:r>
            <w:r w:rsidRPr="00260449">
              <w:rPr>
                <w:b/>
                <w:color w:val="auto"/>
              </w:rPr>
              <w:t>lanned)</w:t>
            </w:r>
          </w:p>
        </w:tc>
        <w:tc>
          <w:tcPr>
            <w:tcW w:w="7165" w:type="dxa"/>
          </w:tcPr>
          <w:p w14:paraId="7D54239C" w14:textId="77777777" w:rsidR="00552398" w:rsidRPr="00260449" w:rsidRDefault="00552398" w:rsidP="007568EE">
            <w:pPr>
              <w:rPr>
                <w:color w:val="auto"/>
              </w:rPr>
            </w:pPr>
          </w:p>
        </w:tc>
      </w:tr>
      <w:tr w:rsidR="00552398" w:rsidRPr="00260449" w14:paraId="19C1A81B" w14:textId="77777777" w:rsidTr="007568EE">
        <w:tc>
          <w:tcPr>
            <w:tcW w:w="2689" w:type="dxa"/>
          </w:tcPr>
          <w:p w14:paraId="7EB9E7A2" w14:textId="77777777" w:rsidR="00552398" w:rsidRPr="00260449" w:rsidRDefault="00552398" w:rsidP="007568EE">
            <w:pPr>
              <w:rPr>
                <w:b/>
                <w:color w:val="auto"/>
              </w:rPr>
            </w:pPr>
            <w:r w:rsidRPr="00260449">
              <w:rPr>
                <w:b/>
                <w:color w:val="auto"/>
              </w:rPr>
              <w:t xml:space="preserve">WP </w:t>
            </w:r>
            <w:r>
              <w:rPr>
                <w:b/>
                <w:color w:val="auto"/>
              </w:rPr>
              <w:t>m</w:t>
            </w:r>
            <w:r w:rsidRPr="00260449">
              <w:rPr>
                <w:b/>
                <w:color w:val="auto"/>
              </w:rPr>
              <w:t>anager</w:t>
            </w:r>
          </w:p>
        </w:tc>
        <w:tc>
          <w:tcPr>
            <w:tcW w:w="7165" w:type="dxa"/>
          </w:tcPr>
          <w:p w14:paraId="3CF83979" w14:textId="77777777" w:rsidR="00552398" w:rsidRPr="00260449" w:rsidRDefault="00552398" w:rsidP="007568EE">
            <w:pPr>
              <w:rPr>
                <w:color w:val="auto"/>
              </w:rPr>
            </w:pPr>
          </w:p>
        </w:tc>
      </w:tr>
      <w:tr w:rsidR="00552398" w:rsidRPr="00260449" w14:paraId="7ABAFDBA" w14:textId="77777777" w:rsidTr="007568EE">
        <w:trPr>
          <w:trHeight w:val="300"/>
        </w:trPr>
        <w:tc>
          <w:tcPr>
            <w:tcW w:w="9854" w:type="dxa"/>
            <w:gridSpan w:val="2"/>
          </w:tcPr>
          <w:p w14:paraId="355AE2C9" w14:textId="77777777" w:rsidR="00552398" w:rsidRPr="00260449" w:rsidRDefault="00552398" w:rsidP="007568EE">
            <w:pPr>
              <w:rPr>
                <w:color w:val="auto"/>
              </w:rPr>
            </w:pPr>
            <w:r w:rsidRPr="00260449">
              <w:rPr>
                <w:b/>
                <w:color w:val="auto"/>
              </w:rPr>
              <w:t>Objectives</w:t>
            </w:r>
          </w:p>
        </w:tc>
      </w:tr>
      <w:tr w:rsidR="00552398" w:rsidRPr="00260449" w14:paraId="34362271" w14:textId="77777777" w:rsidTr="007568EE">
        <w:trPr>
          <w:trHeight w:val="1059"/>
        </w:trPr>
        <w:tc>
          <w:tcPr>
            <w:tcW w:w="9854" w:type="dxa"/>
            <w:gridSpan w:val="2"/>
          </w:tcPr>
          <w:p w14:paraId="72A4B810" w14:textId="77777777" w:rsidR="00552398" w:rsidRPr="00260449" w:rsidRDefault="00552398" w:rsidP="007568EE">
            <w:pPr>
              <w:rPr>
                <w:color w:val="auto"/>
              </w:rPr>
            </w:pPr>
          </w:p>
        </w:tc>
      </w:tr>
      <w:tr w:rsidR="00552398" w:rsidRPr="00260449" w14:paraId="33FADA1F" w14:textId="77777777" w:rsidTr="007568EE">
        <w:trPr>
          <w:trHeight w:val="373"/>
        </w:trPr>
        <w:tc>
          <w:tcPr>
            <w:tcW w:w="9854" w:type="dxa"/>
            <w:gridSpan w:val="2"/>
          </w:tcPr>
          <w:p w14:paraId="1BD420CB" w14:textId="77777777" w:rsidR="00552398" w:rsidRPr="00260449" w:rsidRDefault="00552398" w:rsidP="007568EE">
            <w:pPr>
              <w:rPr>
                <w:b/>
                <w:color w:val="auto"/>
              </w:rPr>
            </w:pPr>
            <w:r w:rsidRPr="00260449">
              <w:rPr>
                <w:b/>
                <w:color w:val="auto"/>
              </w:rPr>
              <w:t>Tasks</w:t>
            </w:r>
          </w:p>
        </w:tc>
      </w:tr>
      <w:tr w:rsidR="00552398" w:rsidRPr="00260449" w14:paraId="32274461" w14:textId="77777777" w:rsidTr="007568EE">
        <w:trPr>
          <w:trHeight w:val="911"/>
        </w:trPr>
        <w:tc>
          <w:tcPr>
            <w:tcW w:w="9854" w:type="dxa"/>
            <w:gridSpan w:val="2"/>
          </w:tcPr>
          <w:p w14:paraId="398EB0F4" w14:textId="77777777" w:rsidR="00552398" w:rsidRPr="00260449" w:rsidRDefault="00552398" w:rsidP="007568EE">
            <w:pPr>
              <w:rPr>
                <w:color w:val="auto"/>
              </w:rPr>
            </w:pPr>
          </w:p>
        </w:tc>
      </w:tr>
      <w:tr w:rsidR="00552398" w:rsidRPr="00260449" w14:paraId="1A2860B4" w14:textId="77777777" w:rsidTr="007568EE">
        <w:trPr>
          <w:trHeight w:val="414"/>
        </w:trPr>
        <w:tc>
          <w:tcPr>
            <w:tcW w:w="9854" w:type="dxa"/>
            <w:gridSpan w:val="2"/>
          </w:tcPr>
          <w:p w14:paraId="2776F882" w14:textId="77777777" w:rsidR="00552398" w:rsidRPr="00260449" w:rsidRDefault="00552398" w:rsidP="007568EE">
            <w:pPr>
              <w:rPr>
                <w:b/>
                <w:color w:val="auto"/>
              </w:rPr>
            </w:pPr>
            <w:r w:rsidRPr="00260449">
              <w:rPr>
                <w:b/>
                <w:color w:val="auto"/>
              </w:rPr>
              <w:t>Dependencies</w:t>
            </w:r>
          </w:p>
        </w:tc>
      </w:tr>
      <w:tr w:rsidR="00552398" w:rsidRPr="00260449" w14:paraId="59647C43" w14:textId="77777777" w:rsidTr="007568EE">
        <w:trPr>
          <w:trHeight w:val="1174"/>
        </w:trPr>
        <w:tc>
          <w:tcPr>
            <w:tcW w:w="9854" w:type="dxa"/>
            <w:gridSpan w:val="2"/>
          </w:tcPr>
          <w:p w14:paraId="1A12AC30" w14:textId="77777777" w:rsidR="00552398" w:rsidRPr="00260449" w:rsidRDefault="00552398" w:rsidP="007568EE">
            <w:pPr>
              <w:rPr>
                <w:color w:val="auto"/>
              </w:rPr>
            </w:pPr>
          </w:p>
        </w:tc>
      </w:tr>
      <w:tr w:rsidR="00552398" w:rsidRPr="00260449" w14:paraId="3C2C60B1" w14:textId="77777777" w:rsidTr="007568EE">
        <w:trPr>
          <w:trHeight w:val="414"/>
        </w:trPr>
        <w:tc>
          <w:tcPr>
            <w:tcW w:w="9854" w:type="dxa"/>
            <w:gridSpan w:val="2"/>
          </w:tcPr>
          <w:p w14:paraId="7EFFF379" w14:textId="77777777" w:rsidR="00552398" w:rsidRPr="00260449" w:rsidRDefault="00552398" w:rsidP="007568EE">
            <w:pPr>
              <w:rPr>
                <w:color w:val="auto"/>
              </w:rPr>
            </w:pPr>
            <w:r w:rsidRPr="00260449">
              <w:rPr>
                <w:b/>
                <w:color w:val="auto"/>
              </w:rPr>
              <w:t>Risks</w:t>
            </w:r>
          </w:p>
        </w:tc>
      </w:tr>
      <w:tr w:rsidR="00552398" w:rsidRPr="00260449" w14:paraId="73DE6529" w14:textId="77777777" w:rsidTr="007568EE">
        <w:trPr>
          <w:trHeight w:val="1466"/>
        </w:trPr>
        <w:tc>
          <w:tcPr>
            <w:tcW w:w="9854" w:type="dxa"/>
            <w:gridSpan w:val="2"/>
          </w:tcPr>
          <w:p w14:paraId="0D864A55" w14:textId="77777777" w:rsidR="00552398" w:rsidRPr="00260449" w:rsidRDefault="00552398" w:rsidP="007568EE">
            <w:pPr>
              <w:rPr>
                <w:color w:val="auto"/>
              </w:rPr>
            </w:pPr>
          </w:p>
        </w:tc>
      </w:tr>
      <w:tr w:rsidR="00552398" w:rsidRPr="00260449" w14:paraId="4A1F37F4" w14:textId="77777777" w:rsidTr="007568EE">
        <w:tc>
          <w:tcPr>
            <w:tcW w:w="9854" w:type="dxa"/>
            <w:gridSpan w:val="2"/>
          </w:tcPr>
          <w:p w14:paraId="35DBBE45" w14:textId="77777777" w:rsidR="00552398" w:rsidRPr="00260449" w:rsidRDefault="00552398" w:rsidP="007568EE">
            <w:pPr>
              <w:tabs>
                <w:tab w:val="left" w:pos="1140"/>
              </w:tabs>
              <w:rPr>
                <w:b/>
                <w:color w:val="auto"/>
              </w:rPr>
            </w:pPr>
            <w:r w:rsidRPr="00260449">
              <w:rPr>
                <w:b/>
                <w:color w:val="auto"/>
              </w:rPr>
              <w:t>Outputs</w:t>
            </w:r>
          </w:p>
        </w:tc>
      </w:tr>
      <w:tr w:rsidR="00552398" w:rsidRPr="00260449" w14:paraId="1AD1BB81" w14:textId="77777777" w:rsidTr="007568EE">
        <w:trPr>
          <w:trHeight w:val="1343"/>
        </w:trPr>
        <w:tc>
          <w:tcPr>
            <w:tcW w:w="9854" w:type="dxa"/>
            <w:gridSpan w:val="2"/>
          </w:tcPr>
          <w:p w14:paraId="2AB27225" w14:textId="77777777" w:rsidR="00552398" w:rsidRPr="00260449" w:rsidRDefault="00552398" w:rsidP="007568EE">
            <w:pPr>
              <w:rPr>
                <w:color w:val="auto"/>
              </w:rPr>
            </w:pPr>
          </w:p>
        </w:tc>
      </w:tr>
    </w:tbl>
    <w:p w14:paraId="7B12F0F8" w14:textId="77777777" w:rsidR="00552398" w:rsidRDefault="00552398" w:rsidP="00552398"/>
    <w:p w14:paraId="403574DB" w14:textId="412E0F70" w:rsidR="0021488F" w:rsidRDefault="0021488F" w:rsidP="009914D2">
      <w:pPr>
        <w:adjustRightInd/>
        <w:snapToGrid/>
        <w:spacing w:after="0" w:line="240" w:lineRule="auto"/>
      </w:pPr>
      <w:r>
        <w:br w:type="page"/>
      </w:r>
    </w:p>
    <w:p w14:paraId="1F1305B8" w14:textId="77777777" w:rsidR="00552398" w:rsidRPr="009914D2" w:rsidRDefault="00552398" w:rsidP="009914D2">
      <w:pPr>
        <w:adjustRightInd/>
        <w:snapToGrid/>
        <w:spacing w:after="0" w:line="240" w:lineRule="auto"/>
      </w:pPr>
    </w:p>
    <w:p w14:paraId="6FF1EE26" w14:textId="00E827F0" w:rsidR="00784285" w:rsidRPr="00EF1B00" w:rsidRDefault="00784285" w:rsidP="00784285">
      <w:pPr>
        <w:rPr>
          <w:b/>
          <w:sz w:val="44"/>
          <w:szCs w:val="44"/>
        </w:rPr>
      </w:pPr>
      <w:r w:rsidRPr="00EF1B00">
        <w:rPr>
          <w:b/>
          <w:sz w:val="44"/>
          <w:szCs w:val="44"/>
        </w:rPr>
        <w:t xml:space="preserve">ANNEX </w:t>
      </w:r>
      <w:r w:rsidR="00552398">
        <w:rPr>
          <w:b/>
          <w:sz w:val="44"/>
          <w:szCs w:val="44"/>
        </w:rPr>
        <w:t>3.</w:t>
      </w:r>
      <w:r w:rsidR="007568EE">
        <w:rPr>
          <w:b/>
          <w:sz w:val="44"/>
          <w:szCs w:val="44"/>
        </w:rPr>
        <w:t>D+</w:t>
      </w:r>
      <w:r w:rsidR="00EF1B00">
        <w:rPr>
          <w:b/>
          <w:sz w:val="44"/>
          <w:szCs w:val="44"/>
        </w:rPr>
        <w:t>:</w:t>
      </w:r>
      <w:r w:rsidRPr="00EF1B00">
        <w:rPr>
          <w:b/>
          <w:sz w:val="44"/>
          <w:szCs w:val="44"/>
        </w:rPr>
        <w:t xml:space="preserve"> </w:t>
      </w:r>
      <w:r w:rsidR="009342B2">
        <w:rPr>
          <w:b/>
          <w:sz w:val="44"/>
          <w:szCs w:val="44"/>
        </w:rPr>
        <w:t>&lt;A</w:t>
      </w:r>
      <w:r w:rsidR="007568EE">
        <w:rPr>
          <w:b/>
          <w:sz w:val="44"/>
          <w:szCs w:val="44"/>
        </w:rPr>
        <w:t>ny further annexes&gt;</w:t>
      </w:r>
    </w:p>
    <w:p w14:paraId="66E7B4D1" w14:textId="7B787D1B" w:rsidR="00784285" w:rsidRPr="009914D2" w:rsidRDefault="00784285" w:rsidP="009914D2">
      <w:pPr>
        <w:adjustRightInd/>
        <w:snapToGrid/>
        <w:spacing w:after="0" w:line="240" w:lineRule="auto"/>
      </w:pPr>
    </w:p>
    <w:p w14:paraId="1AF346AA" w14:textId="77777777" w:rsidR="00B91132" w:rsidRDefault="00B91132">
      <w:pPr>
        <w:adjustRightInd/>
        <w:snapToGrid/>
        <w:spacing w:after="0" w:line="240" w:lineRule="auto"/>
      </w:pPr>
      <w:r>
        <w:br w:type="page"/>
      </w:r>
    </w:p>
    <w:p w14:paraId="5BB2874D" w14:textId="2CD4AF59" w:rsidR="00E01340" w:rsidRDefault="00E01340" w:rsidP="00E01340">
      <w:pPr>
        <w:pStyle w:val="Heading1"/>
      </w:pPr>
      <w:bookmarkStart w:id="24" w:name="_Toc87532711"/>
      <w:bookmarkStart w:id="25" w:name="_Toc98330703"/>
      <w:r>
        <w:t xml:space="preserve">Part 4 - Management </w:t>
      </w:r>
      <w:bookmarkEnd w:id="24"/>
      <w:r w:rsidR="00763A18">
        <w:t>proposal</w:t>
      </w:r>
      <w:bookmarkEnd w:id="25"/>
    </w:p>
    <w:p w14:paraId="6CB109C2" w14:textId="73269516" w:rsidR="00E01340" w:rsidRPr="009914D2" w:rsidRDefault="009914D2" w:rsidP="00E01340">
      <w:pPr>
        <w:rPr>
          <w:i/>
        </w:rPr>
      </w:pPr>
      <w:r w:rsidRPr="009914D2">
        <w:rPr>
          <w:i/>
        </w:rPr>
        <w:t>Ta</w:t>
      </w:r>
      <w:r w:rsidR="00E01340" w:rsidRPr="009914D2">
        <w:rPr>
          <w:i/>
        </w:rPr>
        <w:t xml:space="preserve">ble of </w:t>
      </w:r>
      <w:r w:rsidR="00946FBF" w:rsidRPr="009914D2">
        <w:rPr>
          <w:i/>
        </w:rPr>
        <w:t>c</w:t>
      </w:r>
      <w:r w:rsidR="00E01340" w:rsidRPr="009914D2">
        <w:rPr>
          <w:i/>
        </w:rPr>
        <w:t>ontents</w:t>
      </w:r>
    </w:p>
    <w:p w14:paraId="36478F38" w14:textId="6550DBBB" w:rsidR="007E045A" w:rsidRDefault="006E7650" w:rsidP="00223883">
      <w:pPr>
        <w:pStyle w:val="Heading2"/>
      </w:pPr>
      <w:bookmarkStart w:id="26" w:name="_Toc87532712"/>
      <w:r>
        <w:t xml:space="preserve"> </w:t>
      </w:r>
      <w:r w:rsidR="007E045A">
        <w:t xml:space="preserve">Compliance to </w:t>
      </w:r>
      <w:r w:rsidR="00322378">
        <w:t>management requirements</w:t>
      </w:r>
      <w:r w:rsidR="009342B2">
        <w:t xml:space="preserve"> </w:t>
      </w:r>
      <w:r w:rsidR="007E045A">
        <w:t>/ conditions</w:t>
      </w:r>
      <w:bookmarkEnd w:id="26"/>
    </w:p>
    <w:p w14:paraId="4941A627" w14:textId="17A9648F" w:rsidR="00BF1C37" w:rsidRDefault="009914D2" w:rsidP="00BF1C37">
      <w:r>
        <w:t>Table X:</w:t>
      </w:r>
      <w:r w:rsidR="005C7FE5">
        <w:t xml:space="preserve"> Compliance to complete management requirements</w:t>
      </w:r>
      <w:r w:rsidR="009342B2">
        <w:t xml:space="preserve"> </w:t>
      </w:r>
      <w:r w:rsidR="005C7FE5">
        <w:t>/ conditions</w:t>
      </w:r>
    </w:p>
    <w:tbl>
      <w:tblPr>
        <w:tblStyle w:val="ASATable"/>
        <w:tblW w:w="0" w:type="auto"/>
        <w:tblInd w:w="-2" w:type="dxa"/>
        <w:tblLayout w:type="fixed"/>
        <w:tblLook w:val="04A0" w:firstRow="1" w:lastRow="0" w:firstColumn="1" w:lastColumn="0" w:noHBand="0" w:noVBand="1"/>
        <w:tblCaption w:val="Compliance to management requirements and conditions table "/>
        <w:tblDescription w:val="A table to document compliance to management requirements."/>
      </w:tblPr>
      <w:tblGrid>
        <w:gridCol w:w="708"/>
        <w:gridCol w:w="3119"/>
        <w:gridCol w:w="1417"/>
        <w:gridCol w:w="2268"/>
        <w:gridCol w:w="2348"/>
      </w:tblGrid>
      <w:tr w:rsidR="001C7E7D" w:rsidRPr="00D56F25" w14:paraId="440A2DCB" w14:textId="77777777" w:rsidTr="005523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08" w:type="dxa"/>
            <w:vAlign w:val="center"/>
          </w:tcPr>
          <w:p w14:paraId="669AD07A" w14:textId="77777777" w:rsidR="001C7E7D" w:rsidRPr="00D56F25" w:rsidRDefault="001C7E7D" w:rsidP="00552398">
            <w:pPr>
              <w:jc w:val="center"/>
              <w:rPr>
                <w:color w:val="FFFFFF" w:themeColor="background1"/>
              </w:rPr>
            </w:pPr>
            <w:r w:rsidRPr="00D56F25">
              <w:rPr>
                <w:color w:val="FFFFFF" w:themeColor="background1"/>
              </w:rPr>
              <w:t>#</w:t>
            </w:r>
          </w:p>
        </w:tc>
        <w:tc>
          <w:tcPr>
            <w:tcW w:w="3119" w:type="dxa"/>
            <w:shd w:val="clear" w:color="auto" w:fill="004976" w:themeFill="background2"/>
            <w:vAlign w:val="center"/>
          </w:tcPr>
          <w:p w14:paraId="5C3CC2B8" w14:textId="0B438C70" w:rsidR="001C7E7D" w:rsidRPr="00D56F25" w:rsidRDefault="001C7E7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D56F25">
              <w:rPr>
                <w:b/>
                <w:color w:val="FFFFFF" w:themeColor="background1"/>
              </w:rPr>
              <w:t>Requirement</w:t>
            </w:r>
            <w:r w:rsidR="005C7FE5">
              <w:rPr>
                <w:b/>
                <w:color w:val="FFFFFF" w:themeColor="background1"/>
              </w:rPr>
              <w:t>/ condition</w:t>
            </w:r>
            <w:r w:rsidRPr="00D56F25">
              <w:rPr>
                <w:b/>
                <w:color w:val="FFFFFF" w:themeColor="background1"/>
              </w:rPr>
              <w:t xml:space="preserve"> </w:t>
            </w:r>
            <w:r w:rsidR="005C7FE5">
              <w:rPr>
                <w:b/>
                <w:color w:val="FFFFFF" w:themeColor="background1"/>
              </w:rPr>
              <w:t>d</w:t>
            </w:r>
            <w:r w:rsidRPr="00D56F25">
              <w:rPr>
                <w:b/>
                <w:color w:val="FFFFFF" w:themeColor="background1"/>
              </w:rPr>
              <w:t>escription</w:t>
            </w:r>
          </w:p>
        </w:tc>
        <w:tc>
          <w:tcPr>
            <w:tcW w:w="1417" w:type="dxa"/>
            <w:shd w:val="clear" w:color="auto" w:fill="004976" w:themeFill="background2"/>
            <w:vAlign w:val="center"/>
          </w:tcPr>
          <w:p w14:paraId="2206E3FD" w14:textId="77777777" w:rsidR="001C7E7D" w:rsidRPr="00D56F25" w:rsidRDefault="001C7E7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D56F25">
              <w:rPr>
                <w:b/>
                <w:color w:val="FFFFFF" w:themeColor="background1"/>
              </w:rPr>
              <w:t>Compliance (Y/N/Partial)</w:t>
            </w:r>
          </w:p>
        </w:tc>
        <w:tc>
          <w:tcPr>
            <w:tcW w:w="2268" w:type="dxa"/>
            <w:shd w:val="clear" w:color="auto" w:fill="004976" w:themeFill="background2"/>
            <w:vAlign w:val="center"/>
          </w:tcPr>
          <w:p w14:paraId="7D651DE6" w14:textId="77777777" w:rsidR="001C7E7D" w:rsidRPr="00D56F25" w:rsidRDefault="001C7E7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D56F25">
              <w:rPr>
                <w:b/>
                <w:color w:val="FFFFFF" w:themeColor="background1"/>
              </w:rPr>
              <w:t>Comments</w:t>
            </w:r>
          </w:p>
        </w:tc>
        <w:tc>
          <w:tcPr>
            <w:tcW w:w="2348" w:type="dxa"/>
            <w:shd w:val="clear" w:color="auto" w:fill="004976" w:themeFill="background2"/>
            <w:vAlign w:val="center"/>
          </w:tcPr>
          <w:p w14:paraId="2B38FB37" w14:textId="77777777" w:rsidR="001C7E7D" w:rsidRPr="00D56F25" w:rsidRDefault="001C7E7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D56F25">
              <w:rPr>
                <w:b/>
                <w:color w:val="FFFFFF" w:themeColor="background1"/>
              </w:rPr>
              <w:t>Proposal section</w:t>
            </w:r>
          </w:p>
        </w:tc>
      </w:tr>
      <w:tr w:rsidR="001C7E7D" w14:paraId="289C2163" w14:textId="77777777" w:rsidTr="00167B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372F2E51" w14:textId="76583CCD" w:rsidR="001C7E7D" w:rsidRPr="00A045C2" w:rsidRDefault="001C7E7D" w:rsidP="00167BF1">
            <w:pPr>
              <w:rPr>
                <w:color w:val="FFFFFF" w:themeColor="background1"/>
              </w:rPr>
            </w:pPr>
          </w:p>
        </w:tc>
        <w:tc>
          <w:tcPr>
            <w:tcW w:w="3119" w:type="dxa"/>
          </w:tcPr>
          <w:p w14:paraId="2810AE06" w14:textId="285F9808" w:rsidR="001C7E7D" w:rsidRPr="001C7E7D" w:rsidRDefault="001C7E7D" w:rsidP="00C21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417" w:type="dxa"/>
          </w:tcPr>
          <w:p w14:paraId="22F0D26E" w14:textId="23EF24B2" w:rsidR="001C7E7D" w:rsidRPr="006341AE" w:rsidRDefault="001C7E7D" w:rsidP="00C21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268" w:type="dxa"/>
          </w:tcPr>
          <w:p w14:paraId="0BC58CEC" w14:textId="171F398A" w:rsidR="001C7E7D" w:rsidRPr="006341AE" w:rsidRDefault="001C7E7D" w:rsidP="00C21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348" w:type="dxa"/>
          </w:tcPr>
          <w:p w14:paraId="34BBEDBC" w14:textId="62FE2D71" w:rsidR="001C7E7D" w:rsidRPr="006341AE" w:rsidRDefault="001C7E7D" w:rsidP="00C21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</w:tr>
      <w:tr w:rsidR="001C7E7D" w14:paraId="54B0CBF8" w14:textId="77777777" w:rsidTr="00167BF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08B98F83" w14:textId="7E0A29BE" w:rsidR="001C7E7D" w:rsidRPr="00A045C2" w:rsidRDefault="001C7E7D" w:rsidP="00167BF1">
            <w:pPr>
              <w:rPr>
                <w:color w:val="FFFFFF" w:themeColor="background1"/>
              </w:rPr>
            </w:pPr>
          </w:p>
        </w:tc>
        <w:tc>
          <w:tcPr>
            <w:tcW w:w="3119" w:type="dxa"/>
          </w:tcPr>
          <w:p w14:paraId="4A57955E" w14:textId="62D41A84" w:rsidR="001C7E7D" w:rsidRPr="006341AE" w:rsidRDefault="001C7E7D" w:rsidP="00C2156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417" w:type="dxa"/>
          </w:tcPr>
          <w:p w14:paraId="1D0A0C58" w14:textId="5B6F95D6" w:rsidR="001C7E7D" w:rsidRPr="006341AE" w:rsidRDefault="001C7E7D" w:rsidP="00C2156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268" w:type="dxa"/>
          </w:tcPr>
          <w:p w14:paraId="2588539A" w14:textId="483CB16E" w:rsidR="001C7E7D" w:rsidRPr="006341AE" w:rsidRDefault="001C7E7D" w:rsidP="00C2156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348" w:type="dxa"/>
          </w:tcPr>
          <w:p w14:paraId="79FC074B" w14:textId="322172C5" w:rsidR="001C7E7D" w:rsidRPr="006341AE" w:rsidRDefault="001C7E7D" w:rsidP="00C21562">
            <w:pPr>
              <w:keepNext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</w:tr>
      <w:tr w:rsidR="001C7E7D" w14:paraId="054ED88D" w14:textId="77777777" w:rsidTr="00167B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1D8DCF86" w14:textId="2E67284D" w:rsidR="001C7E7D" w:rsidRDefault="001C7E7D" w:rsidP="00167BF1">
            <w:pPr>
              <w:rPr>
                <w:color w:val="FFFFFF" w:themeColor="background1"/>
              </w:rPr>
            </w:pPr>
          </w:p>
        </w:tc>
        <w:tc>
          <w:tcPr>
            <w:tcW w:w="3119" w:type="dxa"/>
          </w:tcPr>
          <w:p w14:paraId="645F06C4" w14:textId="66F05E86" w:rsidR="001C7E7D" w:rsidRPr="006341AE" w:rsidRDefault="001C7E7D" w:rsidP="00C21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417" w:type="dxa"/>
          </w:tcPr>
          <w:p w14:paraId="2C938B29" w14:textId="17A567AD" w:rsidR="001C7E7D" w:rsidRDefault="001C7E7D" w:rsidP="00C21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8" w:type="dxa"/>
          </w:tcPr>
          <w:p w14:paraId="334E6455" w14:textId="77777777" w:rsidR="001C7E7D" w:rsidRDefault="001C7E7D" w:rsidP="00C21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48" w:type="dxa"/>
          </w:tcPr>
          <w:p w14:paraId="616BF2CF" w14:textId="77777777" w:rsidR="001C7E7D" w:rsidRDefault="001C7E7D" w:rsidP="00C215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7E7D" w14:paraId="23D62A32" w14:textId="77777777" w:rsidTr="00167BF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3CD65B89" w14:textId="4681E1D9" w:rsidR="001C7E7D" w:rsidRDefault="001C7E7D" w:rsidP="00167BF1">
            <w:pPr>
              <w:rPr>
                <w:color w:val="FFFFFF" w:themeColor="background1"/>
              </w:rPr>
            </w:pPr>
          </w:p>
        </w:tc>
        <w:tc>
          <w:tcPr>
            <w:tcW w:w="3119" w:type="dxa"/>
          </w:tcPr>
          <w:p w14:paraId="06826719" w14:textId="1329A7D2" w:rsidR="001C7E7D" w:rsidRPr="00B36FB5" w:rsidRDefault="001C7E7D" w:rsidP="00C2156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417" w:type="dxa"/>
          </w:tcPr>
          <w:p w14:paraId="53B9D2C4" w14:textId="1948A689" w:rsidR="001C7E7D" w:rsidRDefault="001C7E7D" w:rsidP="00C2156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268" w:type="dxa"/>
          </w:tcPr>
          <w:p w14:paraId="1AD79B3F" w14:textId="3D344505" w:rsidR="001C7E7D" w:rsidRPr="001C7E7D" w:rsidRDefault="001C7E7D" w:rsidP="00C2156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348" w:type="dxa"/>
          </w:tcPr>
          <w:p w14:paraId="5C6B84E5" w14:textId="77777777" w:rsidR="001C7E7D" w:rsidRDefault="001C7E7D" w:rsidP="00C21562">
            <w:pPr>
              <w:keepNext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1C7E7D" w14:paraId="472E670A" w14:textId="77777777" w:rsidTr="00167B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6A1D944E" w14:textId="7FC20D6E" w:rsidR="001C7E7D" w:rsidRDefault="001C7E7D" w:rsidP="00167BF1">
            <w:pPr>
              <w:rPr>
                <w:color w:val="FFFFFF" w:themeColor="background1"/>
              </w:rPr>
            </w:pPr>
          </w:p>
        </w:tc>
        <w:tc>
          <w:tcPr>
            <w:tcW w:w="3119" w:type="dxa"/>
          </w:tcPr>
          <w:p w14:paraId="0BCF73DE" w14:textId="6CFE95BA" w:rsidR="001C7E7D" w:rsidRDefault="001C7E7D" w:rsidP="00C21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7" w:type="dxa"/>
          </w:tcPr>
          <w:p w14:paraId="309CC4F8" w14:textId="77777777" w:rsidR="001C7E7D" w:rsidRDefault="001C7E7D" w:rsidP="00C21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8" w:type="dxa"/>
          </w:tcPr>
          <w:p w14:paraId="093D3637" w14:textId="77777777" w:rsidR="001C7E7D" w:rsidRDefault="001C7E7D" w:rsidP="00C21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48" w:type="dxa"/>
          </w:tcPr>
          <w:p w14:paraId="0C558079" w14:textId="77777777" w:rsidR="001C7E7D" w:rsidRDefault="001C7E7D" w:rsidP="00C215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7E7D" w14:paraId="177AF463" w14:textId="77777777" w:rsidTr="00167BF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5A33D69A" w14:textId="528A3FBA" w:rsidR="001C7E7D" w:rsidRDefault="001C7E7D" w:rsidP="00167BF1">
            <w:pPr>
              <w:rPr>
                <w:color w:val="FFFFFF" w:themeColor="background1"/>
              </w:rPr>
            </w:pPr>
          </w:p>
        </w:tc>
        <w:tc>
          <w:tcPr>
            <w:tcW w:w="3119" w:type="dxa"/>
          </w:tcPr>
          <w:p w14:paraId="11BCC856" w14:textId="77777777" w:rsidR="001C7E7D" w:rsidRDefault="001C7E7D" w:rsidP="00C2156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417" w:type="dxa"/>
          </w:tcPr>
          <w:p w14:paraId="125E3E6C" w14:textId="77777777" w:rsidR="001C7E7D" w:rsidRDefault="001C7E7D" w:rsidP="00C2156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268" w:type="dxa"/>
          </w:tcPr>
          <w:p w14:paraId="448D6B08" w14:textId="77777777" w:rsidR="001C7E7D" w:rsidRDefault="001C7E7D" w:rsidP="00C2156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348" w:type="dxa"/>
          </w:tcPr>
          <w:p w14:paraId="004FFBC9" w14:textId="77777777" w:rsidR="001C7E7D" w:rsidRDefault="001C7E7D" w:rsidP="00C21562">
            <w:pPr>
              <w:keepNext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2C8EDB80" w14:textId="77777777" w:rsidR="001C7E7D" w:rsidRDefault="001C7E7D" w:rsidP="00BF1C37"/>
    <w:p w14:paraId="7FA919EC" w14:textId="25D782DA" w:rsidR="00E01340" w:rsidRDefault="006E7650" w:rsidP="00223883">
      <w:pPr>
        <w:pStyle w:val="Heading2"/>
      </w:pPr>
      <w:bookmarkStart w:id="27" w:name="_Toc87532713"/>
      <w:r>
        <w:t xml:space="preserve"> </w:t>
      </w:r>
      <w:r w:rsidR="00E01340">
        <w:t xml:space="preserve">Introduction and </w:t>
      </w:r>
      <w:r w:rsidR="00322378">
        <w:t xml:space="preserve">consortium </w:t>
      </w:r>
      <w:bookmarkEnd w:id="27"/>
      <w:r w:rsidR="00322378">
        <w:t>overview</w:t>
      </w:r>
    </w:p>
    <w:p w14:paraId="054286E4" w14:textId="77D11ED8" w:rsidR="000B0BE5" w:rsidRPr="00DF6648" w:rsidRDefault="000B0BE5" w:rsidP="000B0BE5">
      <w:pPr>
        <w:rPr>
          <w:color w:val="auto"/>
        </w:rPr>
      </w:pPr>
    </w:p>
    <w:p w14:paraId="22E7C4FE" w14:textId="781226E6" w:rsidR="00E01340" w:rsidRDefault="006E7650" w:rsidP="00223883">
      <w:pPr>
        <w:pStyle w:val="Heading2"/>
      </w:pPr>
      <w:bookmarkStart w:id="28" w:name="_Toc87532714"/>
      <w:r>
        <w:t xml:space="preserve"> </w:t>
      </w:r>
      <w:r w:rsidR="00E01340">
        <w:t xml:space="preserve">Presentation of the </w:t>
      </w:r>
      <w:r w:rsidR="00F95E9A">
        <w:t>organisation</w:t>
      </w:r>
      <w:r w:rsidR="00E01340">
        <w:t>s</w:t>
      </w:r>
      <w:bookmarkEnd w:id="28"/>
    </w:p>
    <w:p w14:paraId="4EBC8B06" w14:textId="5643ECDB" w:rsidR="00946FBF" w:rsidRPr="00946FBF" w:rsidRDefault="00946FBF" w:rsidP="009914D2"/>
    <w:p w14:paraId="307D1340" w14:textId="628346E4" w:rsidR="00E01340" w:rsidRDefault="006E7650" w:rsidP="00223883">
      <w:pPr>
        <w:pStyle w:val="Heading2"/>
      </w:pPr>
      <w:bookmarkStart w:id="29" w:name="_Toc87532715"/>
      <w:r>
        <w:t xml:space="preserve"> </w:t>
      </w:r>
      <w:r w:rsidR="00E01340">
        <w:t xml:space="preserve">Management of the </w:t>
      </w:r>
      <w:bookmarkEnd w:id="29"/>
      <w:r w:rsidR="00A51FB3">
        <w:t>activity</w:t>
      </w:r>
    </w:p>
    <w:p w14:paraId="06A86EBC" w14:textId="77777777" w:rsidR="009914D2" w:rsidRPr="009914D2" w:rsidRDefault="009914D2" w:rsidP="009914D2"/>
    <w:p w14:paraId="41AE842B" w14:textId="1F5589D1" w:rsidR="00864F88" w:rsidRDefault="006E7650" w:rsidP="00864F88">
      <w:pPr>
        <w:pStyle w:val="Heading3"/>
      </w:pPr>
      <w:r>
        <w:t xml:space="preserve"> </w:t>
      </w:r>
      <w:r w:rsidR="00864F88">
        <w:t>Consortium</w:t>
      </w:r>
      <w:r w:rsidR="009342B2">
        <w:t xml:space="preserve"> </w:t>
      </w:r>
      <w:r w:rsidR="00864F88">
        <w:t>/</w:t>
      </w:r>
      <w:r w:rsidR="005C7FE5">
        <w:t xml:space="preserve"> p</w:t>
      </w:r>
      <w:r w:rsidR="00A51FB3">
        <w:t xml:space="preserve">roject </w:t>
      </w:r>
      <w:r w:rsidR="005C7FE5">
        <w:t>m</w:t>
      </w:r>
      <w:r w:rsidR="00864F88">
        <w:t>anagement</w:t>
      </w:r>
    </w:p>
    <w:p w14:paraId="1A39545D" w14:textId="1F54372E" w:rsidR="008E1407" w:rsidRDefault="008E1407" w:rsidP="009914D2">
      <w:r>
        <w:t xml:space="preserve"> </w:t>
      </w:r>
    </w:p>
    <w:p w14:paraId="54650A27" w14:textId="443A5F5D" w:rsidR="00864F88" w:rsidRDefault="006E7650" w:rsidP="00864F88">
      <w:pPr>
        <w:pStyle w:val="Heading3"/>
      </w:pPr>
      <w:r>
        <w:t xml:space="preserve"> </w:t>
      </w:r>
      <w:r w:rsidR="00864F88">
        <w:t xml:space="preserve">Stakeholder </w:t>
      </w:r>
      <w:r w:rsidR="005C7FE5">
        <w:t>m</w:t>
      </w:r>
      <w:r w:rsidR="00864F88">
        <w:t>anagement</w:t>
      </w:r>
    </w:p>
    <w:p w14:paraId="4E4566BD" w14:textId="66201752" w:rsidR="008E1407" w:rsidRDefault="008E1407" w:rsidP="009914D2"/>
    <w:p w14:paraId="3E0E6938" w14:textId="76A0AD4A" w:rsidR="000B0BE5" w:rsidRDefault="006E7650" w:rsidP="000B0BE5">
      <w:pPr>
        <w:pStyle w:val="Heading3"/>
      </w:pPr>
      <w:r>
        <w:t xml:space="preserve"> </w:t>
      </w:r>
      <w:r w:rsidR="000B0BE5">
        <w:t>Technical</w:t>
      </w:r>
      <w:r w:rsidR="007B3CE2">
        <w:t xml:space="preserve"> </w:t>
      </w:r>
      <w:r w:rsidR="0095183F">
        <w:t>management</w:t>
      </w:r>
    </w:p>
    <w:p w14:paraId="698B1E7D" w14:textId="6ED07597" w:rsidR="008E1407" w:rsidRDefault="008E1407" w:rsidP="009914D2">
      <w:r>
        <w:t xml:space="preserve"> </w:t>
      </w:r>
    </w:p>
    <w:p w14:paraId="7101D293" w14:textId="190223BB" w:rsidR="00864F88" w:rsidRPr="00552398" w:rsidRDefault="00864F88">
      <w:pPr>
        <w:pStyle w:val="Heading4"/>
      </w:pPr>
      <w:r w:rsidRPr="00552398">
        <w:t xml:space="preserve">Scope </w:t>
      </w:r>
      <w:r w:rsidR="0095183F" w:rsidRPr="00552398">
        <w:t>creep</w:t>
      </w:r>
    </w:p>
    <w:p w14:paraId="61D247C5" w14:textId="5CA2BFD6" w:rsidR="00C72544" w:rsidRPr="00C72544" w:rsidRDefault="00C72544" w:rsidP="00C72544"/>
    <w:p w14:paraId="535FD73E" w14:textId="42151103" w:rsidR="000B0BE5" w:rsidRDefault="006E7650" w:rsidP="000B0BE5">
      <w:pPr>
        <w:pStyle w:val="Heading3"/>
      </w:pPr>
      <w:r>
        <w:t xml:space="preserve"> </w:t>
      </w:r>
      <w:r w:rsidR="000B0BE5">
        <w:t xml:space="preserve">Risk </w:t>
      </w:r>
      <w:r w:rsidR="0095183F">
        <w:t>management</w:t>
      </w:r>
    </w:p>
    <w:p w14:paraId="2C8FCE7E" w14:textId="055AC98A" w:rsidR="008E1407" w:rsidRDefault="008E1407" w:rsidP="009914D2">
      <w:r>
        <w:t xml:space="preserve"> </w:t>
      </w:r>
    </w:p>
    <w:p w14:paraId="148ECE06" w14:textId="7D3283A9" w:rsidR="000B0BE5" w:rsidRDefault="006E7650" w:rsidP="000B0BE5">
      <w:pPr>
        <w:pStyle w:val="Heading3"/>
      </w:pPr>
      <w:r>
        <w:t xml:space="preserve"> </w:t>
      </w:r>
      <w:r w:rsidR="000B0BE5">
        <w:t xml:space="preserve">Quality </w:t>
      </w:r>
      <w:r w:rsidR="005C7FE5">
        <w:t>m</w:t>
      </w:r>
      <w:r w:rsidR="000B0BE5">
        <w:t>anagement</w:t>
      </w:r>
    </w:p>
    <w:p w14:paraId="44D89677" w14:textId="48D80518" w:rsidR="008E1407" w:rsidRDefault="008E1407" w:rsidP="009914D2">
      <w:r>
        <w:t xml:space="preserve"> </w:t>
      </w:r>
    </w:p>
    <w:p w14:paraId="2D3395E1" w14:textId="3D1C3BC6" w:rsidR="00142BED" w:rsidRDefault="006E7650" w:rsidP="00142BED">
      <w:pPr>
        <w:pStyle w:val="Heading3"/>
      </w:pPr>
      <w:r>
        <w:t xml:space="preserve"> </w:t>
      </w:r>
      <w:r w:rsidR="00142BED">
        <w:t xml:space="preserve">Regulation </w:t>
      </w:r>
      <w:r w:rsidR="00EE7157">
        <w:t>management</w:t>
      </w:r>
    </w:p>
    <w:p w14:paraId="5AB3956A" w14:textId="401C81B4" w:rsidR="00D8127E" w:rsidRDefault="00D8127E" w:rsidP="009914D2"/>
    <w:p w14:paraId="19D5168B" w14:textId="2AD63842" w:rsidR="005C37EC" w:rsidRDefault="006E7650" w:rsidP="005C37EC">
      <w:pPr>
        <w:pStyle w:val="Heading3"/>
      </w:pPr>
      <w:r>
        <w:t xml:space="preserve"> </w:t>
      </w:r>
      <w:r w:rsidR="005C37EC">
        <w:t xml:space="preserve">Digital </w:t>
      </w:r>
      <w:r w:rsidR="00EE7157">
        <w:t>management</w:t>
      </w:r>
    </w:p>
    <w:p w14:paraId="1736AA71" w14:textId="1B74A174" w:rsidR="00CE665B" w:rsidRDefault="00CE665B" w:rsidP="009914D2"/>
    <w:p w14:paraId="395E21FF" w14:textId="39B67097" w:rsidR="00C72544" w:rsidRDefault="006E7650" w:rsidP="00C72544">
      <w:pPr>
        <w:pStyle w:val="Heading3"/>
      </w:pPr>
      <w:r>
        <w:t xml:space="preserve"> </w:t>
      </w:r>
      <w:r w:rsidR="008E1407">
        <w:t>&lt;</w:t>
      </w:r>
      <w:r w:rsidR="00EE7157">
        <w:t>O</w:t>
      </w:r>
      <w:r w:rsidR="00C72544">
        <w:t xml:space="preserve">ther </w:t>
      </w:r>
      <w:r w:rsidR="00387DCA">
        <w:t>information</w:t>
      </w:r>
      <w:r w:rsidR="008E1407">
        <w:t>&gt;</w:t>
      </w:r>
    </w:p>
    <w:p w14:paraId="21B22F25" w14:textId="79018F9A" w:rsidR="000B0BE5" w:rsidRDefault="000B0BE5" w:rsidP="00B91132"/>
    <w:p w14:paraId="5A0DA07F" w14:textId="72637DF1" w:rsidR="00E01340" w:rsidRDefault="006E7650" w:rsidP="00223883">
      <w:pPr>
        <w:pStyle w:val="Heading2"/>
      </w:pPr>
      <w:bookmarkStart w:id="30" w:name="_Toc87532716"/>
      <w:r>
        <w:t xml:space="preserve"> </w:t>
      </w:r>
      <w:r w:rsidR="00E01340">
        <w:t xml:space="preserve">Organisation of the </w:t>
      </w:r>
      <w:bookmarkEnd w:id="30"/>
      <w:r w:rsidR="00C21562">
        <w:t>activity</w:t>
      </w:r>
    </w:p>
    <w:p w14:paraId="533DE4E1" w14:textId="77777777" w:rsidR="00DF5A3D" w:rsidRPr="00FA6DAB" w:rsidRDefault="00DF5A3D" w:rsidP="00552398"/>
    <w:p w14:paraId="5335FA2E" w14:textId="620DA4F8" w:rsidR="00E01340" w:rsidRDefault="006E7650" w:rsidP="00A65594">
      <w:pPr>
        <w:pStyle w:val="Heading3"/>
      </w:pPr>
      <w:r>
        <w:t xml:space="preserve"> </w:t>
      </w:r>
      <w:r w:rsidR="00A65594">
        <w:t xml:space="preserve">Project </w:t>
      </w:r>
      <w:r w:rsidR="00EE7157">
        <w:t>team structure</w:t>
      </w:r>
    </w:p>
    <w:p w14:paraId="30D09AFD" w14:textId="3E2115C2" w:rsidR="00C72544" w:rsidRPr="00552398" w:rsidRDefault="00C72544">
      <w:pPr>
        <w:pStyle w:val="Heading4"/>
      </w:pPr>
      <w:r w:rsidRPr="00552398">
        <w:t xml:space="preserve">Consortium </w:t>
      </w:r>
      <w:r w:rsidR="007F10E4" w:rsidRPr="00552398">
        <w:t>governance</w:t>
      </w:r>
    </w:p>
    <w:p w14:paraId="66A8C8E0" w14:textId="25AE8638" w:rsidR="00C72544" w:rsidRDefault="00C72544" w:rsidP="00C72544"/>
    <w:p w14:paraId="00EDC65E" w14:textId="07B6F076" w:rsidR="009D2A93" w:rsidRDefault="002C10A5" w:rsidP="009D2A93">
      <w:pPr>
        <w:pStyle w:val="Heading3"/>
      </w:pPr>
      <w:r>
        <w:t xml:space="preserve">Consortium </w:t>
      </w:r>
      <w:r w:rsidR="007F10E4">
        <w:t xml:space="preserve">capability </w:t>
      </w:r>
    </w:p>
    <w:p w14:paraId="76343220" w14:textId="4040B710" w:rsidR="002C10A5" w:rsidRDefault="002C10A5" w:rsidP="004502FB">
      <w:r>
        <w:t xml:space="preserve">Table X: </w:t>
      </w:r>
      <w:r w:rsidR="00711AC7">
        <w:t>Consortium capability matrix, with evidence</w:t>
      </w:r>
      <w:r w:rsidR="003805A5">
        <w:t>.</w:t>
      </w:r>
    </w:p>
    <w:tbl>
      <w:tblPr>
        <w:tblStyle w:val="ASATable"/>
        <w:tblW w:w="0" w:type="auto"/>
        <w:tblInd w:w="2" w:type="dxa"/>
        <w:tblLayout w:type="fixed"/>
        <w:tblLook w:val="04A0" w:firstRow="1" w:lastRow="0" w:firstColumn="1" w:lastColumn="0" w:noHBand="0" w:noVBand="1"/>
        <w:tblCaption w:val="Consortium capability table"/>
        <w:tblDescription w:val="This table is a consortium capability matrix, with evidence."/>
      </w:tblPr>
      <w:tblGrid>
        <w:gridCol w:w="2122"/>
        <w:gridCol w:w="1842"/>
        <w:gridCol w:w="1560"/>
        <w:gridCol w:w="1363"/>
        <w:gridCol w:w="1613"/>
        <w:gridCol w:w="1354"/>
      </w:tblGrid>
      <w:tr w:rsidR="00F95E9A" w:rsidRPr="007E5E62" w14:paraId="658D40A2" w14:textId="5CE9F1F9" w:rsidTr="005523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122" w:type="dxa"/>
            <w:vAlign w:val="center"/>
          </w:tcPr>
          <w:p w14:paraId="22E1D107" w14:textId="7E2AB989" w:rsidR="00F95E9A" w:rsidRPr="00552398" w:rsidRDefault="00F95E9A" w:rsidP="00552398">
            <w:pPr>
              <w:jc w:val="center"/>
              <w:rPr>
                <w:color w:val="FFFFFF" w:themeColor="background1"/>
              </w:rPr>
            </w:pPr>
            <w:r w:rsidRPr="00F95E9A">
              <w:rPr>
                <w:color w:val="FFFFFF" w:themeColor="background1"/>
              </w:rPr>
              <w:t>Capability</w:t>
            </w:r>
          </w:p>
        </w:tc>
        <w:tc>
          <w:tcPr>
            <w:tcW w:w="1842" w:type="dxa"/>
            <w:shd w:val="clear" w:color="auto" w:fill="004976" w:themeFill="background2"/>
            <w:vAlign w:val="center"/>
          </w:tcPr>
          <w:p w14:paraId="7FECF59C" w14:textId="0DF35F3B" w:rsidR="00F95E9A" w:rsidRPr="007E5E62" w:rsidRDefault="00F95E9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Organisation</w:t>
            </w:r>
            <w:r w:rsidRPr="007E5E62">
              <w:rPr>
                <w:b/>
                <w:color w:val="FFFFFF" w:themeColor="background1"/>
              </w:rPr>
              <w:t xml:space="preserve"> 1</w:t>
            </w:r>
            <w:r>
              <w:rPr>
                <w:b/>
                <w:color w:val="FFFFFF" w:themeColor="background1"/>
              </w:rPr>
              <w:t xml:space="preserve"> name</w:t>
            </w:r>
          </w:p>
        </w:tc>
        <w:tc>
          <w:tcPr>
            <w:tcW w:w="1560" w:type="dxa"/>
            <w:shd w:val="clear" w:color="auto" w:fill="004976" w:themeFill="background2"/>
            <w:vAlign w:val="center"/>
          </w:tcPr>
          <w:p w14:paraId="40975F1A" w14:textId="08E70030" w:rsidR="00F95E9A" w:rsidRPr="007E5E62" w:rsidRDefault="00F95E9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Organisation </w:t>
            </w:r>
            <w:r w:rsidRPr="007E5E62">
              <w:rPr>
                <w:b/>
                <w:color w:val="FFFFFF" w:themeColor="background1"/>
              </w:rPr>
              <w:t>2</w:t>
            </w:r>
            <w:r>
              <w:rPr>
                <w:b/>
                <w:color w:val="FFFFFF" w:themeColor="background1"/>
              </w:rPr>
              <w:t xml:space="preserve"> name</w:t>
            </w:r>
          </w:p>
        </w:tc>
        <w:tc>
          <w:tcPr>
            <w:tcW w:w="1363" w:type="dxa"/>
            <w:shd w:val="clear" w:color="auto" w:fill="004976" w:themeFill="background2"/>
            <w:vAlign w:val="center"/>
          </w:tcPr>
          <w:p w14:paraId="0A285060" w14:textId="4787096E" w:rsidR="00F95E9A" w:rsidRPr="007E5E62" w:rsidRDefault="00F95E9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Organisation </w:t>
            </w:r>
            <w:r w:rsidRPr="007E5E62">
              <w:rPr>
                <w:b/>
                <w:color w:val="FFFFFF" w:themeColor="background1"/>
              </w:rPr>
              <w:t>3</w:t>
            </w:r>
            <w:r>
              <w:rPr>
                <w:b/>
                <w:color w:val="FFFFFF" w:themeColor="background1"/>
              </w:rPr>
              <w:t xml:space="preserve"> name</w:t>
            </w:r>
          </w:p>
        </w:tc>
        <w:tc>
          <w:tcPr>
            <w:tcW w:w="1613" w:type="dxa"/>
            <w:shd w:val="clear" w:color="auto" w:fill="004976" w:themeFill="background2"/>
            <w:vAlign w:val="center"/>
          </w:tcPr>
          <w:p w14:paraId="47A023E1" w14:textId="61C1D775" w:rsidR="00F95E9A" w:rsidRPr="007E5E62" w:rsidRDefault="00F95E9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Organisation</w:t>
            </w:r>
            <w:r w:rsidRPr="007E5E62">
              <w:rPr>
                <w:b/>
                <w:color w:val="FFFFFF" w:themeColor="background1"/>
              </w:rPr>
              <w:t xml:space="preserve"> </w:t>
            </w:r>
            <w:r>
              <w:rPr>
                <w:b/>
                <w:color w:val="FFFFFF" w:themeColor="background1"/>
              </w:rPr>
              <w:t xml:space="preserve">4 name </w:t>
            </w:r>
            <w:r w:rsidRPr="007E5E62">
              <w:rPr>
                <w:b/>
                <w:color w:val="FFFFFF" w:themeColor="background1"/>
              </w:rPr>
              <w:t>….</w:t>
            </w:r>
          </w:p>
        </w:tc>
        <w:tc>
          <w:tcPr>
            <w:tcW w:w="1354" w:type="dxa"/>
            <w:shd w:val="clear" w:color="auto" w:fill="004976" w:themeFill="background2"/>
            <w:vAlign w:val="center"/>
          </w:tcPr>
          <w:p w14:paraId="15F4B74D" w14:textId="331D9F60" w:rsidR="00F95E9A" w:rsidRPr="007E5E62" w:rsidRDefault="00F95E9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7E5E62">
              <w:rPr>
                <w:b/>
                <w:color w:val="FFFFFF" w:themeColor="background1"/>
              </w:rPr>
              <w:t>Comment</w:t>
            </w:r>
          </w:p>
        </w:tc>
      </w:tr>
      <w:tr w:rsidR="00F95E9A" w:rsidRPr="002C10A5" w14:paraId="4FE867EA" w14:textId="77777777" w:rsidTr="005523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751E4CC9" w14:textId="6EB8DD05" w:rsidR="00F95E9A" w:rsidRPr="00387DCA" w:rsidRDefault="00F95E9A" w:rsidP="003805A5">
            <w:pPr>
              <w:jc w:val="center"/>
              <w:rPr>
                <w:b w:val="0"/>
                <w:i/>
              </w:rPr>
            </w:pPr>
          </w:p>
        </w:tc>
        <w:tc>
          <w:tcPr>
            <w:tcW w:w="1842" w:type="dxa"/>
          </w:tcPr>
          <w:p w14:paraId="2674B4B4" w14:textId="77777777" w:rsidR="00F95E9A" w:rsidRPr="00387DCA" w:rsidRDefault="00F95E9A" w:rsidP="003805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  <w:tc>
          <w:tcPr>
            <w:tcW w:w="1560" w:type="dxa"/>
          </w:tcPr>
          <w:p w14:paraId="664536A1" w14:textId="77777777" w:rsidR="00F95E9A" w:rsidRPr="00387DCA" w:rsidRDefault="00F95E9A" w:rsidP="003805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  <w:tc>
          <w:tcPr>
            <w:tcW w:w="1363" w:type="dxa"/>
          </w:tcPr>
          <w:p w14:paraId="084DA525" w14:textId="77777777" w:rsidR="00F95E9A" w:rsidRPr="00387DCA" w:rsidRDefault="00F95E9A" w:rsidP="003805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  <w:tc>
          <w:tcPr>
            <w:tcW w:w="1613" w:type="dxa"/>
          </w:tcPr>
          <w:p w14:paraId="25C52A13" w14:textId="77777777" w:rsidR="00F95E9A" w:rsidRPr="00387DCA" w:rsidRDefault="00F95E9A" w:rsidP="003805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  <w:tc>
          <w:tcPr>
            <w:tcW w:w="1354" w:type="dxa"/>
          </w:tcPr>
          <w:p w14:paraId="17EBE622" w14:textId="77777777" w:rsidR="00F95E9A" w:rsidRPr="00387DCA" w:rsidRDefault="00F95E9A" w:rsidP="003805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</w:tr>
      <w:tr w:rsidR="00F95E9A" w14:paraId="13301E88" w14:textId="6828B047" w:rsidTr="0055239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D280726" w14:textId="714F057A" w:rsidR="00F95E9A" w:rsidRPr="004400A0" w:rsidRDefault="00F95E9A" w:rsidP="003805A5">
            <w:pPr>
              <w:jc w:val="center"/>
              <w:rPr>
                <w:b w:val="0"/>
                <w:i/>
              </w:rPr>
            </w:pPr>
          </w:p>
        </w:tc>
        <w:tc>
          <w:tcPr>
            <w:tcW w:w="1842" w:type="dxa"/>
          </w:tcPr>
          <w:p w14:paraId="419BF4AB" w14:textId="13B0663E" w:rsidR="00F95E9A" w:rsidRPr="00387DCA" w:rsidRDefault="00F95E9A" w:rsidP="003805A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560" w:type="dxa"/>
          </w:tcPr>
          <w:p w14:paraId="17061113" w14:textId="21FA2028" w:rsidR="00F95E9A" w:rsidRPr="00387DCA" w:rsidRDefault="00F95E9A" w:rsidP="003805A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363" w:type="dxa"/>
          </w:tcPr>
          <w:p w14:paraId="5EC9CE48" w14:textId="422F0C5D" w:rsidR="00F95E9A" w:rsidRPr="00387DCA" w:rsidRDefault="00F95E9A" w:rsidP="003805A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613" w:type="dxa"/>
          </w:tcPr>
          <w:p w14:paraId="7EFB8BD3" w14:textId="4503E9D9" w:rsidR="00F95E9A" w:rsidRPr="00387DCA" w:rsidRDefault="00F95E9A" w:rsidP="003805A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354" w:type="dxa"/>
          </w:tcPr>
          <w:p w14:paraId="7BFF938B" w14:textId="77777777" w:rsidR="00F95E9A" w:rsidRPr="00387DCA" w:rsidRDefault="00F95E9A" w:rsidP="003805A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</w:tr>
      <w:tr w:rsidR="00F95E9A" w14:paraId="7E49A405" w14:textId="16CC3016" w:rsidTr="005523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FC161D1" w14:textId="56D37F5F" w:rsidR="00F95E9A" w:rsidRPr="004400A0" w:rsidRDefault="00F95E9A" w:rsidP="003805A5">
            <w:pPr>
              <w:jc w:val="center"/>
              <w:rPr>
                <w:b w:val="0"/>
                <w:i/>
              </w:rPr>
            </w:pPr>
          </w:p>
        </w:tc>
        <w:tc>
          <w:tcPr>
            <w:tcW w:w="1842" w:type="dxa"/>
          </w:tcPr>
          <w:p w14:paraId="5A8565D6" w14:textId="1D51335C" w:rsidR="00F95E9A" w:rsidRPr="00387DCA" w:rsidRDefault="00F95E9A" w:rsidP="003805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560" w:type="dxa"/>
          </w:tcPr>
          <w:p w14:paraId="4AA0BAB4" w14:textId="132C15E8" w:rsidR="00F95E9A" w:rsidRPr="00387DCA" w:rsidRDefault="00F95E9A" w:rsidP="003805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363" w:type="dxa"/>
          </w:tcPr>
          <w:p w14:paraId="13275DD1" w14:textId="22D2FC77" w:rsidR="00F95E9A" w:rsidRPr="00387DCA" w:rsidRDefault="00F95E9A" w:rsidP="003805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613" w:type="dxa"/>
          </w:tcPr>
          <w:p w14:paraId="6846C6E8" w14:textId="7F9218EB" w:rsidR="00F95E9A" w:rsidRPr="00387DCA" w:rsidRDefault="00F95E9A" w:rsidP="003805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354" w:type="dxa"/>
          </w:tcPr>
          <w:p w14:paraId="325D87BF" w14:textId="77777777" w:rsidR="00F95E9A" w:rsidRPr="00387DCA" w:rsidRDefault="00F95E9A" w:rsidP="003805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</w:tr>
      <w:tr w:rsidR="00F95E9A" w14:paraId="41F0C5D5" w14:textId="77777777" w:rsidTr="0055239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1687AE4A" w14:textId="0ACA3B14" w:rsidR="00F95E9A" w:rsidRPr="004400A0" w:rsidRDefault="00F95E9A" w:rsidP="003805A5">
            <w:pPr>
              <w:jc w:val="center"/>
              <w:rPr>
                <w:b w:val="0"/>
                <w:i/>
              </w:rPr>
            </w:pPr>
          </w:p>
        </w:tc>
        <w:tc>
          <w:tcPr>
            <w:tcW w:w="1842" w:type="dxa"/>
          </w:tcPr>
          <w:p w14:paraId="6E3603F4" w14:textId="77777777" w:rsidR="00F95E9A" w:rsidRPr="00387DCA" w:rsidRDefault="00F95E9A" w:rsidP="003805A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560" w:type="dxa"/>
          </w:tcPr>
          <w:p w14:paraId="294294E3" w14:textId="77777777" w:rsidR="00F95E9A" w:rsidRPr="00387DCA" w:rsidRDefault="00F95E9A" w:rsidP="003805A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363" w:type="dxa"/>
          </w:tcPr>
          <w:p w14:paraId="7A569C02" w14:textId="77777777" w:rsidR="00F95E9A" w:rsidRPr="00387DCA" w:rsidRDefault="00F95E9A" w:rsidP="003805A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613" w:type="dxa"/>
          </w:tcPr>
          <w:p w14:paraId="67ABE6DE" w14:textId="77777777" w:rsidR="00F95E9A" w:rsidRPr="00387DCA" w:rsidRDefault="00F95E9A" w:rsidP="003805A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354" w:type="dxa"/>
          </w:tcPr>
          <w:p w14:paraId="48C4D373" w14:textId="77777777" w:rsidR="00F95E9A" w:rsidRPr="00387DCA" w:rsidRDefault="00F95E9A" w:rsidP="003805A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</w:tr>
      <w:tr w:rsidR="00F95E9A" w14:paraId="28723011" w14:textId="492D765D" w:rsidTr="005523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0705FE1" w14:textId="330D282D" w:rsidR="00F95E9A" w:rsidRPr="00387DCA" w:rsidRDefault="00F95E9A" w:rsidP="003805A5">
            <w:pPr>
              <w:jc w:val="center"/>
              <w:rPr>
                <w:i/>
              </w:rPr>
            </w:pPr>
          </w:p>
        </w:tc>
        <w:tc>
          <w:tcPr>
            <w:tcW w:w="1842" w:type="dxa"/>
          </w:tcPr>
          <w:p w14:paraId="59E56769" w14:textId="2D33B0AA" w:rsidR="00F95E9A" w:rsidRPr="00387DCA" w:rsidRDefault="00F95E9A" w:rsidP="003805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560" w:type="dxa"/>
          </w:tcPr>
          <w:p w14:paraId="50BD00C2" w14:textId="51F7DF05" w:rsidR="00F95E9A" w:rsidRPr="00387DCA" w:rsidRDefault="00F95E9A" w:rsidP="003805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363" w:type="dxa"/>
          </w:tcPr>
          <w:p w14:paraId="7DD2F59A" w14:textId="0F6C8A07" w:rsidR="00F95E9A" w:rsidRPr="00387DCA" w:rsidRDefault="00F95E9A" w:rsidP="003805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613" w:type="dxa"/>
          </w:tcPr>
          <w:p w14:paraId="21252110" w14:textId="0B492065" w:rsidR="00F95E9A" w:rsidRPr="00387DCA" w:rsidRDefault="00F95E9A" w:rsidP="003805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354" w:type="dxa"/>
          </w:tcPr>
          <w:p w14:paraId="7022AEAA" w14:textId="77777777" w:rsidR="00F95E9A" w:rsidRPr="00387DCA" w:rsidRDefault="00F95E9A" w:rsidP="003805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</w:tr>
      <w:tr w:rsidR="00F95E9A" w14:paraId="41678A9B" w14:textId="7D93AAA3" w:rsidTr="0055239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1D8BEF92" w14:textId="5E6A0D6F" w:rsidR="00F95E9A" w:rsidRPr="00387DCA" w:rsidRDefault="00F95E9A" w:rsidP="003805A5">
            <w:pPr>
              <w:jc w:val="center"/>
              <w:rPr>
                <w:i/>
              </w:rPr>
            </w:pPr>
          </w:p>
        </w:tc>
        <w:tc>
          <w:tcPr>
            <w:tcW w:w="1842" w:type="dxa"/>
          </w:tcPr>
          <w:p w14:paraId="13B0F95E" w14:textId="2717FDA3" w:rsidR="00F95E9A" w:rsidRPr="00387DCA" w:rsidRDefault="00F95E9A" w:rsidP="003805A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560" w:type="dxa"/>
          </w:tcPr>
          <w:p w14:paraId="075B40CD" w14:textId="420724B5" w:rsidR="00F95E9A" w:rsidRPr="00387DCA" w:rsidRDefault="00F95E9A" w:rsidP="003805A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363" w:type="dxa"/>
          </w:tcPr>
          <w:p w14:paraId="52D1AE0C" w14:textId="5E3F6B60" w:rsidR="00F95E9A" w:rsidRPr="00387DCA" w:rsidRDefault="00F95E9A" w:rsidP="003805A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613" w:type="dxa"/>
          </w:tcPr>
          <w:p w14:paraId="510ED754" w14:textId="79A23104" w:rsidR="00F95E9A" w:rsidRPr="00387DCA" w:rsidRDefault="00F95E9A" w:rsidP="003805A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354" w:type="dxa"/>
          </w:tcPr>
          <w:p w14:paraId="25062B39" w14:textId="1ACB0597" w:rsidR="00F95E9A" w:rsidRPr="00387DCA" w:rsidRDefault="00F95E9A" w:rsidP="003805A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</w:tr>
      <w:tr w:rsidR="00F95E9A" w14:paraId="214C2932" w14:textId="77777777" w:rsidTr="005523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4249FDF2" w14:textId="77777777" w:rsidR="00F95E9A" w:rsidRPr="002C10A5" w:rsidRDefault="00F95E9A" w:rsidP="003805A5">
            <w:pPr>
              <w:jc w:val="center"/>
              <w:rPr>
                <w:b w:val="0"/>
                <w:color w:val="auto"/>
              </w:rPr>
            </w:pPr>
          </w:p>
        </w:tc>
        <w:tc>
          <w:tcPr>
            <w:tcW w:w="1842" w:type="dxa"/>
          </w:tcPr>
          <w:p w14:paraId="2B9FFFF0" w14:textId="77777777" w:rsidR="00F95E9A" w:rsidRDefault="00F95E9A" w:rsidP="003805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60" w:type="dxa"/>
          </w:tcPr>
          <w:p w14:paraId="342A578E" w14:textId="77777777" w:rsidR="00F95E9A" w:rsidRDefault="00F95E9A" w:rsidP="003805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3" w:type="dxa"/>
          </w:tcPr>
          <w:p w14:paraId="576DB35C" w14:textId="77777777" w:rsidR="00F95E9A" w:rsidRDefault="00F95E9A" w:rsidP="003805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13" w:type="dxa"/>
          </w:tcPr>
          <w:p w14:paraId="2686A2EB" w14:textId="77777777" w:rsidR="00F95E9A" w:rsidRDefault="00F95E9A" w:rsidP="003805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4" w:type="dxa"/>
          </w:tcPr>
          <w:p w14:paraId="1624EAB0" w14:textId="62F812CF" w:rsidR="00F95E9A" w:rsidRDefault="00F95E9A" w:rsidP="003805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E18F782" w14:textId="77777777" w:rsidR="00AC0817" w:rsidRDefault="00AC0817" w:rsidP="00AC0817"/>
    <w:p w14:paraId="6F43D279" w14:textId="73720F24" w:rsidR="005C37EC" w:rsidRDefault="006E7650" w:rsidP="005C37EC">
      <w:pPr>
        <w:pStyle w:val="Heading3"/>
      </w:pPr>
      <w:r>
        <w:t xml:space="preserve"> </w:t>
      </w:r>
      <w:r w:rsidR="00CE56A0">
        <w:t>&lt;</w:t>
      </w:r>
      <w:r w:rsidR="009A626B">
        <w:t>O</w:t>
      </w:r>
      <w:r w:rsidR="005C37EC">
        <w:t>ther information</w:t>
      </w:r>
      <w:r w:rsidR="00CE56A0">
        <w:t>&gt;</w:t>
      </w:r>
    </w:p>
    <w:p w14:paraId="14E64754" w14:textId="1BEEE772" w:rsidR="005C37EC" w:rsidRPr="00AF7AE7" w:rsidRDefault="005C37EC" w:rsidP="005C37EC"/>
    <w:p w14:paraId="569D92DE" w14:textId="5DA2B17D" w:rsidR="00E01340" w:rsidRDefault="006E7650" w:rsidP="00223883">
      <w:pPr>
        <w:pStyle w:val="Heading2"/>
      </w:pPr>
      <w:bookmarkStart w:id="31" w:name="_Toc87532717"/>
      <w:r>
        <w:t xml:space="preserve"> </w:t>
      </w:r>
      <w:r w:rsidR="00E01340">
        <w:t>Facilities</w:t>
      </w:r>
      <w:bookmarkEnd w:id="31"/>
    </w:p>
    <w:p w14:paraId="27D69DA3" w14:textId="444D61BF" w:rsidR="00A65594" w:rsidRDefault="00A65594" w:rsidP="00A65594"/>
    <w:p w14:paraId="44E08A7B" w14:textId="457FF355" w:rsidR="00A65594" w:rsidRDefault="006E7650" w:rsidP="00223883">
      <w:pPr>
        <w:pStyle w:val="Heading2"/>
      </w:pPr>
      <w:bookmarkStart w:id="32" w:name="_Toc87532718"/>
      <w:r>
        <w:t xml:space="preserve"> </w:t>
      </w:r>
      <w:r w:rsidR="00A65594">
        <w:t xml:space="preserve">Software and </w:t>
      </w:r>
      <w:bookmarkEnd w:id="32"/>
      <w:r w:rsidR="009A626B">
        <w:t>tools</w:t>
      </w:r>
    </w:p>
    <w:p w14:paraId="60A0F5E6" w14:textId="4407F425" w:rsidR="00C3573F" w:rsidRDefault="00C3573F" w:rsidP="00C3573F"/>
    <w:p w14:paraId="1AD2B2AF" w14:textId="05261516" w:rsidR="00E01340" w:rsidRDefault="006E7650" w:rsidP="00223883">
      <w:pPr>
        <w:pStyle w:val="Heading2"/>
      </w:pPr>
      <w:bookmarkStart w:id="33" w:name="_Toc87532719"/>
      <w:r>
        <w:t xml:space="preserve"> </w:t>
      </w:r>
      <w:r w:rsidR="00E01340">
        <w:t xml:space="preserve">Key </w:t>
      </w:r>
      <w:bookmarkEnd w:id="33"/>
      <w:r w:rsidR="00FF2CD2">
        <w:t>personnel</w:t>
      </w:r>
    </w:p>
    <w:p w14:paraId="36436335" w14:textId="7775E64A" w:rsidR="00E106EB" w:rsidRDefault="00E106EB" w:rsidP="00CE56A0"/>
    <w:p w14:paraId="1117FE11" w14:textId="06DF43B7" w:rsidR="005C37EC" w:rsidRDefault="006E7650" w:rsidP="00223883">
      <w:pPr>
        <w:pStyle w:val="Heading2"/>
      </w:pPr>
      <w:r>
        <w:t xml:space="preserve"> </w:t>
      </w:r>
      <w:r w:rsidR="000E368A">
        <w:t>O</w:t>
      </w:r>
      <w:r w:rsidR="005C37EC">
        <w:t>ther information</w:t>
      </w:r>
    </w:p>
    <w:p w14:paraId="15E88941" w14:textId="6D471122" w:rsidR="005C37EC" w:rsidRPr="00AF7AE7" w:rsidRDefault="005C37EC" w:rsidP="005C37EC"/>
    <w:p w14:paraId="118DE546" w14:textId="305E2B5E" w:rsidR="00EE220B" w:rsidRDefault="00EE220B">
      <w:pPr>
        <w:adjustRightInd/>
        <w:snapToGrid/>
        <w:spacing w:after="0" w:line="240" w:lineRule="auto"/>
      </w:pPr>
      <w:r>
        <w:br w:type="page"/>
      </w:r>
    </w:p>
    <w:p w14:paraId="2C9A03FB" w14:textId="5A5650B1" w:rsidR="00E01340" w:rsidRPr="00EF1B00" w:rsidRDefault="00702093" w:rsidP="00E01340">
      <w:pPr>
        <w:rPr>
          <w:b/>
          <w:sz w:val="44"/>
          <w:szCs w:val="44"/>
        </w:rPr>
      </w:pPr>
      <w:r w:rsidRPr="00EF1B00">
        <w:rPr>
          <w:b/>
          <w:sz w:val="44"/>
          <w:szCs w:val="44"/>
        </w:rPr>
        <w:t xml:space="preserve">ANNEX </w:t>
      </w:r>
      <w:r w:rsidR="00552398">
        <w:rPr>
          <w:b/>
          <w:sz w:val="44"/>
          <w:szCs w:val="44"/>
        </w:rPr>
        <w:t>4.</w:t>
      </w:r>
      <w:r w:rsidRPr="00EF1B00">
        <w:rPr>
          <w:b/>
          <w:sz w:val="44"/>
          <w:szCs w:val="44"/>
        </w:rPr>
        <w:t>A</w:t>
      </w:r>
      <w:r w:rsidR="00EF1B00">
        <w:rPr>
          <w:b/>
          <w:sz w:val="44"/>
          <w:szCs w:val="44"/>
        </w:rPr>
        <w:t xml:space="preserve">: </w:t>
      </w:r>
      <w:r w:rsidR="00E01340" w:rsidRPr="00EF1B00">
        <w:rPr>
          <w:b/>
          <w:sz w:val="44"/>
          <w:szCs w:val="44"/>
        </w:rPr>
        <w:t>CVs</w:t>
      </w:r>
    </w:p>
    <w:p w14:paraId="3DE48885" w14:textId="2603972E" w:rsidR="00702093" w:rsidRDefault="00702093">
      <w:pPr>
        <w:adjustRightInd/>
        <w:snapToGrid/>
        <w:spacing w:after="0" w:line="240" w:lineRule="auto"/>
      </w:pPr>
    </w:p>
    <w:p w14:paraId="495BAB9B" w14:textId="77777777" w:rsidR="00702093" w:rsidRDefault="00702093">
      <w:pPr>
        <w:adjustRightInd/>
        <w:snapToGrid/>
        <w:spacing w:after="0" w:line="240" w:lineRule="auto"/>
      </w:pPr>
    </w:p>
    <w:p w14:paraId="46F28AE2" w14:textId="16D34C64" w:rsidR="00CE56A0" w:rsidRDefault="00702093" w:rsidP="00CE56A0">
      <w:pPr>
        <w:rPr>
          <w:b/>
          <w:sz w:val="44"/>
          <w:szCs w:val="44"/>
        </w:rPr>
      </w:pPr>
      <w:r w:rsidRPr="00EF1B00">
        <w:rPr>
          <w:b/>
          <w:sz w:val="44"/>
          <w:szCs w:val="44"/>
        </w:rPr>
        <w:t xml:space="preserve">ANNEX </w:t>
      </w:r>
      <w:r w:rsidR="00552398">
        <w:rPr>
          <w:b/>
          <w:sz w:val="44"/>
          <w:szCs w:val="44"/>
        </w:rPr>
        <w:t>4.</w:t>
      </w:r>
      <w:r w:rsidRPr="00EF1B00">
        <w:rPr>
          <w:b/>
          <w:sz w:val="44"/>
          <w:szCs w:val="44"/>
        </w:rPr>
        <w:t>B</w:t>
      </w:r>
      <w:r w:rsidR="00732CBC" w:rsidRPr="00EF1B00">
        <w:rPr>
          <w:b/>
          <w:sz w:val="44"/>
          <w:szCs w:val="44"/>
        </w:rPr>
        <w:t>+</w:t>
      </w:r>
      <w:r w:rsidR="00EF1B00">
        <w:rPr>
          <w:b/>
          <w:sz w:val="44"/>
          <w:szCs w:val="44"/>
        </w:rPr>
        <w:t>:</w:t>
      </w:r>
      <w:r w:rsidRPr="00EF1B00">
        <w:rPr>
          <w:b/>
          <w:sz w:val="44"/>
          <w:szCs w:val="44"/>
        </w:rPr>
        <w:t xml:space="preserve"> </w:t>
      </w:r>
      <w:r w:rsidR="00C21562">
        <w:rPr>
          <w:b/>
          <w:sz w:val="44"/>
          <w:szCs w:val="44"/>
        </w:rPr>
        <w:t>&lt;</w:t>
      </w:r>
      <w:r w:rsidR="009342B2">
        <w:rPr>
          <w:b/>
          <w:sz w:val="44"/>
          <w:szCs w:val="44"/>
        </w:rPr>
        <w:t>A</w:t>
      </w:r>
      <w:r w:rsidR="00C21562">
        <w:rPr>
          <w:b/>
          <w:sz w:val="44"/>
          <w:szCs w:val="44"/>
        </w:rPr>
        <w:t>ny further annexes&gt;</w:t>
      </w:r>
    </w:p>
    <w:p w14:paraId="79D1BF2E" w14:textId="61C6D212" w:rsidR="00B91132" w:rsidRDefault="00702093" w:rsidP="00CE56A0">
      <w:r>
        <w:t xml:space="preserve"> </w:t>
      </w:r>
      <w:r w:rsidR="00B91132">
        <w:br w:type="page"/>
      </w:r>
    </w:p>
    <w:p w14:paraId="039FECD6" w14:textId="2C5FDF25" w:rsidR="00E01340" w:rsidRDefault="00E01340" w:rsidP="00E01340">
      <w:pPr>
        <w:pStyle w:val="Heading1"/>
      </w:pPr>
      <w:bookmarkStart w:id="34" w:name="_Toc87532720"/>
      <w:bookmarkStart w:id="35" w:name="_Toc98330704"/>
      <w:r>
        <w:t xml:space="preserve">Part 5 - Financial </w:t>
      </w:r>
      <w:bookmarkEnd w:id="34"/>
      <w:r w:rsidR="00732CBC">
        <w:t>proposal</w:t>
      </w:r>
      <w:bookmarkEnd w:id="35"/>
    </w:p>
    <w:p w14:paraId="66683AC3" w14:textId="2953E3D0" w:rsidR="00391C30" w:rsidRPr="00CE56A0" w:rsidRDefault="00CE56A0" w:rsidP="00391C30">
      <w:pPr>
        <w:rPr>
          <w:i/>
        </w:rPr>
      </w:pPr>
      <w:r w:rsidRPr="00CE56A0">
        <w:rPr>
          <w:i/>
        </w:rPr>
        <w:t>T</w:t>
      </w:r>
      <w:r w:rsidR="00391C30" w:rsidRPr="00CE56A0">
        <w:rPr>
          <w:i/>
        </w:rPr>
        <w:t>able of contents</w:t>
      </w:r>
    </w:p>
    <w:p w14:paraId="77DF5DFF" w14:textId="4326498E" w:rsidR="007E045A" w:rsidRDefault="00DF5A3D" w:rsidP="00223883">
      <w:pPr>
        <w:pStyle w:val="Heading2"/>
      </w:pPr>
      <w:bookmarkStart w:id="36" w:name="_Toc87532721"/>
      <w:r>
        <w:t xml:space="preserve"> </w:t>
      </w:r>
      <w:r w:rsidR="007E045A">
        <w:t xml:space="preserve">Compliance to </w:t>
      </w:r>
      <w:r w:rsidR="00732CBC">
        <w:t>financial requirements</w:t>
      </w:r>
      <w:r w:rsidR="009342B2">
        <w:t xml:space="preserve"> </w:t>
      </w:r>
      <w:r w:rsidR="007E045A">
        <w:t xml:space="preserve">/ conditions </w:t>
      </w:r>
      <w:bookmarkEnd w:id="36"/>
    </w:p>
    <w:p w14:paraId="2375F1CE" w14:textId="50FE408A" w:rsidR="00CE56A0" w:rsidRDefault="00CE56A0" w:rsidP="00732CBC">
      <w:r>
        <w:t>Table X:</w:t>
      </w:r>
      <w:r w:rsidR="008944C1">
        <w:t xml:space="preserve"> Compliance to financial requirements</w:t>
      </w:r>
      <w:r w:rsidR="009342B2">
        <w:t xml:space="preserve"> </w:t>
      </w:r>
      <w:r w:rsidR="008944C1">
        <w:t>/ conditions</w:t>
      </w:r>
    </w:p>
    <w:tbl>
      <w:tblPr>
        <w:tblStyle w:val="ASATable"/>
        <w:tblW w:w="0" w:type="auto"/>
        <w:tblInd w:w="-2" w:type="dxa"/>
        <w:tblLayout w:type="fixed"/>
        <w:tblLook w:val="04A0" w:firstRow="1" w:lastRow="0" w:firstColumn="1" w:lastColumn="0" w:noHBand="0" w:noVBand="1"/>
        <w:tblCaption w:val="Compliance to financial requirements or conditions table"/>
        <w:tblDescription w:val="This table can be used to document compliance to financial requirements. "/>
      </w:tblPr>
      <w:tblGrid>
        <w:gridCol w:w="708"/>
        <w:gridCol w:w="3119"/>
        <w:gridCol w:w="1417"/>
        <w:gridCol w:w="2268"/>
        <w:gridCol w:w="2348"/>
      </w:tblGrid>
      <w:tr w:rsidR="001D139F" w:rsidRPr="00D56F25" w14:paraId="05422271" w14:textId="77777777" w:rsidTr="000668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08" w:type="dxa"/>
          </w:tcPr>
          <w:p w14:paraId="7F242FF0" w14:textId="77777777" w:rsidR="001D139F" w:rsidRPr="00D56F25" w:rsidRDefault="001D139F" w:rsidP="0006681A">
            <w:pPr>
              <w:rPr>
                <w:color w:val="FFFFFF" w:themeColor="background1"/>
              </w:rPr>
            </w:pPr>
            <w:bookmarkStart w:id="37" w:name="_GoBack"/>
            <w:r w:rsidRPr="00D56F25">
              <w:rPr>
                <w:color w:val="FFFFFF" w:themeColor="background1"/>
              </w:rPr>
              <w:t>#</w:t>
            </w:r>
          </w:p>
        </w:tc>
        <w:tc>
          <w:tcPr>
            <w:tcW w:w="3119" w:type="dxa"/>
            <w:shd w:val="clear" w:color="auto" w:fill="004976" w:themeFill="background2"/>
          </w:tcPr>
          <w:p w14:paraId="2A50182E" w14:textId="3EE9E6F0" w:rsidR="001D139F" w:rsidRPr="00D56F25" w:rsidRDefault="001D139F" w:rsidP="000668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D56F25">
              <w:rPr>
                <w:b/>
                <w:color w:val="FFFFFF" w:themeColor="background1"/>
              </w:rPr>
              <w:t>Requirement</w:t>
            </w:r>
            <w:r w:rsidR="008944C1">
              <w:rPr>
                <w:b/>
                <w:color w:val="FFFFFF" w:themeColor="background1"/>
              </w:rPr>
              <w:t>/ condition d</w:t>
            </w:r>
            <w:r w:rsidRPr="00D56F25">
              <w:rPr>
                <w:b/>
                <w:color w:val="FFFFFF" w:themeColor="background1"/>
              </w:rPr>
              <w:t>escription</w:t>
            </w:r>
          </w:p>
        </w:tc>
        <w:tc>
          <w:tcPr>
            <w:tcW w:w="1417" w:type="dxa"/>
            <w:shd w:val="clear" w:color="auto" w:fill="004976" w:themeFill="background2"/>
          </w:tcPr>
          <w:p w14:paraId="5DBC5847" w14:textId="77777777" w:rsidR="001D139F" w:rsidRPr="00D56F25" w:rsidRDefault="001D139F" w:rsidP="000668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D56F25">
              <w:rPr>
                <w:b/>
                <w:color w:val="FFFFFF" w:themeColor="background1"/>
              </w:rPr>
              <w:t>Compliance (Y/N/Partial)</w:t>
            </w:r>
          </w:p>
        </w:tc>
        <w:tc>
          <w:tcPr>
            <w:tcW w:w="2268" w:type="dxa"/>
            <w:shd w:val="clear" w:color="auto" w:fill="004976" w:themeFill="background2"/>
          </w:tcPr>
          <w:p w14:paraId="1D938525" w14:textId="77777777" w:rsidR="001D139F" w:rsidRPr="00D56F25" w:rsidRDefault="001D139F" w:rsidP="000668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Explanation</w:t>
            </w:r>
          </w:p>
        </w:tc>
        <w:tc>
          <w:tcPr>
            <w:tcW w:w="2348" w:type="dxa"/>
            <w:shd w:val="clear" w:color="auto" w:fill="004976" w:themeFill="background2"/>
          </w:tcPr>
          <w:p w14:paraId="3F679EC1" w14:textId="77777777" w:rsidR="001D139F" w:rsidRPr="00D56F25" w:rsidRDefault="001D139F" w:rsidP="000668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D56F25">
              <w:rPr>
                <w:b/>
                <w:color w:val="FFFFFF" w:themeColor="background1"/>
              </w:rPr>
              <w:t>Proposal section</w:t>
            </w:r>
          </w:p>
        </w:tc>
      </w:tr>
      <w:tr w:rsidR="001D139F" w14:paraId="1897ADAC" w14:textId="77777777" w:rsidTr="00066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4F7C488D" w14:textId="234D46BC" w:rsidR="001D139F" w:rsidRPr="00A045C2" w:rsidRDefault="001D139F" w:rsidP="0006681A">
            <w:pPr>
              <w:rPr>
                <w:color w:val="FFFFFF" w:themeColor="background1"/>
              </w:rPr>
            </w:pPr>
          </w:p>
        </w:tc>
        <w:tc>
          <w:tcPr>
            <w:tcW w:w="3119" w:type="dxa"/>
          </w:tcPr>
          <w:p w14:paraId="6DF83A70" w14:textId="5A8E61DD" w:rsidR="001D139F" w:rsidRPr="006341AE" w:rsidRDefault="001D139F" w:rsidP="001D139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417" w:type="dxa"/>
          </w:tcPr>
          <w:p w14:paraId="66E6C622" w14:textId="59061CDE" w:rsidR="001D139F" w:rsidRPr="006341AE" w:rsidRDefault="001D139F" w:rsidP="001D13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268" w:type="dxa"/>
          </w:tcPr>
          <w:p w14:paraId="3E4BF279" w14:textId="553E7B1E" w:rsidR="001D139F" w:rsidRPr="006341AE" w:rsidRDefault="001D139F" w:rsidP="001D139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348" w:type="dxa"/>
          </w:tcPr>
          <w:p w14:paraId="02A1E9EC" w14:textId="032FA0F5" w:rsidR="001D139F" w:rsidRPr="006341AE" w:rsidRDefault="001D139F" w:rsidP="001D139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</w:tr>
      <w:tr w:rsidR="001D139F" w14:paraId="78C270BD" w14:textId="77777777" w:rsidTr="0006681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0DEE560A" w14:textId="669F5FE7" w:rsidR="001D139F" w:rsidRPr="00A045C2" w:rsidRDefault="001D139F" w:rsidP="0006681A">
            <w:pPr>
              <w:rPr>
                <w:color w:val="FFFFFF" w:themeColor="background1"/>
              </w:rPr>
            </w:pPr>
          </w:p>
        </w:tc>
        <w:tc>
          <w:tcPr>
            <w:tcW w:w="3119" w:type="dxa"/>
          </w:tcPr>
          <w:p w14:paraId="1976BBD7" w14:textId="77777777" w:rsidR="001D139F" w:rsidRPr="006341AE" w:rsidRDefault="001D139F" w:rsidP="001D139F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417" w:type="dxa"/>
          </w:tcPr>
          <w:p w14:paraId="7B10DF26" w14:textId="221423B5" w:rsidR="001D139F" w:rsidRPr="006341AE" w:rsidRDefault="001D139F" w:rsidP="001D139F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268" w:type="dxa"/>
          </w:tcPr>
          <w:p w14:paraId="2C626845" w14:textId="018D3AC4" w:rsidR="001D139F" w:rsidRPr="006341AE" w:rsidRDefault="001D139F" w:rsidP="001D139F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348" w:type="dxa"/>
          </w:tcPr>
          <w:p w14:paraId="5646E4C0" w14:textId="4FAED77A" w:rsidR="001D139F" w:rsidRPr="006341AE" w:rsidRDefault="001D139F" w:rsidP="001D139F">
            <w:pPr>
              <w:keepNext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</w:tr>
      <w:tr w:rsidR="001D139F" w14:paraId="111C5BFF" w14:textId="77777777" w:rsidTr="00066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566BFE71" w14:textId="0B2F174F" w:rsidR="001D139F" w:rsidRDefault="001D139F" w:rsidP="0006681A">
            <w:pPr>
              <w:rPr>
                <w:color w:val="FFFFFF" w:themeColor="background1"/>
              </w:rPr>
            </w:pPr>
          </w:p>
        </w:tc>
        <w:tc>
          <w:tcPr>
            <w:tcW w:w="3119" w:type="dxa"/>
          </w:tcPr>
          <w:p w14:paraId="080D1197" w14:textId="79AA9A90" w:rsidR="001D139F" w:rsidRPr="006341AE" w:rsidRDefault="001D139F" w:rsidP="001D139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417" w:type="dxa"/>
          </w:tcPr>
          <w:p w14:paraId="78688DD7" w14:textId="77777777" w:rsidR="001D139F" w:rsidRDefault="001D139F" w:rsidP="001D139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8" w:type="dxa"/>
          </w:tcPr>
          <w:p w14:paraId="5E1675F4" w14:textId="77777777" w:rsidR="001D139F" w:rsidRDefault="001D139F" w:rsidP="001D139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48" w:type="dxa"/>
          </w:tcPr>
          <w:p w14:paraId="1EB7ED6E" w14:textId="77777777" w:rsidR="001D139F" w:rsidRDefault="001D139F" w:rsidP="001D139F">
            <w:pPr>
              <w:keepNext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D139F" w14:paraId="30C90380" w14:textId="77777777" w:rsidTr="0006681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0802009C" w14:textId="4C624189" w:rsidR="001D139F" w:rsidRDefault="001D139F" w:rsidP="0006681A">
            <w:pPr>
              <w:rPr>
                <w:color w:val="FFFFFF" w:themeColor="background1"/>
              </w:rPr>
            </w:pPr>
          </w:p>
        </w:tc>
        <w:tc>
          <w:tcPr>
            <w:tcW w:w="3119" w:type="dxa"/>
          </w:tcPr>
          <w:p w14:paraId="4FDE1246" w14:textId="289DE4E1" w:rsidR="001D139F" w:rsidRDefault="001D139F" w:rsidP="001D139F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417" w:type="dxa"/>
          </w:tcPr>
          <w:p w14:paraId="156FEAB6" w14:textId="77777777" w:rsidR="001D139F" w:rsidRDefault="001D139F" w:rsidP="001D139F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268" w:type="dxa"/>
          </w:tcPr>
          <w:p w14:paraId="018C1573" w14:textId="77777777" w:rsidR="001D139F" w:rsidRDefault="001D139F" w:rsidP="001D139F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348" w:type="dxa"/>
          </w:tcPr>
          <w:p w14:paraId="761F7B45" w14:textId="77777777" w:rsidR="001D139F" w:rsidRDefault="001D139F" w:rsidP="001D139F">
            <w:pPr>
              <w:keepNext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bookmarkEnd w:id="37"/>
    </w:tbl>
    <w:p w14:paraId="30042ED5" w14:textId="77777777" w:rsidR="00DF57DC" w:rsidRDefault="00DF57DC" w:rsidP="00BF1C37">
      <w:pPr>
        <w:adjustRightInd/>
        <w:snapToGrid/>
        <w:spacing w:after="0" w:line="240" w:lineRule="auto"/>
      </w:pPr>
    </w:p>
    <w:p w14:paraId="0B183F48" w14:textId="51160B1D" w:rsidR="00391C30" w:rsidRDefault="00391C30" w:rsidP="00BF1C37">
      <w:pPr>
        <w:adjustRightInd/>
        <w:snapToGrid/>
        <w:spacing w:after="0" w:line="240" w:lineRule="auto"/>
      </w:pPr>
    </w:p>
    <w:p w14:paraId="20494737" w14:textId="75835FC0" w:rsidR="00391C30" w:rsidRPr="00391C30" w:rsidRDefault="00391C30" w:rsidP="00223883">
      <w:pPr>
        <w:pStyle w:val="Heading2"/>
      </w:pPr>
      <w:r>
        <w:t xml:space="preserve"> Introduction</w:t>
      </w:r>
    </w:p>
    <w:p w14:paraId="2DA2940A" w14:textId="77777777" w:rsidR="00391C30" w:rsidRDefault="00391C30" w:rsidP="00376251"/>
    <w:p w14:paraId="39406F79" w14:textId="7C4AC37D" w:rsidR="003D254C" w:rsidRDefault="006E7650" w:rsidP="00223883">
      <w:pPr>
        <w:pStyle w:val="Heading2"/>
      </w:pPr>
      <w:bookmarkStart w:id="38" w:name="_Toc87532755"/>
      <w:r>
        <w:t xml:space="preserve"> </w:t>
      </w:r>
      <w:r w:rsidR="003D6ABB">
        <w:t>P</w:t>
      </w:r>
      <w:r w:rsidR="003D254C">
        <w:t>roject budget</w:t>
      </w:r>
      <w:bookmarkEnd w:id="38"/>
    </w:p>
    <w:p w14:paraId="1DEDF9F8" w14:textId="77777777" w:rsidR="002D2344" w:rsidRDefault="002D2344" w:rsidP="002D2344"/>
    <w:p w14:paraId="27691CEF" w14:textId="43515E9C" w:rsidR="00E5118E" w:rsidRDefault="006E7650" w:rsidP="00391C30">
      <w:pPr>
        <w:pStyle w:val="Heading3"/>
      </w:pPr>
      <w:r>
        <w:t xml:space="preserve"> </w:t>
      </w:r>
      <w:r w:rsidR="00E5118E">
        <w:t xml:space="preserve">Contingency and </w:t>
      </w:r>
      <w:r w:rsidR="006A58A4">
        <w:t xml:space="preserve">management </w:t>
      </w:r>
      <w:r w:rsidR="00E5118E">
        <w:t xml:space="preserve">of </w:t>
      </w:r>
      <w:r w:rsidR="006A58A4">
        <w:t>contingency</w:t>
      </w:r>
    </w:p>
    <w:p w14:paraId="123189F3" w14:textId="77777777" w:rsidR="003D254C" w:rsidRPr="00015A2D" w:rsidRDefault="003D254C" w:rsidP="003D254C"/>
    <w:p w14:paraId="6244BBCB" w14:textId="23A75F17" w:rsidR="003D254C" w:rsidRDefault="006E7650" w:rsidP="00223883">
      <w:pPr>
        <w:pStyle w:val="Heading2"/>
      </w:pPr>
      <w:bookmarkStart w:id="39" w:name="_Toc87532756"/>
      <w:r>
        <w:t xml:space="preserve"> </w:t>
      </w:r>
      <w:r w:rsidR="003D254C">
        <w:t xml:space="preserve">Milestone </w:t>
      </w:r>
      <w:bookmarkEnd w:id="39"/>
      <w:r w:rsidR="00046606">
        <w:t>costs</w:t>
      </w:r>
    </w:p>
    <w:p w14:paraId="5DBA05A7" w14:textId="44A0C6AA" w:rsidR="00E5118E" w:rsidRDefault="00E5118E" w:rsidP="003D254C"/>
    <w:p w14:paraId="02CBF7DA" w14:textId="0F5EBFB4" w:rsidR="001D139F" w:rsidRDefault="006E7650" w:rsidP="00223883">
      <w:pPr>
        <w:pStyle w:val="Heading2"/>
      </w:pPr>
      <w:r>
        <w:t xml:space="preserve"> </w:t>
      </w:r>
      <w:r w:rsidR="002B0F5A">
        <w:t>&lt;</w:t>
      </w:r>
      <w:r w:rsidR="00666829">
        <w:t>O</w:t>
      </w:r>
      <w:r w:rsidR="001D139F">
        <w:t>ther information</w:t>
      </w:r>
      <w:r w:rsidR="002B0F5A">
        <w:t>&gt;</w:t>
      </w:r>
    </w:p>
    <w:p w14:paraId="55458352" w14:textId="77777777" w:rsidR="00E5118E" w:rsidRDefault="00E5118E" w:rsidP="003D254C"/>
    <w:p w14:paraId="67A43CC6" w14:textId="77777777" w:rsidR="001D139F" w:rsidRDefault="001D139F" w:rsidP="003C3A46"/>
    <w:p w14:paraId="2142B517" w14:textId="23572D84" w:rsidR="00773E5B" w:rsidRPr="002D2344" w:rsidRDefault="00773E5B" w:rsidP="002D2344">
      <w:r w:rsidRPr="002D2344">
        <w:br w:type="page"/>
      </w:r>
    </w:p>
    <w:p w14:paraId="4467773B" w14:textId="31C3C7B3" w:rsidR="00E5118E" w:rsidRPr="00EF1B00" w:rsidRDefault="00EF1B00" w:rsidP="003D254C">
      <w:pPr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ANNEX </w:t>
      </w:r>
      <w:r w:rsidR="00552398">
        <w:rPr>
          <w:b/>
          <w:sz w:val="44"/>
          <w:szCs w:val="44"/>
        </w:rPr>
        <w:t>5.</w:t>
      </w:r>
      <w:r>
        <w:rPr>
          <w:b/>
          <w:sz w:val="44"/>
          <w:szCs w:val="44"/>
        </w:rPr>
        <w:t>A:</w:t>
      </w:r>
      <w:r w:rsidR="00E5118E" w:rsidRPr="00EF1B00">
        <w:rPr>
          <w:b/>
          <w:sz w:val="44"/>
          <w:szCs w:val="44"/>
        </w:rPr>
        <w:t xml:space="preserve"> </w:t>
      </w:r>
      <w:r w:rsidR="00A93D95" w:rsidRPr="00EF1B00">
        <w:rPr>
          <w:b/>
          <w:sz w:val="44"/>
          <w:szCs w:val="44"/>
        </w:rPr>
        <w:t xml:space="preserve">Project </w:t>
      </w:r>
      <w:r w:rsidR="008944C1">
        <w:rPr>
          <w:b/>
          <w:sz w:val="44"/>
          <w:szCs w:val="44"/>
        </w:rPr>
        <w:t>b</w:t>
      </w:r>
      <w:r w:rsidR="00EC509B" w:rsidRPr="00EF1B00">
        <w:rPr>
          <w:b/>
          <w:sz w:val="44"/>
          <w:szCs w:val="44"/>
        </w:rPr>
        <w:t>udget</w:t>
      </w:r>
      <w:r w:rsidR="00773E5B" w:rsidRPr="00EF1B00">
        <w:rPr>
          <w:b/>
          <w:sz w:val="44"/>
          <w:szCs w:val="44"/>
        </w:rPr>
        <w:t xml:space="preserve"> &amp; </w:t>
      </w:r>
      <w:r w:rsidR="008944C1">
        <w:rPr>
          <w:b/>
          <w:sz w:val="44"/>
          <w:szCs w:val="44"/>
        </w:rPr>
        <w:t>m</w:t>
      </w:r>
      <w:r w:rsidR="00773E5B" w:rsidRPr="00EF1B00">
        <w:rPr>
          <w:b/>
          <w:sz w:val="44"/>
          <w:szCs w:val="44"/>
        </w:rPr>
        <w:t>ilestone costs</w:t>
      </w:r>
    </w:p>
    <w:bookmarkEnd w:id="5"/>
    <w:bookmarkEnd w:id="6"/>
    <w:p w14:paraId="48E1AAE4" w14:textId="77777777" w:rsidR="00EC509B" w:rsidRDefault="00EC509B" w:rsidP="003D254C"/>
    <w:p w14:paraId="6F365340" w14:textId="7A7EA1B3" w:rsidR="00EC509B" w:rsidRDefault="00EC509B" w:rsidP="00C21562">
      <w:pPr>
        <w:rPr>
          <w:b/>
          <w:sz w:val="44"/>
          <w:szCs w:val="44"/>
        </w:rPr>
      </w:pPr>
      <w:r w:rsidRPr="00EF1B00">
        <w:rPr>
          <w:b/>
          <w:sz w:val="44"/>
          <w:szCs w:val="44"/>
        </w:rPr>
        <w:t xml:space="preserve">ANNEX </w:t>
      </w:r>
      <w:r w:rsidR="00552398">
        <w:rPr>
          <w:b/>
          <w:sz w:val="44"/>
          <w:szCs w:val="44"/>
        </w:rPr>
        <w:t>5.</w:t>
      </w:r>
      <w:r w:rsidR="00773E5B" w:rsidRPr="00EF1B00">
        <w:rPr>
          <w:b/>
          <w:sz w:val="44"/>
          <w:szCs w:val="44"/>
        </w:rPr>
        <w:t>B</w:t>
      </w:r>
      <w:r w:rsidR="00C21562">
        <w:rPr>
          <w:b/>
          <w:sz w:val="44"/>
          <w:szCs w:val="44"/>
        </w:rPr>
        <w:t>+</w:t>
      </w:r>
      <w:r w:rsidR="00EF1B00">
        <w:rPr>
          <w:b/>
          <w:sz w:val="44"/>
          <w:szCs w:val="44"/>
        </w:rPr>
        <w:t xml:space="preserve">: </w:t>
      </w:r>
      <w:r w:rsidR="00C21562">
        <w:rPr>
          <w:b/>
          <w:sz w:val="44"/>
          <w:szCs w:val="44"/>
        </w:rPr>
        <w:t>&lt;</w:t>
      </w:r>
      <w:r w:rsidR="009342B2">
        <w:rPr>
          <w:b/>
          <w:sz w:val="44"/>
          <w:szCs w:val="44"/>
        </w:rPr>
        <w:t>A</w:t>
      </w:r>
      <w:r w:rsidR="00C21562">
        <w:rPr>
          <w:b/>
          <w:sz w:val="44"/>
          <w:szCs w:val="44"/>
        </w:rPr>
        <w:t>ny further annexes&gt;</w:t>
      </w:r>
    </w:p>
    <w:p w14:paraId="55642C21" w14:textId="77777777" w:rsidR="00CE56A0" w:rsidRPr="00CE56A0" w:rsidRDefault="00CE56A0" w:rsidP="00EC509B"/>
    <w:sectPr w:rsidR="00CE56A0" w:rsidRPr="00CE56A0" w:rsidSect="00165960">
      <w:footerReference w:type="default" r:id="rId15"/>
      <w:pgSz w:w="11906" w:h="16838" w:code="9"/>
      <w:pgMar w:top="1077" w:right="1021" w:bottom="1701" w:left="1021" w:header="454" w:footer="5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735E9B" w14:textId="77777777" w:rsidR="007568EE" w:rsidRDefault="007568EE">
      <w:r>
        <w:separator/>
      </w:r>
    </w:p>
  </w:endnote>
  <w:endnote w:type="continuationSeparator" w:id="0">
    <w:p w14:paraId="6EB3B169" w14:textId="77777777" w:rsidR="007568EE" w:rsidRDefault="007568EE">
      <w:r>
        <w:continuationSeparator/>
      </w:r>
    </w:p>
  </w:endnote>
  <w:endnote w:type="continuationNotice" w:id="1">
    <w:p w14:paraId="578F629E" w14:textId="77777777" w:rsidR="007568EE" w:rsidRDefault="007568E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22CEA6" w14:textId="77777777" w:rsidR="00B97E12" w:rsidRDefault="00B97E1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LayoutGrid"/>
      <w:tblW w:w="13191" w:type="pct"/>
      <w:tblLayout w:type="fixed"/>
      <w:tblLook w:val="01E0" w:firstRow="1" w:lastRow="1" w:firstColumn="1" w:lastColumn="1" w:noHBand="0" w:noVBand="0"/>
      <w:tblCaption w:val="Footer Grid"/>
      <w:tblDescription w:val="Footer Grid"/>
    </w:tblPr>
    <w:tblGrid>
      <w:gridCol w:w="8079"/>
      <w:gridCol w:w="8080"/>
      <w:gridCol w:w="8080"/>
      <w:gridCol w:w="1784"/>
    </w:tblGrid>
    <w:tr w:rsidR="007568EE" w14:paraId="3B07C3AD" w14:textId="77777777" w:rsidTr="007E2A2E">
      <w:trPr>
        <w:trHeight w:hRule="exact" w:val="425"/>
        <w:tblHeader/>
      </w:trPr>
      <w:tc>
        <w:tcPr>
          <w:tcW w:w="8080" w:type="dxa"/>
          <w:vAlign w:val="bottom"/>
        </w:tcPr>
        <w:p w14:paraId="0547455F" w14:textId="343F7B09" w:rsidR="007568EE" w:rsidRPr="00420B00" w:rsidRDefault="007568EE" w:rsidP="007C6539">
          <w:pPr>
            <w:pStyle w:val="FooterInfo"/>
          </w:pPr>
          <w:r>
            <w:rPr>
              <w:rStyle w:val="FooterInfoBold"/>
            </w:rPr>
            <w:t xml:space="preserve">&lt;Organisation name&gt; </w:t>
          </w:r>
          <w:r>
            <w:t>Proposal – Demonstrator Mission</w:t>
          </w:r>
        </w:p>
      </w:tc>
      <w:tc>
        <w:tcPr>
          <w:tcW w:w="8080" w:type="dxa"/>
          <w:vAlign w:val="bottom"/>
        </w:tcPr>
        <w:p w14:paraId="1A3CF1A1" w14:textId="20E98846" w:rsidR="007568EE" w:rsidRPr="00420B00" w:rsidRDefault="007568EE">
          <w:pPr>
            <w:pStyle w:val="FooterInfo"/>
          </w:pPr>
          <w:r>
            <w:rPr>
              <w:rStyle w:val="FooterInfoBold"/>
            </w:rPr>
            <w:t>&lt;Month&gt; &lt;Year&gt;</w:t>
          </w:r>
          <w:r>
            <w:t xml:space="preserve">  </w:t>
          </w:r>
          <w:r w:rsidRPr="00420B00">
            <w:fldChar w:fldCharType="begin"/>
          </w:r>
          <w:r w:rsidRPr="00420B00">
            <w:instrText xml:space="preserve"> PAGE  \* Arabic  \* MERGEFORMAT </w:instrText>
          </w:r>
          <w:r w:rsidRPr="00420B00">
            <w:fldChar w:fldCharType="separate"/>
          </w:r>
          <w:r w:rsidR="001D32F2">
            <w:rPr>
              <w:noProof/>
            </w:rPr>
            <w:t>12</w:t>
          </w:r>
          <w:r w:rsidRPr="00420B00">
            <w:fldChar w:fldCharType="end"/>
          </w:r>
        </w:p>
      </w:tc>
      <w:tc>
        <w:tcPr>
          <w:tcW w:w="8080" w:type="dxa"/>
          <w:vAlign w:val="bottom"/>
        </w:tcPr>
        <w:p w14:paraId="3C27BEE1" w14:textId="2FA91995" w:rsidR="007568EE" w:rsidRPr="00420B00" w:rsidRDefault="007568EE" w:rsidP="005D653F">
          <w:pPr>
            <w:pStyle w:val="FooterInfo"/>
          </w:pPr>
        </w:p>
      </w:tc>
      <w:tc>
        <w:tcPr>
          <w:tcW w:w="1784" w:type="dxa"/>
          <w:vAlign w:val="bottom"/>
        </w:tcPr>
        <w:p w14:paraId="5BD2A4C3" w14:textId="04B7BE62" w:rsidR="007568EE" w:rsidRPr="00B64CC4" w:rsidRDefault="007568EE" w:rsidP="005D653F">
          <w:pPr>
            <w:pStyle w:val="FooterInfo"/>
            <w:jc w:val="right"/>
          </w:pPr>
          <w:r>
            <w:rPr>
              <w:rStyle w:val="FooterInfoBold"/>
            </w:rPr>
            <w:t>December 2021</w:t>
          </w:r>
          <w:r>
            <w:t xml:space="preserve">  </w:t>
          </w:r>
          <w:r w:rsidRPr="00420B00">
            <w:fldChar w:fldCharType="begin"/>
          </w:r>
          <w:r w:rsidRPr="00420B00">
            <w:instrText xml:space="preserve"> PAGE  \* Arabic  \* MERGEFORMAT </w:instrText>
          </w:r>
          <w:r w:rsidRPr="00420B00">
            <w:fldChar w:fldCharType="separate"/>
          </w:r>
          <w:r w:rsidR="001D32F2">
            <w:rPr>
              <w:noProof/>
            </w:rPr>
            <w:t>12</w:t>
          </w:r>
          <w:r w:rsidRPr="00420B00">
            <w:fldChar w:fldCharType="end"/>
          </w:r>
        </w:p>
      </w:tc>
    </w:tr>
  </w:tbl>
  <w:p w14:paraId="33EAA0D6" w14:textId="77777777" w:rsidR="007568EE" w:rsidRDefault="007568EE" w:rsidP="00237E8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ABCAE7" w14:textId="77777777" w:rsidR="00B97E12" w:rsidRDefault="00B97E12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LayoutGrid"/>
      <w:tblW w:w="3508" w:type="pct"/>
      <w:tblBorders>
        <w:top w:val="single" w:sz="36" w:space="0" w:color="004976" w:themeColor="background2"/>
      </w:tblBorders>
      <w:tblLayout w:type="fixed"/>
      <w:tblLook w:val="01E0" w:firstRow="1" w:lastRow="1" w:firstColumn="1" w:lastColumn="1" w:noHBand="0" w:noVBand="0"/>
      <w:tblCaption w:val="Footer Grid"/>
      <w:tblDescription w:val="Footer Grid"/>
    </w:tblPr>
    <w:tblGrid>
      <w:gridCol w:w="8080"/>
      <w:gridCol w:w="1784"/>
    </w:tblGrid>
    <w:tr w:rsidR="007568EE" w14:paraId="0CB43109" w14:textId="77777777" w:rsidTr="00C23BD7">
      <w:trPr>
        <w:trHeight w:hRule="exact" w:val="425"/>
        <w:tblHeader/>
      </w:trPr>
      <w:tc>
        <w:tcPr>
          <w:tcW w:w="8080" w:type="dxa"/>
          <w:tcBorders>
            <w:top w:val="nil"/>
          </w:tcBorders>
          <w:vAlign w:val="bottom"/>
        </w:tcPr>
        <w:p w14:paraId="7D52AB77" w14:textId="0667036F" w:rsidR="007568EE" w:rsidRPr="00420B00" w:rsidRDefault="007568EE" w:rsidP="007C6539">
          <w:pPr>
            <w:pStyle w:val="FooterInfo"/>
          </w:pPr>
          <w:r>
            <w:rPr>
              <w:rStyle w:val="FooterInfoBold"/>
            </w:rPr>
            <w:t xml:space="preserve">&lt;Organisation name&gt; </w:t>
          </w:r>
          <w:r>
            <w:t>Proposal – Demonstrator Mission</w:t>
          </w:r>
        </w:p>
      </w:tc>
      <w:tc>
        <w:tcPr>
          <w:tcW w:w="1784" w:type="dxa"/>
          <w:tcBorders>
            <w:top w:val="nil"/>
          </w:tcBorders>
          <w:vAlign w:val="bottom"/>
        </w:tcPr>
        <w:p w14:paraId="6788F88D" w14:textId="214A5D7B" w:rsidR="007568EE" w:rsidRPr="00B64CC4" w:rsidRDefault="007568EE" w:rsidP="007C6539">
          <w:pPr>
            <w:pStyle w:val="FooterInfo"/>
            <w:jc w:val="right"/>
          </w:pPr>
          <w:r>
            <w:rPr>
              <w:rStyle w:val="FooterInfoBold"/>
            </w:rPr>
            <w:t>&lt;Month&gt; &lt;Year&gt;</w:t>
          </w:r>
          <w:r>
            <w:t xml:space="preserve">  </w:t>
          </w:r>
          <w:r w:rsidRPr="00420B00">
            <w:fldChar w:fldCharType="begin"/>
          </w:r>
          <w:r w:rsidRPr="00420B00">
            <w:instrText xml:space="preserve"> PAGE  \* Arabic  \* MERGEFORMAT </w:instrText>
          </w:r>
          <w:r w:rsidRPr="00420B00">
            <w:fldChar w:fldCharType="separate"/>
          </w:r>
          <w:r w:rsidR="001D32F2">
            <w:rPr>
              <w:noProof/>
            </w:rPr>
            <w:t>13</w:t>
          </w:r>
          <w:r w:rsidRPr="00420B00">
            <w:fldChar w:fldCharType="end"/>
          </w:r>
        </w:p>
      </w:tc>
    </w:tr>
  </w:tbl>
  <w:p w14:paraId="77C9EAC0" w14:textId="77777777" w:rsidR="007568EE" w:rsidRDefault="007568EE" w:rsidP="00237E80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LayoutGrid"/>
      <w:tblW w:w="5000" w:type="pct"/>
      <w:tblLayout w:type="fixed"/>
      <w:tblLook w:val="01E0" w:firstRow="1" w:lastRow="1" w:firstColumn="1" w:lastColumn="1" w:noHBand="0" w:noVBand="0"/>
      <w:tblCaption w:val="Footer Grid"/>
      <w:tblDescription w:val="Footer Grid"/>
    </w:tblPr>
    <w:tblGrid>
      <w:gridCol w:w="8080"/>
      <w:gridCol w:w="1784"/>
    </w:tblGrid>
    <w:tr w:rsidR="007568EE" w14:paraId="113FB1BD" w14:textId="77777777" w:rsidTr="00D22E09">
      <w:trPr>
        <w:trHeight w:hRule="exact" w:val="425"/>
        <w:tblHeader/>
      </w:trPr>
      <w:tc>
        <w:tcPr>
          <w:tcW w:w="8080" w:type="dxa"/>
          <w:vAlign w:val="bottom"/>
        </w:tcPr>
        <w:p w14:paraId="454B88B6" w14:textId="07B83346" w:rsidR="007568EE" w:rsidRPr="00420B00" w:rsidRDefault="007568EE" w:rsidP="007C6539">
          <w:pPr>
            <w:pStyle w:val="FooterInfo"/>
          </w:pPr>
          <w:r>
            <w:rPr>
              <w:rStyle w:val="FooterInfoBold"/>
            </w:rPr>
            <w:t xml:space="preserve">&lt;Organisation name&gt; </w:t>
          </w:r>
          <w:r>
            <w:t>Proposal – Demonstrator Mission</w:t>
          </w:r>
        </w:p>
      </w:tc>
      <w:tc>
        <w:tcPr>
          <w:tcW w:w="1784" w:type="dxa"/>
          <w:vAlign w:val="bottom"/>
        </w:tcPr>
        <w:p w14:paraId="7DC88914" w14:textId="7BB5D9D7" w:rsidR="007568EE" w:rsidRPr="00B64CC4" w:rsidRDefault="007568EE" w:rsidP="007C6539">
          <w:pPr>
            <w:pStyle w:val="FooterInfo"/>
            <w:jc w:val="right"/>
          </w:pPr>
          <w:r>
            <w:rPr>
              <w:rStyle w:val="FooterInfoBold"/>
            </w:rPr>
            <w:t>&lt;Month&gt; &lt;Year&gt;</w:t>
          </w:r>
          <w:r>
            <w:t xml:space="preserve">  </w:t>
          </w:r>
          <w:r w:rsidRPr="00420B00">
            <w:fldChar w:fldCharType="begin"/>
          </w:r>
          <w:r w:rsidRPr="00420B00">
            <w:instrText xml:space="preserve"> PAGE  \* Arabic  \* MERGEFORMAT </w:instrText>
          </w:r>
          <w:r w:rsidRPr="00420B00">
            <w:fldChar w:fldCharType="separate"/>
          </w:r>
          <w:r w:rsidR="00EC6E8C">
            <w:rPr>
              <w:noProof/>
            </w:rPr>
            <w:t>22</w:t>
          </w:r>
          <w:r w:rsidRPr="00420B00">
            <w:fldChar w:fldCharType="end"/>
          </w:r>
        </w:p>
      </w:tc>
    </w:tr>
  </w:tbl>
  <w:p w14:paraId="539261AC" w14:textId="77777777" w:rsidR="007568EE" w:rsidRDefault="007568EE" w:rsidP="00237E8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2478C5" w14:textId="77777777" w:rsidR="007568EE" w:rsidRDefault="007568EE"/>
  </w:footnote>
  <w:footnote w:type="continuationSeparator" w:id="0">
    <w:p w14:paraId="27A23E55" w14:textId="77777777" w:rsidR="007568EE" w:rsidRDefault="007568EE">
      <w:r>
        <w:continuationSeparator/>
      </w:r>
    </w:p>
  </w:footnote>
  <w:footnote w:type="continuationNotice" w:id="1">
    <w:p w14:paraId="664B42C0" w14:textId="77777777" w:rsidR="007568EE" w:rsidRDefault="007568E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59B7EB" w14:textId="77777777" w:rsidR="00B97E12" w:rsidRDefault="00B97E1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83947F" w14:textId="77777777" w:rsidR="00B97E12" w:rsidRDefault="00B97E1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D90626" w14:textId="77777777" w:rsidR="00B97E12" w:rsidRDefault="00B97E1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BD0A11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3EE9C7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E6BECB1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2A1E205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8761CC"/>
    <w:multiLevelType w:val="hybridMultilevel"/>
    <w:tmpl w:val="329257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D148B1"/>
    <w:multiLevelType w:val="hybridMultilevel"/>
    <w:tmpl w:val="DA0456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4471B6"/>
    <w:multiLevelType w:val="multilevel"/>
    <w:tmpl w:val="868E9C4C"/>
    <w:lvl w:ilvl="0">
      <w:start w:val="1"/>
      <w:numFmt w:val="none"/>
      <w:pStyle w:val="Source"/>
      <w:lvlText w:val="Source: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0DA773A0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0E5171CA"/>
    <w:multiLevelType w:val="hybridMultilevel"/>
    <w:tmpl w:val="5B9E59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783F5E"/>
    <w:multiLevelType w:val="hybridMultilevel"/>
    <w:tmpl w:val="BFE43E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F50992"/>
    <w:multiLevelType w:val="hybridMultilevel"/>
    <w:tmpl w:val="BFE085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005DE8"/>
    <w:multiLevelType w:val="hybridMultilevel"/>
    <w:tmpl w:val="96BE95AA"/>
    <w:lvl w:ilvl="0" w:tplc="0C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2" w15:restartNumberingAfterBreak="0">
    <w:nsid w:val="1C1807B3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 w:cs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1CB92651"/>
    <w:multiLevelType w:val="hybridMultilevel"/>
    <w:tmpl w:val="4F4211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A01E3B"/>
    <w:multiLevelType w:val="hybridMultilevel"/>
    <w:tmpl w:val="E3FCD1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7D2890"/>
    <w:multiLevelType w:val="hybridMultilevel"/>
    <w:tmpl w:val="9F0ACB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07663C"/>
    <w:multiLevelType w:val="hybridMultilevel"/>
    <w:tmpl w:val="902C6D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E7599C"/>
    <w:multiLevelType w:val="hybridMultilevel"/>
    <w:tmpl w:val="FC3047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15379E"/>
    <w:multiLevelType w:val="multilevel"/>
    <w:tmpl w:val="016AB1A4"/>
    <w:styleLink w:val="ListNumbers"/>
    <w:lvl w:ilvl="0">
      <w:start w:val="1"/>
      <w:numFmt w:val="decimal"/>
      <w:pStyle w:val="ListNumber"/>
      <w:lvlText w:val="%1."/>
      <w:lvlJc w:val="left"/>
      <w:pPr>
        <w:ind w:left="340" w:hanging="340"/>
      </w:pPr>
      <w:rPr>
        <w:rFonts w:asciiTheme="minorHAnsi" w:hAnsiTheme="minorHAnsi" w:hint="default"/>
        <w:b/>
        <w:i w:val="0"/>
        <w:color w:val="004976" w:themeColor="background2"/>
      </w:rPr>
    </w:lvl>
    <w:lvl w:ilvl="1">
      <w:start w:val="1"/>
      <w:numFmt w:val="lowerLetter"/>
      <w:pStyle w:val="ListNumber2"/>
      <w:lvlText w:val="%2."/>
      <w:lvlJc w:val="left"/>
      <w:pPr>
        <w:ind w:left="680" w:hanging="340"/>
      </w:pPr>
      <w:rPr>
        <w:rFonts w:asciiTheme="minorHAnsi" w:hAnsiTheme="minorHAnsi" w:hint="default"/>
        <w:b/>
        <w:i w:val="0"/>
        <w:color w:val="004976" w:themeColor="background2"/>
      </w:rPr>
    </w:lvl>
    <w:lvl w:ilvl="2">
      <w:start w:val="1"/>
      <w:numFmt w:val="lowerRoman"/>
      <w:pStyle w:val="ListNumber3"/>
      <w:lvlText w:val="%3."/>
      <w:lvlJc w:val="left"/>
      <w:pPr>
        <w:ind w:left="1020" w:hanging="340"/>
      </w:pPr>
      <w:rPr>
        <w:rFonts w:asciiTheme="minorHAnsi" w:hAnsiTheme="minorHAnsi" w:hint="default"/>
        <w:b/>
        <w:i w:val="0"/>
        <w:color w:val="004976" w:themeColor="background2"/>
      </w:rPr>
    </w:lvl>
    <w:lvl w:ilvl="3">
      <w:start w:val="1"/>
      <w:numFmt w:val="none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060" w:hanging="340"/>
      </w:pPr>
      <w:rPr>
        <w:rFonts w:hint="default"/>
      </w:rPr>
    </w:lvl>
  </w:abstractNum>
  <w:abstractNum w:abstractNumId="19" w15:restartNumberingAfterBreak="0">
    <w:nsid w:val="222A6C9C"/>
    <w:multiLevelType w:val="hybridMultilevel"/>
    <w:tmpl w:val="DBBAFD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A014D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2B7A2C6F"/>
    <w:multiLevelType w:val="hybridMultilevel"/>
    <w:tmpl w:val="B218DC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8B3245"/>
    <w:multiLevelType w:val="hybridMultilevel"/>
    <w:tmpl w:val="B7B089FA"/>
    <w:lvl w:ilvl="0" w:tplc="6F1C152C"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CC2BE6"/>
    <w:multiLevelType w:val="hybridMultilevel"/>
    <w:tmpl w:val="B5286F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F11B2B"/>
    <w:multiLevelType w:val="hybridMultilevel"/>
    <w:tmpl w:val="844CC5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2E34DE"/>
    <w:multiLevelType w:val="multilevel"/>
    <w:tmpl w:val="F2F43F1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36BD3FB8"/>
    <w:multiLevelType w:val="hybridMultilevel"/>
    <w:tmpl w:val="79A64D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FB35FA"/>
    <w:multiLevelType w:val="multilevel"/>
    <w:tmpl w:val="31CE0E4E"/>
    <w:styleLink w:val="ListBullets"/>
    <w:lvl w:ilvl="0">
      <w:start w:val="1"/>
      <w:numFmt w:val="bullet"/>
      <w:pStyle w:val="ListBullet"/>
      <w:lvlText w:val=""/>
      <w:lvlJc w:val="left"/>
      <w:pPr>
        <w:ind w:left="198" w:hanging="198"/>
      </w:pPr>
      <w:rPr>
        <w:rFonts w:ascii="Symbol" w:hAnsi="Symbol" w:cs="Times New Roman" w:hint="default"/>
        <w:color w:val="004976" w:themeColor="background2"/>
      </w:rPr>
    </w:lvl>
    <w:lvl w:ilvl="1">
      <w:start w:val="1"/>
      <w:numFmt w:val="bullet"/>
      <w:pStyle w:val="ListBullet2"/>
      <w:lvlText w:val="–"/>
      <w:lvlJc w:val="left"/>
      <w:pPr>
        <w:ind w:left="396" w:hanging="198"/>
      </w:pPr>
      <w:rPr>
        <w:rFonts w:ascii="Century Gothic" w:hAnsi="Century Gothic" w:cs="Times New Roman" w:hint="default"/>
        <w:color w:val="000000" w:themeColor="text2"/>
      </w:rPr>
    </w:lvl>
    <w:lvl w:ilvl="2">
      <w:start w:val="1"/>
      <w:numFmt w:val="bullet"/>
      <w:pStyle w:val="ListBullet3"/>
      <w:lvlText w:val="‒"/>
      <w:lvlJc w:val="left"/>
      <w:pPr>
        <w:ind w:left="594" w:hanging="198"/>
      </w:pPr>
      <w:rPr>
        <w:rFonts w:ascii="Arial" w:hAnsi="Arial" w:cs="Arial"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136"/>
        </w:tabs>
        <w:ind w:left="792" w:hanging="198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420"/>
        </w:tabs>
        <w:ind w:left="990" w:hanging="19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704"/>
        </w:tabs>
        <w:ind w:left="1188" w:hanging="198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988"/>
        </w:tabs>
        <w:ind w:left="1386" w:hanging="198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272"/>
        </w:tabs>
        <w:ind w:left="1584" w:hanging="198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556"/>
        </w:tabs>
        <w:ind w:left="1782" w:hanging="198"/>
      </w:pPr>
      <w:rPr>
        <w:rFonts w:hint="default"/>
      </w:rPr>
    </w:lvl>
  </w:abstractNum>
  <w:abstractNum w:abstractNumId="28" w15:restartNumberingAfterBreak="0">
    <w:nsid w:val="3AC55387"/>
    <w:multiLevelType w:val="hybridMultilevel"/>
    <w:tmpl w:val="4CD643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B9F156A"/>
    <w:multiLevelType w:val="hybridMultilevel"/>
    <w:tmpl w:val="830CF4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DB634BD"/>
    <w:multiLevelType w:val="hybridMultilevel"/>
    <w:tmpl w:val="F13ADB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33F140F"/>
    <w:multiLevelType w:val="hybridMultilevel"/>
    <w:tmpl w:val="5D5C14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41220B6"/>
    <w:multiLevelType w:val="hybridMultilevel"/>
    <w:tmpl w:val="33AA53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F0079B"/>
    <w:multiLevelType w:val="hybridMultilevel"/>
    <w:tmpl w:val="E33CF3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C615DB"/>
    <w:multiLevelType w:val="hybridMultilevel"/>
    <w:tmpl w:val="54661DC6"/>
    <w:lvl w:ilvl="0" w:tplc="4A3A1866">
      <w:start w:val="1"/>
      <w:numFmt w:val="bullet"/>
      <w:pStyle w:val="TableBullet"/>
      <w:lvlText w:val=""/>
      <w:lvlJc w:val="left"/>
      <w:pPr>
        <w:ind w:left="720" w:hanging="360"/>
      </w:pPr>
      <w:rPr>
        <w:rFonts w:ascii="Symbol" w:hAnsi="Symbol" w:cs="Times New Roman" w:hint="default"/>
        <w:color w:val="004976" w:themeColor="accen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921BB8"/>
    <w:multiLevelType w:val="hybridMultilevel"/>
    <w:tmpl w:val="18ACCA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687D5A"/>
    <w:multiLevelType w:val="hybridMultilevel"/>
    <w:tmpl w:val="8D9E6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A4D7EF9"/>
    <w:multiLevelType w:val="hybridMultilevel"/>
    <w:tmpl w:val="DB700C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557AED"/>
    <w:multiLevelType w:val="hybridMultilevel"/>
    <w:tmpl w:val="7084EA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D94E06"/>
    <w:multiLevelType w:val="multilevel"/>
    <w:tmpl w:val="BF9C480C"/>
    <w:styleLink w:val="DividerNo"/>
    <w:lvl w:ilvl="0">
      <w:start w:val="1"/>
      <w:numFmt w:val="decimalZero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0" w15:restartNumberingAfterBreak="0">
    <w:nsid w:val="6F142689"/>
    <w:multiLevelType w:val="hybridMultilevel"/>
    <w:tmpl w:val="916C8714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9839E6"/>
    <w:multiLevelType w:val="hybridMultilevel"/>
    <w:tmpl w:val="DC80BC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A36F8B"/>
    <w:multiLevelType w:val="hybridMultilevel"/>
    <w:tmpl w:val="F976AB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6B4FF0"/>
    <w:multiLevelType w:val="hybridMultilevel"/>
    <w:tmpl w:val="E7D687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CC2F9A"/>
    <w:multiLevelType w:val="hybridMultilevel"/>
    <w:tmpl w:val="E9889A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73706B"/>
    <w:multiLevelType w:val="hybridMultilevel"/>
    <w:tmpl w:val="A39C1E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0945A1"/>
    <w:multiLevelType w:val="hybridMultilevel"/>
    <w:tmpl w:val="C8ACF7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5A2C30"/>
    <w:multiLevelType w:val="hybridMultilevel"/>
    <w:tmpl w:val="D194C3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1F3604"/>
    <w:multiLevelType w:val="hybridMultilevel"/>
    <w:tmpl w:val="DD92D2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7"/>
  </w:num>
  <w:num w:numId="3">
    <w:abstractNumId w:val="12"/>
  </w:num>
  <w:num w:numId="4">
    <w:abstractNumId w:val="18"/>
  </w:num>
  <w:num w:numId="5">
    <w:abstractNumId w:val="27"/>
  </w:num>
  <w:num w:numId="6">
    <w:abstractNumId w:val="39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6"/>
  </w:num>
  <w:num w:numId="12">
    <w:abstractNumId w:val="18"/>
  </w:num>
  <w:num w:numId="13">
    <w:abstractNumId w:val="27"/>
  </w:num>
  <w:num w:numId="14">
    <w:abstractNumId w:val="34"/>
  </w:num>
  <w:num w:numId="15">
    <w:abstractNumId w:val="17"/>
  </w:num>
  <w:num w:numId="16">
    <w:abstractNumId w:val="33"/>
  </w:num>
  <w:num w:numId="17">
    <w:abstractNumId w:val="16"/>
  </w:num>
  <w:num w:numId="18">
    <w:abstractNumId w:val="41"/>
  </w:num>
  <w:num w:numId="19">
    <w:abstractNumId w:val="13"/>
  </w:num>
  <w:num w:numId="20">
    <w:abstractNumId w:val="21"/>
  </w:num>
  <w:num w:numId="21">
    <w:abstractNumId w:val="14"/>
  </w:num>
  <w:num w:numId="22">
    <w:abstractNumId w:val="10"/>
  </w:num>
  <w:num w:numId="23">
    <w:abstractNumId w:val="36"/>
  </w:num>
  <w:num w:numId="24">
    <w:abstractNumId w:val="30"/>
  </w:num>
  <w:num w:numId="25">
    <w:abstractNumId w:val="38"/>
  </w:num>
  <w:num w:numId="26">
    <w:abstractNumId w:val="28"/>
  </w:num>
  <w:num w:numId="27">
    <w:abstractNumId w:val="32"/>
  </w:num>
  <w:num w:numId="28">
    <w:abstractNumId w:val="44"/>
  </w:num>
  <w:num w:numId="29">
    <w:abstractNumId w:val="45"/>
  </w:num>
  <w:num w:numId="30">
    <w:abstractNumId w:val="35"/>
  </w:num>
  <w:num w:numId="31">
    <w:abstractNumId w:val="46"/>
  </w:num>
  <w:num w:numId="32">
    <w:abstractNumId w:val="25"/>
  </w:num>
  <w:num w:numId="33">
    <w:abstractNumId w:val="42"/>
  </w:num>
  <w:num w:numId="34">
    <w:abstractNumId w:val="8"/>
  </w:num>
  <w:num w:numId="35">
    <w:abstractNumId w:val="31"/>
  </w:num>
  <w:num w:numId="36">
    <w:abstractNumId w:val="11"/>
  </w:num>
  <w:num w:numId="37">
    <w:abstractNumId w:val="24"/>
  </w:num>
  <w:num w:numId="38">
    <w:abstractNumId w:val="23"/>
  </w:num>
  <w:num w:numId="39">
    <w:abstractNumId w:val="5"/>
  </w:num>
  <w:num w:numId="40">
    <w:abstractNumId w:val="4"/>
  </w:num>
  <w:num w:numId="41">
    <w:abstractNumId w:val="15"/>
  </w:num>
  <w:num w:numId="42">
    <w:abstractNumId w:val="26"/>
  </w:num>
  <w:num w:numId="43">
    <w:abstractNumId w:val="47"/>
  </w:num>
  <w:num w:numId="44">
    <w:abstractNumId w:val="43"/>
  </w:num>
  <w:num w:numId="45">
    <w:abstractNumId w:val="37"/>
  </w:num>
  <w:num w:numId="46">
    <w:abstractNumId w:val="19"/>
  </w:num>
  <w:num w:numId="47">
    <w:abstractNumId w:val="9"/>
  </w:num>
  <w:num w:numId="48">
    <w:abstractNumId w:val="40"/>
  </w:num>
  <w:num w:numId="49">
    <w:abstractNumId w:val="29"/>
  </w:num>
  <w:num w:numId="50">
    <w:abstractNumId w:val="22"/>
  </w:num>
  <w:num w:numId="51">
    <w:abstractNumId w:val="48"/>
  </w:num>
  <w:num w:numId="52">
    <w:abstractNumId w:val="25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0"/>
  <w:defaultTabStop w:val="720"/>
  <w:noPunctuationKerning/>
  <w:characterSpacingControl w:val="doNotCompress"/>
  <w:hdrShapeDefaults>
    <o:shapedefaults v:ext="edit" spidmax="122881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zNTAxNzcyMLM0MDZU0lEKTi0uzszPAykwNqwFALNWKJ8tAAAA"/>
  </w:docVars>
  <w:rsids>
    <w:rsidRoot w:val="00A01A97"/>
    <w:rsid w:val="000000F3"/>
    <w:rsid w:val="00000BE6"/>
    <w:rsid w:val="00000BEC"/>
    <w:rsid w:val="00001A8E"/>
    <w:rsid w:val="00001F3A"/>
    <w:rsid w:val="000039FE"/>
    <w:rsid w:val="00005149"/>
    <w:rsid w:val="000057A7"/>
    <w:rsid w:val="00006F13"/>
    <w:rsid w:val="00007A26"/>
    <w:rsid w:val="000104EE"/>
    <w:rsid w:val="00010C68"/>
    <w:rsid w:val="0001103E"/>
    <w:rsid w:val="000131B1"/>
    <w:rsid w:val="00013D16"/>
    <w:rsid w:val="00014AC6"/>
    <w:rsid w:val="00015A2D"/>
    <w:rsid w:val="00015DAF"/>
    <w:rsid w:val="00020A94"/>
    <w:rsid w:val="00020FC9"/>
    <w:rsid w:val="000215FE"/>
    <w:rsid w:val="00021A54"/>
    <w:rsid w:val="000222AA"/>
    <w:rsid w:val="00024D2C"/>
    <w:rsid w:val="00026A5D"/>
    <w:rsid w:val="00027D54"/>
    <w:rsid w:val="00027FBA"/>
    <w:rsid w:val="00030015"/>
    <w:rsid w:val="000319A2"/>
    <w:rsid w:val="000320E2"/>
    <w:rsid w:val="0003327B"/>
    <w:rsid w:val="00033747"/>
    <w:rsid w:val="000379A1"/>
    <w:rsid w:val="00037ED9"/>
    <w:rsid w:val="000412B4"/>
    <w:rsid w:val="000423EB"/>
    <w:rsid w:val="0004557A"/>
    <w:rsid w:val="00045719"/>
    <w:rsid w:val="00045BB4"/>
    <w:rsid w:val="00046606"/>
    <w:rsid w:val="000466D4"/>
    <w:rsid w:val="00046882"/>
    <w:rsid w:val="000515C6"/>
    <w:rsid w:val="0005233D"/>
    <w:rsid w:val="00052F83"/>
    <w:rsid w:val="00053D37"/>
    <w:rsid w:val="000572D4"/>
    <w:rsid w:val="00060F62"/>
    <w:rsid w:val="0006146D"/>
    <w:rsid w:val="0006182D"/>
    <w:rsid w:val="00062056"/>
    <w:rsid w:val="00063C6A"/>
    <w:rsid w:val="00064683"/>
    <w:rsid w:val="0006681A"/>
    <w:rsid w:val="000678D5"/>
    <w:rsid w:val="000700A3"/>
    <w:rsid w:val="00070395"/>
    <w:rsid w:val="00070FB8"/>
    <w:rsid w:val="0007157A"/>
    <w:rsid w:val="000734BB"/>
    <w:rsid w:val="0007358C"/>
    <w:rsid w:val="0007453A"/>
    <w:rsid w:val="00076747"/>
    <w:rsid w:val="00076913"/>
    <w:rsid w:val="00076B00"/>
    <w:rsid w:val="00076E61"/>
    <w:rsid w:val="00077635"/>
    <w:rsid w:val="00077D64"/>
    <w:rsid w:val="00081AB9"/>
    <w:rsid w:val="000820DE"/>
    <w:rsid w:val="0008212D"/>
    <w:rsid w:val="0008317C"/>
    <w:rsid w:val="00083DD1"/>
    <w:rsid w:val="00084C68"/>
    <w:rsid w:val="00086120"/>
    <w:rsid w:val="0008696D"/>
    <w:rsid w:val="00090164"/>
    <w:rsid w:val="00092C05"/>
    <w:rsid w:val="00092F3C"/>
    <w:rsid w:val="00093181"/>
    <w:rsid w:val="00093D6F"/>
    <w:rsid w:val="00096105"/>
    <w:rsid w:val="0009638E"/>
    <w:rsid w:val="000964FA"/>
    <w:rsid w:val="0009759F"/>
    <w:rsid w:val="000A1ADE"/>
    <w:rsid w:val="000A2165"/>
    <w:rsid w:val="000A219C"/>
    <w:rsid w:val="000A228B"/>
    <w:rsid w:val="000A2A58"/>
    <w:rsid w:val="000A302F"/>
    <w:rsid w:val="000A4A09"/>
    <w:rsid w:val="000A507B"/>
    <w:rsid w:val="000A62B0"/>
    <w:rsid w:val="000A671C"/>
    <w:rsid w:val="000B0BE5"/>
    <w:rsid w:val="000B1078"/>
    <w:rsid w:val="000B20BE"/>
    <w:rsid w:val="000B2B24"/>
    <w:rsid w:val="000B311B"/>
    <w:rsid w:val="000B499F"/>
    <w:rsid w:val="000B4A65"/>
    <w:rsid w:val="000B4B7D"/>
    <w:rsid w:val="000B570B"/>
    <w:rsid w:val="000B579E"/>
    <w:rsid w:val="000B69CF"/>
    <w:rsid w:val="000B6B5B"/>
    <w:rsid w:val="000C3F22"/>
    <w:rsid w:val="000C452E"/>
    <w:rsid w:val="000C474C"/>
    <w:rsid w:val="000C550D"/>
    <w:rsid w:val="000C6417"/>
    <w:rsid w:val="000C6C0A"/>
    <w:rsid w:val="000C7546"/>
    <w:rsid w:val="000D1BC1"/>
    <w:rsid w:val="000D2DEF"/>
    <w:rsid w:val="000D2F1E"/>
    <w:rsid w:val="000D3969"/>
    <w:rsid w:val="000D66BC"/>
    <w:rsid w:val="000E0C55"/>
    <w:rsid w:val="000E120E"/>
    <w:rsid w:val="000E241B"/>
    <w:rsid w:val="000E368A"/>
    <w:rsid w:val="000E4191"/>
    <w:rsid w:val="000E4A5D"/>
    <w:rsid w:val="000E771D"/>
    <w:rsid w:val="000E7EDB"/>
    <w:rsid w:val="000F0051"/>
    <w:rsid w:val="000F0702"/>
    <w:rsid w:val="000F0FED"/>
    <w:rsid w:val="000F187B"/>
    <w:rsid w:val="000F234C"/>
    <w:rsid w:val="000F2751"/>
    <w:rsid w:val="000F3F41"/>
    <w:rsid w:val="000F420F"/>
    <w:rsid w:val="000F470B"/>
    <w:rsid w:val="000F49B8"/>
    <w:rsid w:val="000F5436"/>
    <w:rsid w:val="000F6618"/>
    <w:rsid w:val="000F6EEE"/>
    <w:rsid w:val="000F72E4"/>
    <w:rsid w:val="001022F7"/>
    <w:rsid w:val="001028B2"/>
    <w:rsid w:val="00103006"/>
    <w:rsid w:val="001031D2"/>
    <w:rsid w:val="0010339B"/>
    <w:rsid w:val="001052D3"/>
    <w:rsid w:val="001057D3"/>
    <w:rsid w:val="0010753D"/>
    <w:rsid w:val="00107939"/>
    <w:rsid w:val="0011270F"/>
    <w:rsid w:val="00114171"/>
    <w:rsid w:val="00116B1D"/>
    <w:rsid w:val="001204B9"/>
    <w:rsid w:val="001208E1"/>
    <w:rsid w:val="00120B4C"/>
    <w:rsid w:val="00120D26"/>
    <w:rsid w:val="00121728"/>
    <w:rsid w:val="00123BB6"/>
    <w:rsid w:val="00124CBE"/>
    <w:rsid w:val="0012716B"/>
    <w:rsid w:val="00127ACA"/>
    <w:rsid w:val="001312B8"/>
    <w:rsid w:val="00131BB0"/>
    <w:rsid w:val="0013698D"/>
    <w:rsid w:val="00136A59"/>
    <w:rsid w:val="001375CF"/>
    <w:rsid w:val="00137984"/>
    <w:rsid w:val="0014180E"/>
    <w:rsid w:val="00141D95"/>
    <w:rsid w:val="001425EC"/>
    <w:rsid w:val="00142BED"/>
    <w:rsid w:val="00144A6C"/>
    <w:rsid w:val="001454CB"/>
    <w:rsid w:val="001471C9"/>
    <w:rsid w:val="00150170"/>
    <w:rsid w:val="001511B8"/>
    <w:rsid w:val="001519FC"/>
    <w:rsid w:val="001561A1"/>
    <w:rsid w:val="0015702B"/>
    <w:rsid w:val="001613AB"/>
    <w:rsid w:val="00162175"/>
    <w:rsid w:val="00162523"/>
    <w:rsid w:val="00164A1B"/>
    <w:rsid w:val="00164BA2"/>
    <w:rsid w:val="00164CD8"/>
    <w:rsid w:val="001652FF"/>
    <w:rsid w:val="00165960"/>
    <w:rsid w:val="00167BF1"/>
    <w:rsid w:val="0017119E"/>
    <w:rsid w:val="001725F6"/>
    <w:rsid w:val="00176926"/>
    <w:rsid w:val="00177077"/>
    <w:rsid w:val="00177264"/>
    <w:rsid w:val="00177FD5"/>
    <w:rsid w:val="00181384"/>
    <w:rsid w:val="00183ABD"/>
    <w:rsid w:val="00183B25"/>
    <w:rsid w:val="00184022"/>
    <w:rsid w:val="00184545"/>
    <w:rsid w:val="001907D5"/>
    <w:rsid w:val="001917B0"/>
    <w:rsid w:val="0019255E"/>
    <w:rsid w:val="00193CEC"/>
    <w:rsid w:val="00194D01"/>
    <w:rsid w:val="00195F27"/>
    <w:rsid w:val="00196F06"/>
    <w:rsid w:val="00197C93"/>
    <w:rsid w:val="001A0BAC"/>
    <w:rsid w:val="001A1ABA"/>
    <w:rsid w:val="001A1D62"/>
    <w:rsid w:val="001A2697"/>
    <w:rsid w:val="001A2C8A"/>
    <w:rsid w:val="001A3610"/>
    <w:rsid w:val="001A3C17"/>
    <w:rsid w:val="001A4BF4"/>
    <w:rsid w:val="001A64AB"/>
    <w:rsid w:val="001A6FEF"/>
    <w:rsid w:val="001A7519"/>
    <w:rsid w:val="001A777E"/>
    <w:rsid w:val="001B4C0E"/>
    <w:rsid w:val="001B699F"/>
    <w:rsid w:val="001B7D1C"/>
    <w:rsid w:val="001C012B"/>
    <w:rsid w:val="001C097A"/>
    <w:rsid w:val="001C11BE"/>
    <w:rsid w:val="001C18AB"/>
    <w:rsid w:val="001C3863"/>
    <w:rsid w:val="001C3A10"/>
    <w:rsid w:val="001C3F78"/>
    <w:rsid w:val="001C4AAF"/>
    <w:rsid w:val="001C58D8"/>
    <w:rsid w:val="001C5D60"/>
    <w:rsid w:val="001C620D"/>
    <w:rsid w:val="001C702B"/>
    <w:rsid w:val="001C7E7D"/>
    <w:rsid w:val="001D139F"/>
    <w:rsid w:val="001D1793"/>
    <w:rsid w:val="001D1E1F"/>
    <w:rsid w:val="001D2BAE"/>
    <w:rsid w:val="001D2C6F"/>
    <w:rsid w:val="001D32F2"/>
    <w:rsid w:val="001D475F"/>
    <w:rsid w:val="001D48D1"/>
    <w:rsid w:val="001D6296"/>
    <w:rsid w:val="001D644E"/>
    <w:rsid w:val="001D6934"/>
    <w:rsid w:val="001D696E"/>
    <w:rsid w:val="001E0E72"/>
    <w:rsid w:val="001E14C0"/>
    <w:rsid w:val="001E21D8"/>
    <w:rsid w:val="001E28A2"/>
    <w:rsid w:val="001E32C1"/>
    <w:rsid w:val="001E458B"/>
    <w:rsid w:val="001E4985"/>
    <w:rsid w:val="001E5C0F"/>
    <w:rsid w:val="001E6150"/>
    <w:rsid w:val="001E6C06"/>
    <w:rsid w:val="001E7659"/>
    <w:rsid w:val="001F2103"/>
    <w:rsid w:val="001F443D"/>
    <w:rsid w:val="001F50BF"/>
    <w:rsid w:val="001F5268"/>
    <w:rsid w:val="001F5A9F"/>
    <w:rsid w:val="001F5F93"/>
    <w:rsid w:val="002004C8"/>
    <w:rsid w:val="00201374"/>
    <w:rsid w:val="00201CD5"/>
    <w:rsid w:val="00201DC9"/>
    <w:rsid w:val="00201ECC"/>
    <w:rsid w:val="0020364E"/>
    <w:rsid w:val="00204DAA"/>
    <w:rsid w:val="002052CD"/>
    <w:rsid w:val="00206445"/>
    <w:rsid w:val="00206649"/>
    <w:rsid w:val="00207641"/>
    <w:rsid w:val="00207F4B"/>
    <w:rsid w:val="002124A7"/>
    <w:rsid w:val="00212614"/>
    <w:rsid w:val="0021315E"/>
    <w:rsid w:val="0021478E"/>
    <w:rsid w:val="0021488F"/>
    <w:rsid w:val="00214B17"/>
    <w:rsid w:val="00214DBF"/>
    <w:rsid w:val="00215913"/>
    <w:rsid w:val="00215E69"/>
    <w:rsid w:val="002179FC"/>
    <w:rsid w:val="00220DF3"/>
    <w:rsid w:val="00221BBF"/>
    <w:rsid w:val="00223883"/>
    <w:rsid w:val="00223C78"/>
    <w:rsid w:val="00224E5C"/>
    <w:rsid w:val="002253B2"/>
    <w:rsid w:val="00230772"/>
    <w:rsid w:val="00230B96"/>
    <w:rsid w:val="00231AAA"/>
    <w:rsid w:val="00232370"/>
    <w:rsid w:val="002329E7"/>
    <w:rsid w:val="00232F1F"/>
    <w:rsid w:val="00233391"/>
    <w:rsid w:val="0023406E"/>
    <w:rsid w:val="002341ED"/>
    <w:rsid w:val="00235429"/>
    <w:rsid w:val="002355E4"/>
    <w:rsid w:val="00235B7F"/>
    <w:rsid w:val="00237194"/>
    <w:rsid w:val="00237E80"/>
    <w:rsid w:val="00240979"/>
    <w:rsid w:val="00240E24"/>
    <w:rsid w:val="002414B7"/>
    <w:rsid w:val="00241B9E"/>
    <w:rsid w:val="00243F1A"/>
    <w:rsid w:val="00244908"/>
    <w:rsid w:val="0024585F"/>
    <w:rsid w:val="002459C6"/>
    <w:rsid w:val="00245C2F"/>
    <w:rsid w:val="00245E81"/>
    <w:rsid w:val="00252FDD"/>
    <w:rsid w:val="002539D6"/>
    <w:rsid w:val="002544C6"/>
    <w:rsid w:val="00254E7E"/>
    <w:rsid w:val="00260449"/>
    <w:rsid w:val="00263B5E"/>
    <w:rsid w:val="00263B7C"/>
    <w:rsid w:val="00264F20"/>
    <w:rsid w:val="00265247"/>
    <w:rsid w:val="002661F6"/>
    <w:rsid w:val="00266EB3"/>
    <w:rsid w:val="00272C70"/>
    <w:rsid w:val="00273F73"/>
    <w:rsid w:val="00274D5E"/>
    <w:rsid w:val="00274D9F"/>
    <w:rsid w:val="002752E0"/>
    <w:rsid w:val="00280411"/>
    <w:rsid w:val="00282486"/>
    <w:rsid w:val="002829C8"/>
    <w:rsid w:val="00285730"/>
    <w:rsid w:val="002858D0"/>
    <w:rsid w:val="00285C6C"/>
    <w:rsid w:val="00290883"/>
    <w:rsid w:val="00290CEE"/>
    <w:rsid w:val="00292622"/>
    <w:rsid w:val="00292CEB"/>
    <w:rsid w:val="00293C5F"/>
    <w:rsid w:val="0029485E"/>
    <w:rsid w:val="00295DDA"/>
    <w:rsid w:val="00295FA1"/>
    <w:rsid w:val="002A0B5A"/>
    <w:rsid w:val="002A21E7"/>
    <w:rsid w:val="002A3028"/>
    <w:rsid w:val="002A384B"/>
    <w:rsid w:val="002A4657"/>
    <w:rsid w:val="002A4B28"/>
    <w:rsid w:val="002A6921"/>
    <w:rsid w:val="002A69B3"/>
    <w:rsid w:val="002A7297"/>
    <w:rsid w:val="002B0F5A"/>
    <w:rsid w:val="002B2698"/>
    <w:rsid w:val="002B38DE"/>
    <w:rsid w:val="002B3B27"/>
    <w:rsid w:val="002B3D97"/>
    <w:rsid w:val="002B48BD"/>
    <w:rsid w:val="002B50FC"/>
    <w:rsid w:val="002B69AD"/>
    <w:rsid w:val="002B6B8C"/>
    <w:rsid w:val="002B75ED"/>
    <w:rsid w:val="002C10A5"/>
    <w:rsid w:val="002C1393"/>
    <w:rsid w:val="002C224F"/>
    <w:rsid w:val="002C268C"/>
    <w:rsid w:val="002C2E35"/>
    <w:rsid w:val="002C4797"/>
    <w:rsid w:val="002C566E"/>
    <w:rsid w:val="002C5C46"/>
    <w:rsid w:val="002C6C9D"/>
    <w:rsid w:val="002C6E2B"/>
    <w:rsid w:val="002C7F8C"/>
    <w:rsid w:val="002D0BC9"/>
    <w:rsid w:val="002D1DC9"/>
    <w:rsid w:val="002D228C"/>
    <w:rsid w:val="002D2344"/>
    <w:rsid w:val="002D3072"/>
    <w:rsid w:val="002D3446"/>
    <w:rsid w:val="002D35FA"/>
    <w:rsid w:val="002D3AB0"/>
    <w:rsid w:val="002D3C2D"/>
    <w:rsid w:val="002D5406"/>
    <w:rsid w:val="002D57A1"/>
    <w:rsid w:val="002D7D64"/>
    <w:rsid w:val="002E0612"/>
    <w:rsid w:val="002E06A2"/>
    <w:rsid w:val="002E1C76"/>
    <w:rsid w:val="002E33FF"/>
    <w:rsid w:val="002E357E"/>
    <w:rsid w:val="002E36AB"/>
    <w:rsid w:val="002E3C69"/>
    <w:rsid w:val="002E4565"/>
    <w:rsid w:val="002E5017"/>
    <w:rsid w:val="002E61F6"/>
    <w:rsid w:val="002E7A3D"/>
    <w:rsid w:val="002E7ADE"/>
    <w:rsid w:val="002F0966"/>
    <w:rsid w:val="002F335D"/>
    <w:rsid w:val="002F3B9F"/>
    <w:rsid w:val="002F5070"/>
    <w:rsid w:val="002F5BB2"/>
    <w:rsid w:val="002F746E"/>
    <w:rsid w:val="002F7804"/>
    <w:rsid w:val="002F7E17"/>
    <w:rsid w:val="003018CD"/>
    <w:rsid w:val="0030354E"/>
    <w:rsid w:val="00303963"/>
    <w:rsid w:val="00303E9D"/>
    <w:rsid w:val="00304918"/>
    <w:rsid w:val="003049BC"/>
    <w:rsid w:val="00304BB6"/>
    <w:rsid w:val="00305853"/>
    <w:rsid w:val="0031110D"/>
    <w:rsid w:val="00312A49"/>
    <w:rsid w:val="00312D17"/>
    <w:rsid w:val="00312E78"/>
    <w:rsid w:val="00313E50"/>
    <w:rsid w:val="00314DBA"/>
    <w:rsid w:val="00317890"/>
    <w:rsid w:val="00322378"/>
    <w:rsid w:val="00324B77"/>
    <w:rsid w:val="0032514D"/>
    <w:rsid w:val="003252FF"/>
    <w:rsid w:val="00325394"/>
    <w:rsid w:val="00326852"/>
    <w:rsid w:val="00326E08"/>
    <w:rsid w:val="00326F32"/>
    <w:rsid w:val="003274E9"/>
    <w:rsid w:val="003303BE"/>
    <w:rsid w:val="003315BD"/>
    <w:rsid w:val="003326E2"/>
    <w:rsid w:val="00332F58"/>
    <w:rsid w:val="003334F6"/>
    <w:rsid w:val="003369AA"/>
    <w:rsid w:val="00336E78"/>
    <w:rsid w:val="00337A85"/>
    <w:rsid w:val="00337C4C"/>
    <w:rsid w:val="00340A74"/>
    <w:rsid w:val="00340C5B"/>
    <w:rsid w:val="00340E37"/>
    <w:rsid w:val="003418A6"/>
    <w:rsid w:val="0034206A"/>
    <w:rsid w:val="00342A17"/>
    <w:rsid w:val="00343349"/>
    <w:rsid w:val="00343E9B"/>
    <w:rsid w:val="0034577F"/>
    <w:rsid w:val="00346949"/>
    <w:rsid w:val="00346F39"/>
    <w:rsid w:val="00347426"/>
    <w:rsid w:val="003514B9"/>
    <w:rsid w:val="0035166C"/>
    <w:rsid w:val="00351812"/>
    <w:rsid w:val="00353570"/>
    <w:rsid w:val="00353ABC"/>
    <w:rsid w:val="00355630"/>
    <w:rsid w:val="0035625B"/>
    <w:rsid w:val="003568A7"/>
    <w:rsid w:val="00356A93"/>
    <w:rsid w:val="00356BC5"/>
    <w:rsid w:val="00357FC4"/>
    <w:rsid w:val="0036057C"/>
    <w:rsid w:val="003631C2"/>
    <w:rsid w:val="003633D3"/>
    <w:rsid w:val="00363F67"/>
    <w:rsid w:val="00364089"/>
    <w:rsid w:val="00367CCA"/>
    <w:rsid w:val="003700B1"/>
    <w:rsid w:val="00370DE9"/>
    <w:rsid w:val="003712DD"/>
    <w:rsid w:val="00373ADD"/>
    <w:rsid w:val="003760C9"/>
    <w:rsid w:val="00376251"/>
    <w:rsid w:val="003767C4"/>
    <w:rsid w:val="00376EEB"/>
    <w:rsid w:val="003805A5"/>
    <w:rsid w:val="00381EF9"/>
    <w:rsid w:val="00382D21"/>
    <w:rsid w:val="00383001"/>
    <w:rsid w:val="003841FC"/>
    <w:rsid w:val="00386AD8"/>
    <w:rsid w:val="003873E9"/>
    <w:rsid w:val="00387DCA"/>
    <w:rsid w:val="003900D9"/>
    <w:rsid w:val="00390434"/>
    <w:rsid w:val="00390D52"/>
    <w:rsid w:val="00390E90"/>
    <w:rsid w:val="00391A4F"/>
    <w:rsid w:val="00391C30"/>
    <w:rsid w:val="00395355"/>
    <w:rsid w:val="0039593F"/>
    <w:rsid w:val="00395ECA"/>
    <w:rsid w:val="00396160"/>
    <w:rsid w:val="00397485"/>
    <w:rsid w:val="00397A9C"/>
    <w:rsid w:val="003A3DD0"/>
    <w:rsid w:val="003A3FC8"/>
    <w:rsid w:val="003A4027"/>
    <w:rsid w:val="003A4EBF"/>
    <w:rsid w:val="003A603F"/>
    <w:rsid w:val="003A6CEC"/>
    <w:rsid w:val="003A7C70"/>
    <w:rsid w:val="003A7CAB"/>
    <w:rsid w:val="003B08E6"/>
    <w:rsid w:val="003B0BF8"/>
    <w:rsid w:val="003B1E6A"/>
    <w:rsid w:val="003B25BC"/>
    <w:rsid w:val="003B25F7"/>
    <w:rsid w:val="003B2F58"/>
    <w:rsid w:val="003B5AE7"/>
    <w:rsid w:val="003C1F1B"/>
    <w:rsid w:val="003C2126"/>
    <w:rsid w:val="003C3468"/>
    <w:rsid w:val="003C3562"/>
    <w:rsid w:val="003C3A46"/>
    <w:rsid w:val="003C3F35"/>
    <w:rsid w:val="003C4565"/>
    <w:rsid w:val="003C5762"/>
    <w:rsid w:val="003C7441"/>
    <w:rsid w:val="003D16D3"/>
    <w:rsid w:val="003D1DB3"/>
    <w:rsid w:val="003D1F22"/>
    <w:rsid w:val="003D254C"/>
    <w:rsid w:val="003D27A1"/>
    <w:rsid w:val="003D2BF1"/>
    <w:rsid w:val="003D3FC3"/>
    <w:rsid w:val="003D56C1"/>
    <w:rsid w:val="003D5F88"/>
    <w:rsid w:val="003D6252"/>
    <w:rsid w:val="003D6ABB"/>
    <w:rsid w:val="003D7947"/>
    <w:rsid w:val="003E1E1E"/>
    <w:rsid w:val="003E207A"/>
    <w:rsid w:val="003E3060"/>
    <w:rsid w:val="003E347C"/>
    <w:rsid w:val="003E3580"/>
    <w:rsid w:val="003E36FE"/>
    <w:rsid w:val="003E37D4"/>
    <w:rsid w:val="003E3A89"/>
    <w:rsid w:val="003E41F4"/>
    <w:rsid w:val="003E4802"/>
    <w:rsid w:val="003E5A3E"/>
    <w:rsid w:val="003E62D4"/>
    <w:rsid w:val="003E6624"/>
    <w:rsid w:val="003E66C9"/>
    <w:rsid w:val="003F0A27"/>
    <w:rsid w:val="003F1F74"/>
    <w:rsid w:val="003F28BD"/>
    <w:rsid w:val="003F2E5E"/>
    <w:rsid w:val="003F30DF"/>
    <w:rsid w:val="003F3543"/>
    <w:rsid w:val="003F362E"/>
    <w:rsid w:val="003F55D9"/>
    <w:rsid w:val="003F65E9"/>
    <w:rsid w:val="00400358"/>
    <w:rsid w:val="00400D81"/>
    <w:rsid w:val="00401326"/>
    <w:rsid w:val="004018E5"/>
    <w:rsid w:val="00402D81"/>
    <w:rsid w:val="004031FE"/>
    <w:rsid w:val="00404499"/>
    <w:rsid w:val="004046A0"/>
    <w:rsid w:val="00405DDE"/>
    <w:rsid w:val="004068A9"/>
    <w:rsid w:val="00407888"/>
    <w:rsid w:val="00411196"/>
    <w:rsid w:val="00411270"/>
    <w:rsid w:val="004131FF"/>
    <w:rsid w:val="004139D0"/>
    <w:rsid w:val="00413C9B"/>
    <w:rsid w:val="0041497B"/>
    <w:rsid w:val="00415DEE"/>
    <w:rsid w:val="0041637D"/>
    <w:rsid w:val="00417203"/>
    <w:rsid w:val="00420AC7"/>
    <w:rsid w:val="00420B00"/>
    <w:rsid w:val="004213CE"/>
    <w:rsid w:val="004216F5"/>
    <w:rsid w:val="004238EA"/>
    <w:rsid w:val="00423BB9"/>
    <w:rsid w:val="0042549C"/>
    <w:rsid w:val="00425F0B"/>
    <w:rsid w:val="004274D2"/>
    <w:rsid w:val="00427958"/>
    <w:rsid w:val="00431F05"/>
    <w:rsid w:val="00432E32"/>
    <w:rsid w:val="0043653F"/>
    <w:rsid w:val="004400A0"/>
    <w:rsid w:val="00441B84"/>
    <w:rsid w:val="004421E6"/>
    <w:rsid w:val="004432C6"/>
    <w:rsid w:val="00443BED"/>
    <w:rsid w:val="00445B30"/>
    <w:rsid w:val="00445F7E"/>
    <w:rsid w:val="004502FB"/>
    <w:rsid w:val="00452C91"/>
    <w:rsid w:val="00453506"/>
    <w:rsid w:val="0045429F"/>
    <w:rsid w:val="00457720"/>
    <w:rsid w:val="004600E9"/>
    <w:rsid w:val="00460B94"/>
    <w:rsid w:val="00460DEA"/>
    <w:rsid w:val="00461324"/>
    <w:rsid w:val="00462AFF"/>
    <w:rsid w:val="0046438E"/>
    <w:rsid w:val="00465100"/>
    <w:rsid w:val="0046569B"/>
    <w:rsid w:val="00465D5A"/>
    <w:rsid w:val="00466294"/>
    <w:rsid w:val="00466DD0"/>
    <w:rsid w:val="004703B8"/>
    <w:rsid w:val="004707B6"/>
    <w:rsid w:val="00470BD4"/>
    <w:rsid w:val="00470E30"/>
    <w:rsid w:val="00471D8B"/>
    <w:rsid w:val="004725A5"/>
    <w:rsid w:val="00472893"/>
    <w:rsid w:val="00474CEE"/>
    <w:rsid w:val="00475508"/>
    <w:rsid w:val="00475E02"/>
    <w:rsid w:val="00477A57"/>
    <w:rsid w:val="00477C3A"/>
    <w:rsid w:val="00477DD6"/>
    <w:rsid w:val="00477EA7"/>
    <w:rsid w:val="00481057"/>
    <w:rsid w:val="00483071"/>
    <w:rsid w:val="00483505"/>
    <w:rsid w:val="0048411C"/>
    <w:rsid w:val="0048618A"/>
    <w:rsid w:val="004861A7"/>
    <w:rsid w:val="004872E3"/>
    <w:rsid w:val="004874DC"/>
    <w:rsid w:val="004905C4"/>
    <w:rsid w:val="004905EE"/>
    <w:rsid w:val="00490B5A"/>
    <w:rsid w:val="00490D39"/>
    <w:rsid w:val="00491A9C"/>
    <w:rsid w:val="00491F0F"/>
    <w:rsid w:val="004926BC"/>
    <w:rsid w:val="004933C8"/>
    <w:rsid w:val="004934DF"/>
    <w:rsid w:val="00495357"/>
    <w:rsid w:val="00495D06"/>
    <w:rsid w:val="0049671A"/>
    <w:rsid w:val="004971DD"/>
    <w:rsid w:val="004A03B6"/>
    <w:rsid w:val="004A21E4"/>
    <w:rsid w:val="004A225D"/>
    <w:rsid w:val="004A2ADC"/>
    <w:rsid w:val="004A3EBF"/>
    <w:rsid w:val="004A6A9A"/>
    <w:rsid w:val="004B1CCC"/>
    <w:rsid w:val="004B242B"/>
    <w:rsid w:val="004B4512"/>
    <w:rsid w:val="004B6401"/>
    <w:rsid w:val="004B6757"/>
    <w:rsid w:val="004B6BF9"/>
    <w:rsid w:val="004B6D01"/>
    <w:rsid w:val="004B7237"/>
    <w:rsid w:val="004B7680"/>
    <w:rsid w:val="004C073C"/>
    <w:rsid w:val="004C1560"/>
    <w:rsid w:val="004C1AFC"/>
    <w:rsid w:val="004C1BB5"/>
    <w:rsid w:val="004C35BA"/>
    <w:rsid w:val="004C498A"/>
    <w:rsid w:val="004C4A23"/>
    <w:rsid w:val="004C59CC"/>
    <w:rsid w:val="004D143F"/>
    <w:rsid w:val="004D24B8"/>
    <w:rsid w:val="004D258B"/>
    <w:rsid w:val="004D2841"/>
    <w:rsid w:val="004D2C0A"/>
    <w:rsid w:val="004D5549"/>
    <w:rsid w:val="004D65A9"/>
    <w:rsid w:val="004D70D4"/>
    <w:rsid w:val="004E04C2"/>
    <w:rsid w:val="004E0792"/>
    <w:rsid w:val="004E0A68"/>
    <w:rsid w:val="004E27D6"/>
    <w:rsid w:val="004E2E07"/>
    <w:rsid w:val="004E49A9"/>
    <w:rsid w:val="004E55B5"/>
    <w:rsid w:val="004E586A"/>
    <w:rsid w:val="004E5C70"/>
    <w:rsid w:val="004F22A2"/>
    <w:rsid w:val="004F3976"/>
    <w:rsid w:val="004F3B60"/>
    <w:rsid w:val="004F5138"/>
    <w:rsid w:val="004F53BD"/>
    <w:rsid w:val="004F54FF"/>
    <w:rsid w:val="004F5F50"/>
    <w:rsid w:val="004F71FE"/>
    <w:rsid w:val="004F786E"/>
    <w:rsid w:val="004F7883"/>
    <w:rsid w:val="004F7D00"/>
    <w:rsid w:val="00500181"/>
    <w:rsid w:val="005009F0"/>
    <w:rsid w:val="00501D6F"/>
    <w:rsid w:val="00501FBE"/>
    <w:rsid w:val="005037A9"/>
    <w:rsid w:val="00503C99"/>
    <w:rsid w:val="0050455F"/>
    <w:rsid w:val="0050532C"/>
    <w:rsid w:val="0050788B"/>
    <w:rsid w:val="0051000C"/>
    <w:rsid w:val="00510100"/>
    <w:rsid w:val="00510505"/>
    <w:rsid w:val="005109E1"/>
    <w:rsid w:val="00510DDE"/>
    <w:rsid w:val="0051108D"/>
    <w:rsid w:val="005112E1"/>
    <w:rsid w:val="00513790"/>
    <w:rsid w:val="00513845"/>
    <w:rsid w:val="005142DB"/>
    <w:rsid w:val="00514F65"/>
    <w:rsid w:val="00515330"/>
    <w:rsid w:val="005158BA"/>
    <w:rsid w:val="00516E94"/>
    <w:rsid w:val="0052097D"/>
    <w:rsid w:val="00520E7F"/>
    <w:rsid w:val="00520F8A"/>
    <w:rsid w:val="005221E4"/>
    <w:rsid w:val="0052225C"/>
    <w:rsid w:val="00522F92"/>
    <w:rsid w:val="005231C4"/>
    <w:rsid w:val="0052364E"/>
    <w:rsid w:val="00524EFE"/>
    <w:rsid w:val="0052689E"/>
    <w:rsid w:val="0053044D"/>
    <w:rsid w:val="00530C70"/>
    <w:rsid w:val="005320A6"/>
    <w:rsid w:val="00532A5F"/>
    <w:rsid w:val="00532AF6"/>
    <w:rsid w:val="005341E6"/>
    <w:rsid w:val="00534411"/>
    <w:rsid w:val="00535C81"/>
    <w:rsid w:val="00536566"/>
    <w:rsid w:val="005376FB"/>
    <w:rsid w:val="00542B4C"/>
    <w:rsid w:val="00547086"/>
    <w:rsid w:val="0054752C"/>
    <w:rsid w:val="00547ACF"/>
    <w:rsid w:val="00552106"/>
    <w:rsid w:val="00552398"/>
    <w:rsid w:val="00553F80"/>
    <w:rsid w:val="00556033"/>
    <w:rsid w:val="005564B6"/>
    <w:rsid w:val="00556B6D"/>
    <w:rsid w:val="0056257C"/>
    <w:rsid w:val="00562716"/>
    <w:rsid w:val="0056349A"/>
    <w:rsid w:val="005648A0"/>
    <w:rsid w:val="00564F19"/>
    <w:rsid w:val="00570443"/>
    <w:rsid w:val="005712B0"/>
    <w:rsid w:val="00571548"/>
    <w:rsid w:val="005723B4"/>
    <w:rsid w:val="00572F95"/>
    <w:rsid w:val="00573501"/>
    <w:rsid w:val="00574B7D"/>
    <w:rsid w:val="00575C44"/>
    <w:rsid w:val="0057746E"/>
    <w:rsid w:val="00580682"/>
    <w:rsid w:val="005818AC"/>
    <w:rsid w:val="00582242"/>
    <w:rsid w:val="00584C43"/>
    <w:rsid w:val="00585440"/>
    <w:rsid w:val="0058700C"/>
    <w:rsid w:val="00587A41"/>
    <w:rsid w:val="00590C72"/>
    <w:rsid w:val="00590DC5"/>
    <w:rsid w:val="00590DFB"/>
    <w:rsid w:val="0059152E"/>
    <w:rsid w:val="00592090"/>
    <w:rsid w:val="00592A27"/>
    <w:rsid w:val="00593251"/>
    <w:rsid w:val="00594A80"/>
    <w:rsid w:val="00594CCB"/>
    <w:rsid w:val="00595144"/>
    <w:rsid w:val="005961FB"/>
    <w:rsid w:val="005A1B23"/>
    <w:rsid w:val="005A4594"/>
    <w:rsid w:val="005A4B38"/>
    <w:rsid w:val="005A4D6D"/>
    <w:rsid w:val="005A6C06"/>
    <w:rsid w:val="005A7F22"/>
    <w:rsid w:val="005B058A"/>
    <w:rsid w:val="005B0653"/>
    <w:rsid w:val="005B438F"/>
    <w:rsid w:val="005B4F8F"/>
    <w:rsid w:val="005B589C"/>
    <w:rsid w:val="005B629D"/>
    <w:rsid w:val="005C00DA"/>
    <w:rsid w:val="005C0A63"/>
    <w:rsid w:val="005C0FF9"/>
    <w:rsid w:val="005C37EC"/>
    <w:rsid w:val="005C4352"/>
    <w:rsid w:val="005C4589"/>
    <w:rsid w:val="005C5204"/>
    <w:rsid w:val="005C5AE7"/>
    <w:rsid w:val="005C5BE7"/>
    <w:rsid w:val="005C6B1D"/>
    <w:rsid w:val="005C70AD"/>
    <w:rsid w:val="005C7590"/>
    <w:rsid w:val="005C77CF"/>
    <w:rsid w:val="005C7FE5"/>
    <w:rsid w:val="005D0C3E"/>
    <w:rsid w:val="005D13DD"/>
    <w:rsid w:val="005D1644"/>
    <w:rsid w:val="005D190C"/>
    <w:rsid w:val="005D1B2A"/>
    <w:rsid w:val="005D34AC"/>
    <w:rsid w:val="005D46F0"/>
    <w:rsid w:val="005D4F95"/>
    <w:rsid w:val="005D55F0"/>
    <w:rsid w:val="005D5F34"/>
    <w:rsid w:val="005D61FE"/>
    <w:rsid w:val="005D653F"/>
    <w:rsid w:val="005D6E85"/>
    <w:rsid w:val="005D7152"/>
    <w:rsid w:val="005D76B7"/>
    <w:rsid w:val="005E0996"/>
    <w:rsid w:val="005E0DAC"/>
    <w:rsid w:val="005E0F19"/>
    <w:rsid w:val="005E3D45"/>
    <w:rsid w:val="005E6AC3"/>
    <w:rsid w:val="005F290C"/>
    <w:rsid w:val="005F422B"/>
    <w:rsid w:val="005F51DF"/>
    <w:rsid w:val="005F5A26"/>
    <w:rsid w:val="005F5B41"/>
    <w:rsid w:val="005F5B43"/>
    <w:rsid w:val="005F5DD5"/>
    <w:rsid w:val="005F6E6C"/>
    <w:rsid w:val="00600B06"/>
    <w:rsid w:val="00601088"/>
    <w:rsid w:val="006011B2"/>
    <w:rsid w:val="00602392"/>
    <w:rsid w:val="00602F33"/>
    <w:rsid w:val="00604628"/>
    <w:rsid w:val="00604F0D"/>
    <w:rsid w:val="006063FF"/>
    <w:rsid w:val="00607582"/>
    <w:rsid w:val="006106BC"/>
    <w:rsid w:val="00611A7E"/>
    <w:rsid w:val="00611BFB"/>
    <w:rsid w:val="00611D8A"/>
    <w:rsid w:val="00615410"/>
    <w:rsid w:val="00615646"/>
    <w:rsid w:val="0061605A"/>
    <w:rsid w:val="006164B7"/>
    <w:rsid w:val="00616A54"/>
    <w:rsid w:val="00617DBB"/>
    <w:rsid w:val="0062042D"/>
    <w:rsid w:val="00621ED9"/>
    <w:rsid w:val="0062222A"/>
    <w:rsid w:val="006231D7"/>
    <w:rsid w:val="00623970"/>
    <w:rsid w:val="00624F79"/>
    <w:rsid w:val="00625D81"/>
    <w:rsid w:val="00625E35"/>
    <w:rsid w:val="00625E65"/>
    <w:rsid w:val="006263F8"/>
    <w:rsid w:val="00627137"/>
    <w:rsid w:val="006272A0"/>
    <w:rsid w:val="00627853"/>
    <w:rsid w:val="00630010"/>
    <w:rsid w:val="00630A1A"/>
    <w:rsid w:val="00631792"/>
    <w:rsid w:val="006323E8"/>
    <w:rsid w:val="006327CE"/>
    <w:rsid w:val="00633156"/>
    <w:rsid w:val="0063418A"/>
    <w:rsid w:val="006341AE"/>
    <w:rsid w:val="006349B8"/>
    <w:rsid w:val="006361E9"/>
    <w:rsid w:val="00636530"/>
    <w:rsid w:val="006368F8"/>
    <w:rsid w:val="00636ED7"/>
    <w:rsid w:val="00640DB7"/>
    <w:rsid w:val="00641266"/>
    <w:rsid w:val="0064184E"/>
    <w:rsid w:val="00641C1B"/>
    <w:rsid w:val="00642184"/>
    <w:rsid w:val="00642A3E"/>
    <w:rsid w:val="006435FC"/>
    <w:rsid w:val="00645601"/>
    <w:rsid w:val="006475BF"/>
    <w:rsid w:val="0065081B"/>
    <w:rsid w:val="0065111B"/>
    <w:rsid w:val="006521E6"/>
    <w:rsid w:val="0065344E"/>
    <w:rsid w:val="0065467F"/>
    <w:rsid w:val="006557C8"/>
    <w:rsid w:val="00655B2A"/>
    <w:rsid w:val="0065653D"/>
    <w:rsid w:val="006566B9"/>
    <w:rsid w:val="00656A9E"/>
    <w:rsid w:val="00657160"/>
    <w:rsid w:val="0065773A"/>
    <w:rsid w:val="006579C7"/>
    <w:rsid w:val="00660FCA"/>
    <w:rsid w:val="00661FF2"/>
    <w:rsid w:val="00662CD6"/>
    <w:rsid w:val="00663571"/>
    <w:rsid w:val="00663BFE"/>
    <w:rsid w:val="00663C67"/>
    <w:rsid w:val="006645F3"/>
    <w:rsid w:val="00664925"/>
    <w:rsid w:val="00666829"/>
    <w:rsid w:val="00666BB9"/>
    <w:rsid w:val="006671CD"/>
    <w:rsid w:val="00667BF0"/>
    <w:rsid w:val="00670D70"/>
    <w:rsid w:val="00674DE8"/>
    <w:rsid w:val="006763DA"/>
    <w:rsid w:val="00680680"/>
    <w:rsid w:val="00683119"/>
    <w:rsid w:val="0068367A"/>
    <w:rsid w:val="00684CEB"/>
    <w:rsid w:val="00685DA9"/>
    <w:rsid w:val="006866D4"/>
    <w:rsid w:val="00691762"/>
    <w:rsid w:val="00691C77"/>
    <w:rsid w:val="00691CCA"/>
    <w:rsid w:val="0069325E"/>
    <w:rsid w:val="00694192"/>
    <w:rsid w:val="00694CD7"/>
    <w:rsid w:val="006951A3"/>
    <w:rsid w:val="00695AAE"/>
    <w:rsid w:val="00695FAB"/>
    <w:rsid w:val="00695FCC"/>
    <w:rsid w:val="00697850"/>
    <w:rsid w:val="006A035F"/>
    <w:rsid w:val="006A042A"/>
    <w:rsid w:val="006A0831"/>
    <w:rsid w:val="006A09F0"/>
    <w:rsid w:val="006A0B02"/>
    <w:rsid w:val="006A0D85"/>
    <w:rsid w:val="006A1C32"/>
    <w:rsid w:val="006A3AA1"/>
    <w:rsid w:val="006A4445"/>
    <w:rsid w:val="006A58A4"/>
    <w:rsid w:val="006A5BB7"/>
    <w:rsid w:val="006A7341"/>
    <w:rsid w:val="006B0BD7"/>
    <w:rsid w:val="006B262A"/>
    <w:rsid w:val="006B3547"/>
    <w:rsid w:val="006B387B"/>
    <w:rsid w:val="006B3A76"/>
    <w:rsid w:val="006B5F7A"/>
    <w:rsid w:val="006B6DFA"/>
    <w:rsid w:val="006B715A"/>
    <w:rsid w:val="006B7334"/>
    <w:rsid w:val="006C3DF4"/>
    <w:rsid w:val="006C4573"/>
    <w:rsid w:val="006C497E"/>
    <w:rsid w:val="006C49DD"/>
    <w:rsid w:val="006C4FD5"/>
    <w:rsid w:val="006C5039"/>
    <w:rsid w:val="006C56E5"/>
    <w:rsid w:val="006C6936"/>
    <w:rsid w:val="006D1A42"/>
    <w:rsid w:val="006D1E86"/>
    <w:rsid w:val="006D211F"/>
    <w:rsid w:val="006D29DB"/>
    <w:rsid w:val="006D2F72"/>
    <w:rsid w:val="006D3D0F"/>
    <w:rsid w:val="006D4C09"/>
    <w:rsid w:val="006D5026"/>
    <w:rsid w:val="006D5EA0"/>
    <w:rsid w:val="006D6420"/>
    <w:rsid w:val="006D6A22"/>
    <w:rsid w:val="006D7118"/>
    <w:rsid w:val="006E46D5"/>
    <w:rsid w:val="006E509F"/>
    <w:rsid w:val="006E5680"/>
    <w:rsid w:val="006E58C9"/>
    <w:rsid w:val="006E6226"/>
    <w:rsid w:val="006E6430"/>
    <w:rsid w:val="006E654A"/>
    <w:rsid w:val="006E688A"/>
    <w:rsid w:val="006E7650"/>
    <w:rsid w:val="006E7C2E"/>
    <w:rsid w:val="006F04FA"/>
    <w:rsid w:val="006F08FA"/>
    <w:rsid w:val="006F0BCF"/>
    <w:rsid w:val="006F17A9"/>
    <w:rsid w:val="006F1977"/>
    <w:rsid w:val="006F3291"/>
    <w:rsid w:val="006F3CBE"/>
    <w:rsid w:val="006F4976"/>
    <w:rsid w:val="006F6A9E"/>
    <w:rsid w:val="006F7ED0"/>
    <w:rsid w:val="007006AD"/>
    <w:rsid w:val="0070180F"/>
    <w:rsid w:val="00701C23"/>
    <w:rsid w:val="00702093"/>
    <w:rsid w:val="00702A9C"/>
    <w:rsid w:val="007033EA"/>
    <w:rsid w:val="007057E5"/>
    <w:rsid w:val="007066C8"/>
    <w:rsid w:val="00706EAB"/>
    <w:rsid w:val="00706FD7"/>
    <w:rsid w:val="00707B6F"/>
    <w:rsid w:val="00711811"/>
    <w:rsid w:val="00711AC7"/>
    <w:rsid w:val="0071353E"/>
    <w:rsid w:val="0071362E"/>
    <w:rsid w:val="00714D58"/>
    <w:rsid w:val="00714D6D"/>
    <w:rsid w:val="00717E7C"/>
    <w:rsid w:val="00720AE8"/>
    <w:rsid w:val="007222AE"/>
    <w:rsid w:val="00723ADB"/>
    <w:rsid w:val="00724FD1"/>
    <w:rsid w:val="0072528B"/>
    <w:rsid w:val="007254E1"/>
    <w:rsid w:val="00727EC6"/>
    <w:rsid w:val="00730BE0"/>
    <w:rsid w:val="00731E66"/>
    <w:rsid w:val="00732CBC"/>
    <w:rsid w:val="0073462B"/>
    <w:rsid w:val="00736760"/>
    <w:rsid w:val="00736A18"/>
    <w:rsid w:val="007424D9"/>
    <w:rsid w:val="00742B9D"/>
    <w:rsid w:val="007430D0"/>
    <w:rsid w:val="0074450C"/>
    <w:rsid w:val="00744CD0"/>
    <w:rsid w:val="00744FE7"/>
    <w:rsid w:val="00744FF9"/>
    <w:rsid w:val="00745852"/>
    <w:rsid w:val="00745F88"/>
    <w:rsid w:val="007471B8"/>
    <w:rsid w:val="00750ECC"/>
    <w:rsid w:val="0075228B"/>
    <w:rsid w:val="00753A12"/>
    <w:rsid w:val="007563BD"/>
    <w:rsid w:val="007568EC"/>
    <w:rsid w:val="007568EE"/>
    <w:rsid w:val="00756F4B"/>
    <w:rsid w:val="00757862"/>
    <w:rsid w:val="00761F75"/>
    <w:rsid w:val="00762D05"/>
    <w:rsid w:val="00763183"/>
    <w:rsid w:val="007635FA"/>
    <w:rsid w:val="0076363E"/>
    <w:rsid w:val="00763A18"/>
    <w:rsid w:val="00764C65"/>
    <w:rsid w:val="00765599"/>
    <w:rsid w:val="00765A17"/>
    <w:rsid w:val="00766163"/>
    <w:rsid w:val="00766B22"/>
    <w:rsid w:val="00767967"/>
    <w:rsid w:val="00770C4C"/>
    <w:rsid w:val="00771992"/>
    <w:rsid w:val="00771C47"/>
    <w:rsid w:val="0077295F"/>
    <w:rsid w:val="00772D18"/>
    <w:rsid w:val="00773078"/>
    <w:rsid w:val="00773E5B"/>
    <w:rsid w:val="00774636"/>
    <w:rsid w:val="007749E8"/>
    <w:rsid w:val="00774C1E"/>
    <w:rsid w:val="0077510A"/>
    <w:rsid w:val="0077793E"/>
    <w:rsid w:val="00777D65"/>
    <w:rsid w:val="0078246F"/>
    <w:rsid w:val="0078344A"/>
    <w:rsid w:val="00784285"/>
    <w:rsid w:val="0078440A"/>
    <w:rsid w:val="00786995"/>
    <w:rsid w:val="00786ADA"/>
    <w:rsid w:val="00786D22"/>
    <w:rsid w:val="0079253D"/>
    <w:rsid w:val="007927DC"/>
    <w:rsid w:val="007A0814"/>
    <w:rsid w:val="007A11E1"/>
    <w:rsid w:val="007A1AFA"/>
    <w:rsid w:val="007A25C7"/>
    <w:rsid w:val="007A302B"/>
    <w:rsid w:val="007A371F"/>
    <w:rsid w:val="007A39D2"/>
    <w:rsid w:val="007A3E3C"/>
    <w:rsid w:val="007A4ED9"/>
    <w:rsid w:val="007A58CF"/>
    <w:rsid w:val="007A67F9"/>
    <w:rsid w:val="007A7614"/>
    <w:rsid w:val="007A7CE9"/>
    <w:rsid w:val="007B04E9"/>
    <w:rsid w:val="007B08F3"/>
    <w:rsid w:val="007B229F"/>
    <w:rsid w:val="007B2DE9"/>
    <w:rsid w:val="007B3CE2"/>
    <w:rsid w:val="007B44DF"/>
    <w:rsid w:val="007B4BE7"/>
    <w:rsid w:val="007B66F1"/>
    <w:rsid w:val="007B6FD8"/>
    <w:rsid w:val="007C0FCA"/>
    <w:rsid w:val="007C26C5"/>
    <w:rsid w:val="007C27B1"/>
    <w:rsid w:val="007C2CE4"/>
    <w:rsid w:val="007C60C7"/>
    <w:rsid w:val="007C6539"/>
    <w:rsid w:val="007C680D"/>
    <w:rsid w:val="007C7686"/>
    <w:rsid w:val="007D070F"/>
    <w:rsid w:val="007D074E"/>
    <w:rsid w:val="007D0D87"/>
    <w:rsid w:val="007D0F0F"/>
    <w:rsid w:val="007D1411"/>
    <w:rsid w:val="007D2BB2"/>
    <w:rsid w:val="007D2CC6"/>
    <w:rsid w:val="007D40AD"/>
    <w:rsid w:val="007D4B4A"/>
    <w:rsid w:val="007E0414"/>
    <w:rsid w:val="007E045A"/>
    <w:rsid w:val="007E0874"/>
    <w:rsid w:val="007E14F8"/>
    <w:rsid w:val="007E1D1F"/>
    <w:rsid w:val="007E2A2E"/>
    <w:rsid w:val="007E2B15"/>
    <w:rsid w:val="007E3C35"/>
    <w:rsid w:val="007E441A"/>
    <w:rsid w:val="007E5E62"/>
    <w:rsid w:val="007E6C25"/>
    <w:rsid w:val="007F0FAA"/>
    <w:rsid w:val="007F10E4"/>
    <w:rsid w:val="007F1DD9"/>
    <w:rsid w:val="007F1F8F"/>
    <w:rsid w:val="007F3017"/>
    <w:rsid w:val="007F34AF"/>
    <w:rsid w:val="007F3BAA"/>
    <w:rsid w:val="007F589B"/>
    <w:rsid w:val="007F5E30"/>
    <w:rsid w:val="007F64C4"/>
    <w:rsid w:val="007F6931"/>
    <w:rsid w:val="007F711C"/>
    <w:rsid w:val="007F7429"/>
    <w:rsid w:val="007F7662"/>
    <w:rsid w:val="007F7FCB"/>
    <w:rsid w:val="00800124"/>
    <w:rsid w:val="00801217"/>
    <w:rsid w:val="00801A6E"/>
    <w:rsid w:val="00801EDD"/>
    <w:rsid w:val="00802628"/>
    <w:rsid w:val="0080390D"/>
    <w:rsid w:val="00804028"/>
    <w:rsid w:val="008048FD"/>
    <w:rsid w:val="008056F7"/>
    <w:rsid w:val="00805F19"/>
    <w:rsid w:val="0080601C"/>
    <w:rsid w:val="0080761E"/>
    <w:rsid w:val="00810851"/>
    <w:rsid w:val="00810888"/>
    <w:rsid w:val="008112BE"/>
    <w:rsid w:val="00811CEF"/>
    <w:rsid w:val="0081290D"/>
    <w:rsid w:val="008144DD"/>
    <w:rsid w:val="00814BFD"/>
    <w:rsid w:val="00815193"/>
    <w:rsid w:val="00815BD2"/>
    <w:rsid w:val="008161F0"/>
    <w:rsid w:val="008174BE"/>
    <w:rsid w:val="0081770D"/>
    <w:rsid w:val="0082210E"/>
    <w:rsid w:val="00822506"/>
    <w:rsid w:val="00822614"/>
    <w:rsid w:val="00831221"/>
    <w:rsid w:val="00831F7F"/>
    <w:rsid w:val="008324C4"/>
    <w:rsid w:val="0083453D"/>
    <w:rsid w:val="0083501F"/>
    <w:rsid w:val="00837C00"/>
    <w:rsid w:val="00840003"/>
    <w:rsid w:val="008403FB"/>
    <w:rsid w:val="00843923"/>
    <w:rsid w:val="00844D3A"/>
    <w:rsid w:val="0084570E"/>
    <w:rsid w:val="008467B8"/>
    <w:rsid w:val="00846D44"/>
    <w:rsid w:val="00847831"/>
    <w:rsid w:val="0085224D"/>
    <w:rsid w:val="008527B5"/>
    <w:rsid w:val="008528A9"/>
    <w:rsid w:val="008540C3"/>
    <w:rsid w:val="00856668"/>
    <w:rsid w:val="008571A3"/>
    <w:rsid w:val="008600AE"/>
    <w:rsid w:val="00860825"/>
    <w:rsid w:val="00864C20"/>
    <w:rsid w:val="00864F32"/>
    <w:rsid w:val="00864F88"/>
    <w:rsid w:val="00865606"/>
    <w:rsid w:val="00867B20"/>
    <w:rsid w:val="00867B87"/>
    <w:rsid w:val="00870361"/>
    <w:rsid w:val="00870921"/>
    <w:rsid w:val="00870C25"/>
    <w:rsid w:val="008713B4"/>
    <w:rsid w:val="0087212D"/>
    <w:rsid w:val="00872275"/>
    <w:rsid w:val="00873676"/>
    <w:rsid w:val="0087373C"/>
    <w:rsid w:val="0088205A"/>
    <w:rsid w:val="00882826"/>
    <w:rsid w:val="00886966"/>
    <w:rsid w:val="00891D2A"/>
    <w:rsid w:val="00892E97"/>
    <w:rsid w:val="0089314C"/>
    <w:rsid w:val="008944C1"/>
    <w:rsid w:val="00894AFD"/>
    <w:rsid w:val="00896294"/>
    <w:rsid w:val="008A0D7D"/>
    <w:rsid w:val="008A0F97"/>
    <w:rsid w:val="008A1FAF"/>
    <w:rsid w:val="008A253F"/>
    <w:rsid w:val="008A406F"/>
    <w:rsid w:val="008A4A6C"/>
    <w:rsid w:val="008A6764"/>
    <w:rsid w:val="008A7137"/>
    <w:rsid w:val="008A796F"/>
    <w:rsid w:val="008B1288"/>
    <w:rsid w:val="008B1556"/>
    <w:rsid w:val="008B280E"/>
    <w:rsid w:val="008B28FC"/>
    <w:rsid w:val="008B3869"/>
    <w:rsid w:val="008B3995"/>
    <w:rsid w:val="008B3E7E"/>
    <w:rsid w:val="008B652F"/>
    <w:rsid w:val="008B6981"/>
    <w:rsid w:val="008B6E9D"/>
    <w:rsid w:val="008B7013"/>
    <w:rsid w:val="008B7D6B"/>
    <w:rsid w:val="008C05A6"/>
    <w:rsid w:val="008C0977"/>
    <w:rsid w:val="008C14A2"/>
    <w:rsid w:val="008C195D"/>
    <w:rsid w:val="008C23B6"/>
    <w:rsid w:val="008C2D42"/>
    <w:rsid w:val="008C32FA"/>
    <w:rsid w:val="008C3E3D"/>
    <w:rsid w:val="008C3EB9"/>
    <w:rsid w:val="008C404E"/>
    <w:rsid w:val="008C5E6E"/>
    <w:rsid w:val="008C656C"/>
    <w:rsid w:val="008C70CD"/>
    <w:rsid w:val="008D0932"/>
    <w:rsid w:val="008D192E"/>
    <w:rsid w:val="008D2D1E"/>
    <w:rsid w:val="008D34D0"/>
    <w:rsid w:val="008D378F"/>
    <w:rsid w:val="008D38CB"/>
    <w:rsid w:val="008D4074"/>
    <w:rsid w:val="008D4473"/>
    <w:rsid w:val="008D4A30"/>
    <w:rsid w:val="008D5851"/>
    <w:rsid w:val="008E1407"/>
    <w:rsid w:val="008E2667"/>
    <w:rsid w:val="008E2F3D"/>
    <w:rsid w:val="008E5B5E"/>
    <w:rsid w:val="008E6B3E"/>
    <w:rsid w:val="008E723E"/>
    <w:rsid w:val="008E762D"/>
    <w:rsid w:val="008F0193"/>
    <w:rsid w:val="008F0418"/>
    <w:rsid w:val="008F1999"/>
    <w:rsid w:val="008F19AC"/>
    <w:rsid w:val="008F3B60"/>
    <w:rsid w:val="008F4F04"/>
    <w:rsid w:val="008F506C"/>
    <w:rsid w:val="008F6623"/>
    <w:rsid w:val="008F777F"/>
    <w:rsid w:val="008F7C5C"/>
    <w:rsid w:val="009026A9"/>
    <w:rsid w:val="009028D3"/>
    <w:rsid w:val="0090480E"/>
    <w:rsid w:val="00904E87"/>
    <w:rsid w:val="00906693"/>
    <w:rsid w:val="00906F01"/>
    <w:rsid w:val="00907404"/>
    <w:rsid w:val="00907B86"/>
    <w:rsid w:val="00907E35"/>
    <w:rsid w:val="009107BA"/>
    <w:rsid w:val="0091093C"/>
    <w:rsid w:val="00910B23"/>
    <w:rsid w:val="00911525"/>
    <w:rsid w:val="0091352C"/>
    <w:rsid w:val="009139D5"/>
    <w:rsid w:val="0091471F"/>
    <w:rsid w:val="00915EC6"/>
    <w:rsid w:val="00917D99"/>
    <w:rsid w:val="00920220"/>
    <w:rsid w:val="00920747"/>
    <w:rsid w:val="009207EE"/>
    <w:rsid w:val="00920A24"/>
    <w:rsid w:val="00920E2D"/>
    <w:rsid w:val="009215E6"/>
    <w:rsid w:val="00921EE1"/>
    <w:rsid w:val="00922BCF"/>
    <w:rsid w:val="00923576"/>
    <w:rsid w:val="00923EE1"/>
    <w:rsid w:val="009256B6"/>
    <w:rsid w:val="009263AA"/>
    <w:rsid w:val="00930793"/>
    <w:rsid w:val="00930B29"/>
    <w:rsid w:val="00930BEB"/>
    <w:rsid w:val="00931203"/>
    <w:rsid w:val="00932E3C"/>
    <w:rsid w:val="00932E96"/>
    <w:rsid w:val="00933F3B"/>
    <w:rsid w:val="009342B2"/>
    <w:rsid w:val="00934CED"/>
    <w:rsid w:val="00936540"/>
    <w:rsid w:val="0093673E"/>
    <w:rsid w:val="00937D2D"/>
    <w:rsid w:val="00940075"/>
    <w:rsid w:val="00940B9A"/>
    <w:rsid w:val="00941491"/>
    <w:rsid w:val="00941851"/>
    <w:rsid w:val="00943CE2"/>
    <w:rsid w:val="00944491"/>
    <w:rsid w:val="00944E7A"/>
    <w:rsid w:val="00946456"/>
    <w:rsid w:val="00946E85"/>
    <w:rsid w:val="00946FBF"/>
    <w:rsid w:val="00947372"/>
    <w:rsid w:val="00947ACD"/>
    <w:rsid w:val="009502E6"/>
    <w:rsid w:val="009504F6"/>
    <w:rsid w:val="00950CCE"/>
    <w:rsid w:val="0095183F"/>
    <w:rsid w:val="009518B2"/>
    <w:rsid w:val="009519BD"/>
    <w:rsid w:val="009521DF"/>
    <w:rsid w:val="00952A6A"/>
    <w:rsid w:val="00953F92"/>
    <w:rsid w:val="00955129"/>
    <w:rsid w:val="00955D46"/>
    <w:rsid w:val="00956E9D"/>
    <w:rsid w:val="00956ED4"/>
    <w:rsid w:val="00957074"/>
    <w:rsid w:val="00957646"/>
    <w:rsid w:val="00957C0A"/>
    <w:rsid w:val="009612BC"/>
    <w:rsid w:val="0096166C"/>
    <w:rsid w:val="00962F52"/>
    <w:rsid w:val="009637D2"/>
    <w:rsid w:val="009640FE"/>
    <w:rsid w:val="00967243"/>
    <w:rsid w:val="0097033E"/>
    <w:rsid w:val="009709E6"/>
    <w:rsid w:val="00970C7E"/>
    <w:rsid w:val="00972EB6"/>
    <w:rsid w:val="0097366A"/>
    <w:rsid w:val="00973E5C"/>
    <w:rsid w:val="009747C7"/>
    <w:rsid w:val="009753DE"/>
    <w:rsid w:val="00975E80"/>
    <w:rsid w:val="00977046"/>
    <w:rsid w:val="009774F9"/>
    <w:rsid w:val="00980B0F"/>
    <w:rsid w:val="00980E38"/>
    <w:rsid w:val="0098155C"/>
    <w:rsid w:val="009816FB"/>
    <w:rsid w:val="009827ED"/>
    <w:rsid w:val="009843D1"/>
    <w:rsid w:val="00984A71"/>
    <w:rsid w:val="009850FB"/>
    <w:rsid w:val="00985594"/>
    <w:rsid w:val="00985E6D"/>
    <w:rsid w:val="009905FB"/>
    <w:rsid w:val="00990980"/>
    <w:rsid w:val="009914D2"/>
    <w:rsid w:val="009916C9"/>
    <w:rsid w:val="00993EF5"/>
    <w:rsid w:val="009941DE"/>
    <w:rsid w:val="00994584"/>
    <w:rsid w:val="00994EB2"/>
    <w:rsid w:val="0099508C"/>
    <w:rsid w:val="0099653C"/>
    <w:rsid w:val="009967D6"/>
    <w:rsid w:val="009A1045"/>
    <w:rsid w:val="009A1286"/>
    <w:rsid w:val="009A1950"/>
    <w:rsid w:val="009A1B23"/>
    <w:rsid w:val="009A1FA0"/>
    <w:rsid w:val="009A2476"/>
    <w:rsid w:val="009A2EBB"/>
    <w:rsid w:val="009A46FE"/>
    <w:rsid w:val="009A4AA1"/>
    <w:rsid w:val="009A564C"/>
    <w:rsid w:val="009A60C4"/>
    <w:rsid w:val="009A626B"/>
    <w:rsid w:val="009A668C"/>
    <w:rsid w:val="009A7180"/>
    <w:rsid w:val="009B16AD"/>
    <w:rsid w:val="009B1B63"/>
    <w:rsid w:val="009B35D2"/>
    <w:rsid w:val="009B3C3F"/>
    <w:rsid w:val="009B3FDB"/>
    <w:rsid w:val="009B4063"/>
    <w:rsid w:val="009B4A6E"/>
    <w:rsid w:val="009B4BB8"/>
    <w:rsid w:val="009B5713"/>
    <w:rsid w:val="009B5BD3"/>
    <w:rsid w:val="009B5E3B"/>
    <w:rsid w:val="009B616F"/>
    <w:rsid w:val="009C0AC4"/>
    <w:rsid w:val="009C399F"/>
    <w:rsid w:val="009C3CAF"/>
    <w:rsid w:val="009C407A"/>
    <w:rsid w:val="009C5917"/>
    <w:rsid w:val="009C7AEE"/>
    <w:rsid w:val="009D2A93"/>
    <w:rsid w:val="009D2B67"/>
    <w:rsid w:val="009D2D64"/>
    <w:rsid w:val="009D3292"/>
    <w:rsid w:val="009D450D"/>
    <w:rsid w:val="009D6628"/>
    <w:rsid w:val="009E055D"/>
    <w:rsid w:val="009E11C5"/>
    <w:rsid w:val="009E25B6"/>
    <w:rsid w:val="009E39F2"/>
    <w:rsid w:val="009E4A65"/>
    <w:rsid w:val="009E6EC1"/>
    <w:rsid w:val="009E75FB"/>
    <w:rsid w:val="009F0F11"/>
    <w:rsid w:val="009F1974"/>
    <w:rsid w:val="009F24DB"/>
    <w:rsid w:val="009F2C25"/>
    <w:rsid w:val="009F35A0"/>
    <w:rsid w:val="009F36A9"/>
    <w:rsid w:val="009F430A"/>
    <w:rsid w:val="009F4F91"/>
    <w:rsid w:val="009F528C"/>
    <w:rsid w:val="009F6B9E"/>
    <w:rsid w:val="009F7566"/>
    <w:rsid w:val="009F7BFF"/>
    <w:rsid w:val="00A00850"/>
    <w:rsid w:val="00A01A97"/>
    <w:rsid w:val="00A01B9D"/>
    <w:rsid w:val="00A01CC6"/>
    <w:rsid w:val="00A01F87"/>
    <w:rsid w:val="00A02014"/>
    <w:rsid w:val="00A0213F"/>
    <w:rsid w:val="00A033CF"/>
    <w:rsid w:val="00A0415D"/>
    <w:rsid w:val="00A0430E"/>
    <w:rsid w:val="00A04520"/>
    <w:rsid w:val="00A045C2"/>
    <w:rsid w:val="00A04D40"/>
    <w:rsid w:val="00A05136"/>
    <w:rsid w:val="00A056A5"/>
    <w:rsid w:val="00A05D04"/>
    <w:rsid w:val="00A074A0"/>
    <w:rsid w:val="00A07D73"/>
    <w:rsid w:val="00A10232"/>
    <w:rsid w:val="00A10478"/>
    <w:rsid w:val="00A10886"/>
    <w:rsid w:val="00A11D9B"/>
    <w:rsid w:val="00A13538"/>
    <w:rsid w:val="00A142E4"/>
    <w:rsid w:val="00A14B86"/>
    <w:rsid w:val="00A20838"/>
    <w:rsid w:val="00A2146B"/>
    <w:rsid w:val="00A229D2"/>
    <w:rsid w:val="00A22A90"/>
    <w:rsid w:val="00A2387F"/>
    <w:rsid w:val="00A24131"/>
    <w:rsid w:val="00A250F7"/>
    <w:rsid w:val="00A25F48"/>
    <w:rsid w:val="00A27000"/>
    <w:rsid w:val="00A27295"/>
    <w:rsid w:val="00A30FF6"/>
    <w:rsid w:val="00A3230F"/>
    <w:rsid w:val="00A33526"/>
    <w:rsid w:val="00A35434"/>
    <w:rsid w:val="00A354CE"/>
    <w:rsid w:val="00A36EDA"/>
    <w:rsid w:val="00A3709A"/>
    <w:rsid w:val="00A40927"/>
    <w:rsid w:val="00A40B12"/>
    <w:rsid w:val="00A40D66"/>
    <w:rsid w:val="00A41CDB"/>
    <w:rsid w:val="00A41DEB"/>
    <w:rsid w:val="00A43A40"/>
    <w:rsid w:val="00A450D7"/>
    <w:rsid w:val="00A46DAC"/>
    <w:rsid w:val="00A47E06"/>
    <w:rsid w:val="00A50015"/>
    <w:rsid w:val="00A503AC"/>
    <w:rsid w:val="00A50424"/>
    <w:rsid w:val="00A51A3C"/>
    <w:rsid w:val="00A51FB3"/>
    <w:rsid w:val="00A52DFD"/>
    <w:rsid w:val="00A53568"/>
    <w:rsid w:val="00A5380A"/>
    <w:rsid w:val="00A53990"/>
    <w:rsid w:val="00A53A59"/>
    <w:rsid w:val="00A53A8A"/>
    <w:rsid w:val="00A53FCD"/>
    <w:rsid w:val="00A55018"/>
    <w:rsid w:val="00A552F2"/>
    <w:rsid w:val="00A55B76"/>
    <w:rsid w:val="00A57592"/>
    <w:rsid w:val="00A6014C"/>
    <w:rsid w:val="00A6212A"/>
    <w:rsid w:val="00A6237A"/>
    <w:rsid w:val="00A637CF"/>
    <w:rsid w:val="00A65594"/>
    <w:rsid w:val="00A67CB4"/>
    <w:rsid w:val="00A701B7"/>
    <w:rsid w:val="00A71039"/>
    <w:rsid w:val="00A758B2"/>
    <w:rsid w:val="00A75C68"/>
    <w:rsid w:val="00A77200"/>
    <w:rsid w:val="00A824FB"/>
    <w:rsid w:val="00A85E00"/>
    <w:rsid w:val="00A86D87"/>
    <w:rsid w:val="00A9009B"/>
    <w:rsid w:val="00A90119"/>
    <w:rsid w:val="00A90F84"/>
    <w:rsid w:val="00A91D65"/>
    <w:rsid w:val="00A92459"/>
    <w:rsid w:val="00A93565"/>
    <w:rsid w:val="00A93D35"/>
    <w:rsid w:val="00A93D95"/>
    <w:rsid w:val="00A9412A"/>
    <w:rsid w:val="00A9491A"/>
    <w:rsid w:val="00A95078"/>
    <w:rsid w:val="00A950C8"/>
    <w:rsid w:val="00A95358"/>
    <w:rsid w:val="00A95D4E"/>
    <w:rsid w:val="00AA0F7B"/>
    <w:rsid w:val="00AA1DA2"/>
    <w:rsid w:val="00AA1F06"/>
    <w:rsid w:val="00AA2057"/>
    <w:rsid w:val="00AA2719"/>
    <w:rsid w:val="00AA7B23"/>
    <w:rsid w:val="00AB04BE"/>
    <w:rsid w:val="00AB1048"/>
    <w:rsid w:val="00AB1C9E"/>
    <w:rsid w:val="00AB2358"/>
    <w:rsid w:val="00AB2C32"/>
    <w:rsid w:val="00AB2EB2"/>
    <w:rsid w:val="00AB30BB"/>
    <w:rsid w:val="00AB3D0A"/>
    <w:rsid w:val="00AB3F7E"/>
    <w:rsid w:val="00AB4467"/>
    <w:rsid w:val="00AB619E"/>
    <w:rsid w:val="00AB7E66"/>
    <w:rsid w:val="00AC0817"/>
    <w:rsid w:val="00AC0D57"/>
    <w:rsid w:val="00AC0E81"/>
    <w:rsid w:val="00AC1382"/>
    <w:rsid w:val="00AC21BB"/>
    <w:rsid w:val="00AC235F"/>
    <w:rsid w:val="00AC29E9"/>
    <w:rsid w:val="00AC2CED"/>
    <w:rsid w:val="00AC2D7C"/>
    <w:rsid w:val="00AC2DE3"/>
    <w:rsid w:val="00AC397D"/>
    <w:rsid w:val="00AC41E9"/>
    <w:rsid w:val="00AC41F3"/>
    <w:rsid w:val="00AC4FAF"/>
    <w:rsid w:val="00AC703D"/>
    <w:rsid w:val="00AC786E"/>
    <w:rsid w:val="00AC7E2B"/>
    <w:rsid w:val="00AC7EC2"/>
    <w:rsid w:val="00AD00CD"/>
    <w:rsid w:val="00AD162A"/>
    <w:rsid w:val="00AD2102"/>
    <w:rsid w:val="00AD264E"/>
    <w:rsid w:val="00AD5851"/>
    <w:rsid w:val="00AD623F"/>
    <w:rsid w:val="00AE0213"/>
    <w:rsid w:val="00AE131B"/>
    <w:rsid w:val="00AE14E4"/>
    <w:rsid w:val="00AE3BBF"/>
    <w:rsid w:val="00AE498A"/>
    <w:rsid w:val="00AE4D17"/>
    <w:rsid w:val="00AE69F0"/>
    <w:rsid w:val="00AE7D1D"/>
    <w:rsid w:val="00AF02BF"/>
    <w:rsid w:val="00AF0741"/>
    <w:rsid w:val="00AF1131"/>
    <w:rsid w:val="00AF50A9"/>
    <w:rsid w:val="00AF5212"/>
    <w:rsid w:val="00AF6E08"/>
    <w:rsid w:val="00AF725B"/>
    <w:rsid w:val="00AF7AE7"/>
    <w:rsid w:val="00B0027B"/>
    <w:rsid w:val="00B0057D"/>
    <w:rsid w:val="00B00908"/>
    <w:rsid w:val="00B010DC"/>
    <w:rsid w:val="00B01485"/>
    <w:rsid w:val="00B01D48"/>
    <w:rsid w:val="00B02024"/>
    <w:rsid w:val="00B04B03"/>
    <w:rsid w:val="00B059D0"/>
    <w:rsid w:val="00B05B20"/>
    <w:rsid w:val="00B10D44"/>
    <w:rsid w:val="00B11AE9"/>
    <w:rsid w:val="00B12720"/>
    <w:rsid w:val="00B14746"/>
    <w:rsid w:val="00B1499A"/>
    <w:rsid w:val="00B17037"/>
    <w:rsid w:val="00B2071D"/>
    <w:rsid w:val="00B219EA"/>
    <w:rsid w:val="00B223CE"/>
    <w:rsid w:val="00B22430"/>
    <w:rsid w:val="00B22502"/>
    <w:rsid w:val="00B22F30"/>
    <w:rsid w:val="00B239C5"/>
    <w:rsid w:val="00B23C16"/>
    <w:rsid w:val="00B241D3"/>
    <w:rsid w:val="00B24B0D"/>
    <w:rsid w:val="00B25CA0"/>
    <w:rsid w:val="00B26131"/>
    <w:rsid w:val="00B26F3A"/>
    <w:rsid w:val="00B279C4"/>
    <w:rsid w:val="00B303E2"/>
    <w:rsid w:val="00B31CE0"/>
    <w:rsid w:val="00B3229A"/>
    <w:rsid w:val="00B323CB"/>
    <w:rsid w:val="00B32512"/>
    <w:rsid w:val="00B325BB"/>
    <w:rsid w:val="00B32626"/>
    <w:rsid w:val="00B330EB"/>
    <w:rsid w:val="00B356A5"/>
    <w:rsid w:val="00B3609C"/>
    <w:rsid w:val="00B36841"/>
    <w:rsid w:val="00B36FB5"/>
    <w:rsid w:val="00B37A6C"/>
    <w:rsid w:val="00B41060"/>
    <w:rsid w:val="00B45023"/>
    <w:rsid w:val="00B50073"/>
    <w:rsid w:val="00B51D11"/>
    <w:rsid w:val="00B52C68"/>
    <w:rsid w:val="00B533DF"/>
    <w:rsid w:val="00B534D9"/>
    <w:rsid w:val="00B53BC1"/>
    <w:rsid w:val="00B53C03"/>
    <w:rsid w:val="00B53CDF"/>
    <w:rsid w:val="00B5518B"/>
    <w:rsid w:val="00B551BE"/>
    <w:rsid w:val="00B55382"/>
    <w:rsid w:val="00B56492"/>
    <w:rsid w:val="00B56557"/>
    <w:rsid w:val="00B5682A"/>
    <w:rsid w:val="00B621AB"/>
    <w:rsid w:val="00B633EE"/>
    <w:rsid w:val="00B643C1"/>
    <w:rsid w:val="00B64CC4"/>
    <w:rsid w:val="00B66242"/>
    <w:rsid w:val="00B66BE1"/>
    <w:rsid w:val="00B7157B"/>
    <w:rsid w:val="00B715A9"/>
    <w:rsid w:val="00B71AC9"/>
    <w:rsid w:val="00B74BF2"/>
    <w:rsid w:val="00B75192"/>
    <w:rsid w:val="00B75C0A"/>
    <w:rsid w:val="00B75C48"/>
    <w:rsid w:val="00B77417"/>
    <w:rsid w:val="00B77C4A"/>
    <w:rsid w:val="00B80D2F"/>
    <w:rsid w:val="00B819A8"/>
    <w:rsid w:val="00B81DE0"/>
    <w:rsid w:val="00B81F1F"/>
    <w:rsid w:val="00B82040"/>
    <w:rsid w:val="00B82461"/>
    <w:rsid w:val="00B8256B"/>
    <w:rsid w:val="00B82671"/>
    <w:rsid w:val="00B8268F"/>
    <w:rsid w:val="00B83F18"/>
    <w:rsid w:val="00B84BFC"/>
    <w:rsid w:val="00B85060"/>
    <w:rsid w:val="00B90880"/>
    <w:rsid w:val="00B90E8D"/>
    <w:rsid w:val="00B91132"/>
    <w:rsid w:val="00B91551"/>
    <w:rsid w:val="00B91E31"/>
    <w:rsid w:val="00B9360E"/>
    <w:rsid w:val="00B945A3"/>
    <w:rsid w:val="00B954FC"/>
    <w:rsid w:val="00B955C8"/>
    <w:rsid w:val="00B95E6C"/>
    <w:rsid w:val="00B96703"/>
    <w:rsid w:val="00B976B8"/>
    <w:rsid w:val="00B97E12"/>
    <w:rsid w:val="00BA2BE6"/>
    <w:rsid w:val="00BA3B74"/>
    <w:rsid w:val="00BA3BC6"/>
    <w:rsid w:val="00BA5324"/>
    <w:rsid w:val="00BA5DC9"/>
    <w:rsid w:val="00BA6024"/>
    <w:rsid w:val="00BA7037"/>
    <w:rsid w:val="00BA7DAD"/>
    <w:rsid w:val="00BB0128"/>
    <w:rsid w:val="00BB1260"/>
    <w:rsid w:val="00BB1560"/>
    <w:rsid w:val="00BB1B63"/>
    <w:rsid w:val="00BB2555"/>
    <w:rsid w:val="00BB2B26"/>
    <w:rsid w:val="00BB2D5B"/>
    <w:rsid w:val="00BB368D"/>
    <w:rsid w:val="00BB56BF"/>
    <w:rsid w:val="00BB6268"/>
    <w:rsid w:val="00BC003E"/>
    <w:rsid w:val="00BC0483"/>
    <w:rsid w:val="00BC0ED2"/>
    <w:rsid w:val="00BC1B17"/>
    <w:rsid w:val="00BC2134"/>
    <w:rsid w:val="00BC217F"/>
    <w:rsid w:val="00BC29C4"/>
    <w:rsid w:val="00BC2F7E"/>
    <w:rsid w:val="00BC3D4E"/>
    <w:rsid w:val="00BC4314"/>
    <w:rsid w:val="00BC442A"/>
    <w:rsid w:val="00BC470D"/>
    <w:rsid w:val="00BC4A41"/>
    <w:rsid w:val="00BC4EF1"/>
    <w:rsid w:val="00BC67EA"/>
    <w:rsid w:val="00BC6D8C"/>
    <w:rsid w:val="00BD097C"/>
    <w:rsid w:val="00BD1B80"/>
    <w:rsid w:val="00BD20F4"/>
    <w:rsid w:val="00BD28AF"/>
    <w:rsid w:val="00BD3599"/>
    <w:rsid w:val="00BD39ED"/>
    <w:rsid w:val="00BD4D7C"/>
    <w:rsid w:val="00BD4E98"/>
    <w:rsid w:val="00BD667F"/>
    <w:rsid w:val="00BD7063"/>
    <w:rsid w:val="00BD78C5"/>
    <w:rsid w:val="00BD7D2C"/>
    <w:rsid w:val="00BE0C68"/>
    <w:rsid w:val="00BE2316"/>
    <w:rsid w:val="00BE23D5"/>
    <w:rsid w:val="00BE295D"/>
    <w:rsid w:val="00BE2C1A"/>
    <w:rsid w:val="00BE33A5"/>
    <w:rsid w:val="00BE3EA3"/>
    <w:rsid w:val="00BE4A3C"/>
    <w:rsid w:val="00BE5D74"/>
    <w:rsid w:val="00BE70FF"/>
    <w:rsid w:val="00BE79F9"/>
    <w:rsid w:val="00BF0FD4"/>
    <w:rsid w:val="00BF1407"/>
    <w:rsid w:val="00BF1C37"/>
    <w:rsid w:val="00BF1FEF"/>
    <w:rsid w:val="00BF2512"/>
    <w:rsid w:val="00BF2BB6"/>
    <w:rsid w:val="00BF2DAC"/>
    <w:rsid w:val="00BF583D"/>
    <w:rsid w:val="00BF5CB8"/>
    <w:rsid w:val="00BF5D25"/>
    <w:rsid w:val="00BF7B79"/>
    <w:rsid w:val="00C0079D"/>
    <w:rsid w:val="00C00889"/>
    <w:rsid w:val="00C00E2E"/>
    <w:rsid w:val="00C0102E"/>
    <w:rsid w:val="00C0541D"/>
    <w:rsid w:val="00C05F0F"/>
    <w:rsid w:val="00C05FC2"/>
    <w:rsid w:val="00C063AD"/>
    <w:rsid w:val="00C0732E"/>
    <w:rsid w:val="00C1048F"/>
    <w:rsid w:val="00C117D9"/>
    <w:rsid w:val="00C119D4"/>
    <w:rsid w:val="00C12BAD"/>
    <w:rsid w:val="00C12C02"/>
    <w:rsid w:val="00C13054"/>
    <w:rsid w:val="00C130B8"/>
    <w:rsid w:val="00C1397B"/>
    <w:rsid w:val="00C1480B"/>
    <w:rsid w:val="00C1527C"/>
    <w:rsid w:val="00C15F7E"/>
    <w:rsid w:val="00C16B43"/>
    <w:rsid w:val="00C17636"/>
    <w:rsid w:val="00C20D44"/>
    <w:rsid w:val="00C21488"/>
    <w:rsid w:val="00C21562"/>
    <w:rsid w:val="00C22CA3"/>
    <w:rsid w:val="00C23BA3"/>
    <w:rsid w:val="00C23BD7"/>
    <w:rsid w:val="00C26C5A"/>
    <w:rsid w:val="00C26F26"/>
    <w:rsid w:val="00C270B6"/>
    <w:rsid w:val="00C2753F"/>
    <w:rsid w:val="00C30781"/>
    <w:rsid w:val="00C30E16"/>
    <w:rsid w:val="00C32592"/>
    <w:rsid w:val="00C32650"/>
    <w:rsid w:val="00C33B79"/>
    <w:rsid w:val="00C33F13"/>
    <w:rsid w:val="00C3425E"/>
    <w:rsid w:val="00C346E6"/>
    <w:rsid w:val="00C348B3"/>
    <w:rsid w:val="00C3573F"/>
    <w:rsid w:val="00C36293"/>
    <w:rsid w:val="00C37116"/>
    <w:rsid w:val="00C41630"/>
    <w:rsid w:val="00C41707"/>
    <w:rsid w:val="00C420AB"/>
    <w:rsid w:val="00C424C8"/>
    <w:rsid w:val="00C42F81"/>
    <w:rsid w:val="00C43DEB"/>
    <w:rsid w:val="00C4641B"/>
    <w:rsid w:val="00C4644F"/>
    <w:rsid w:val="00C464D8"/>
    <w:rsid w:val="00C4671E"/>
    <w:rsid w:val="00C46A26"/>
    <w:rsid w:val="00C50144"/>
    <w:rsid w:val="00C503B0"/>
    <w:rsid w:val="00C50684"/>
    <w:rsid w:val="00C50885"/>
    <w:rsid w:val="00C50F15"/>
    <w:rsid w:val="00C518EC"/>
    <w:rsid w:val="00C5250E"/>
    <w:rsid w:val="00C53632"/>
    <w:rsid w:val="00C5364D"/>
    <w:rsid w:val="00C544DE"/>
    <w:rsid w:val="00C556CD"/>
    <w:rsid w:val="00C5739A"/>
    <w:rsid w:val="00C57A25"/>
    <w:rsid w:val="00C61837"/>
    <w:rsid w:val="00C63303"/>
    <w:rsid w:val="00C63D8D"/>
    <w:rsid w:val="00C63E0E"/>
    <w:rsid w:val="00C655A3"/>
    <w:rsid w:val="00C67376"/>
    <w:rsid w:val="00C7186A"/>
    <w:rsid w:val="00C718D0"/>
    <w:rsid w:val="00C72544"/>
    <w:rsid w:val="00C73084"/>
    <w:rsid w:val="00C74770"/>
    <w:rsid w:val="00C74CF6"/>
    <w:rsid w:val="00C75353"/>
    <w:rsid w:val="00C77DF1"/>
    <w:rsid w:val="00C80385"/>
    <w:rsid w:val="00C808D3"/>
    <w:rsid w:val="00C80DC7"/>
    <w:rsid w:val="00C81175"/>
    <w:rsid w:val="00C8164B"/>
    <w:rsid w:val="00C818CE"/>
    <w:rsid w:val="00C81A41"/>
    <w:rsid w:val="00C82030"/>
    <w:rsid w:val="00C82A8E"/>
    <w:rsid w:val="00C83367"/>
    <w:rsid w:val="00C86805"/>
    <w:rsid w:val="00C878D3"/>
    <w:rsid w:val="00C901F3"/>
    <w:rsid w:val="00C9039B"/>
    <w:rsid w:val="00C92686"/>
    <w:rsid w:val="00C9306D"/>
    <w:rsid w:val="00C95F67"/>
    <w:rsid w:val="00CA011A"/>
    <w:rsid w:val="00CA0418"/>
    <w:rsid w:val="00CA16F3"/>
    <w:rsid w:val="00CA1BFF"/>
    <w:rsid w:val="00CA1D9E"/>
    <w:rsid w:val="00CA347D"/>
    <w:rsid w:val="00CA49E1"/>
    <w:rsid w:val="00CA4EAE"/>
    <w:rsid w:val="00CA5453"/>
    <w:rsid w:val="00CA6297"/>
    <w:rsid w:val="00CA684E"/>
    <w:rsid w:val="00CA6E06"/>
    <w:rsid w:val="00CB0317"/>
    <w:rsid w:val="00CB0D24"/>
    <w:rsid w:val="00CB2376"/>
    <w:rsid w:val="00CB263E"/>
    <w:rsid w:val="00CB4333"/>
    <w:rsid w:val="00CB5DE8"/>
    <w:rsid w:val="00CB6620"/>
    <w:rsid w:val="00CB745C"/>
    <w:rsid w:val="00CC1505"/>
    <w:rsid w:val="00CC2987"/>
    <w:rsid w:val="00CC2D75"/>
    <w:rsid w:val="00CC31DF"/>
    <w:rsid w:val="00CC35EE"/>
    <w:rsid w:val="00CC40FA"/>
    <w:rsid w:val="00CC557C"/>
    <w:rsid w:val="00CC5587"/>
    <w:rsid w:val="00CC5E84"/>
    <w:rsid w:val="00CC6B12"/>
    <w:rsid w:val="00CC6F9F"/>
    <w:rsid w:val="00CD0317"/>
    <w:rsid w:val="00CD1AA4"/>
    <w:rsid w:val="00CD1B49"/>
    <w:rsid w:val="00CD4147"/>
    <w:rsid w:val="00CD47D9"/>
    <w:rsid w:val="00CD52B5"/>
    <w:rsid w:val="00CD58F5"/>
    <w:rsid w:val="00CD5A86"/>
    <w:rsid w:val="00CD5CE6"/>
    <w:rsid w:val="00CD6498"/>
    <w:rsid w:val="00CD652F"/>
    <w:rsid w:val="00CD6A97"/>
    <w:rsid w:val="00CD72FE"/>
    <w:rsid w:val="00CD7842"/>
    <w:rsid w:val="00CE00BD"/>
    <w:rsid w:val="00CE021A"/>
    <w:rsid w:val="00CE0A07"/>
    <w:rsid w:val="00CE0CF9"/>
    <w:rsid w:val="00CE2362"/>
    <w:rsid w:val="00CE292F"/>
    <w:rsid w:val="00CE3C94"/>
    <w:rsid w:val="00CE4963"/>
    <w:rsid w:val="00CE4A6B"/>
    <w:rsid w:val="00CE56A0"/>
    <w:rsid w:val="00CE57A5"/>
    <w:rsid w:val="00CE665B"/>
    <w:rsid w:val="00CE6D85"/>
    <w:rsid w:val="00CE7583"/>
    <w:rsid w:val="00CE7EC3"/>
    <w:rsid w:val="00CF001E"/>
    <w:rsid w:val="00CF20F6"/>
    <w:rsid w:val="00CF294D"/>
    <w:rsid w:val="00CF312B"/>
    <w:rsid w:val="00CF4A09"/>
    <w:rsid w:val="00CF7148"/>
    <w:rsid w:val="00CF7774"/>
    <w:rsid w:val="00CF7BCD"/>
    <w:rsid w:val="00CF7E4E"/>
    <w:rsid w:val="00D0037D"/>
    <w:rsid w:val="00D02D1A"/>
    <w:rsid w:val="00D04316"/>
    <w:rsid w:val="00D05126"/>
    <w:rsid w:val="00D06023"/>
    <w:rsid w:val="00D06666"/>
    <w:rsid w:val="00D074C1"/>
    <w:rsid w:val="00D1056E"/>
    <w:rsid w:val="00D11109"/>
    <w:rsid w:val="00D114B6"/>
    <w:rsid w:val="00D11A2B"/>
    <w:rsid w:val="00D13B4E"/>
    <w:rsid w:val="00D14B60"/>
    <w:rsid w:val="00D14D2B"/>
    <w:rsid w:val="00D15517"/>
    <w:rsid w:val="00D1567A"/>
    <w:rsid w:val="00D15A0F"/>
    <w:rsid w:val="00D16624"/>
    <w:rsid w:val="00D168D5"/>
    <w:rsid w:val="00D16DC6"/>
    <w:rsid w:val="00D16F51"/>
    <w:rsid w:val="00D1790A"/>
    <w:rsid w:val="00D2084B"/>
    <w:rsid w:val="00D20EA1"/>
    <w:rsid w:val="00D22E09"/>
    <w:rsid w:val="00D22E1E"/>
    <w:rsid w:val="00D23317"/>
    <w:rsid w:val="00D235A1"/>
    <w:rsid w:val="00D23996"/>
    <w:rsid w:val="00D248DB"/>
    <w:rsid w:val="00D25C27"/>
    <w:rsid w:val="00D25F63"/>
    <w:rsid w:val="00D274DF"/>
    <w:rsid w:val="00D275C7"/>
    <w:rsid w:val="00D30193"/>
    <w:rsid w:val="00D30419"/>
    <w:rsid w:val="00D30B23"/>
    <w:rsid w:val="00D32729"/>
    <w:rsid w:val="00D340CC"/>
    <w:rsid w:val="00D356CE"/>
    <w:rsid w:val="00D35BD1"/>
    <w:rsid w:val="00D35DF4"/>
    <w:rsid w:val="00D36786"/>
    <w:rsid w:val="00D369ED"/>
    <w:rsid w:val="00D40D6C"/>
    <w:rsid w:val="00D41C15"/>
    <w:rsid w:val="00D425CA"/>
    <w:rsid w:val="00D42EA1"/>
    <w:rsid w:val="00D4381D"/>
    <w:rsid w:val="00D43FFB"/>
    <w:rsid w:val="00D443B9"/>
    <w:rsid w:val="00D44B8C"/>
    <w:rsid w:val="00D45B41"/>
    <w:rsid w:val="00D45E4D"/>
    <w:rsid w:val="00D45FA1"/>
    <w:rsid w:val="00D468F1"/>
    <w:rsid w:val="00D47356"/>
    <w:rsid w:val="00D50184"/>
    <w:rsid w:val="00D505EA"/>
    <w:rsid w:val="00D50CFD"/>
    <w:rsid w:val="00D51006"/>
    <w:rsid w:val="00D5132D"/>
    <w:rsid w:val="00D51B0B"/>
    <w:rsid w:val="00D52270"/>
    <w:rsid w:val="00D5261E"/>
    <w:rsid w:val="00D52C10"/>
    <w:rsid w:val="00D539EB"/>
    <w:rsid w:val="00D544AF"/>
    <w:rsid w:val="00D54F98"/>
    <w:rsid w:val="00D56F25"/>
    <w:rsid w:val="00D61E96"/>
    <w:rsid w:val="00D633C1"/>
    <w:rsid w:val="00D63624"/>
    <w:rsid w:val="00D64637"/>
    <w:rsid w:val="00D646F5"/>
    <w:rsid w:val="00D64AE2"/>
    <w:rsid w:val="00D64E07"/>
    <w:rsid w:val="00D64F06"/>
    <w:rsid w:val="00D65E4F"/>
    <w:rsid w:val="00D66043"/>
    <w:rsid w:val="00D66739"/>
    <w:rsid w:val="00D70F52"/>
    <w:rsid w:val="00D7134F"/>
    <w:rsid w:val="00D717C9"/>
    <w:rsid w:val="00D71BE7"/>
    <w:rsid w:val="00D71C4D"/>
    <w:rsid w:val="00D71C89"/>
    <w:rsid w:val="00D72446"/>
    <w:rsid w:val="00D72571"/>
    <w:rsid w:val="00D72D22"/>
    <w:rsid w:val="00D732E8"/>
    <w:rsid w:val="00D73BAB"/>
    <w:rsid w:val="00D73E00"/>
    <w:rsid w:val="00D758D8"/>
    <w:rsid w:val="00D77FC6"/>
    <w:rsid w:val="00D8127E"/>
    <w:rsid w:val="00D81814"/>
    <w:rsid w:val="00D822FA"/>
    <w:rsid w:val="00D82441"/>
    <w:rsid w:val="00D83694"/>
    <w:rsid w:val="00D8402F"/>
    <w:rsid w:val="00D8429E"/>
    <w:rsid w:val="00D848B5"/>
    <w:rsid w:val="00D8736D"/>
    <w:rsid w:val="00D87A4A"/>
    <w:rsid w:val="00D9002F"/>
    <w:rsid w:val="00D917C5"/>
    <w:rsid w:val="00D92915"/>
    <w:rsid w:val="00D92BF3"/>
    <w:rsid w:val="00D939B7"/>
    <w:rsid w:val="00D93AA6"/>
    <w:rsid w:val="00D95A64"/>
    <w:rsid w:val="00D962EA"/>
    <w:rsid w:val="00D96E58"/>
    <w:rsid w:val="00D97E11"/>
    <w:rsid w:val="00DA0014"/>
    <w:rsid w:val="00DA22C7"/>
    <w:rsid w:val="00DA2663"/>
    <w:rsid w:val="00DA2B54"/>
    <w:rsid w:val="00DA2EEA"/>
    <w:rsid w:val="00DA378F"/>
    <w:rsid w:val="00DA45E5"/>
    <w:rsid w:val="00DA4691"/>
    <w:rsid w:val="00DA6AE8"/>
    <w:rsid w:val="00DA6F0E"/>
    <w:rsid w:val="00DA7975"/>
    <w:rsid w:val="00DB0A56"/>
    <w:rsid w:val="00DB1872"/>
    <w:rsid w:val="00DB22F0"/>
    <w:rsid w:val="00DB2B85"/>
    <w:rsid w:val="00DB38DF"/>
    <w:rsid w:val="00DB543A"/>
    <w:rsid w:val="00DB6462"/>
    <w:rsid w:val="00DB6F9D"/>
    <w:rsid w:val="00DB7A8A"/>
    <w:rsid w:val="00DC1082"/>
    <w:rsid w:val="00DC1119"/>
    <w:rsid w:val="00DC3CED"/>
    <w:rsid w:val="00DC4E12"/>
    <w:rsid w:val="00DC5519"/>
    <w:rsid w:val="00DC57F2"/>
    <w:rsid w:val="00DC6FC5"/>
    <w:rsid w:val="00DC7568"/>
    <w:rsid w:val="00DC75D8"/>
    <w:rsid w:val="00DC7AF4"/>
    <w:rsid w:val="00DD0216"/>
    <w:rsid w:val="00DD0538"/>
    <w:rsid w:val="00DD08BB"/>
    <w:rsid w:val="00DD17EC"/>
    <w:rsid w:val="00DD1A9F"/>
    <w:rsid w:val="00DD1BDD"/>
    <w:rsid w:val="00DD4351"/>
    <w:rsid w:val="00DD55C6"/>
    <w:rsid w:val="00DE12C9"/>
    <w:rsid w:val="00DE182E"/>
    <w:rsid w:val="00DE1F69"/>
    <w:rsid w:val="00DE1FA2"/>
    <w:rsid w:val="00DE5103"/>
    <w:rsid w:val="00DE6197"/>
    <w:rsid w:val="00DE7118"/>
    <w:rsid w:val="00DE7A78"/>
    <w:rsid w:val="00DF0394"/>
    <w:rsid w:val="00DF0CD4"/>
    <w:rsid w:val="00DF124E"/>
    <w:rsid w:val="00DF2228"/>
    <w:rsid w:val="00DF466A"/>
    <w:rsid w:val="00DF557E"/>
    <w:rsid w:val="00DF578F"/>
    <w:rsid w:val="00DF57DC"/>
    <w:rsid w:val="00DF5A3D"/>
    <w:rsid w:val="00DF6648"/>
    <w:rsid w:val="00DF750A"/>
    <w:rsid w:val="00DF778A"/>
    <w:rsid w:val="00E00105"/>
    <w:rsid w:val="00E010BB"/>
    <w:rsid w:val="00E01340"/>
    <w:rsid w:val="00E020E7"/>
    <w:rsid w:val="00E02CC6"/>
    <w:rsid w:val="00E02F8F"/>
    <w:rsid w:val="00E043EC"/>
    <w:rsid w:val="00E04FE8"/>
    <w:rsid w:val="00E06753"/>
    <w:rsid w:val="00E06BBD"/>
    <w:rsid w:val="00E106EB"/>
    <w:rsid w:val="00E10703"/>
    <w:rsid w:val="00E11F18"/>
    <w:rsid w:val="00E11FF1"/>
    <w:rsid w:val="00E123DD"/>
    <w:rsid w:val="00E12C97"/>
    <w:rsid w:val="00E132CE"/>
    <w:rsid w:val="00E13B53"/>
    <w:rsid w:val="00E13F71"/>
    <w:rsid w:val="00E14470"/>
    <w:rsid w:val="00E1457C"/>
    <w:rsid w:val="00E14F63"/>
    <w:rsid w:val="00E156FC"/>
    <w:rsid w:val="00E15A39"/>
    <w:rsid w:val="00E15C40"/>
    <w:rsid w:val="00E211BB"/>
    <w:rsid w:val="00E2486D"/>
    <w:rsid w:val="00E2683E"/>
    <w:rsid w:val="00E27684"/>
    <w:rsid w:val="00E30C27"/>
    <w:rsid w:val="00E3168A"/>
    <w:rsid w:val="00E317C4"/>
    <w:rsid w:val="00E33233"/>
    <w:rsid w:val="00E33E68"/>
    <w:rsid w:val="00E34276"/>
    <w:rsid w:val="00E34D26"/>
    <w:rsid w:val="00E34E73"/>
    <w:rsid w:val="00E35D0E"/>
    <w:rsid w:val="00E36486"/>
    <w:rsid w:val="00E3756B"/>
    <w:rsid w:val="00E377DB"/>
    <w:rsid w:val="00E379B0"/>
    <w:rsid w:val="00E4003E"/>
    <w:rsid w:val="00E41418"/>
    <w:rsid w:val="00E41E04"/>
    <w:rsid w:val="00E42B28"/>
    <w:rsid w:val="00E43A73"/>
    <w:rsid w:val="00E44353"/>
    <w:rsid w:val="00E44AB6"/>
    <w:rsid w:val="00E47524"/>
    <w:rsid w:val="00E5118E"/>
    <w:rsid w:val="00E5259C"/>
    <w:rsid w:val="00E529D6"/>
    <w:rsid w:val="00E52B69"/>
    <w:rsid w:val="00E55767"/>
    <w:rsid w:val="00E56BA0"/>
    <w:rsid w:val="00E56D28"/>
    <w:rsid w:val="00E56D48"/>
    <w:rsid w:val="00E64817"/>
    <w:rsid w:val="00E66946"/>
    <w:rsid w:val="00E67713"/>
    <w:rsid w:val="00E7012D"/>
    <w:rsid w:val="00E70666"/>
    <w:rsid w:val="00E7109C"/>
    <w:rsid w:val="00E7112C"/>
    <w:rsid w:val="00E7198A"/>
    <w:rsid w:val="00E72266"/>
    <w:rsid w:val="00E732BA"/>
    <w:rsid w:val="00E735E0"/>
    <w:rsid w:val="00E73B87"/>
    <w:rsid w:val="00E746B8"/>
    <w:rsid w:val="00E7736D"/>
    <w:rsid w:val="00E77859"/>
    <w:rsid w:val="00E8004A"/>
    <w:rsid w:val="00E80ABD"/>
    <w:rsid w:val="00E8101B"/>
    <w:rsid w:val="00E812EA"/>
    <w:rsid w:val="00E81A64"/>
    <w:rsid w:val="00E81CEE"/>
    <w:rsid w:val="00E82EF6"/>
    <w:rsid w:val="00E8390F"/>
    <w:rsid w:val="00E8520B"/>
    <w:rsid w:val="00E8606D"/>
    <w:rsid w:val="00E875CE"/>
    <w:rsid w:val="00E87CC8"/>
    <w:rsid w:val="00E91314"/>
    <w:rsid w:val="00E914E3"/>
    <w:rsid w:val="00E920E8"/>
    <w:rsid w:val="00E93EA7"/>
    <w:rsid w:val="00E977C4"/>
    <w:rsid w:val="00E97D9C"/>
    <w:rsid w:val="00EA0E55"/>
    <w:rsid w:val="00EA20C0"/>
    <w:rsid w:val="00EA52D9"/>
    <w:rsid w:val="00EA5845"/>
    <w:rsid w:val="00EA5CBA"/>
    <w:rsid w:val="00EB0A92"/>
    <w:rsid w:val="00EB11C1"/>
    <w:rsid w:val="00EB15D3"/>
    <w:rsid w:val="00EB1AE1"/>
    <w:rsid w:val="00EB2A89"/>
    <w:rsid w:val="00EB2A99"/>
    <w:rsid w:val="00EB306D"/>
    <w:rsid w:val="00EB35ED"/>
    <w:rsid w:val="00EB51DB"/>
    <w:rsid w:val="00EB63AE"/>
    <w:rsid w:val="00EB74BB"/>
    <w:rsid w:val="00EC20EF"/>
    <w:rsid w:val="00EC2217"/>
    <w:rsid w:val="00EC2F59"/>
    <w:rsid w:val="00EC3581"/>
    <w:rsid w:val="00EC3592"/>
    <w:rsid w:val="00EC3B73"/>
    <w:rsid w:val="00EC4CDE"/>
    <w:rsid w:val="00EC509B"/>
    <w:rsid w:val="00EC51B9"/>
    <w:rsid w:val="00EC6CA3"/>
    <w:rsid w:val="00EC6E8C"/>
    <w:rsid w:val="00EC6EB1"/>
    <w:rsid w:val="00EC7983"/>
    <w:rsid w:val="00ED08E9"/>
    <w:rsid w:val="00ED0EF8"/>
    <w:rsid w:val="00ED0FEF"/>
    <w:rsid w:val="00ED1EE8"/>
    <w:rsid w:val="00ED2214"/>
    <w:rsid w:val="00ED2519"/>
    <w:rsid w:val="00ED2E13"/>
    <w:rsid w:val="00ED4138"/>
    <w:rsid w:val="00ED46D9"/>
    <w:rsid w:val="00ED4745"/>
    <w:rsid w:val="00ED486C"/>
    <w:rsid w:val="00ED4943"/>
    <w:rsid w:val="00ED4A04"/>
    <w:rsid w:val="00ED4CE2"/>
    <w:rsid w:val="00ED502F"/>
    <w:rsid w:val="00ED519E"/>
    <w:rsid w:val="00ED54C8"/>
    <w:rsid w:val="00ED5517"/>
    <w:rsid w:val="00EE0B35"/>
    <w:rsid w:val="00EE220B"/>
    <w:rsid w:val="00EE3284"/>
    <w:rsid w:val="00EE4F41"/>
    <w:rsid w:val="00EE6E2D"/>
    <w:rsid w:val="00EE6E98"/>
    <w:rsid w:val="00EE7011"/>
    <w:rsid w:val="00EE7157"/>
    <w:rsid w:val="00EF0356"/>
    <w:rsid w:val="00EF09DB"/>
    <w:rsid w:val="00EF0ED0"/>
    <w:rsid w:val="00EF186C"/>
    <w:rsid w:val="00EF18A1"/>
    <w:rsid w:val="00EF1B00"/>
    <w:rsid w:val="00EF25BA"/>
    <w:rsid w:val="00EF2834"/>
    <w:rsid w:val="00EF2BDE"/>
    <w:rsid w:val="00EF4FD3"/>
    <w:rsid w:val="00EF55C7"/>
    <w:rsid w:val="00EF59F0"/>
    <w:rsid w:val="00EF6195"/>
    <w:rsid w:val="00F0077B"/>
    <w:rsid w:val="00F01071"/>
    <w:rsid w:val="00F01CCF"/>
    <w:rsid w:val="00F02774"/>
    <w:rsid w:val="00F04B7F"/>
    <w:rsid w:val="00F04D3B"/>
    <w:rsid w:val="00F054D1"/>
    <w:rsid w:val="00F061A8"/>
    <w:rsid w:val="00F071E9"/>
    <w:rsid w:val="00F07F76"/>
    <w:rsid w:val="00F111A3"/>
    <w:rsid w:val="00F1147A"/>
    <w:rsid w:val="00F12278"/>
    <w:rsid w:val="00F12636"/>
    <w:rsid w:val="00F1265E"/>
    <w:rsid w:val="00F14519"/>
    <w:rsid w:val="00F153A1"/>
    <w:rsid w:val="00F15B12"/>
    <w:rsid w:val="00F175E2"/>
    <w:rsid w:val="00F178A8"/>
    <w:rsid w:val="00F2024C"/>
    <w:rsid w:val="00F202E1"/>
    <w:rsid w:val="00F20471"/>
    <w:rsid w:val="00F215D1"/>
    <w:rsid w:val="00F217BB"/>
    <w:rsid w:val="00F22367"/>
    <w:rsid w:val="00F22D40"/>
    <w:rsid w:val="00F25298"/>
    <w:rsid w:val="00F25A8E"/>
    <w:rsid w:val="00F278C7"/>
    <w:rsid w:val="00F31873"/>
    <w:rsid w:val="00F3334C"/>
    <w:rsid w:val="00F334AF"/>
    <w:rsid w:val="00F33728"/>
    <w:rsid w:val="00F340F7"/>
    <w:rsid w:val="00F34340"/>
    <w:rsid w:val="00F34B5A"/>
    <w:rsid w:val="00F34D72"/>
    <w:rsid w:val="00F36221"/>
    <w:rsid w:val="00F36CDB"/>
    <w:rsid w:val="00F36D23"/>
    <w:rsid w:val="00F4033C"/>
    <w:rsid w:val="00F40687"/>
    <w:rsid w:val="00F42571"/>
    <w:rsid w:val="00F437E5"/>
    <w:rsid w:val="00F44116"/>
    <w:rsid w:val="00F442A3"/>
    <w:rsid w:val="00F44525"/>
    <w:rsid w:val="00F446B9"/>
    <w:rsid w:val="00F451EE"/>
    <w:rsid w:val="00F459CA"/>
    <w:rsid w:val="00F476B8"/>
    <w:rsid w:val="00F53A01"/>
    <w:rsid w:val="00F54537"/>
    <w:rsid w:val="00F55A80"/>
    <w:rsid w:val="00F5639C"/>
    <w:rsid w:val="00F56432"/>
    <w:rsid w:val="00F57A8D"/>
    <w:rsid w:val="00F61C83"/>
    <w:rsid w:val="00F61D43"/>
    <w:rsid w:val="00F652D5"/>
    <w:rsid w:val="00F65E9B"/>
    <w:rsid w:val="00F70055"/>
    <w:rsid w:val="00F704FF"/>
    <w:rsid w:val="00F72E16"/>
    <w:rsid w:val="00F734DB"/>
    <w:rsid w:val="00F736BB"/>
    <w:rsid w:val="00F739B4"/>
    <w:rsid w:val="00F73E49"/>
    <w:rsid w:val="00F75434"/>
    <w:rsid w:val="00F75BD7"/>
    <w:rsid w:val="00F7604B"/>
    <w:rsid w:val="00F77125"/>
    <w:rsid w:val="00F800BF"/>
    <w:rsid w:val="00F838AB"/>
    <w:rsid w:val="00F83DE7"/>
    <w:rsid w:val="00F83E16"/>
    <w:rsid w:val="00F856F9"/>
    <w:rsid w:val="00F867D6"/>
    <w:rsid w:val="00F87486"/>
    <w:rsid w:val="00F911A2"/>
    <w:rsid w:val="00F91CE5"/>
    <w:rsid w:val="00F91E3A"/>
    <w:rsid w:val="00F9223D"/>
    <w:rsid w:val="00F945BD"/>
    <w:rsid w:val="00F95E9A"/>
    <w:rsid w:val="00F96DC8"/>
    <w:rsid w:val="00F97409"/>
    <w:rsid w:val="00F97C9F"/>
    <w:rsid w:val="00FA2694"/>
    <w:rsid w:val="00FA2756"/>
    <w:rsid w:val="00FA3732"/>
    <w:rsid w:val="00FA375C"/>
    <w:rsid w:val="00FA4413"/>
    <w:rsid w:val="00FA4C28"/>
    <w:rsid w:val="00FA4FA2"/>
    <w:rsid w:val="00FA6DAB"/>
    <w:rsid w:val="00FA73C6"/>
    <w:rsid w:val="00FA777A"/>
    <w:rsid w:val="00FA7AEE"/>
    <w:rsid w:val="00FB0802"/>
    <w:rsid w:val="00FB0FEF"/>
    <w:rsid w:val="00FB1822"/>
    <w:rsid w:val="00FB1852"/>
    <w:rsid w:val="00FB2099"/>
    <w:rsid w:val="00FB269B"/>
    <w:rsid w:val="00FB59DA"/>
    <w:rsid w:val="00FB680A"/>
    <w:rsid w:val="00FB6D77"/>
    <w:rsid w:val="00FB7827"/>
    <w:rsid w:val="00FB7D9A"/>
    <w:rsid w:val="00FC04F7"/>
    <w:rsid w:val="00FC0CCD"/>
    <w:rsid w:val="00FC0D4C"/>
    <w:rsid w:val="00FC4ED2"/>
    <w:rsid w:val="00FC5412"/>
    <w:rsid w:val="00FC61F3"/>
    <w:rsid w:val="00FC690A"/>
    <w:rsid w:val="00FC69CE"/>
    <w:rsid w:val="00FC6CCC"/>
    <w:rsid w:val="00FC7197"/>
    <w:rsid w:val="00FC7892"/>
    <w:rsid w:val="00FC78F3"/>
    <w:rsid w:val="00FC79CC"/>
    <w:rsid w:val="00FC7CE2"/>
    <w:rsid w:val="00FC7F7C"/>
    <w:rsid w:val="00FD0CFD"/>
    <w:rsid w:val="00FD13C6"/>
    <w:rsid w:val="00FD15F1"/>
    <w:rsid w:val="00FD242A"/>
    <w:rsid w:val="00FD2B78"/>
    <w:rsid w:val="00FD315C"/>
    <w:rsid w:val="00FD370B"/>
    <w:rsid w:val="00FD508A"/>
    <w:rsid w:val="00FD5A3D"/>
    <w:rsid w:val="00FD7AF7"/>
    <w:rsid w:val="00FD7BA3"/>
    <w:rsid w:val="00FE06FB"/>
    <w:rsid w:val="00FE149E"/>
    <w:rsid w:val="00FE165B"/>
    <w:rsid w:val="00FE2FBD"/>
    <w:rsid w:val="00FE31EA"/>
    <w:rsid w:val="00FE59D7"/>
    <w:rsid w:val="00FE5E7B"/>
    <w:rsid w:val="00FE5F09"/>
    <w:rsid w:val="00FE5FF9"/>
    <w:rsid w:val="00FE6157"/>
    <w:rsid w:val="00FE64CA"/>
    <w:rsid w:val="00FE6A4B"/>
    <w:rsid w:val="00FE6C57"/>
    <w:rsid w:val="00FF1172"/>
    <w:rsid w:val="00FF1C1D"/>
    <w:rsid w:val="00FF24B7"/>
    <w:rsid w:val="00FF24BA"/>
    <w:rsid w:val="00FF2CD2"/>
    <w:rsid w:val="00FF42D5"/>
    <w:rsid w:val="00FF44B8"/>
    <w:rsid w:val="00FF4CCA"/>
    <w:rsid w:val="00FF57FC"/>
    <w:rsid w:val="00FF6D06"/>
    <w:rsid w:val="00FF6F31"/>
    <w:rsid w:val="00FF733F"/>
    <w:rsid w:val="00FF7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81"/>
    <o:shapelayout v:ext="edit">
      <o:idmap v:ext="edit" data="1"/>
    </o:shapelayout>
  </w:shapeDefaults>
  <w:decimalSymbol w:val="."/>
  <w:listSeparator w:val=","/>
  <w14:docId w14:val="3B37CB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1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uiPriority="1"/>
    <w:lsdException w:name="heading 7" w:semiHidden="1" w:uiPriority="1" w:unhideWhenUsed="1"/>
    <w:lsdException w:name="heading 8" w:semiHidden="1" w:uiPriority="1" w:unhideWhenUsed="1"/>
    <w:lsdException w:name="heading 9" w:semiHidden="1" w:uiPriority="1" w:unhideWhenUsed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iPriority="97" w:unhideWhenUsed="1"/>
    <w:lsdException w:name="footnote text" w:semiHidden="1" w:uiPriority="4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" w:unhideWhenUsed="1"/>
    <w:lsdException w:name="index heading" w:semiHidden="1" w:uiPriority="97" w:unhideWhenUsed="1"/>
    <w:lsdException w:name="caption" w:semiHidden="1" w:uiPriority="11" w:unhideWhenUsed="1" w:qFormat="1"/>
    <w:lsdException w:name="table of figures" w:semiHidden="1" w:uiPriority="97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11" w:unhideWhenUsed="1"/>
    <w:lsdException w:name="annotation reference" w:semiHidden="1" w:uiPriority="99" w:unhideWhenUsed="1"/>
    <w:lsdException w:name="line number" w:semiHidden="1" w:uiPriority="97" w:unhideWhenUsed="1"/>
    <w:lsdException w:name="page number" w:semiHidden="1" w:uiPriority="11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semiHidden="1" w:uiPriority="97" w:unhideWhenUsed="1"/>
    <w:lsdException w:name="List" w:semiHidden="1" w:uiPriority="4" w:unhideWhenUsed="1"/>
    <w:lsdException w:name="List Bullet" w:semiHidden="1" w:uiPriority="2" w:unhideWhenUsed="1" w:qFormat="1"/>
    <w:lsdException w:name="List Number" w:uiPriority="3" w:qFormat="1"/>
    <w:lsdException w:name="List 2" w:semiHidden="1" w:uiPriority="4" w:unhideWhenUsed="1"/>
    <w:lsdException w:name="List 3" w:semiHidden="1" w:uiPriority="4" w:unhideWhenUsed="1"/>
    <w:lsdException w:name="List 4" w:uiPriority="4"/>
    <w:lsdException w:name="List 5" w:semiHidden="1" w:uiPriority="4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3" w:unhideWhenUsed="1" w:qFormat="1"/>
    <w:lsdException w:name="List Number 3" w:semiHidden="1" w:uiPriority="3" w:unhideWhenUsed="1" w:qFormat="1"/>
    <w:lsdException w:name="List Number 4" w:semiHidden="1" w:uiPriority="3" w:unhideWhenUsed="1"/>
    <w:lsdException w:name="List Number 5" w:semiHidden="1" w:uiPriority="3" w:unhideWhenUsed="1"/>
    <w:lsdException w:name="Title" w:uiPriority="97"/>
    <w:lsdException w:name="Closing" w:semiHidden="1" w:uiPriority="97" w:unhideWhenUsed="1"/>
    <w:lsdException w:name="Signature" w:semiHidden="1" w:uiPriority="97" w:unhideWhenUsed="1"/>
    <w:lsdException w:name="Default Paragraph Font" w:semiHidden="1" w:uiPriority="1" w:unhideWhenUsed="1"/>
    <w:lsdException w:name="Body Text" w:semiHidden="1" w:uiPriority="97" w:unhideWhenUsed="1"/>
    <w:lsdException w:name="Body Text Indent" w:semiHidden="1" w:uiPriority="97" w:unhideWhenUsed="1"/>
    <w:lsdException w:name="List Continue" w:semiHidden="1" w:uiPriority="18" w:unhideWhenUsed="1"/>
    <w:lsdException w:name="List Continue 2" w:semiHidden="1" w:uiPriority="18" w:unhideWhenUsed="1"/>
    <w:lsdException w:name="List Continue 3" w:semiHidden="1" w:uiPriority="18" w:unhideWhenUsed="1"/>
    <w:lsdException w:name="List Continue 4" w:semiHidden="1" w:uiPriority="18" w:unhideWhenUsed="1"/>
    <w:lsdException w:name="List Continue 5" w:semiHidden="1" w:uiPriority="18" w:unhideWhenUsed="1"/>
    <w:lsdException w:name="Message Header" w:semiHidden="1" w:uiPriority="97" w:unhideWhenUsed="1"/>
    <w:lsdException w:name="Subtitle" w:uiPriority="97"/>
    <w:lsdException w:name="Salutation" w:uiPriority="97"/>
    <w:lsdException w:name="Date" w:uiPriority="97"/>
    <w:lsdException w:name="Body Text First Indent" w:uiPriority="97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97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99" w:unhideWhenUsed="1"/>
    <w:lsdException w:name="FollowedHyperlink" w:semiHidden="1" w:uiPriority="97" w:unhideWhenUsed="1"/>
    <w:lsdException w:name="Strong" w:uiPriority="97"/>
    <w:lsdException w:name="Emphasis" w:uiPriority="97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iPriority="99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Normal Table" w:semiHidden="1" w:unhideWhenUsed="1"/>
    <w:lsdException w:name="annotation subject" w:semiHidden="1" w:uiPriority="97" w:unhideWhenUsed="1"/>
    <w:lsdException w:name="No List" w:semiHidden="1" w:uiPriority="99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7" w:unhideWhenUsed="1"/>
    <w:lsdException w:name="Table Grid" w:uiPriority="0"/>
    <w:lsdException w:name="Table Theme" w:semiHidden="1" w:unhideWhenUsed="1"/>
    <w:lsdException w:name="Placeholder Text" w:semiHidden="1" w:uiPriority="1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4" w:qFormat="1"/>
    <w:lsdException w:name="Quote" w:uiPriority="29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97"/>
    <w:lsdException w:name="Intense Emphasis" w:uiPriority="97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6F26"/>
    <w:pPr>
      <w:adjustRightInd w:val="0"/>
      <w:snapToGrid w:val="0"/>
      <w:spacing w:after="227" w:line="240" w:lineRule="atLeast"/>
    </w:pPr>
    <w:rPr>
      <w:rFonts w:asciiTheme="minorHAnsi" w:eastAsia="MS Mincho" w:hAnsiTheme="minorHAnsi"/>
      <w:color w:val="000000" w:themeColor="text2"/>
      <w:sz w:val="22"/>
      <w:lang w:val="en-AU" w:eastAsia="ja-JP"/>
    </w:rPr>
  </w:style>
  <w:style w:type="paragraph" w:styleId="Heading1">
    <w:name w:val="heading 1"/>
    <w:basedOn w:val="Normal"/>
    <w:next w:val="Normal"/>
    <w:link w:val="Heading1Char"/>
    <w:uiPriority w:val="1"/>
    <w:qFormat/>
    <w:rsid w:val="00923EE1"/>
    <w:pPr>
      <w:keepNext/>
      <w:numPr>
        <w:numId w:val="32"/>
      </w:numPr>
      <w:spacing w:after="200"/>
      <w:outlineLvl w:val="0"/>
    </w:pPr>
    <w:rPr>
      <w:rFonts w:asciiTheme="majorHAnsi" w:hAnsiTheme="majorHAnsi" w:cstheme="majorHAnsi"/>
      <w:b/>
      <w:bCs/>
      <w:color w:val="004976" w:themeColor="background2"/>
      <w:kern w:val="32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A056A5"/>
    <w:pPr>
      <w:keepNext/>
      <w:numPr>
        <w:ilvl w:val="1"/>
        <w:numId w:val="32"/>
      </w:numPr>
      <w:spacing w:after="80" w:line="240" w:lineRule="auto"/>
      <w:outlineLvl w:val="1"/>
    </w:pPr>
    <w:rPr>
      <w:rFonts w:asciiTheme="majorHAnsi" w:hAnsiTheme="majorHAnsi" w:cstheme="majorHAnsi"/>
      <w:b/>
      <w:bCs/>
      <w:iCs/>
      <w:color w:val="004976" w:themeColor="background2"/>
      <w:sz w:val="44"/>
      <w:szCs w:val="28"/>
    </w:rPr>
  </w:style>
  <w:style w:type="paragraph" w:styleId="Heading3">
    <w:name w:val="heading 3"/>
    <w:basedOn w:val="Normal"/>
    <w:next w:val="Normal"/>
    <w:link w:val="Heading3Char"/>
    <w:uiPriority w:val="1"/>
    <w:qFormat/>
    <w:rsid w:val="00923EE1"/>
    <w:pPr>
      <w:keepNext/>
      <w:numPr>
        <w:ilvl w:val="2"/>
        <w:numId w:val="32"/>
      </w:numPr>
      <w:spacing w:after="80"/>
      <w:outlineLvl w:val="2"/>
    </w:pPr>
    <w:rPr>
      <w:rFonts w:asciiTheme="majorHAnsi" w:hAnsiTheme="majorHAnsi" w:cstheme="majorHAnsi"/>
      <w:b/>
      <w:bCs/>
      <w:color w:val="004976" w:themeColor="background2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923EE1"/>
    <w:pPr>
      <w:keepNext/>
      <w:numPr>
        <w:ilvl w:val="3"/>
        <w:numId w:val="32"/>
      </w:numPr>
      <w:spacing w:before="310" w:after="120"/>
      <w:outlineLvl w:val="3"/>
    </w:pPr>
    <w:rPr>
      <w:rFonts w:asciiTheme="majorHAnsi" w:hAnsiTheme="majorHAnsi" w:cstheme="majorHAnsi"/>
      <w:bCs/>
      <w:color w:val="004976" w:themeColor="background2"/>
      <w:szCs w:val="28"/>
    </w:rPr>
  </w:style>
  <w:style w:type="paragraph" w:styleId="Heading5">
    <w:name w:val="heading 5"/>
    <w:basedOn w:val="Normal"/>
    <w:next w:val="Normal"/>
    <w:uiPriority w:val="1"/>
    <w:semiHidden/>
    <w:qFormat/>
    <w:rsid w:val="00923EE1"/>
    <w:pPr>
      <w:numPr>
        <w:ilvl w:val="4"/>
        <w:numId w:val="32"/>
      </w:numPr>
      <w:spacing w:before="240" w:after="60"/>
      <w:outlineLvl w:val="4"/>
    </w:pPr>
    <w:rPr>
      <w:rFonts w:asciiTheme="majorHAnsi" w:hAnsiTheme="majorHAnsi" w:cstheme="majorHAnsi"/>
      <w:b/>
      <w:bCs/>
      <w:i/>
      <w:iCs/>
      <w:sz w:val="16"/>
      <w:szCs w:val="26"/>
    </w:rPr>
  </w:style>
  <w:style w:type="paragraph" w:styleId="Heading6">
    <w:name w:val="heading 6"/>
    <w:basedOn w:val="Normal"/>
    <w:next w:val="Normal"/>
    <w:uiPriority w:val="1"/>
    <w:semiHidden/>
    <w:rsid w:val="00923EE1"/>
    <w:pPr>
      <w:numPr>
        <w:ilvl w:val="5"/>
        <w:numId w:val="32"/>
      </w:numPr>
      <w:spacing w:before="240" w:after="60"/>
      <w:outlineLvl w:val="5"/>
    </w:pPr>
    <w:rPr>
      <w:rFonts w:asciiTheme="majorHAnsi" w:hAnsiTheme="majorHAnsi" w:cstheme="majorHAnsi"/>
      <w:b/>
      <w:bCs/>
      <w:sz w:val="16"/>
      <w:szCs w:val="22"/>
    </w:rPr>
  </w:style>
  <w:style w:type="paragraph" w:styleId="Heading7">
    <w:name w:val="heading 7"/>
    <w:basedOn w:val="Normal"/>
    <w:next w:val="Normal"/>
    <w:uiPriority w:val="1"/>
    <w:semiHidden/>
    <w:rsid w:val="00923EE1"/>
    <w:pPr>
      <w:numPr>
        <w:ilvl w:val="6"/>
        <w:numId w:val="32"/>
      </w:numPr>
      <w:spacing w:before="240" w:after="60"/>
      <w:outlineLvl w:val="6"/>
    </w:pPr>
    <w:rPr>
      <w:rFonts w:asciiTheme="majorHAnsi" w:hAnsiTheme="majorHAnsi" w:cstheme="majorHAnsi"/>
      <w:sz w:val="24"/>
    </w:rPr>
  </w:style>
  <w:style w:type="paragraph" w:styleId="Heading8">
    <w:name w:val="heading 8"/>
    <w:basedOn w:val="Normal"/>
    <w:next w:val="Normal"/>
    <w:uiPriority w:val="1"/>
    <w:semiHidden/>
    <w:rsid w:val="00923EE1"/>
    <w:pPr>
      <w:numPr>
        <w:ilvl w:val="7"/>
        <w:numId w:val="32"/>
      </w:numPr>
      <w:spacing w:before="240" w:after="60"/>
      <w:outlineLvl w:val="7"/>
    </w:pPr>
    <w:rPr>
      <w:rFonts w:asciiTheme="majorHAnsi" w:hAnsiTheme="majorHAnsi" w:cstheme="majorHAnsi"/>
      <w:i/>
      <w:iCs/>
      <w:sz w:val="24"/>
    </w:rPr>
  </w:style>
  <w:style w:type="paragraph" w:styleId="Heading9">
    <w:name w:val="heading 9"/>
    <w:basedOn w:val="Normal"/>
    <w:next w:val="Normal"/>
    <w:uiPriority w:val="1"/>
    <w:semiHidden/>
    <w:rsid w:val="00923EE1"/>
    <w:pPr>
      <w:numPr>
        <w:ilvl w:val="8"/>
        <w:numId w:val="32"/>
      </w:numPr>
      <w:spacing w:before="240" w:after="60"/>
      <w:outlineLvl w:val="8"/>
    </w:pPr>
    <w:rPr>
      <w:rFonts w:asciiTheme="majorHAnsi" w:hAnsiTheme="majorHAnsi" w:cstheme="majorHAnsi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11"/>
    <w:qFormat/>
    <w:rsid w:val="00E10703"/>
    <w:pPr>
      <w:spacing w:before="170" w:line="80" w:lineRule="atLeast"/>
    </w:pPr>
    <w:rPr>
      <w:bCs/>
      <w:color w:val="004976" w:themeColor="background2"/>
      <w:kern w:val="60"/>
    </w:rPr>
  </w:style>
  <w:style w:type="paragraph" w:styleId="TOC1">
    <w:name w:val="toc 1"/>
    <w:basedOn w:val="Normal"/>
    <w:next w:val="Normal"/>
    <w:autoRedefine/>
    <w:uiPriority w:val="39"/>
    <w:rsid w:val="003E36FE"/>
    <w:pPr>
      <w:tabs>
        <w:tab w:val="right" w:pos="7019"/>
      </w:tabs>
      <w:spacing w:before="220" w:after="20"/>
    </w:pPr>
    <w:rPr>
      <w:rFonts w:asciiTheme="majorHAnsi" w:hAnsiTheme="majorHAnsi"/>
      <w:b/>
      <w:color w:val="004976" w:themeColor="background2"/>
      <w:sz w:val="32"/>
    </w:rPr>
  </w:style>
  <w:style w:type="table" w:styleId="TableGrid">
    <w:name w:val="Table Grid"/>
    <w:basedOn w:val="TableNormal"/>
    <w:rsid w:val="00923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923EE1"/>
    <w:pPr>
      <w:tabs>
        <w:tab w:val="center" w:pos="4153"/>
        <w:tab w:val="right" w:pos="8306"/>
      </w:tabs>
      <w:spacing w:after="0" w:line="240" w:lineRule="auto"/>
    </w:pPr>
    <w:rPr>
      <w:caps/>
      <w:kern w:val="60"/>
      <w:sz w:val="13"/>
    </w:rPr>
  </w:style>
  <w:style w:type="paragraph" w:styleId="Footer">
    <w:name w:val="footer"/>
    <w:basedOn w:val="Normal"/>
    <w:link w:val="FooterChar"/>
    <w:uiPriority w:val="9"/>
    <w:rsid w:val="00923EE1"/>
    <w:pPr>
      <w:spacing w:after="0" w:line="240" w:lineRule="auto"/>
    </w:pPr>
    <w:rPr>
      <w:color w:val="004976" w:themeColor="accent1"/>
      <w:sz w:val="12"/>
    </w:rPr>
  </w:style>
  <w:style w:type="character" w:styleId="PageNumber">
    <w:name w:val="page number"/>
    <w:basedOn w:val="DefaultParagraphFont"/>
    <w:uiPriority w:val="11"/>
    <w:rsid w:val="00923EE1"/>
    <w:rPr>
      <w:rFonts w:asciiTheme="minorHAnsi" w:hAnsiTheme="minorHAnsi" w:cstheme="minorHAnsi"/>
      <w:sz w:val="14"/>
    </w:rPr>
  </w:style>
  <w:style w:type="paragraph" w:styleId="ListBullet">
    <w:name w:val="List Bullet"/>
    <w:basedOn w:val="Normal"/>
    <w:uiPriority w:val="2"/>
    <w:qFormat/>
    <w:rsid w:val="00923EE1"/>
    <w:pPr>
      <w:numPr>
        <w:numId w:val="13"/>
      </w:numPr>
      <w:spacing w:before="227" w:after="0"/>
    </w:pPr>
  </w:style>
  <w:style w:type="paragraph" w:customStyle="1" w:styleId="IntroCopy">
    <w:name w:val="Intro Copy"/>
    <w:basedOn w:val="Normal"/>
    <w:next w:val="Normal"/>
    <w:qFormat/>
    <w:rsid w:val="00923EE1"/>
    <w:pPr>
      <w:spacing w:before="340" w:after="360" w:line="400" w:lineRule="atLeast"/>
    </w:pPr>
    <w:rPr>
      <w:color w:val="004976" w:themeColor="background2"/>
      <w:sz w:val="32"/>
    </w:rPr>
  </w:style>
  <w:style w:type="paragraph" w:customStyle="1" w:styleId="CoverTitle">
    <w:name w:val="Cover Title"/>
    <w:basedOn w:val="Normal"/>
    <w:next w:val="Normal"/>
    <w:uiPriority w:val="11"/>
    <w:rsid w:val="00E812EA"/>
    <w:pPr>
      <w:adjustRightInd/>
      <w:snapToGrid/>
      <w:spacing w:after="400" w:line="204" w:lineRule="auto"/>
      <w:contextualSpacing/>
    </w:pPr>
    <w:rPr>
      <w:rFonts w:asciiTheme="majorHAnsi" w:eastAsia="Times New Roman" w:hAnsiTheme="majorHAnsi" w:cstheme="majorHAnsi"/>
      <w:b/>
      <w:bCs/>
      <w:color w:val="FFFFFF"/>
      <w:spacing w:val="-3"/>
      <w:sz w:val="64"/>
      <w:szCs w:val="38"/>
      <w:lang w:eastAsia="en-US"/>
    </w:rPr>
  </w:style>
  <w:style w:type="paragraph" w:customStyle="1" w:styleId="DividerIntro">
    <w:name w:val="Divider Intro"/>
    <w:basedOn w:val="Normal"/>
    <w:qFormat/>
    <w:rsid w:val="00923EE1"/>
    <w:rPr>
      <w:color w:val="FFFFFF"/>
    </w:rPr>
  </w:style>
  <w:style w:type="paragraph" w:customStyle="1" w:styleId="CoverSubtitle">
    <w:name w:val="Cover Subtitle"/>
    <w:basedOn w:val="Normal"/>
    <w:uiPriority w:val="11"/>
    <w:rsid w:val="00923EE1"/>
    <w:pPr>
      <w:spacing w:after="0" w:line="400" w:lineRule="atLeast"/>
    </w:pPr>
    <w:rPr>
      <w:rFonts w:asciiTheme="majorHAnsi" w:hAnsiTheme="majorHAnsi" w:cstheme="minorHAnsi"/>
      <w:b/>
      <w:color w:val="FFFFFF"/>
      <w:sz w:val="43"/>
    </w:rPr>
  </w:style>
  <w:style w:type="paragraph" w:customStyle="1" w:styleId="TableBullet">
    <w:name w:val="Table Bullet"/>
    <w:basedOn w:val="TableText"/>
    <w:qFormat/>
    <w:rsid w:val="00401326"/>
    <w:pPr>
      <w:numPr>
        <w:numId w:val="14"/>
      </w:numPr>
      <w:ind w:left="198" w:hanging="198"/>
    </w:pPr>
  </w:style>
  <w:style w:type="paragraph" w:customStyle="1" w:styleId="TableText">
    <w:name w:val="Table Text"/>
    <w:basedOn w:val="Normal"/>
    <w:uiPriority w:val="9"/>
    <w:qFormat/>
    <w:rsid w:val="00923EE1"/>
    <w:pPr>
      <w:adjustRightInd/>
      <w:snapToGrid/>
      <w:spacing w:before="80" w:after="80" w:line="240" w:lineRule="auto"/>
    </w:pPr>
    <w:rPr>
      <w:rFonts w:eastAsia="Times New Roman"/>
      <w:color w:val="004976" w:themeColor="background2"/>
      <w:spacing w:val="-3"/>
      <w:szCs w:val="19"/>
      <w:lang w:eastAsia="en-AU"/>
    </w:rPr>
  </w:style>
  <w:style w:type="paragraph" w:styleId="FootnoteText">
    <w:name w:val="footnote text"/>
    <w:basedOn w:val="Normal"/>
    <w:link w:val="FootnoteTextChar"/>
    <w:uiPriority w:val="4"/>
    <w:rsid w:val="00F14519"/>
    <w:pPr>
      <w:pBdr>
        <w:top w:val="single" w:sz="4" w:space="8" w:color="auto"/>
      </w:pBdr>
      <w:tabs>
        <w:tab w:val="left" w:pos="113"/>
      </w:tabs>
      <w:spacing w:after="40" w:line="160" w:lineRule="atLeast"/>
      <w:ind w:left="170" w:hanging="170"/>
    </w:pPr>
    <w:rPr>
      <w:rFonts w:eastAsiaTheme="minorHAnsi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4"/>
    <w:rsid w:val="00F14519"/>
    <w:rPr>
      <w:rFonts w:asciiTheme="minorHAnsi" w:eastAsiaTheme="minorHAnsi" w:hAnsiTheme="minorHAnsi"/>
      <w:color w:val="000000" w:themeColor="text2"/>
      <w:sz w:val="22"/>
      <w:lang w:val="en-AU" w:eastAsia="en-US"/>
    </w:rPr>
  </w:style>
  <w:style w:type="paragraph" w:customStyle="1" w:styleId="Source">
    <w:name w:val="Source"/>
    <w:uiPriority w:val="97"/>
    <w:semiHidden/>
    <w:qFormat/>
    <w:rsid w:val="00923EE1"/>
    <w:pPr>
      <w:numPr>
        <w:numId w:val="11"/>
      </w:numPr>
    </w:pPr>
    <w:rPr>
      <w:rFonts w:asciiTheme="minorHAnsi" w:eastAsia="Times New Roman" w:hAnsiTheme="minorHAnsi" w:cstheme="minorHAnsi"/>
      <w:spacing w:val="-3"/>
      <w:sz w:val="16"/>
      <w:szCs w:val="14"/>
      <w:lang w:val="en-AU" w:eastAsia="en-AU"/>
    </w:rPr>
  </w:style>
  <w:style w:type="numbering" w:styleId="111111">
    <w:name w:val="Outline List 2"/>
    <w:basedOn w:val="NoList"/>
    <w:uiPriority w:val="97"/>
    <w:semiHidden/>
    <w:rsid w:val="00923EE1"/>
    <w:pPr>
      <w:numPr>
        <w:numId w:val="1"/>
      </w:numPr>
    </w:pPr>
  </w:style>
  <w:style w:type="numbering" w:styleId="1ai">
    <w:name w:val="Outline List 1"/>
    <w:basedOn w:val="NoList"/>
    <w:uiPriority w:val="97"/>
    <w:semiHidden/>
    <w:rsid w:val="00923EE1"/>
    <w:pPr>
      <w:numPr>
        <w:numId w:val="2"/>
      </w:numPr>
    </w:pPr>
  </w:style>
  <w:style w:type="numbering" w:styleId="ArticleSection">
    <w:name w:val="Outline List 3"/>
    <w:basedOn w:val="NoList"/>
    <w:uiPriority w:val="97"/>
    <w:semiHidden/>
    <w:rsid w:val="00923EE1"/>
    <w:pPr>
      <w:numPr>
        <w:numId w:val="3"/>
      </w:numPr>
    </w:pPr>
  </w:style>
  <w:style w:type="paragraph" w:styleId="BalloonText">
    <w:name w:val="Balloon Text"/>
    <w:basedOn w:val="Normal"/>
    <w:link w:val="BalloonTextChar"/>
    <w:uiPriority w:val="97"/>
    <w:semiHidden/>
    <w:rsid w:val="00923EE1"/>
    <w:pPr>
      <w:spacing w:after="0" w:line="240" w:lineRule="auto"/>
    </w:pPr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7"/>
    <w:semiHidden/>
    <w:rsid w:val="00923EE1"/>
    <w:rPr>
      <w:rFonts w:asciiTheme="minorHAnsi" w:eastAsia="MS Mincho" w:hAnsiTheme="minorHAnsi"/>
      <w:color w:val="000000" w:themeColor="text2"/>
      <w:sz w:val="16"/>
      <w:szCs w:val="16"/>
      <w:lang w:val="en-AU" w:eastAsia="ja-JP"/>
    </w:rPr>
  </w:style>
  <w:style w:type="paragraph" w:styleId="Bibliography">
    <w:name w:val="Bibliography"/>
    <w:basedOn w:val="Normal"/>
    <w:next w:val="Normal"/>
    <w:uiPriority w:val="97"/>
    <w:semiHidden/>
    <w:unhideWhenUsed/>
    <w:rsid w:val="00923EE1"/>
  </w:style>
  <w:style w:type="paragraph" w:styleId="BlockText">
    <w:name w:val="Block Text"/>
    <w:basedOn w:val="Normal"/>
    <w:uiPriority w:val="97"/>
    <w:semiHidden/>
    <w:rsid w:val="00923EE1"/>
    <w:pPr>
      <w:pBdr>
        <w:top w:val="single" w:sz="2" w:space="10" w:color="004976" w:themeColor="accent1" w:shadow="1" w:frame="1"/>
        <w:left w:val="single" w:sz="2" w:space="10" w:color="004976" w:themeColor="accent1" w:shadow="1" w:frame="1"/>
        <w:bottom w:val="single" w:sz="2" w:space="10" w:color="004976" w:themeColor="accent1" w:shadow="1" w:frame="1"/>
        <w:right w:val="single" w:sz="2" w:space="10" w:color="004976" w:themeColor="accent1" w:shadow="1" w:frame="1"/>
      </w:pBdr>
      <w:ind w:left="1152" w:right="1152"/>
    </w:pPr>
    <w:rPr>
      <w:rFonts w:eastAsiaTheme="minorEastAsia"/>
      <w:i/>
      <w:iCs/>
      <w:color w:val="004976" w:themeColor="accent1"/>
    </w:rPr>
  </w:style>
  <w:style w:type="paragraph" w:styleId="BodyText">
    <w:name w:val="Body Text"/>
    <w:basedOn w:val="Normal"/>
    <w:link w:val="BodyTextChar"/>
    <w:uiPriority w:val="97"/>
    <w:semiHidden/>
    <w:rsid w:val="00923EE1"/>
  </w:style>
  <w:style w:type="character" w:customStyle="1" w:styleId="BodyTextChar">
    <w:name w:val="Body Text Char"/>
    <w:basedOn w:val="DefaultParagraphFont"/>
    <w:link w:val="BodyText"/>
    <w:uiPriority w:val="97"/>
    <w:semiHidden/>
    <w:rsid w:val="00923EE1"/>
    <w:rPr>
      <w:rFonts w:asciiTheme="minorHAnsi" w:eastAsia="MS Mincho" w:hAnsiTheme="minorHAnsi"/>
      <w:color w:val="000000" w:themeColor="text2"/>
      <w:lang w:val="en-AU" w:eastAsia="ja-JP"/>
    </w:rPr>
  </w:style>
  <w:style w:type="paragraph" w:styleId="BodyText2">
    <w:name w:val="Body Text 2"/>
    <w:basedOn w:val="Normal"/>
    <w:link w:val="BodyText2Char"/>
    <w:uiPriority w:val="97"/>
    <w:semiHidden/>
    <w:rsid w:val="00923EE1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7"/>
    <w:semiHidden/>
    <w:rsid w:val="00923EE1"/>
    <w:rPr>
      <w:rFonts w:asciiTheme="minorHAnsi" w:eastAsia="MS Mincho" w:hAnsiTheme="minorHAnsi"/>
      <w:color w:val="000000" w:themeColor="text2"/>
      <w:lang w:val="en-AU" w:eastAsia="ja-JP"/>
    </w:rPr>
  </w:style>
  <w:style w:type="paragraph" w:styleId="BodyText3">
    <w:name w:val="Body Text 3"/>
    <w:basedOn w:val="Normal"/>
    <w:link w:val="BodyText3Char"/>
    <w:uiPriority w:val="97"/>
    <w:semiHidden/>
    <w:rsid w:val="00923EE1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7"/>
    <w:semiHidden/>
    <w:rsid w:val="00923EE1"/>
    <w:rPr>
      <w:rFonts w:asciiTheme="minorHAnsi" w:eastAsia="MS Mincho" w:hAnsiTheme="minorHAnsi"/>
      <w:color w:val="000000" w:themeColor="text2"/>
      <w:sz w:val="16"/>
      <w:szCs w:val="16"/>
      <w:lang w:val="en-AU" w:eastAsia="ja-JP"/>
    </w:rPr>
  </w:style>
  <w:style w:type="paragraph" w:styleId="BodyTextFirstIndent">
    <w:name w:val="Body Text First Indent"/>
    <w:basedOn w:val="BodyText"/>
    <w:link w:val="BodyTextFirstIndentChar"/>
    <w:uiPriority w:val="97"/>
    <w:semiHidden/>
    <w:rsid w:val="00923EE1"/>
    <w:pPr>
      <w:spacing w:after="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7"/>
    <w:semiHidden/>
    <w:rsid w:val="00923EE1"/>
    <w:rPr>
      <w:rFonts w:asciiTheme="minorHAnsi" w:eastAsia="MS Mincho" w:hAnsiTheme="minorHAnsi"/>
      <w:color w:val="000000" w:themeColor="text2"/>
      <w:lang w:val="en-AU" w:eastAsia="ja-JP"/>
    </w:rPr>
  </w:style>
  <w:style w:type="paragraph" w:styleId="BodyTextIndent">
    <w:name w:val="Body Text Indent"/>
    <w:basedOn w:val="Normal"/>
    <w:link w:val="BodyTextIndentChar"/>
    <w:uiPriority w:val="97"/>
    <w:semiHidden/>
    <w:rsid w:val="00923EE1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7"/>
    <w:semiHidden/>
    <w:rsid w:val="00923EE1"/>
    <w:rPr>
      <w:rFonts w:asciiTheme="minorHAnsi" w:eastAsia="MS Mincho" w:hAnsiTheme="minorHAnsi"/>
      <w:color w:val="000000" w:themeColor="text2"/>
      <w:lang w:val="en-AU" w:eastAsia="ja-JP"/>
    </w:rPr>
  </w:style>
  <w:style w:type="paragraph" w:styleId="BodyTextFirstIndent2">
    <w:name w:val="Body Text First Indent 2"/>
    <w:basedOn w:val="BodyTextIndent"/>
    <w:link w:val="BodyTextFirstIndent2Char"/>
    <w:uiPriority w:val="97"/>
    <w:semiHidden/>
    <w:rsid w:val="00923EE1"/>
    <w:pPr>
      <w:spacing w:after="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7"/>
    <w:semiHidden/>
    <w:rsid w:val="00923EE1"/>
    <w:rPr>
      <w:rFonts w:asciiTheme="minorHAnsi" w:eastAsia="MS Mincho" w:hAnsiTheme="minorHAnsi"/>
      <w:color w:val="000000" w:themeColor="text2"/>
      <w:lang w:val="en-AU" w:eastAsia="ja-JP"/>
    </w:rPr>
  </w:style>
  <w:style w:type="paragraph" w:styleId="BodyTextIndent2">
    <w:name w:val="Body Text Indent 2"/>
    <w:basedOn w:val="Normal"/>
    <w:link w:val="BodyTextIndent2Char"/>
    <w:uiPriority w:val="97"/>
    <w:semiHidden/>
    <w:rsid w:val="00923EE1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7"/>
    <w:semiHidden/>
    <w:rsid w:val="00923EE1"/>
    <w:rPr>
      <w:rFonts w:asciiTheme="minorHAnsi" w:eastAsia="MS Mincho" w:hAnsiTheme="minorHAnsi"/>
      <w:color w:val="000000" w:themeColor="text2"/>
      <w:lang w:val="en-AU" w:eastAsia="ja-JP"/>
    </w:rPr>
  </w:style>
  <w:style w:type="paragraph" w:styleId="BodyTextIndent3">
    <w:name w:val="Body Text Indent 3"/>
    <w:basedOn w:val="Normal"/>
    <w:link w:val="BodyTextIndent3Char"/>
    <w:uiPriority w:val="97"/>
    <w:semiHidden/>
    <w:rsid w:val="00923EE1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7"/>
    <w:semiHidden/>
    <w:rsid w:val="00923EE1"/>
    <w:rPr>
      <w:rFonts w:asciiTheme="minorHAnsi" w:eastAsia="MS Mincho" w:hAnsiTheme="minorHAnsi"/>
      <w:color w:val="000000" w:themeColor="text2"/>
      <w:sz w:val="16"/>
      <w:szCs w:val="16"/>
      <w:lang w:val="en-AU" w:eastAsia="ja-JP"/>
    </w:rPr>
  </w:style>
  <w:style w:type="character" w:styleId="BookTitle">
    <w:name w:val="Book Title"/>
    <w:basedOn w:val="DefaultParagraphFont"/>
    <w:uiPriority w:val="97"/>
    <w:semiHidden/>
    <w:rsid w:val="00923EE1"/>
    <w:rPr>
      <w:rFonts w:asciiTheme="minorHAnsi" w:hAnsiTheme="minorHAnsi" w:cstheme="minorHAnsi"/>
      <w:b/>
      <w:bCs/>
      <w:smallCaps/>
      <w:spacing w:val="5"/>
    </w:rPr>
  </w:style>
  <w:style w:type="paragraph" w:styleId="Closing">
    <w:name w:val="Closing"/>
    <w:basedOn w:val="Normal"/>
    <w:link w:val="ClosingChar"/>
    <w:uiPriority w:val="97"/>
    <w:semiHidden/>
    <w:rsid w:val="00923EE1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7"/>
    <w:semiHidden/>
    <w:rsid w:val="00923EE1"/>
    <w:rPr>
      <w:rFonts w:asciiTheme="minorHAnsi" w:eastAsia="MS Mincho" w:hAnsiTheme="minorHAnsi"/>
      <w:color w:val="000000" w:themeColor="text2"/>
      <w:lang w:val="en-AU" w:eastAsia="ja-JP"/>
    </w:rPr>
  </w:style>
  <w:style w:type="table" w:styleId="ColorfulGrid">
    <w:name w:val="Colorful Grid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0E0FF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62C2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2C2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365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3658" w:themeFill="accent1" w:themeFillShade="BF"/>
      </w:tcPr>
    </w:tblStylePr>
    <w:tblStylePr w:type="band1Vert">
      <w:tblPr/>
      <w:tcPr>
        <w:shd w:val="clear" w:color="auto" w:fill="3BB3FF" w:themeFill="accent1" w:themeFillTint="7F"/>
      </w:tcPr>
    </w:tblStylePr>
    <w:tblStylePr w:type="band1Horz">
      <w:tblPr/>
      <w:tcPr>
        <w:shd w:val="clear" w:color="auto" w:fill="3BB3FF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0CC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FE199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199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F870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F8700" w:themeFill="accent2" w:themeFillShade="BF"/>
      </w:tcPr>
    </w:tblStylePr>
    <w:tblStylePr w:type="band1Vert">
      <w:tblPr/>
      <w:tcPr>
        <w:shd w:val="clear" w:color="auto" w:fill="FFDA80" w:themeFill="accent2" w:themeFillTint="7F"/>
      </w:tcPr>
    </w:tblStylePr>
    <w:tblStylePr w:type="band1Horz">
      <w:tblPr/>
      <w:tcPr>
        <w:shd w:val="clear" w:color="auto" w:fill="FFDA80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1E2D3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A3C6A8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C6A8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28402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28402C" w:themeFill="accent3" w:themeFillShade="BF"/>
      </w:tcPr>
    </w:tblStylePr>
    <w:tblStylePr w:type="band1Vert">
      <w:tblPr/>
      <w:tcPr>
        <w:shd w:val="clear" w:color="auto" w:fill="8DB893" w:themeFill="accent3" w:themeFillTint="7F"/>
      </w:tcPr>
    </w:tblStylePr>
    <w:tblStylePr w:type="band1Horz">
      <w:tblPr/>
      <w:tcPr>
        <w:shd w:val="clear" w:color="auto" w:fill="8DB893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E0D7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1C1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C1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1461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1461F" w:themeFill="accent4" w:themeFillShade="BF"/>
      </w:tcPr>
    </w:tblStylePr>
    <w:tblStylePr w:type="band1Vert">
      <w:tblPr/>
      <w:tcPr>
        <w:shd w:val="clear" w:color="auto" w:fill="EDB29D" w:themeFill="accent4" w:themeFillTint="7F"/>
      </w:tcPr>
    </w:tblStylePr>
    <w:tblStylePr w:type="band1Horz">
      <w:tblPr/>
      <w:tcPr>
        <w:shd w:val="clear" w:color="auto" w:fill="EDB29D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D4CE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AAA9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AAA9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852D1C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852D1C" w:themeFill="accent5" w:themeFillShade="BF"/>
      </w:tcPr>
    </w:tblStylePr>
    <w:tblStylePr w:type="band1Vert">
      <w:tblPr/>
      <w:tcPr>
        <w:shd w:val="clear" w:color="auto" w:fill="E59586" w:themeFill="accent5" w:themeFillTint="7F"/>
      </w:tcPr>
    </w:tblStylePr>
    <w:tblStylePr w:type="band1Horz">
      <w:tblPr/>
      <w:tcPr>
        <w:shd w:val="clear" w:color="auto" w:fill="E59586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EFEE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7DFDD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DFDD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F8A8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F8A84" w:themeFill="accent6" w:themeFillShade="BF"/>
      </w:tcPr>
    </w:tblStylePr>
    <w:tblStylePr w:type="band1Vert">
      <w:tblPr/>
      <w:tcPr>
        <w:shd w:val="clear" w:color="auto" w:fill="CED7D5" w:themeFill="accent6" w:themeFillTint="7F"/>
      </w:tcPr>
    </w:tblStylePr>
    <w:tblStylePr w:type="band1Horz">
      <w:tblPr/>
      <w:tcPr>
        <w:shd w:val="clear" w:color="auto" w:fill="CED7D5" w:themeFill="accent6" w:themeFillTint="7F"/>
      </w:tcPr>
    </w:tblStylePr>
  </w:style>
  <w:style w:type="table" w:styleId="ColorfulList">
    <w:name w:val="Colorful List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000" w:themeFill="accent2" w:themeFillShade="CC"/>
      </w:tcPr>
    </w:tblStylePr>
    <w:tblStylePr w:type="lastRow">
      <w:rPr>
        <w:b/>
        <w:bCs/>
        <w:color w:val="CC9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</w:tblPr>
    <w:tcPr>
      <w:shd w:val="clear" w:color="auto" w:fill="D8F0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000" w:themeFill="accent2" w:themeFillShade="CC"/>
      </w:tcPr>
    </w:tblStylePr>
    <w:tblStylePr w:type="lastRow">
      <w:rPr>
        <w:b/>
        <w:bCs/>
        <w:color w:val="CC9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ED9FF" w:themeFill="accent1" w:themeFillTint="3F"/>
      </w:tcPr>
    </w:tblStylePr>
    <w:tblStylePr w:type="band1Horz">
      <w:tblPr/>
      <w:tcPr>
        <w:shd w:val="clear" w:color="auto" w:fill="B0E0FF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</w:tblPr>
    <w:tcPr>
      <w:shd w:val="clear" w:color="auto" w:fill="FFF7E6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000" w:themeFill="accent2" w:themeFillShade="CC"/>
      </w:tcPr>
    </w:tblStylePr>
    <w:tblStylePr w:type="lastRow">
      <w:rPr>
        <w:b/>
        <w:bCs/>
        <w:color w:val="CC9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CC0" w:themeFill="accent2" w:themeFillTint="3F"/>
      </w:tcPr>
    </w:tblStylePr>
    <w:tblStylePr w:type="band1Horz">
      <w:tblPr/>
      <w:tcPr>
        <w:shd w:val="clear" w:color="auto" w:fill="FFF0CC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</w:tblPr>
    <w:tcPr>
      <w:shd w:val="clear" w:color="auto" w:fill="E8F1E9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D4B21" w:themeFill="accent4" w:themeFillShade="CC"/>
      </w:tcPr>
    </w:tblStylePr>
    <w:tblStylePr w:type="lastRow">
      <w:rPr>
        <w:b/>
        <w:bCs/>
        <w:color w:val="BD4B21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DCC9" w:themeFill="accent3" w:themeFillTint="3F"/>
      </w:tcPr>
    </w:tblStylePr>
    <w:tblStylePr w:type="band1Horz">
      <w:tblPr/>
      <w:tcPr>
        <w:shd w:val="clear" w:color="auto" w:fill="D1E2D3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</w:tblPr>
    <w:tcPr>
      <w:shd w:val="clear" w:color="auto" w:fill="FBEFEB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B452F" w:themeFill="accent3" w:themeFillShade="CC"/>
      </w:tcPr>
    </w:tblStylePr>
    <w:tblStylePr w:type="lastRow">
      <w:rPr>
        <w:b/>
        <w:bCs/>
        <w:color w:val="2B452F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9CE" w:themeFill="accent4" w:themeFillTint="3F"/>
      </w:tcPr>
    </w:tblStylePr>
    <w:tblStylePr w:type="band1Horz">
      <w:tblPr/>
      <w:tcPr>
        <w:shd w:val="clear" w:color="auto" w:fill="F8E0D7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</w:tblPr>
    <w:tcPr>
      <w:shd w:val="clear" w:color="auto" w:fill="FAEAE7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8928C" w:themeFill="accent6" w:themeFillShade="CC"/>
      </w:tcPr>
    </w:tblStylePr>
    <w:tblStylePr w:type="lastRow">
      <w:rPr>
        <w:b/>
        <w:bCs/>
        <w:color w:val="78928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CAC3" w:themeFill="accent5" w:themeFillTint="3F"/>
      </w:tcPr>
    </w:tblStylePr>
    <w:tblStylePr w:type="band1Horz">
      <w:tblPr/>
      <w:tcPr>
        <w:shd w:val="clear" w:color="auto" w:fill="F4D4CE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</w:tblPr>
    <w:tcPr>
      <w:shd w:val="clear" w:color="auto" w:fill="F5F7F6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301E" w:themeFill="accent5" w:themeFillShade="CC"/>
      </w:tcPr>
    </w:tblStylePr>
    <w:tblStylePr w:type="lastRow">
      <w:rPr>
        <w:b/>
        <w:bCs/>
        <w:color w:val="8E301E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BEA" w:themeFill="accent6" w:themeFillTint="3F"/>
      </w:tcPr>
    </w:tblStylePr>
    <w:tblStylePr w:type="band1Horz">
      <w:tblPr/>
      <w:tcPr>
        <w:shd w:val="clear" w:color="auto" w:fill="EBEFEE" w:themeFill="accent6" w:themeFillTint="33"/>
      </w:tcPr>
    </w:tblStylePr>
  </w:style>
  <w:style w:type="table" w:styleId="ColorfulShading">
    <w:name w:val="Colorful Shading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top w:val="single" w:sz="24" w:space="0" w:color="FFB50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FFB5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top w:val="single" w:sz="24" w:space="0" w:color="FFB500" w:themeColor="accent2"/>
        <w:left w:val="single" w:sz="4" w:space="0" w:color="004976" w:themeColor="accent1"/>
        <w:bottom w:val="single" w:sz="4" w:space="0" w:color="004976" w:themeColor="accent1"/>
        <w:right w:val="single" w:sz="4" w:space="0" w:color="004976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F0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FFB5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B4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B46" w:themeColor="accent1" w:themeShade="99"/>
          <w:insideV w:val="nil"/>
        </w:tcBorders>
        <w:shd w:val="clear" w:color="auto" w:fill="002B4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B46" w:themeFill="accent1" w:themeFillShade="99"/>
      </w:tcPr>
    </w:tblStylePr>
    <w:tblStylePr w:type="band1Vert">
      <w:tblPr/>
      <w:tcPr>
        <w:shd w:val="clear" w:color="auto" w:fill="62C2FF" w:themeFill="accent1" w:themeFillTint="66"/>
      </w:tcPr>
    </w:tblStylePr>
    <w:tblStylePr w:type="band1Horz">
      <w:tblPr/>
      <w:tcPr>
        <w:shd w:val="clear" w:color="auto" w:fill="3BB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top w:val="single" w:sz="24" w:space="0" w:color="FFB500" w:themeColor="accent2"/>
        <w:left w:val="single" w:sz="4" w:space="0" w:color="FFB500" w:themeColor="accent2"/>
        <w:bottom w:val="single" w:sz="4" w:space="0" w:color="FFB500" w:themeColor="accent2"/>
        <w:right w:val="single" w:sz="4" w:space="0" w:color="FFB50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7E6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FFB5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6C0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6C00" w:themeColor="accent2" w:themeShade="99"/>
          <w:insideV w:val="nil"/>
        </w:tcBorders>
        <w:shd w:val="clear" w:color="auto" w:fill="996C0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6C00" w:themeFill="accent2" w:themeFillShade="99"/>
      </w:tcPr>
    </w:tblStylePr>
    <w:tblStylePr w:type="band1Vert">
      <w:tblPr/>
      <w:tcPr>
        <w:shd w:val="clear" w:color="auto" w:fill="FFE199" w:themeFill="accent2" w:themeFillTint="66"/>
      </w:tcPr>
    </w:tblStylePr>
    <w:tblStylePr w:type="band1Horz">
      <w:tblPr/>
      <w:tcPr>
        <w:shd w:val="clear" w:color="auto" w:fill="FFDA80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top w:val="single" w:sz="24" w:space="0" w:color="DC673B" w:themeColor="accent4"/>
        <w:left w:val="single" w:sz="4" w:space="0" w:color="36573B" w:themeColor="accent3"/>
        <w:bottom w:val="single" w:sz="4" w:space="0" w:color="36573B" w:themeColor="accent3"/>
        <w:right w:val="single" w:sz="4" w:space="0" w:color="36573B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1E9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DC673B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0342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03423" w:themeColor="accent3" w:themeShade="99"/>
          <w:insideV w:val="nil"/>
        </w:tcBorders>
        <w:shd w:val="clear" w:color="auto" w:fill="20342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3423" w:themeFill="accent3" w:themeFillShade="99"/>
      </w:tcPr>
    </w:tblStylePr>
    <w:tblStylePr w:type="band1Vert">
      <w:tblPr/>
      <w:tcPr>
        <w:shd w:val="clear" w:color="auto" w:fill="A3C6A8" w:themeFill="accent3" w:themeFillTint="66"/>
      </w:tcPr>
    </w:tblStylePr>
    <w:tblStylePr w:type="band1Horz">
      <w:tblPr/>
      <w:tcPr>
        <w:shd w:val="clear" w:color="auto" w:fill="8DB893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top w:val="single" w:sz="24" w:space="0" w:color="36573B" w:themeColor="accent3"/>
        <w:left w:val="single" w:sz="4" w:space="0" w:color="DC673B" w:themeColor="accent4"/>
        <w:bottom w:val="single" w:sz="4" w:space="0" w:color="DC673B" w:themeColor="accent4"/>
        <w:right w:val="single" w:sz="4" w:space="0" w:color="DC673B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FEB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36573B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D381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D3819" w:themeColor="accent4" w:themeShade="99"/>
          <w:insideV w:val="nil"/>
        </w:tcBorders>
        <w:shd w:val="clear" w:color="auto" w:fill="8D381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D3819" w:themeFill="accent4" w:themeFillShade="99"/>
      </w:tcPr>
    </w:tblStylePr>
    <w:tblStylePr w:type="band1Vert">
      <w:tblPr/>
      <w:tcPr>
        <w:shd w:val="clear" w:color="auto" w:fill="F1C1B0" w:themeFill="accent4" w:themeFillTint="66"/>
      </w:tcPr>
    </w:tblStylePr>
    <w:tblStylePr w:type="band1Horz">
      <w:tblPr/>
      <w:tcPr>
        <w:shd w:val="clear" w:color="auto" w:fill="EDB29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top w:val="single" w:sz="24" w:space="0" w:color="9DB0AC" w:themeColor="accent6"/>
        <w:left w:val="single" w:sz="4" w:space="0" w:color="B33D26" w:themeColor="accent5"/>
        <w:bottom w:val="single" w:sz="4" w:space="0" w:color="B33D26" w:themeColor="accent5"/>
        <w:right w:val="single" w:sz="4" w:space="0" w:color="B33D2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AE7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9DB0A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B2416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B2416" w:themeColor="accent5" w:themeShade="99"/>
          <w:insideV w:val="nil"/>
        </w:tcBorders>
        <w:shd w:val="clear" w:color="auto" w:fill="6B2416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B2416" w:themeFill="accent5" w:themeFillShade="99"/>
      </w:tcPr>
    </w:tblStylePr>
    <w:tblStylePr w:type="band1Vert">
      <w:tblPr/>
      <w:tcPr>
        <w:shd w:val="clear" w:color="auto" w:fill="EAAA9E" w:themeFill="accent5" w:themeFillTint="66"/>
      </w:tcPr>
    </w:tblStylePr>
    <w:tblStylePr w:type="band1Horz">
      <w:tblPr/>
      <w:tcPr>
        <w:shd w:val="clear" w:color="auto" w:fill="E59586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top w:val="single" w:sz="24" w:space="0" w:color="B33D26" w:themeColor="accent5"/>
        <w:left w:val="single" w:sz="4" w:space="0" w:color="9DB0AC" w:themeColor="accent6"/>
        <w:bottom w:val="single" w:sz="4" w:space="0" w:color="9DB0AC" w:themeColor="accent6"/>
        <w:right w:val="single" w:sz="4" w:space="0" w:color="9DB0AC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7F6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B33D2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96E69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96E69" w:themeColor="accent6" w:themeShade="99"/>
          <w:insideV w:val="nil"/>
        </w:tcBorders>
        <w:shd w:val="clear" w:color="auto" w:fill="596E69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96E69" w:themeFill="accent6" w:themeFillShade="99"/>
      </w:tcPr>
    </w:tblStylePr>
    <w:tblStylePr w:type="band1Vert">
      <w:tblPr/>
      <w:tcPr>
        <w:shd w:val="clear" w:color="auto" w:fill="D7DFDD" w:themeFill="accent6" w:themeFillTint="66"/>
      </w:tcPr>
    </w:tblStylePr>
    <w:tblStylePr w:type="band1Horz">
      <w:tblPr/>
      <w:tcPr>
        <w:shd w:val="clear" w:color="auto" w:fill="CED7D5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rsid w:val="00923EE1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923EE1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923EE1"/>
    <w:rPr>
      <w:rFonts w:asciiTheme="minorHAnsi" w:eastAsia="MS Mincho" w:hAnsiTheme="minorHAnsi"/>
      <w:color w:val="000000" w:themeColor="text2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7"/>
    <w:semiHidden/>
    <w:rsid w:val="00923E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7"/>
    <w:semiHidden/>
    <w:rsid w:val="00923EE1"/>
    <w:rPr>
      <w:rFonts w:asciiTheme="minorHAnsi" w:eastAsia="MS Mincho" w:hAnsiTheme="minorHAnsi"/>
      <w:b/>
      <w:bCs/>
      <w:color w:val="000000" w:themeColor="text2"/>
      <w:lang w:val="en-AU" w:eastAsia="ja-JP"/>
    </w:rPr>
  </w:style>
  <w:style w:type="table" w:styleId="DarkList">
    <w:name w:val="Dark List"/>
    <w:basedOn w:val="TableNormal"/>
    <w:uiPriority w:val="98"/>
    <w:rsid w:val="00923EE1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923EE1"/>
    <w:rPr>
      <w:color w:val="FFFFFF" w:themeColor="background1"/>
    </w:rPr>
    <w:tblPr>
      <w:tblStyleRowBandSize w:val="1"/>
      <w:tblStyleColBandSize w:val="1"/>
    </w:tblPr>
    <w:tcPr>
      <w:shd w:val="clear" w:color="auto" w:fill="004976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43A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65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65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65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658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923EE1"/>
    <w:rPr>
      <w:color w:val="FFFFFF" w:themeColor="background1"/>
    </w:rPr>
    <w:tblPr>
      <w:tblStyleRowBandSize w:val="1"/>
      <w:tblStyleColBandSize w:val="1"/>
    </w:tblPr>
    <w:tcPr>
      <w:shd w:val="clear" w:color="auto" w:fill="FFB500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A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70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70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70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700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923EE1"/>
    <w:rPr>
      <w:color w:val="FFFFFF" w:themeColor="background1"/>
    </w:rPr>
    <w:tblPr>
      <w:tblStyleRowBandSize w:val="1"/>
      <w:tblStyleColBandSize w:val="1"/>
    </w:tblPr>
    <w:tcPr>
      <w:shd w:val="clear" w:color="auto" w:fill="36573B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A2B1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8402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8402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402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402C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923EE1"/>
    <w:rPr>
      <w:color w:val="FFFFFF" w:themeColor="background1"/>
    </w:rPr>
    <w:tblPr>
      <w:tblStyleRowBandSize w:val="1"/>
      <w:tblStyleColBandSize w:val="1"/>
    </w:tblPr>
    <w:tcPr>
      <w:shd w:val="clear" w:color="auto" w:fill="DC673B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52F15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1461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1461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461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461F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923EE1"/>
    <w:rPr>
      <w:color w:val="FFFFFF" w:themeColor="background1"/>
    </w:rPr>
    <w:tblPr>
      <w:tblStyleRowBandSize w:val="1"/>
      <w:tblStyleColBandSize w:val="1"/>
    </w:tblPr>
    <w:tcPr>
      <w:shd w:val="clear" w:color="auto" w:fill="B33D26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91E1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2D1C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2D1C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2D1C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2D1C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923EE1"/>
    <w:rPr>
      <w:color w:val="FFFFFF" w:themeColor="background1"/>
    </w:rPr>
    <w:tblPr>
      <w:tblStyleRowBandSize w:val="1"/>
      <w:tblStyleColBandSize w:val="1"/>
    </w:tblPr>
    <w:tcPr>
      <w:shd w:val="clear" w:color="auto" w:fill="9DB0AC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5B5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F8A8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F8A8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F8A8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F8A84" w:themeFill="accent6" w:themeFillShade="BF"/>
      </w:tcPr>
    </w:tblStylePr>
  </w:style>
  <w:style w:type="paragraph" w:customStyle="1" w:styleId="TableHeading">
    <w:name w:val="Table Heading"/>
    <w:basedOn w:val="TableText"/>
    <w:qFormat/>
    <w:rsid w:val="00923EE1"/>
    <w:rPr>
      <w:rFonts w:asciiTheme="majorHAnsi" w:hAnsiTheme="majorHAnsi"/>
      <w:b/>
    </w:rPr>
  </w:style>
  <w:style w:type="paragraph" w:styleId="DocumentMap">
    <w:name w:val="Document Map"/>
    <w:basedOn w:val="Normal"/>
    <w:link w:val="DocumentMapChar"/>
    <w:uiPriority w:val="97"/>
    <w:semiHidden/>
    <w:rsid w:val="00923EE1"/>
    <w:pPr>
      <w:spacing w:after="0" w:line="240" w:lineRule="auto"/>
    </w:pPr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7"/>
    <w:semiHidden/>
    <w:rsid w:val="00923EE1"/>
    <w:rPr>
      <w:rFonts w:asciiTheme="minorHAnsi" w:eastAsia="MS Mincho" w:hAnsiTheme="minorHAnsi"/>
      <w:color w:val="000000" w:themeColor="text2"/>
      <w:sz w:val="16"/>
      <w:szCs w:val="16"/>
      <w:lang w:val="en-AU" w:eastAsia="ja-JP"/>
    </w:rPr>
  </w:style>
  <w:style w:type="paragraph" w:styleId="E-mailSignature">
    <w:name w:val="E-mail Signature"/>
    <w:basedOn w:val="Normal"/>
    <w:link w:val="E-mailSignatureChar"/>
    <w:uiPriority w:val="97"/>
    <w:semiHidden/>
    <w:rsid w:val="00923EE1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7"/>
    <w:semiHidden/>
    <w:rsid w:val="00923EE1"/>
    <w:rPr>
      <w:rFonts w:asciiTheme="minorHAnsi" w:eastAsia="MS Mincho" w:hAnsiTheme="minorHAnsi"/>
      <w:color w:val="000000" w:themeColor="text2"/>
      <w:lang w:val="en-AU" w:eastAsia="ja-JP"/>
    </w:rPr>
  </w:style>
  <w:style w:type="character" w:styleId="Emphasis">
    <w:name w:val="Emphasis"/>
    <w:basedOn w:val="DefaultParagraphFont"/>
    <w:uiPriority w:val="97"/>
    <w:semiHidden/>
    <w:rsid w:val="00923EE1"/>
    <w:rPr>
      <w:rFonts w:asciiTheme="minorHAnsi" w:hAnsiTheme="minorHAnsi" w:cstheme="minorHAnsi"/>
      <w:i/>
      <w:iCs/>
    </w:rPr>
  </w:style>
  <w:style w:type="character" w:styleId="EndnoteReference">
    <w:name w:val="endnote reference"/>
    <w:basedOn w:val="DefaultParagraphFont"/>
    <w:uiPriority w:val="97"/>
    <w:semiHidden/>
    <w:rsid w:val="00923EE1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uiPriority w:val="97"/>
    <w:semiHidden/>
    <w:rsid w:val="00923EE1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7"/>
    <w:semiHidden/>
    <w:rsid w:val="00923EE1"/>
    <w:rPr>
      <w:rFonts w:asciiTheme="minorHAnsi" w:eastAsia="MS Mincho" w:hAnsiTheme="minorHAnsi"/>
      <w:color w:val="000000" w:themeColor="text2"/>
      <w:lang w:val="en-AU" w:eastAsia="ja-JP"/>
    </w:rPr>
  </w:style>
  <w:style w:type="paragraph" w:styleId="EnvelopeAddress">
    <w:name w:val="envelope address"/>
    <w:basedOn w:val="Normal"/>
    <w:uiPriority w:val="97"/>
    <w:semiHidden/>
    <w:rsid w:val="00923EE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eastAsiaTheme="majorEastAsia"/>
      <w:sz w:val="24"/>
    </w:rPr>
  </w:style>
  <w:style w:type="paragraph" w:styleId="EnvelopeReturn">
    <w:name w:val="envelope return"/>
    <w:basedOn w:val="Normal"/>
    <w:uiPriority w:val="97"/>
    <w:semiHidden/>
    <w:rsid w:val="00923EE1"/>
    <w:pPr>
      <w:spacing w:after="0" w:line="240" w:lineRule="auto"/>
    </w:pPr>
    <w:rPr>
      <w:rFonts w:eastAsiaTheme="majorEastAsia"/>
    </w:rPr>
  </w:style>
  <w:style w:type="character" w:styleId="FollowedHyperlink">
    <w:name w:val="FollowedHyperlink"/>
    <w:basedOn w:val="DefaultParagraphFont"/>
    <w:uiPriority w:val="97"/>
    <w:semiHidden/>
    <w:rsid w:val="00923EE1"/>
    <w:rPr>
      <w:rFonts w:asciiTheme="minorHAnsi" w:hAnsiTheme="minorHAnsi" w:cstheme="minorHAnsi"/>
      <w:color w:val="8C857B" w:themeColor="followedHyperlink"/>
      <w:u w:val="single"/>
    </w:rPr>
  </w:style>
  <w:style w:type="character" w:styleId="FootnoteReference">
    <w:name w:val="footnote reference"/>
    <w:basedOn w:val="DefaultParagraphFont"/>
    <w:uiPriority w:val="11"/>
    <w:semiHidden/>
    <w:rsid w:val="00923EE1"/>
    <w:rPr>
      <w:rFonts w:asciiTheme="minorHAnsi" w:hAnsiTheme="minorHAnsi" w:cstheme="minorHAnsi"/>
      <w:vertAlign w:val="superscript"/>
    </w:rPr>
  </w:style>
  <w:style w:type="character" w:styleId="HTMLAcronym">
    <w:name w:val="HTML Acronym"/>
    <w:basedOn w:val="DefaultParagraphFont"/>
    <w:uiPriority w:val="97"/>
    <w:semiHidden/>
    <w:rsid w:val="00923EE1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uiPriority w:val="97"/>
    <w:semiHidden/>
    <w:rsid w:val="00923EE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7"/>
    <w:semiHidden/>
    <w:rsid w:val="00923EE1"/>
    <w:rPr>
      <w:rFonts w:asciiTheme="minorHAnsi" w:eastAsia="MS Mincho" w:hAnsiTheme="minorHAnsi"/>
      <w:i/>
      <w:iCs/>
      <w:color w:val="000000" w:themeColor="text2"/>
      <w:lang w:val="en-AU" w:eastAsia="ja-JP"/>
    </w:rPr>
  </w:style>
  <w:style w:type="character" w:styleId="HTMLCite">
    <w:name w:val="HTML Cite"/>
    <w:basedOn w:val="DefaultParagraphFont"/>
    <w:uiPriority w:val="97"/>
    <w:semiHidden/>
    <w:rsid w:val="00923EE1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uiPriority w:val="97"/>
    <w:semiHidden/>
    <w:rsid w:val="00923EE1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7"/>
    <w:semiHidden/>
    <w:rsid w:val="00923EE1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uiPriority w:val="97"/>
    <w:semiHidden/>
    <w:rsid w:val="00923EE1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7"/>
    <w:semiHidden/>
    <w:rsid w:val="00923EE1"/>
    <w:pPr>
      <w:spacing w:after="0" w:line="240" w:lineRule="auto"/>
    </w:pPr>
  </w:style>
  <w:style w:type="character" w:customStyle="1" w:styleId="HTMLPreformattedChar">
    <w:name w:val="HTML Preformatted Char"/>
    <w:basedOn w:val="DefaultParagraphFont"/>
    <w:link w:val="HTMLPreformatted"/>
    <w:uiPriority w:val="97"/>
    <w:semiHidden/>
    <w:rsid w:val="00923EE1"/>
    <w:rPr>
      <w:rFonts w:asciiTheme="minorHAnsi" w:eastAsia="MS Mincho" w:hAnsiTheme="minorHAnsi"/>
      <w:color w:val="000000" w:themeColor="text2"/>
      <w:lang w:val="en-AU" w:eastAsia="ja-JP"/>
    </w:rPr>
  </w:style>
  <w:style w:type="character" w:styleId="HTMLSample">
    <w:name w:val="HTML Sample"/>
    <w:basedOn w:val="DefaultParagraphFont"/>
    <w:uiPriority w:val="97"/>
    <w:semiHidden/>
    <w:rsid w:val="00923EE1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97"/>
    <w:semiHidden/>
    <w:rsid w:val="00923EE1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97"/>
    <w:semiHidden/>
    <w:rsid w:val="00923EE1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9"/>
    <w:rsid w:val="00923EE1"/>
    <w:rPr>
      <w:rFonts w:asciiTheme="minorHAnsi" w:hAnsiTheme="minorHAnsi" w:cstheme="minorHAnsi"/>
      <w:color w:val="004976" w:themeColor="hyperlink"/>
      <w:u w:val="single"/>
    </w:rPr>
  </w:style>
  <w:style w:type="paragraph" w:styleId="Index1">
    <w:name w:val="index 1"/>
    <w:basedOn w:val="Normal"/>
    <w:next w:val="Normal"/>
    <w:autoRedefine/>
    <w:uiPriority w:val="97"/>
    <w:semiHidden/>
    <w:rsid w:val="00923EE1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7"/>
    <w:semiHidden/>
    <w:rsid w:val="00923EE1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7"/>
    <w:semiHidden/>
    <w:rsid w:val="00923EE1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7"/>
    <w:semiHidden/>
    <w:rsid w:val="00923EE1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7"/>
    <w:semiHidden/>
    <w:rsid w:val="00923EE1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7"/>
    <w:semiHidden/>
    <w:rsid w:val="00923EE1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7"/>
    <w:semiHidden/>
    <w:rsid w:val="00923EE1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7"/>
    <w:semiHidden/>
    <w:rsid w:val="00923EE1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7"/>
    <w:semiHidden/>
    <w:rsid w:val="00923EE1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7"/>
    <w:semiHidden/>
    <w:rsid w:val="00923EE1"/>
    <w:rPr>
      <w:rFonts w:asciiTheme="majorHAnsi" w:eastAsiaTheme="majorEastAsia" w:hAnsiTheme="majorHAnsi" w:cstheme="majorHAnsi"/>
      <w:b/>
      <w:bCs/>
    </w:rPr>
  </w:style>
  <w:style w:type="character" w:styleId="IntenseEmphasis">
    <w:name w:val="Intense Emphasis"/>
    <w:basedOn w:val="DefaultParagraphFont"/>
    <w:uiPriority w:val="97"/>
    <w:semiHidden/>
    <w:rsid w:val="00923EE1"/>
    <w:rPr>
      <w:rFonts w:asciiTheme="minorHAnsi" w:hAnsiTheme="minorHAnsi" w:cstheme="minorHAnsi"/>
      <w:b/>
      <w:bCs/>
      <w:i/>
      <w:iCs/>
      <w:color w:val="004976" w:themeColor="accent1"/>
    </w:rPr>
  </w:style>
  <w:style w:type="paragraph" w:styleId="IntenseQuote">
    <w:name w:val="Intense Quote"/>
    <w:basedOn w:val="Normal"/>
    <w:next w:val="Normal"/>
    <w:link w:val="IntenseQuoteChar"/>
    <w:uiPriority w:val="97"/>
    <w:semiHidden/>
    <w:rsid w:val="00923EE1"/>
    <w:pPr>
      <w:pBdr>
        <w:bottom w:val="single" w:sz="4" w:space="4" w:color="004976" w:themeColor="accent1"/>
      </w:pBdr>
      <w:spacing w:before="200" w:after="280"/>
      <w:ind w:left="936" w:right="936"/>
    </w:pPr>
    <w:rPr>
      <w:b/>
      <w:bCs/>
      <w:i/>
      <w:iCs/>
      <w:color w:val="004976" w:themeColor="accent1"/>
    </w:rPr>
  </w:style>
  <w:style w:type="character" w:customStyle="1" w:styleId="IntenseQuoteChar">
    <w:name w:val="Intense Quote Char"/>
    <w:basedOn w:val="DefaultParagraphFont"/>
    <w:link w:val="IntenseQuote"/>
    <w:uiPriority w:val="97"/>
    <w:semiHidden/>
    <w:rsid w:val="00923EE1"/>
    <w:rPr>
      <w:rFonts w:asciiTheme="minorHAnsi" w:eastAsia="MS Mincho" w:hAnsiTheme="minorHAnsi"/>
      <w:b/>
      <w:bCs/>
      <w:i/>
      <w:iCs/>
      <w:color w:val="004976" w:themeColor="accent1"/>
      <w:lang w:val="en-AU" w:eastAsia="ja-JP"/>
    </w:rPr>
  </w:style>
  <w:style w:type="character" w:styleId="IntenseReference">
    <w:name w:val="Intense Reference"/>
    <w:basedOn w:val="DefaultParagraphFont"/>
    <w:uiPriority w:val="97"/>
    <w:semiHidden/>
    <w:rsid w:val="00923EE1"/>
    <w:rPr>
      <w:rFonts w:asciiTheme="minorHAnsi" w:hAnsiTheme="minorHAnsi" w:cstheme="minorHAnsi"/>
      <w:b/>
      <w:bCs/>
      <w:smallCaps/>
      <w:color w:val="FFB500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004976" w:themeColor="accent1"/>
        <w:left w:val="single" w:sz="8" w:space="0" w:color="004976" w:themeColor="accent1"/>
        <w:bottom w:val="single" w:sz="8" w:space="0" w:color="004976" w:themeColor="accent1"/>
        <w:right w:val="single" w:sz="8" w:space="0" w:color="004976" w:themeColor="accent1"/>
        <w:insideH w:val="single" w:sz="8" w:space="0" w:color="004976" w:themeColor="accent1"/>
        <w:insideV w:val="single" w:sz="8" w:space="0" w:color="004976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4976" w:themeColor="accent1"/>
          <w:left w:val="single" w:sz="8" w:space="0" w:color="004976" w:themeColor="accent1"/>
          <w:bottom w:val="single" w:sz="18" w:space="0" w:color="004976" w:themeColor="accent1"/>
          <w:right w:val="single" w:sz="8" w:space="0" w:color="004976" w:themeColor="accent1"/>
          <w:insideH w:val="nil"/>
          <w:insideV w:val="single" w:sz="8" w:space="0" w:color="00497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4976" w:themeColor="accent1"/>
          <w:left w:val="single" w:sz="8" w:space="0" w:color="004976" w:themeColor="accent1"/>
          <w:bottom w:val="single" w:sz="8" w:space="0" w:color="004976" w:themeColor="accent1"/>
          <w:right w:val="single" w:sz="8" w:space="0" w:color="004976" w:themeColor="accent1"/>
          <w:insideH w:val="nil"/>
          <w:insideV w:val="single" w:sz="8" w:space="0" w:color="00497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976" w:themeColor="accent1"/>
          <w:left w:val="single" w:sz="8" w:space="0" w:color="004976" w:themeColor="accent1"/>
          <w:bottom w:val="single" w:sz="8" w:space="0" w:color="004976" w:themeColor="accent1"/>
          <w:right w:val="single" w:sz="8" w:space="0" w:color="004976" w:themeColor="accent1"/>
        </w:tcBorders>
      </w:tcPr>
    </w:tblStylePr>
    <w:tblStylePr w:type="band1Vert">
      <w:tblPr/>
      <w:tcPr>
        <w:tcBorders>
          <w:top w:val="single" w:sz="8" w:space="0" w:color="004976" w:themeColor="accent1"/>
          <w:left w:val="single" w:sz="8" w:space="0" w:color="004976" w:themeColor="accent1"/>
          <w:bottom w:val="single" w:sz="8" w:space="0" w:color="004976" w:themeColor="accent1"/>
          <w:right w:val="single" w:sz="8" w:space="0" w:color="004976" w:themeColor="accent1"/>
        </w:tcBorders>
        <w:shd w:val="clear" w:color="auto" w:fill="9ED9FF" w:themeFill="accent1" w:themeFillTint="3F"/>
      </w:tcPr>
    </w:tblStylePr>
    <w:tblStylePr w:type="band1Horz">
      <w:tblPr/>
      <w:tcPr>
        <w:tcBorders>
          <w:top w:val="single" w:sz="8" w:space="0" w:color="004976" w:themeColor="accent1"/>
          <w:left w:val="single" w:sz="8" w:space="0" w:color="004976" w:themeColor="accent1"/>
          <w:bottom w:val="single" w:sz="8" w:space="0" w:color="004976" w:themeColor="accent1"/>
          <w:right w:val="single" w:sz="8" w:space="0" w:color="004976" w:themeColor="accent1"/>
          <w:insideV w:val="single" w:sz="8" w:space="0" w:color="004976" w:themeColor="accent1"/>
        </w:tcBorders>
        <w:shd w:val="clear" w:color="auto" w:fill="9ED9FF" w:themeFill="accent1" w:themeFillTint="3F"/>
      </w:tcPr>
    </w:tblStylePr>
    <w:tblStylePr w:type="band2Horz">
      <w:tblPr/>
      <w:tcPr>
        <w:tcBorders>
          <w:top w:val="single" w:sz="8" w:space="0" w:color="004976" w:themeColor="accent1"/>
          <w:left w:val="single" w:sz="8" w:space="0" w:color="004976" w:themeColor="accent1"/>
          <w:bottom w:val="single" w:sz="8" w:space="0" w:color="004976" w:themeColor="accent1"/>
          <w:right w:val="single" w:sz="8" w:space="0" w:color="004976" w:themeColor="accent1"/>
          <w:insideV w:val="single" w:sz="8" w:space="0" w:color="004976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FFB500" w:themeColor="accent2"/>
        <w:left w:val="single" w:sz="8" w:space="0" w:color="FFB500" w:themeColor="accent2"/>
        <w:bottom w:val="single" w:sz="8" w:space="0" w:color="FFB500" w:themeColor="accent2"/>
        <w:right w:val="single" w:sz="8" w:space="0" w:color="FFB500" w:themeColor="accent2"/>
        <w:insideH w:val="single" w:sz="8" w:space="0" w:color="FFB500" w:themeColor="accent2"/>
        <w:insideV w:val="single" w:sz="8" w:space="0" w:color="FFB50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FFB500" w:themeColor="accent2"/>
          <w:left w:val="single" w:sz="8" w:space="0" w:color="FFB500" w:themeColor="accent2"/>
          <w:bottom w:val="single" w:sz="18" w:space="0" w:color="FFB500" w:themeColor="accent2"/>
          <w:right w:val="single" w:sz="8" w:space="0" w:color="FFB500" w:themeColor="accent2"/>
          <w:insideH w:val="nil"/>
          <w:insideV w:val="single" w:sz="8" w:space="0" w:color="FFB50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B500" w:themeColor="accent2"/>
          <w:left w:val="single" w:sz="8" w:space="0" w:color="FFB500" w:themeColor="accent2"/>
          <w:bottom w:val="single" w:sz="8" w:space="0" w:color="FFB500" w:themeColor="accent2"/>
          <w:right w:val="single" w:sz="8" w:space="0" w:color="FFB500" w:themeColor="accent2"/>
          <w:insideH w:val="nil"/>
          <w:insideV w:val="single" w:sz="8" w:space="0" w:color="FFB50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B500" w:themeColor="accent2"/>
          <w:left w:val="single" w:sz="8" w:space="0" w:color="FFB500" w:themeColor="accent2"/>
          <w:bottom w:val="single" w:sz="8" w:space="0" w:color="FFB500" w:themeColor="accent2"/>
          <w:right w:val="single" w:sz="8" w:space="0" w:color="FFB500" w:themeColor="accent2"/>
        </w:tcBorders>
      </w:tcPr>
    </w:tblStylePr>
    <w:tblStylePr w:type="band1Vert">
      <w:tblPr/>
      <w:tcPr>
        <w:tcBorders>
          <w:top w:val="single" w:sz="8" w:space="0" w:color="FFB500" w:themeColor="accent2"/>
          <w:left w:val="single" w:sz="8" w:space="0" w:color="FFB500" w:themeColor="accent2"/>
          <w:bottom w:val="single" w:sz="8" w:space="0" w:color="FFB500" w:themeColor="accent2"/>
          <w:right w:val="single" w:sz="8" w:space="0" w:color="FFB500" w:themeColor="accent2"/>
        </w:tcBorders>
        <w:shd w:val="clear" w:color="auto" w:fill="FFECC0" w:themeFill="accent2" w:themeFillTint="3F"/>
      </w:tcPr>
    </w:tblStylePr>
    <w:tblStylePr w:type="band1Horz">
      <w:tblPr/>
      <w:tcPr>
        <w:tcBorders>
          <w:top w:val="single" w:sz="8" w:space="0" w:color="FFB500" w:themeColor="accent2"/>
          <w:left w:val="single" w:sz="8" w:space="0" w:color="FFB500" w:themeColor="accent2"/>
          <w:bottom w:val="single" w:sz="8" w:space="0" w:color="FFB500" w:themeColor="accent2"/>
          <w:right w:val="single" w:sz="8" w:space="0" w:color="FFB500" w:themeColor="accent2"/>
          <w:insideV w:val="single" w:sz="8" w:space="0" w:color="FFB500" w:themeColor="accent2"/>
        </w:tcBorders>
        <w:shd w:val="clear" w:color="auto" w:fill="FFECC0" w:themeFill="accent2" w:themeFillTint="3F"/>
      </w:tcPr>
    </w:tblStylePr>
    <w:tblStylePr w:type="band2Horz">
      <w:tblPr/>
      <w:tcPr>
        <w:tcBorders>
          <w:top w:val="single" w:sz="8" w:space="0" w:color="FFB500" w:themeColor="accent2"/>
          <w:left w:val="single" w:sz="8" w:space="0" w:color="FFB500" w:themeColor="accent2"/>
          <w:bottom w:val="single" w:sz="8" w:space="0" w:color="FFB500" w:themeColor="accent2"/>
          <w:right w:val="single" w:sz="8" w:space="0" w:color="FFB500" w:themeColor="accent2"/>
          <w:insideV w:val="single" w:sz="8" w:space="0" w:color="FFB500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36573B" w:themeColor="accent3"/>
        <w:left w:val="single" w:sz="8" w:space="0" w:color="36573B" w:themeColor="accent3"/>
        <w:bottom w:val="single" w:sz="8" w:space="0" w:color="36573B" w:themeColor="accent3"/>
        <w:right w:val="single" w:sz="8" w:space="0" w:color="36573B" w:themeColor="accent3"/>
        <w:insideH w:val="single" w:sz="8" w:space="0" w:color="36573B" w:themeColor="accent3"/>
        <w:insideV w:val="single" w:sz="8" w:space="0" w:color="36573B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36573B" w:themeColor="accent3"/>
          <w:left w:val="single" w:sz="8" w:space="0" w:color="36573B" w:themeColor="accent3"/>
          <w:bottom w:val="single" w:sz="18" w:space="0" w:color="36573B" w:themeColor="accent3"/>
          <w:right w:val="single" w:sz="8" w:space="0" w:color="36573B" w:themeColor="accent3"/>
          <w:insideH w:val="nil"/>
          <w:insideV w:val="single" w:sz="8" w:space="0" w:color="36573B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6573B" w:themeColor="accent3"/>
          <w:left w:val="single" w:sz="8" w:space="0" w:color="36573B" w:themeColor="accent3"/>
          <w:bottom w:val="single" w:sz="8" w:space="0" w:color="36573B" w:themeColor="accent3"/>
          <w:right w:val="single" w:sz="8" w:space="0" w:color="36573B" w:themeColor="accent3"/>
          <w:insideH w:val="nil"/>
          <w:insideV w:val="single" w:sz="8" w:space="0" w:color="36573B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6573B" w:themeColor="accent3"/>
          <w:left w:val="single" w:sz="8" w:space="0" w:color="36573B" w:themeColor="accent3"/>
          <w:bottom w:val="single" w:sz="8" w:space="0" w:color="36573B" w:themeColor="accent3"/>
          <w:right w:val="single" w:sz="8" w:space="0" w:color="36573B" w:themeColor="accent3"/>
        </w:tcBorders>
      </w:tcPr>
    </w:tblStylePr>
    <w:tblStylePr w:type="band1Vert">
      <w:tblPr/>
      <w:tcPr>
        <w:tcBorders>
          <w:top w:val="single" w:sz="8" w:space="0" w:color="36573B" w:themeColor="accent3"/>
          <w:left w:val="single" w:sz="8" w:space="0" w:color="36573B" w:themeColor="accent3"/>
          <w:bottom w:val="single" w:sz="8" w:space="0" w:color="36573B" w:themeColor="accent3"/>
          <w:right w:val="single" w:sz="8" w:space="0" w:color="36573B" w:themeColor="accent3"/>
        </w:tcBorders>
        <w:shd w:val="clear" w:color="auto" w:fill="C6DCC9" w:themeFill="accent3" w:themeFillTint="3F"/>
      </w:tcPr>
    </w:tblStylePr>
    <w:tblStylePr w:type="band1Horz">
      <w:tblPr/>
      <w:tcPr>
        <w:tcBorders>
          <w:top w:val="single" w:sz="8" w:space="0" w:color="36573B" w:themeColor="accent3"/>
          <w:left w:val="single" w:sz="8" w:space="0" w:color="36573B" w:themeColor="accent3"/>
          <w:bottom w:val="single" w:sz="8" w:space="0" w:color="36573B" w:themeColor="accent3"/>
          <w:right w:val="single" w:sz="8" w:space="0" w:color="36573B" w:themeColor="accent3"/>
          <w:insideV w:val="single" w:sz="8" w:space="0" w:color="36573B" w:themeColor="accent3"/>
        </w:tcBorders>
        <w:shd w:val="clear" w:color="auto" w:fill="C6DCC9" w:themeFill="accent3" w:themeFillTint="3F"/>
      </w:tcPr>
    </w:tblStylePr>
    <w:tblStylePr w:type="band2Horz">
      <w:tblPr/>
      <w:tcPr>
        <w:tcBorders>
          <w:top w:val="single" w:sz="8" w:space="0" w:color="36573B" w:themeColor="accent3"/>
          <w:left w:val="single" w:sz="8" w:space="0" w:color="36573B" w:themeColor="accent3"/>
          <w:bottom w:val="single" w:sz="8" w:space="0" w:color="36573B" w:themeColor="accent3"/>
          <w:right w:val="single" w:sz="8" w:space="0" w:color="36573B" w:themeColor="accent3"/>
          <w:insideV w:val="single" w:sz="8" w:space="0" w:color="36573B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DC673B" w:themeColor="accent4"/>
        <w:left w:val="single" w:sz="8" w:space="0" w:color="DC673B" w:themeColor="accent4"/>
        <w:bottom w:val="single" w:sz="8" w:space="0" w:color="DC673B" w:themeColor="accent4"/>
        <w:right w:val="single" w:sz="8" w:space="0" w:color="DC673B" w:themeColor="accent4"/>
        <w:insideH w:val="single" w:sz="8" w:space="0" w:color="DC673B" w:themeColor="accent4"/>
        <w:insideV w:val="single" w:sz="8" w:space="0" w:color="DC673B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DC673B" w:themeColor="accent4"/>
          <w:left w:val="single" w:sz="8" w:space="0" w:color="DC673B" w:themeColor="accent4"/>
          <w:bottom w:val="single" w:sz="18" w:space="0" w:color="DC673B" w:themeColor="accent4"/>
          <w:right w:val="single" w:sz="8" w:space="0" w:color="DC673B" w:themeColor="accent4"/>
          <w:insideH w:val="nil"/>
          <w:insideV w:val="single" w:sz="8" w:space="0" w:color="DC673B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C673B" w:themeColor="accent4"/>
          <w:left w:val="single" w:sz="8" w:space="0" w:color="DC673B" w:themeColor="accent4"/>
          <w:bottom w:val="single" w:sz="8" w:space="0" w:color="DC673B" w:themeColor="accent4"/>
          <w:right w:val="single" w:sz="8" w:space="0" w:color="DC673B" w:themeColor="accent4"/>
          <w:insideH w:val="nil"/>
          <w:insideV w:val="single" w:sz="8" w:space="0" w:color="DC673B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C673B" w:themeColor="accent4"/>
          <w:left w:val="single" w:sz="8" w:space="0" w:color="DC673B" w:themeColor="accent4"/>
          <w:bottom w:val="single" w:sz="8" w:space="0" w:color="DC673B" w:themeColor="accent4"/>
          <w:right w:val="single" w:sz="8" w:space="0" w:color="DC673B" w:themeColor="accent4"/>
        </w:tcBorders>
      </w:tcPr>
    </w:tblStylePr>
    <w:tblStylePr w:type="band1Vert">
      <w:tblPr/>
      <w:tcPr>
        <w:tcBorders>
          <w:top w:val="single" w:sz="8" w:space="0" w:color="DC673B" w:themeColor="accent4"/>
          <w:left w:val="single" w:sz="8" w:space="0" w:color="DC673B" w:themeColor="accent4"/>
          <w:bottom w:val="single" w:sz="8" w:space="0" w:color="DC673B" w:themeColor="accent4"/>
          <w:right w:val="single" w:sz="8" w:space="0" w:color="DC673B" w:themeColor="accent4"/>
        </w:tcBorders>
        <w:shd w:val="clear" w:color="auto" w:fill="F6D9CE" w:themeFill="accent4" w:themeFillTint="3F"/>
      </w:tcPr>
    </w:tblStylePr>
    <w:tblStylePr w:type="band1Horz">
      <w:tblPr/>
      <w:tcPr>
        <w:tcBorders>
          <w:top w:val="single" w:sz="8" w:space="0" w:color="DC673B" w:themeColor="accent4"/>
          <w:left w:val="single" w:sz="8" w:space="0" w:color="DC673B" w:themeColor="accent4"/>
          <w:bottom w:val="single" w:sz="8" w:space="0" w:color="DC673B" w:themeColor="accent4"/>
          <w:right w:val="single" w:sz="8" w:space="0" w:color="DC673B" w:themeColor="accent4"/>
          <w:insideV w:val="single" w:sz="8" w:space="0" w:color="DC673B" w:themeColor="accent4"/>
        </w:tcBorders>
        <w:shd w:val="clear" w:color="auto" w:fill="F6D9CE" w:themeFill="accent4" w:themeFillTint="3F"/>
      </w:tcPr>
    </w:tblStylePr>
    <w:tblStylePr w:type="band2Horz">
      <w:tblPr/>
      <w:tcPr>
        <w:tcBorders>
          <w:top w:val="single" w:sz="8" w:space="0" w:color="DC673B" w:themeColor="accent4"/>
          <w:left w:val="single" w:sz="8" w:space="0" w:color="DC673B" w:themeColor="accent4"/>
          <w:bottom w:val="single" w:sz="8" w:space="0" w:color="DC673B" w:themeColor="accent4"/>
          <w:right w:val="single" w:sz="8" w:space="0" w:color="DC673B" w:themeColor="accent4"/>
          <w:insideV w:val="single" w:sz="8" w:space="0" w:color="DC673B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B33D26" w:themeColor="accent5"/>
        <w:left w:val="single" w:sz="8" w:space="0" w:color="B33D26" w:themeColor="accent5"/>
        <w:bottom w:val="single" w:sz="8" w:space="0" w:color="B33D26" w:themeColor="accent5"/>
        <w:right w:val="single" w:sz="8" w:space="0" w:color="B33D26" w:themeColor="accent5"/>
        <w:insideH w:val="single" w:sz="8" w:space="0" w:color="B33D26" w:themeColor="accent5"/>
        <w:insideV w:val="single" w:sz="8" w:space="0" w:color="B33D26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B33D26" w:themeColor="accent5"/>
          <w:left w:val="single" w:sz="8" w:space="0" w:color="B33D26" w:themeColor="accent5"/>
          <w:bottom w:val="single" w:sz="18" w:space="0" w:color="B33D26" w:themeColor="accent5"/>
          <w:right w:val="single" w:sz="8" w:space="0" w:color="B33D26" w:themeColor="accent5"/>
          <w:insideH w:val="nil"/>
          <w:insideV w:val="single" w:sz="8" w:space="0" w:color="B33D2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33D26" w:themeColor="accent5"/>
          <w:left w:val="single" w:sz="8" w:space="0" w:color="B33D26" w:themeColor="accent5"/>
          <w:bottom w:val="single" w:sz="8" w:space="0" w:color="B33D26" w:themeColor="accent5"/>
          <w:right w:val="single" w:sz="8" w:space="0" w:color="B33D26" w:themeColor="accent5"/>
          <w:insideH w:val="nil"/>
          <w:insideV w:val="single" w:sz="8" w:space="0" w:color="B33D2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33D26" w:themeColor="accent5"/>
          <w:left w:val="single" w:sz="8" w:space="0" w:color="B33D26" w:themeColor="accent5"/>
          <w:bottom w:val="single" w:sz="8" w:space="0" w:color="B33D26" w:themeColor="accent5"/>
          <w:right w:val="single" w:sz="8" w:space="0" w:color="B33D26" w:themeColor="accent5"/>
        </w:tcBorders>
      </w:tcPr>
    </w:tblStylePr>
    <w:tblStylePr w:type="band1Vert">
      <w:tblPr/>
      <w:tcPr>
        <w:tcBorders>
          <w:top w:val="single" w:sz="8" w:space="0" w:color="B33D26" w:themeColor="accent5"/>
          <w:left w:val="single" w:sz="8" w:space="0" w:color="B33D26" w:themeColor="accent5"/>
          <w:bottom w:val="single" w:sz="8" w:space="0" w:color="B33D26" w:themeColor="accent5"/>
          <w:right w:val="single" w:sz="8" w:space="0" w:color="B33D26" w:themeColor="accent5"/>
        </w:tcBorders>
        <w:shd w:val="clear" w:color="auto" w:fill="F2CAC3" w:themeFill="accent5" w:themeFillTint="3F"/>
      </w:tcPr>
    </w:tblStylePr>
    <w:tblStylePr w:type="band1Horz">
      <w:tblPr/>
      <w:tcPr>
        <w:tcBorders>
          <w:top w:val="single" w:sz="8" w:space="0" w:color="B33D26" w:themeColor="accent5"/>
          <w:left w:val="single" w:sz="8" w:space="0" w:color="B33D26" w:themeColor="accent5"/>
          <w:bottom w:val="single" w:sz="8" w:space="0" w:color="B33D26" w:themeColor="accent5"/>
          <w:right w:val="single" w:sz="8" w:space="0" w:color="B33D26" w:themeColor="accent5"/>
          <w:insideV w:val="single" w:sz="8" w:space="0" w:color="B33D26" w:themeColor="accent5"/>
        </w:tcBorders>
        <w:shd w:val="clear" w:color="auto" w:fill="F2CAC3" w:themeFill="accent5" w:themeFillTint="3F"/>
      </w:tcPr>
    </w:tblStylePr>
    <w:tblStylePr w:type="band2Horz">
      <w:tblPr/>
      <w:tcPr>
        <w:tcBorders>
          <w:top w:val="single" w:sz="8" w:space="0" w:color="B33D26" w:themeColor="accent5"/>
          <w:left w:val="single" w:sz="8" w:space="0" w:color="B33D26" w:themeColor="accent5"/>
          <w:bottom w:val="single" w:sz="8" w:space="0" w:color="B33D26" w:themeColor="accent5"/>
          <w:right w:val="single" w:sz="8" w:space="0" w:color="B33D26" w:themeColor="accent5"/>
          <w:insideV w:val="single" w:sz="8" w:space="0" w:color="B33D26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9DB0AC" w:themeColor="accent6"/>
        <w:left w:val="single" w:sz="8" w:space="0" w:color="9DB0AC" w:themeColor="accent6"/>
        <w:bottom w:val="single" w:sz="8" w:space="0" w:color="9DB0AC" w:themeColor="accent6"/>
        <w:right w:val="single" w:sz="8" w:space="0" w:color="9DB0AC" w:themeColor="accent6"/>
        <w:insideH w:val="single" w:sz="8" w:space="0" w:color="9DB0AC" w:themeColor="accent6"/>
        <w:insideV w:val="single" w:sz="8" w:space="0" w:color="9DB0AC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9DB0AC" w:themeColor="accent6"/>
          <w:left w:val="single" w:sz="8" w:space="0" w:color="9DB0AC" w:themeColor="accent6"/>
          <w:bottom w:val="single" w:sz="18" w:space="0" w:color="9DB0AC" w:themeColor="accent6"/>
          <w:right w:val="single" w:sz="8" w:space="0" w:color="9DB0AC" w:themeColor="accent6"/>
          <w:insideH w:val="nil"/>
          <w:insideV w:val="single" w:sz="8" w:space="0" w:color="9DB0AC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B0AC" w:themeColor="accent6"/>
          <w:left w:val="single" w:sz="8" w:space="0" w:color="9DB0AC" w:themeColor="accent6"/>
          <w:bottom w:val="single" w:sz="8" w:space="0" w:color="9DB0AC" w:themeColor="accent6"/>
          <w:right w:val="single" w:sz="8" w:space="0" w:color="9DB0AC" w:themeColor="accent6"/>
          <w:insideH w:val="nil"/>
          <w:insideV w:val="single" w:sz="8" w:space="0" w:color="9DB0AC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B0AC" w:themeColor="accent6"/>
          <w:left w:val="single" w:sz="8" w:space="0" w:color="9DB0AC" w:themeColor="accent6"/>
          <w:bottom w:val="single" w:sz="8" w:space="0" w:color="9DB0AC" w:themeColor="accent6"/>
          <w:right w:val="single" w:sz="8" w:space="0" w:color="9DB0AC" w:themeColor="accent6"/>
        </w:tcBorders>
      </w:tcPr>
    </w:tblStylePr>
    <w:tblStylePr w:type="band1Vert">
      <w:tblPr/>
      <w:tcPr>
        <w:tcBorders>
          <w:top w:val="single" w:sz="8" w:space="0" w:color="9DB0AC" w:themeColor="accent6"/>
          <w:left w:val="single" w:sz="8" w:space="0" w:color="9DB0AC" w:themeColor="accent6"/>
          <w:bottom w:val="single" w:sz="8" w:space="0" w:color="9DB0AC" w:themeColor="accent6"/>
          <w:right w:val="single" w:sz="8" w:space="0" w:color="9DB0AC" w:themeColor="accent6"/>
        </w:tcBorders>
        <w:shd w:val="clear" w:color="auto" w:fill="E6EBEA" w:themeFill="accent6" w:themeFillTint="3F"/>
      </w:tcPr>
    </w:tblStylePr>
    <w:tblStylePr w:type="band1Horz">
      <w:tblPr/>
      <w:tcPr>
        <w:tcBorders>
          <w:top w:val="single" w:sz="8" w:space="0" w:color="9DB0AC" w:themeColor="accent6"/>
          <w:left w:val="single" w:sz="8" w:space="0" w:color="9DB0AC" w:themeColor="accent6"/>
          <w:bottom w:val="single" w:sz="8" w:space="0" w:color="9DB0AC" w:themeColor="accent6"/>
          <w:right w:val="single" w:sz="8" w:space="0" w:color="9DB0AC" w:themeColor="accent6"/>
          <w:insideV w:val="single" w:sz="8" w:space="0" w:color="9DB0AC" w:themeColor="accent6"/>
        </w:tcBorders>
        <w:shd w:val="clear" w:color="auto" w:fill="E6EBEA" w:themeFill="accent6" w:themeFillTint="3F"/>
      </w:tcPr>
    </w:tblStylePr>
    <w:tblStylePr w:type="band2Horz">
      <w:tblPr/>
      <w:tcPr>
        <w:tcBorders>
          <w:top w:val="single" w:sz="8" w:space="0" w:color="9DB0AC" w:themeColor="accent6"/>
          <w:left w:val="single" w:sz="8" w:space="0" w:color="9DB0AC" w:themeColor="accent6"/>
          <w:bottom w:val="single" w:sz="8" w:space="0" w:color="9DB0AC" w:themeColor="accent6"/>
          <w:right w:val="single" w:sz="8" w:space="0" w:color="9DB0AC" w:themeColor="accent6"/>
          <w:insideV w:val="single" w:sz="8" w:space="0" w:color="9DB0AC" w:themeColor="accent6"/>
        </w:tcBorders>
      </w:tcPr>
    </w:tblStylePr>
  </w:style>
  <w:style w:type="table" w:styleId="LightList">
    <w:name w:val="Light List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004976" w:themeColor="accent1"/>
        <w:left w:val="single" w:sz="8" w:space="0" w:color="004976" w:themeColor="accent1"/>
        <w:bottom w:val="single" w:sz="8" w:space="0" w:color="004976" w:themeColor="accent1"/>
        <w:right w:val="single" w:sz="8" w:space="0" w:color="004976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497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976" w:themeColor="accent1"/>
          <w:left w:val="single" w:sz="8" w:space="0" w:color="004976" w:themeColor="accent1"/>
          <w:bottom w:val="single" w:sz="8" w:space="0" w:color="004976" w:themeColor="accent1"/>
          <w:right w:val="single" w:sz="8" w:space="0" w:color="00497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976" w:themeColor="accent1"/>
          <w:left w:val="single" w:sz="8" w:space="0" w:color="004976" w:themeColor="accent1"/>
          <w:bottom w:val="single" w:sz="8" w:space="0" w:color="004976" w:themeColor="accent1"/>
          <w:right w:val="single" w:sz="8" w:space="0" w:color="004976" w:themeColor="accent1"/>
        </w:tcBorders>
      </w:tcPr>
    </w:tblStylePr>
    <w:tblStylePr w:type="band1Horz">
      <w:tblPr/>
      <w:tcPr>
        <w:tcBorders>
          <w:top w:val="single" w:sz="8" w:space="0" w:color="004976" w:themeColor="accent1"/>
          <w:left w:val="single" w:sz="8" w:space="0" w:color="004976" w:themeColor="accent1"/>
          <w:bottom w:val="single" w:sz="8" w:space="0" w:color="004976" w:themeColor="accent1"/>
          <w:right w:val="single" w:sz="8" w:space="0" w:color="004976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FFB500" w:themeColor="accent2"/>
        <w:left w:val="single" w:sz="8" w:space="0" w:color="FFB500" w:themeColor="accent2"/>
        <w:bottom w:val="single" w:sz="8" w:space="0" w:color="FFB500" w:themeColor="accent2"/>
        <w:right w:val="single" w:sz="8" w:space="0" w:color="FFB50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FFB5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B500" w:themeColor="accent2"/>
          <w:left w:val="single" w:sz="8" w:space="0" w:color="FFB500" w:themeColor="accent2"/>
          <w:bottom w:val="single" w:sz="8" w:space="0" w:color="FFB500" w:themeColor="accent2"/>
          <w:right w:val="single" w:sz="8" w:space="0" w:color="FFB5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B500" w:themeColor="accent2"/>
          <w:left w:val="single" w:sz="8" w:space="0" w:color="FFB500" w:themeColor="accent2"/>
          <w:bottom w:val="single" w:sz="8" w:space="0" w:color="FFB500" w:themeColor="accent2"/>
          <w:right w:val="single" w:sz="8" w:space="0" w:color="FFB500" w:themeColor="accent2"/>
        </w:tcBorders>
      </w:tcPr>
    </w:tblStylePr>
    <w:tblStylePr w:type="band1Horz">
      <w:tblPr/>
      <w:tcPr>
        <w:tcBorders>
          <w:top w:val="single" w:sz="8" w:space="0" w:color="FFB500" w:themeColor="accent2"/>
          <w:left w:val="single" w:sz="8" w:space="0" w:color="FFB500" w:themeColor="accent2"/>
          <w:bottom w:val="single" w:sz="8" w:space="0" w:color="FFB500" w:themeColor="accent2"/>
          <w:right w:val="single" w:sz="8" w:space="0" w:color="FFB500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36573B" w:themeColor="accent3"/>
        <w:left w:val="single" w:sz="8" w:space="0" w:color="36573B" w:themeColor="accent3"/>
        <w:bottom w:val="single" w:sz="8" w:space="0" w:color="36573B" w:themeColor="accent3"/>
        <w:right w:val="single" w:sz="8" w:space="0" w:color="36573B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36573B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6573B" w:themeColor="accent3"/>
          <w:left w:val="single" w:sz="8" w:space="0" w:color="36573B" w:themeColor="accent3"/>
          <w:bottom w:val="single" w:sz="8" w:space="0" w:color="36573B" w:themeColor="accent3"/>
          <w:right w:val="single" w:sz="8" w:space="0" w:color="36573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6573B" w:themeColor="accent3"/>
          <w:left w:val="single" w:sz="8" w:space="0" w:color="36573B" w:themeColor="accent3"/>
          <w:bottom w:val="single" w:sz="8" w:space="0" w:color="36573B" w:themeColor="accent3"/>
          <w:right w:val="single" w:sz="8" w:space="0" w:color="36573B" w:themeColor="accent3"/>
        </w:tcBorders>
      </w:tcPr>
    </w:tblStylePr>
    <w:tblStylePr w:type="band1Horz">
      <w:tblPr/>
      <w:tcPr>
        <w:tcBorders>
          <w:top w:val="single" w:sz="8" w:space="0" w:color="36573B" w:themeColor="accent3"/>
          <w:left w:val="single" w:sz="8" w:space="0" w:color="36573B" w:themeColor="accent3"/>
          <w:bottom w:val="single" w:sz="8" w:space="0" w:color="36573B" w:themeColor="accent3"/>
          <w:right w:val="single" w:sz="8" w:space="0" w:color="36573B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DC673B" w:themeColor="accent4"/>
        <w:left w:val="single" w:sz="8" w:space="0" w:color="DC673B" w:themeColor="accent4"/>
        <w:bottom w:val="single" w:sz="8" w:space="0" w:color="DC673B" w:themeColor="accent4"/>
        <w:right w:val="single" w:sz="8" w:space="0" w:color="DC673B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DC673B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C673B" w:themeColor="accent4"/>
          <w:left w:val="single" w:sz="8" w:space="0" w:color="DC673B" w:themeColor="accent4"/>
          <w:bottom w:val="single" w:sz="8" w:space="0" w:color="DC673B" w:themeColor="accent4"/>
          <w:right w:val="single" w:sz="8" w:space="0" w:color="DC673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C673B" w:themeColor="accent4"/>
          <w:left w:val="single" w:sz="8" w:space="0" w:color="DC673B" w:themeColor="accent4"/>
          <w:bottom w:val="single" w:sz="8" w:space="0" w:color="DC673B" w:themeColor="accent4"/>
          <w:right w:val="single" w:sz="8" w:space="0" w:color="DC673B" w:themeColor="accent4"/>
        </w:tcBorders>
      </w:tcPr>
    </w:tblStylePr>
    <w:tblStylePr w:type="band1Horz">
      <w:tblPr/>
      <w:tcPr>
        <w:tcBorders>
          <w:top w:val="single" w:sz="8" w:space="0" w:color="DC673B" w:themeColor="accent4"/>
          <w:left w:val="single" w:sz="8" w:space="0" w:color="DC673B" w:themeColor="accent4"/>
          <w:bottom w:val="single" w:sz="8" w:space="0" w:color="DC673B" w:themeColor="accent4"/>
          <w:right w:val="single" w:sz="8" w:space="0" w:color="DC673B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B33D26" w:themeColor="accent5"/>
        <w:left w:val="single" w:sz="8" w:space="0" w:color="B33D26" w:themeColor="accent5"/>
        <w:bottom w:val="single" w:sz="8" w:space="0" w:color="B33D26" w:themeColor="accent5"/>
        <w:right w:val="single" w:sz="8" w:space="0" w:color="B33D26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B33D2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3D26" w:themeColor="accent5"/>
          <w:left w:val="single" w:sz="8" w:space="0" w:color="B33D26" w:themeColor="accent5"/>
          <w:bottom w:val="single" w:sz="8" w:space="0" w:color="B33D26" w:themeColor="accent5"/>
          <w:right w:val="single" w:sz="8" w:space="0" w:color="B33D2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33D26" w:themeColor="accent5"/>
          <w:left w:val="single" w:sz="8" w:space="0" w:color="B33D26" w:themeColor="accent5"/>
          <w:bottom w:val="single" w:sz="8" w:space="0" w:color="B33D26" w:themeColor="accent5"/>
          <w:right w:val="single" w:sz="8" w:space="0" w:color="B33D26" w:themeColor="accent5"/>
        </w:tcBorders>
      </w:tcPr>
    </w:tblStylePr>
    <w:tblStylePr w:type="band1Horz">
      <w:tblPr/>
      <w:tcPr>
        <w:tcBorders>
          <w:top w:val="single" w:sz="8" w:space="0" w:color="B33D26" w:themeColor="accent5"/>
          <w:left w:val="single" w:sz="8" w:space="0" w:color="B33D26" w:themeColor="accent5"/>
          <w:bottom w:val="single" w:sz="8" w:space="0" w:color="B33D26" w:themeColor="accent5"/>
          <w:right w:val="single" w:sz="8" w:space="0" w:color="B33D26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9DB0AC" w:themeColor="accent6"/>
        <w:left w:val="single" w:sz="8" w:space="0" w:color="9DB0AC" w:themeColor="accent6"/>
        <w:bottom w:val="single" w:sz="8" w:space="0" w:color="9DB0AC" w:themeColor="accent6"/>
        <w:right w:val="single" w:sz="8" w:space="0" w:color="9DB0AC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9DB0A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B0AC" w:themeColor="accent6"/>
          <w:left w:val="single" w:sz="8" w:space="0" w:color="9DB0AC" w:themeColor="accent6"/>
          <w:bottom w:val="single" w:sz="8" w:space="0" w:color="9DB0AC" w:themeColor="accent6"/>
          <w:right w:val="single" w:sz="8" w:space="0" w:color="9DB0A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B0AC" w:themeColor="accent6"/>
          <w:left w:val="single" w:sz="8" w:space="0" w:color="9DB0AC" w:themeColor="accent6"/>
          <w:bottom w:val="single" w:sz="8" w:space="0" w:color="9DB0AC" w:themeColor="accent6"/>
          <w:right w:val="single" w:sz="8" w:space="0" w:color="9DB0AC" w:themeColor="accent6"/>
        </w:tcBorders>
      </w:tcPr>
    </w:tblStylePr>
    <w:tblStylePr w:type="band1Horz">
      <w:tblPr/>
      <w:tcPr>
        <w:tcBorders>
          <w:top w:val="single" w:sz="8" w:space="0" w:color="9DB0AC" w:themeColor="accent6"/>
          <w:left w:val="single" w:sz="8" w:space="0" w:color="9DB0AC" w:themeColor="accent6"/>
          <w:bottom w:val="single" w:sz="8" w:space="0" w:color="9DB0AC" w:themeColor="accent6"/>
          <w:right w:val="single" w:sz="8" w:space="0" w:color="9DB0AC" w:themeColor="accent6"/>
        </w:tcBorders>
      </w:tcPr>
    </w:tblStylePr>
  </w:style>
  <w:style w:type="table" w:styleId="LightShading">
    <w:name w:val="Light Shading"/>
    <w:basedOn w:val="TableNormal"/>
    <w:uiPriority w:val="98"/>
    <w:rsid w:val="00923EE1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923EE1"/>
    <w:rPr>
      <w:color w:val="003658" w:themeColor="accent1" w:themeShade="BF"/>
    </w:rPr>
    <w:tblPr>
      <w:tblStyleRowBandSize w:val="1"/>
      <w:tblStyleColBandSize w:val="1"/>
      <w:tblBorders>
        <w:top w:val="single" w:sz="8" w:space="0" w:color="004976" w:themeColor="accent1"/>
        <w:bottom w:val="single" w:sz="8" w:space="0" w:color="004976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4976" w:themeColor="accent1"/>
          <w:left w:val="nil"/>
          <w:bottom w:val="single" w:sz="8" w:space="0" w:color="00497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976" w:themeColor="accent1"/>
          <w:left w:val="nil"/>
          <w:bottom w:val="single" w:sz="8" w:space="0" w:color="00497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ED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ED9FF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923EE1"/>
    <w:rPr>
      <w:color w:val="BF8700" w:themeColor="accent2" w:themeShade="BF"/>
    </w:rPr>
    <w:tblPr>
      <w:tblStyleRowBandSize w:val="1"/>
      <w:tblStyleColBandSize w:val="1"/>
      <w:tblBorders>
        <w:top w:val="single" w:sz="8" w:space="0" w:color="FFB500" w:themeColor="accent2"/>
        <w:bottom w:val="single" w:sz="8" w:space="0" w:color="FFB50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FFB500" w:themeColor="accent2"/>
          <w:left w:val="nil"/>
          <w:bottom w:val="single" w:sz="8" w:space="0" w:color="FFB5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B500" w:themeColor="accent2"/>
          <w:left w:val="nil"/>
          <w:bottom w:val="single" w:sz="8" w:space="0" w:color="FFB50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CC0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CC0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923EE1"/>
    <w:rPr>
      <w:color w:val="28402C" w:themeColor="accent3" w:themeShade="BF"/>
    </w:rPr>
    <w:tblPr>
      <w:tblStyleRowBandSize w:val="1"/>
      <w:tblStyleColBandSize w:val="1"/>
      <w:tblBorders>
        <w:top w:val="single" w:sz="8" w:space="0" w:color="36573B" w:themeColor="accent3"/>
        <w:bottom w:val="single" w:sz="8" w:space="0" w:color="36573B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36573B" w:themeColor="accent3"/>
          <w:left w:val="nil"/>
          <w:bottom w:val="single" w:sz="8" w:space="0" w:color="36573B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6573B" w:themeColor="accent3"/>
          <w:left w:val="nil"/>
          <w:bottom w:val="single" w:sz="8" w:space="0" w:color="36573B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DCC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6DCC9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923EE1"/>
    <w:rPr>
      <w:color w:val="B1461F" w:themeColor="accent4" w:themeShade="BF"/>
    </w:rPr>
    <w:tblPr>
      <w:tblStyleRowBandSize w:val="1"/>
      <w:tblStyleColBandSize w:val="1"/>
      <w:tblBorders>
        <w:top w:val="single" w:sz="8" w:space="0" w:color="DC673B" w:themeColor="accent4"/>
        <w:bottom w:val="single" w:sz="8" w:space="0" w:color="DC673B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DC673B" w:themeColor="accent4"/>
          <w:left w:val="nil"/>
          <w:bottom w:val="single" w:sz="8" w:space="0" w:color="DC673B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C673B" w:themeColor="accent4"/>
          <w:left w:val="nil"/>
          <w:bottom w:val="single" w:sz="8" w:space="0" w:color="DC673B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9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9CE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923EE1"/>
    <w:rPr>
      <w:color w:val="852D1C" w:themeColor="accent5" w:themeShade="BF"/>
    </w:rPr>
    <w:tblPr>
      <w:tblStyleRowBandSize w:val="1"/>
      <w:tblStyleColBandSize w:val="1"/>
      <w:tblBorders>
        <w:top w:val="single" w:sz="8" w:space="0" w:color="B33D26" w:themeColor="accent5"/>
        <w:bottom w:val="single" w:sz="8" w:space="0" w:color="B33D26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B33D26" w:themeColor="accent5"/>
          <w:left w:val="nil"/>
          <w:bottom w:val="single" w:sz="8" w:space="0" w:color="B33D2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33D26" w:themeColor="accent5"/>
          <w:left w:val="nil"/>
          <w:bottom w:val="single" w:sz="8" w:space="0" w:color="B33D2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2CAC3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2CAC3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923EE1"/>
    <w:rPr>
      <w:color w:val="6F8A84" w:themeColor="accent6" w:themeShade="BF"/>
    </w:rPr>
    <w:tblPr>
      <w:tblStyleRowBandSize w:val="1"/>
      <w:tblStyleColBandSize w:val="1"/>
      <w:tblBorders>
        <w:top w:val="single" w:sz="8" w:space="0" w:color="9DB0AC" w:themeColor="accent6"/>
        <w:bottom w:val="single" w:sz="8" w:space="0" w:color="9DB0AC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9DB0AC" w:themeColor="accent6"/>
          <w:left w:val="nil"/>
          <w:bottom w:val="single" w:sz="8" w:space="0" w:color="9DB0AC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B0AC" w:themeColor="accent6"/>
          <w:left w:val="nil"/>
          <w:bottom w:val="single" w:sz="8" w:space="0" w:color="9DB0AC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BE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BEA" w:themeFill="accent6" w:themeFillTint="3F"/>
      </w:tcPr>
    </w:tblStylePr>
  </w:style>
  <w:style w:type="character" w:styleId="LineNumber">
    <w:name w:val="line number"/>
    <w:basedOn w:val="DefaultParagraphFont"/>
    <w:uiPriority w:val="97"/>
    <w:semiHidden/>
    <w:rsid w:val="00923EE1"/>
    <w:rPr>
      <w:rFonts w:asciiTheme="minorHAnsi" w:hAnsiTheme="minorHAnsi" w:cstheme="minorHAnsi"/>
    </w:rPr>
  </w:style>
  <w:style w:type="paragraph" w:styleId="List">
    <w:name w:val="List"/>
    <w:basedOn w:val="Normal"/>
    <w:uiPriority w:val="4"/>
    <w:semiHidden/>
    <w:rsid w:val="00923EE1"/>
    <w:pPr>
      <w:ind w:left="283" w:hanging="283"/>
      <w:contextualSpacing/>
    </w:pPr>
  </w:style>
  <w:style w:type="paragraph" w:styleId="List2">
    <w:name w:val="List 2"/>
    <w:basedOn w:val="Normal"/>
    <w:uiPriority w:val="4"/>
    <w:semiHidden/>
    <w:rsid w:val="00923EE1"/>
    <w:pPr>
      <w:ind w:left="566" w:hanging="283"/>
      <w:contextualSpacing/>
    </w:pPr>
  </w:style>
  <w:style w:type="paragraph" w:styleId="List3">
    <w:name w:val="List 3"/>
    <w:basedOn w:val="Normal"/>
    <w:uiPriority w:val="4"/>
    <w:semiHidden/>
    <w:rsid w:val="00923EE1"/>
    <w:pPr>
      <w:ind w:left="849" w:hanging="283"/>
      <w:contextualSpacing/>
    </w:pPr>
  </w:style>
  <w:style w:type="paragraph" w:styleId="List4">
    <w:name w:val="List 4"/>
    <w:basedOn w:val="Normal"/>
    <w:uiPriority w:val="4"/>
    <w:semiHidden/>
    <w:rsid w:val="00923EE1"/>
    <w:pPr>
      <w:ind w:left="1132" w:hanging="283"/>
      <w:contextualSpacing/>
    </w:pPr>
  </w:style>
  <w:style w:type="numbering" w:customStyle="1" w:styleId="ListNumbers">
    <w:name w:val="ListNumbers"/>
    <w:uiPriority w:val="99"/>
    <w:rsid w:val="00923EE1"/>
    <w:pPr>
      <w:numPr>
        <w:numId w:val="4"/>
      </w:numPr>
    </w:pPr>
  </w:style>
  <w:style w:type="paragraph" w:styleId="ListBullet2">
    <w:name w:val="List Bullet 2"/>
    <w:basedOn w:val="Normal"/>
    <w:uiPriority w:val="2"/>
    <w:qFormat/>
    <w:rsid w:val="00923EE1"/>
    <w:pPr>
      <w:numPr>
        <w:ilvl w:val="1"/>
        <w:numId w:val="13"/>
      </w:numPr>
      <w:contextualSpacing/>
    </w:pPr>
  </w:style>
  <w:style w:type="paragraph" w:styleId="ListBullet3">
    <w:name w:val="List Bullet 3"/>
    <w:basedOn w:val="Normal"/>
    <w:uiPriority w:val="2"/>
    <w:rsid w:val="00923EE1"/>
    <w:pPr>
      <w:numPr>
        <w:ilvl w:val="2"/>
        <w:numId w:val="13"/>
      </w:numPr>
      <w:contextualSpacing/>
    </w:pPr>
  </w:style>
  <w:style w:type="paragraph" w:styleId="ListBullet4">
    <w:name w:val="List Bullet 4"/>
    <w:basedOn w:val="Normal"/>
    <w:uiPriority w:val="2"/>
    <w:semiHidden/>
    <w:rsid w:val="00923EE1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2"/>
    <w:semiHidden/>
    <w:rsid w:val="00923EE1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18"/>
    <w:semiHidden/>
    <w:rsid w:val="00923EE1"/>
    <w:pPr>
      <w:ind w:left="283"/>
      <w:contextualSpacing/>
    </w:pPr>
  </w:style>
  <w:style w:type="paragraph" w:styleId="ListContinue2">
    <w:name w:val="List Continue 2"/>
    <w:basedOn w:val="Normal"/>
    <w:uiPriority w:val="18"/>
    <w:semiHidden/>
    <w:rsid w:val="00923EE1"/>
    <w:pPr>
      <w:ind w:left="566"/>
      <w:contextualSpacing/>
    </w:pPr>
  </w:style>
  <w:style w:type="paragraph" w:styleId="ListContinue3">
    <w:name w:val="List Continue 3"/>
    <w:basedOn w:val="Normal"/>
    <w:uiPriority w:val="18"/>
    <w:semiHidden/>
    <w:rsid w:val="00923EE1"/>
    <w:pPr>
      <w:ind w:left="849"/>
      <w:contextualSpacing/>
    </w:pPr>
  </w:style>
  <w:style w:type="paragraph" w:styleId="ListContinue4">
    <w:name w:val="List Continue 4"/>
    <w:basedOn w:val="Normal"/>
    <w:uiPriority w:val="18"/>
    <w:semiHidden/>
    <w:rsid w:val="00923EE1"/>
    <w:pPr>
      <w:ind w:left="1132"/>
      <w:contextualSpacing/>
    </w:pPr>
  </w:style>
  <w:style w:type="paragraph" w:styleId="ListContinue5">
    <w:name w:val="List Continue 5"/>
    <w:basedOn w:val="Normal"/>
    <w:uiPriority w:val="18"/>
    <w:semiHidden/>
    <w:rsid w:val="00923EE1"/>
    <w:pPr>
      <w:ind w:left="1415"/>
      <w:contextualSpacing/>
    </w:pPr>
  </w:style>
  <w:style w:type="paragraph" w:styleId="ListNumber">
    <w:name w:val="List Number"/>
    <w:basedOn w:val="Normal"/>
    <w:uiPriority w:val="3"/>
    <w:qFormat/>
    <w:rsid w:val="00923EE1"/>
    <w:pPr>
      <w:numPr>
        <w:numId w:val="12"/>
      </w:numPr>
      <w:contextualSpacing/>
    </w:pPr>
  </w:style>
  <w:style w:type="paragraph" w:styleId="ListNumber2">
    <w:name w:val="List Number 2"/>
    <w:basedOn w:val="Normal"/>
    <w:uiPriority w:val="3"/>
    <w:qFormat/>
    <w:rsid w:val="00923EE1"/>
    <w:pPr>
      <w:numPr>
        <w:ilvl w:val="1"/>
        <w:numId w:val="12"/>
      </w:numPr>
      <w:contextualSpacing/>
    </w:pPr>
  </w:style>
  <w:style w:type="paragraph" w:styleId="ListNumber4">
    <w:name w:val="List Number 4"/>
    <w:basedOn w:val="Normal"/>
    <w:uiPriority w:val="3"/>
    <w:semiHidden/>
    <w:rsid w:val="00923E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3"/>
    <w:semiHidden/>
    <w:rsid w:val="00923EE1"/>
    <w:pPr>
      <w:numPr>
        <w:numId w:val="10"/>
      </w:numPr>
      <w:contextualSpacing/>
    </w:pPr>
  </w:style>
  <w:style w:type="paragraph" w:styleId="ListParagraph">
    <w:name w:val="List Paragraph"/>
    <w:aliases w:val="Recommendation,L,List Paragraph1,List Paragraph11,List Paragraph2,Bullet point,NFP GP Bulleted List,bullet point list,1 heading,AR bullet 1,Bullet Point,Bullet points,Content descriptions,Bullet Points,Bulleted Para,Bulletr List Paragraph"/>
    <w:basedOn w:val="Normal"/>
    <w:link w:val="ListParagraphChar"/>
    <w:uiPriority w:val="4"/>
    <w:qFormat/>
    <w:rsid w:val="00923EE1"/>
    <w:pPr>
      <w:ind w:left="720"/>
      <w:contextualSpacing/>
    </w:pPr>
  </w:style>
  <w:style w:type="paragraph" w:styleId="MacroText">
    <w:name w:val="macro"/>
    <w:link w:val="MacroTextChar"/>
    <w:uiPriority w:val="97"/>
    <w:semiHidden/>
    <w:rsid w:val="00923E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theme="minorHAnsi"/>
      <w:kern w:val="20"/>
      <w:lang w:val="en-AU" w:eastAsia="zh-CN"/>
    </w:rPr>
  </w:style>
  <w:style w:type="character" w:customStyle="1" w:styleId="MacroTextChar">
    <w:name w:val="Macro Text Char"/>
    <w:basedOn w:val="DefaultParagraphFont"/>
    <w:link w:val="MacroText"/>
    <w:uiPriority w:val="97"/>
    <w:semiHidden/>
    <w:rsid w:val="00923EE1"/>
    <w:rPr>
      <w:rFonts w:asciiTheme="minorHAnsi" w:hAnsiTheme="minorHAnsi" w:cstheme="minorHAnsi"/>
      <w:kern w:val="20"/>
      <w:lang w:val="en-AU" w:eastAsia="zh-CN"/>
    </w:rPr>
  </w:style>
  <w:style w:type="table" w:styleId="MediumGrid1">
    <w:name w:val="Medium Grid 1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0085D8" w:themeColor="accent1" w:themeTint="BF"/>
        <w:left w:val="single" w:sz="8" w:space="0" w:color="0085D8" w:themeColor="accent1" w:themeTint="BF"/>
        <w:bottom w:val="single" w:sz="8" w:space="0" w:color="0085D8" w:themeColor="accent1" w:themeTint="BF"/>
        <w:right w:val="single" w:sz="8" w:space="0" w:color="0085D8" w:themeColor="accent1" w:themeTint="BF"/>
        <w:insideH w:val="single" w:sz="8" w:space="0" w:color="0085D8" w:themeColor="accent1" w:themeTint="BF"/>
        <w:insideV w:val="single" w:sz="8" w:space="0" w:color="0085D8" w:themeColor="accent1" w:themeTint="BF"/>
      </w:tblBorders>
    </w:tblPr>
    <w:tcPr>
      <w:shd w:val="clear" w:color="auto" w:fill="9ED9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85D8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BB3FF" w:themeFill="accent1" w:themeFillTint="7F"/>
      </w:tcPr>
    </w:tblStylePr>
    <w:tblStylePr w:type="band1Horz">
      <w:tblPr/>
      <w:tcPr>
        <w:shd w:val="clear" w:color="auto" w:fill="3BB3FF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FFC740" w:themeColor="accent2" w:themeTint="BF"/>
        <w:left w:val="single" w:sz="8" w:space="0" w:color="FFC740" w:themeColor="accent2" w:themeTint="BF"/>
        <w:bottom w:val="single" w:sz="8" w:space="0" w:color="FFC740" w:themeColor="accent2" w:themeTint="BF"/>
        <w:right w:val="single" w:sz="8" w:space="0" w:color="FFC740" w:themeColor="accent2" w:themeTint="BF"/>
        <w:insideH w:val="single" w:sz="8" w:space="0" w:color="FFC740" w:themeColor="accent2" w:themeTint="BF"/>
        <w:insideV w:val="single" w:sz="8" w:space="0" w:color="FFC740" w:themeColor="accent2" w:themeTint="BF"/>
      </w:tblBorders>
    </w:tblPr>
    <w:tcPr>
      <w:shd w:val="clear" w:color="auto" w:fill="FFECC0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74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A80" w:themeFill="accent2" w:themeFillTint="7F"/>
      </w:tcPr>
    </w:tblStylePr>
    <w:tblStylePr w:type="band1Horz">
      <w:tblPr/>
      <w:tcPr>
        <w:shd w:val="clear" w:color="auto" w:fill="FFDA80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598F61" w:themeColor="accent3" w:themeTint="BF"/>
        <w:left w:val="single" w:sz="8" w:space="0" w:color="598F61" w:themeColor="accent3" w:themeTint="BF"/>
        <w:bottom w:val="single" w:sz="8" w:space="0" w:color="598F61" w:themeColor="accent3" w:themeTint="BF"/>
        <w:right w:val="single" w:sz="8" w:space="0" w:color="598F61" w:themeColor="accent3" w:themeTint="BF"/>
        <w:insideH w:val="single" w:sz="8" w:space="0" w:color="598F61" w:themeColor="accent3" w:themeTint="BF"/>
        <w:insideV w:val="single" w:sz="8" w:space="0" w:color="598F61" w:themeColor="accent3" w:themeTint="BF"/>
      </w:tblBorders>
    </w:tblPr>
    <w:tcPr>
      <w:shd w:val="clear" w:color="auto" w:fill="C6DCC9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98F61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DB893" w:themeFill="accent3" w:themeFillTint="7F"/>
      </w:tcPr>
    </w:tblStylePr>
    <w:tblStylePr w:type="band1Horz">
      <w:tblPr/>
      <w:tcPr>
        <w:shd w:val="clear" w:color="auto" w:fill="8DB893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E48C6B" w:themeColor="accent4" w:themeTint="BF"/>
        <w:left w:val="single" w:sz="8" w:space="0" w:color="E48C6B" w:themeColor="accent4" w:themeTint="BF"/>
        <w:bottom w:val="single" w:sz="8" w:space="0" w:color="E48C6B" w:themeColor="accent4" w:themeTint="BF"/>
        <w:right w:val="single" w:sz="8" w:space="0" w:color="E48C6B" w:themeColor="accent4" w:themeTint="BF"/>
        <w:insideH w:val="single" w:sz="8" w:space="0" w:color="E48C6B" w:themeColor="accent4" w:themeTint="BF"/>
        <w:insideV w:val="single" w:sz="8" w:space="0" w:color="E48C6B" w:themeColor="accent4" w:themeTint="BF"/>
      </w:tblBorders>
    </w:tblPr>
    <w:tcPr>
      <w:shd w:val="clear" w:color="auto" w:fill="F6D9CE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48C6B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B29D" w:themeFill="accent4" w:themeFillTint="7F"/>
      </w:tcPr>
    </w:tblStylePr>
    <w:tblStylePr w:type="band1Horz">
      <w:tblPr/>
      <w:tcPr>
        <w:shd w:val="clear" w:color="auto" w:fill="EDB29D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D86049" w:themeColor="accent5" w:themeTint="BF"/>
        <w:left w:val="single" w:sz="8" w:space="0" w:color="D86049" w:themeColor="accent5" w:themeTint="BF"/>
        <w:bottom w:val="single" w:sz="8" w:space="0" w:color="D86049" w:themeColor="accent5" w:themeTint="BF"/>
        <w:right w:val="single" w:sz="8" w:space="0" w:color="D86049" w:themeColor="accent5" w:themeTint="BF"/>
        <w:insideH w:val="single" w:sz="8" w:space="0" w:color="D86049" w:themeColor="accent5" w:themeTint="BF"/>
        <w:insideV w:val="single" w:sz="8" w:space="0" w:color="D86049" w:themeColor="accent5" w:themeTint="BF"/>
      </w:tblBorders>
    </w:tblPr>
    <w:tcPr>
      <w:shd w:val="clear" w:color="auto" w:fill="F2CAC3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86049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9586" w:themeFill="accent5" w:themeFillTint="7F"/>
      </w:tcPr>
    </w:tblStylePr>
    <w:tblStylePr w:type="band1Horz">
      <w:tblPr/>
      <w:tcPr>
        <w:shd w:val="clear" w:color="auto" w:fill="E59586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B5C3C0" w:themeColor="accent6" w:themeTint="BF"/>
        <w:left w:val="single" w:sz="8" w:space="0" w:color="B5C3C0" w:themeColor="accent6" w:themeTint="BF"/>
        <w:bottom w:val="single" w:sz="8" w:space="0" w:color="B5C3C0" w:themeColor="accent6" w:themeTint="BF"/>
        <w:right w:val="single" w:sz="8" w:space="0" w:color="B5C3C0" w:themeColor="accent6" w:themeTint="BF"/>
        <w:insideH w:val="single" w:sz="8" w:space="0" w:color="B5C3C0" w:themeColor="accent6" w:themeTint="BF"/>
        <w:insideV w:val="single" w:sz="8" w:space="0" w:color="B5C3C0" w:themeColor="accent6" w:themeTint="BF"/>
      </w:tblBorders>
    </w:tblPr>
    <w:tcPr>
      <w:shd w:val="clear" w:color="auto" w:fill="E6EBEA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C3C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7D5" w:themeFill="accent6" w:themeFillTint="7F"/>
      </w:tcPr>
    </w:tblStylePr>
    <w:tblStylePr w:type="band1Horz">
      <w:tblPr/>
      <w:tcPr>
        <w:shd w:val="clear" w:color="auto" w:fill="CED7D5" w:themeFill="accent6" w:themeFillTint="7F"/>
      </w:tcPr>
    </w:tblStylePr>
  </w:style>
  <w:style w:type="table" w:styleId="MediumGrid2">
    <w:name w:val="Medium Grid 2"/>
    <w:basedOn w:val="TableNormal"/>
    <w:uiPriority w:val="98"/>
    <w:rsid w:val="00923EE1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923EE1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976" w:themeColor="accent1"/>
        <w:left w:val="single" w:sz="8" w:space="0" w:color="004976" w:themeColor="accent1"/>
        <w:bottom w:val="single" w:sz="8" w:space="0" w:color="004976" w:themeColor="accent1"/>
        <w:right w:val="single" w:sz="8" w:space="0" w:color="004976" w:themeColor="accent1"/>
        <w:insideH w:val="single" w:sz="8" w:space="0" w:color="004976" w:themeColor="accent1"/>
        <w:insideV w:val="single" w:sz="8" w:space="0" w:color="004976" w:themeColor="accent1"/>
      </w:tblBorders>
    </w:tblPr>
    <w:tcPr>
      <w:shd w:val="clear" w:color="auto" w:fill="9ED9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8F0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E0FF" w:themeFill="accent1" w:themeFillTint="33"/>
      </w:tcPr>
    </w:tblStylePr>
    <w:tblStylePr w:type="band1Vert">
      <w:tblPr/>
      <w:tcPr>
        <w:shd w:val="clear" w:color="auto" w:fill="3BB3FF" w:themeFill="accent1" w:themeFillTint="7F"/>
      </w:tcPr>
    </w:tblStylePr>
    <w:tblStylePr w:type="band1Horz">
      <w:tblPr/>
      <w:tcPr>
        <w:tcBorders>
          <w:insideH w:val="single" w:sz="6" w:space="0" w:color="004976" w:themeColor="accent1"/>
          <w:insideV w:val="single" w:sz="6" w:space="0" w:color="004976" w:themeColor="accent1"/>
        </w:tcBorders>
        <w:shd w:val="clear" w:color="auto" w:fill="3BB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923EE1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FFB500" w:themeColor="accent2"/>
        <w:left w:val="single" w:sz="8" w:space="0" w:color="FFB500" w:themeColor="accent2"/>
        <w:bottom w:val="single" w:sz="8" w:space="0" w:color="FFB500" w:themeColor="accent2"/>
        <w:right w:val="single" w:sz="8" w:space="0" w:color="FFB500" w:themeColor="accent2"/>
        <w:insideH w:val="single" w:sz="8" w:space="0" w:color="FFB500" w:themeColor="accent2"/>
        <w:insideV w:val="single" w:sz="8" w:space="0" w:color="FFB500" w:themeColor="accent2"/>
      </w:tblBorders>
    </w:tblPr>
    <w:tcPr>
      <w:shd w:val="clear" w:color="auto" w:fill="FFECC0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FF7E6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0CC" w:themeFill="accent2" w:themeFillTint="33"/>
      </w:tcPr>
    </w:tblStylePr>
    <w:tblStylePr w:type="band1Vert">
      <w:tblPr/>
      <w:tcPr>
        <w:shd w:val="clear" w:color="auto" w:fill="FFDA80" w:themeFill="accent2" w:themeFillTint="7F"/>
      </w:tcPr>
    </w:tblStylePr>
    <w:tblStylePr w:type="band1Horz">
      <w:tblPr/>
      <w:tcPr>
        <w:tcBorders>
          <w:insideH w:val="single" w:sz="6" w:space="0" w:color="FFB500" w:themeColor="accent2"/>
          <w:insideV w:val="single" w:sz="6" w:space="0" w:color="FFB500" w:themeColor="accent2"/>
        </w:tcBorders>
        <w:shd w:val="clear" w:color="auto" w:fill="FFDA80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923EE1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36573B" w:themeColor="accent3"/>
        <w:left w:val="single" w:sz="8" w:space="0" w:color="36573B" w:themeColor="accent3"/>
        <w:bottom w:val="single" w:sz="8" w:space="0" w:color="36573B" w:themeColor="accent3"/>
        <w:right w:val="single" w:sz="8" w:space="0" w:color="36573B" w:themeColor="accent3"/>
        <w:insideH w:val="single" w:sz="8" w:space="0" w:color="36573B" w:themeColor="accent3"/>
        <w:insideV w:val="single" w:sz="8" w:space="0" w:color="36573B" w:themeColor="accent3"/>
      </w:tblBorders>
    </w:tblPr>
    <w:tcPr>
      <w:shd w:val="clear" w:color="auto" w:fill="C6DCC9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8F1E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E2D3" w:themeFill="accent3" w:themeFillTint="33"/>
      </w:tcPr>
    </w:tblStylePr>
    <w:tblStylePr w:type="band1Vert">
      <w:tblPr/>
      <w:tcPr>
        <w:shd w:val="clear" w:color="auto" w:fill="8DB893" w:themeFill="accent3" w:themeFillTint="7F"/>
      </w:tcPr>
    </w:tblStylePr>
    <w:tblStylePr w:type="band1Horz">
      <w:tblPr/>
      <w:tcPr>
        <w:tcBorders>
          <w:insideH w:val="single" w:sz="6" w:space="0" w:color="36573B" w:themeColor="accent3"/>
          <w:insideV w:val="single" w:sz="6" w:space="0" w:color="36573B" w:themeColor="accent3"/>
        </w:tcBorders>
        <w:shd w:val="clear" w:color="auto" w:fill="8DB893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923EE1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DC673B" w:themeColor="accent4"/>
        <w:left w:val="single" w:sz="8" w:space="0" w:color="DC673B" w:themeColor="accent4"/>
        <w:bottom w:val="single" w:sz="8" w:space="0" w:color="DC673B" w:themeColor="accent4"/>
        <w:right w:val="single" w:sz="8" w:space="0" w:color="DC673B" w:themeColor="accent4"/>
        <w:insideH w:val="single" w:sz="8" w:space="0" w:color="DC673B" w:themeColor="accent4"/>
        <w:insideV w:val="single" w:sz="8" w:space="0" w:color="DC673B" w:themeColor="accent4"/>
      </w:tblBorders>
    </w:tblPr>
    <w:tcPr>
      <w:shd w:val="clear" w:color="auto" w:fill="F6D9CE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B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E0D7" w:themeFill="accent4" w:themeFillTint="33"/>
      </w:tcPr>
    </w:tblStylePr>
    <w:tblStylePr w:type="band1Vert">
      <w:tblPr/>
      <w:tcPr>
        <w:shd w:val="clear" w:color="auto" w:fill="EDB29D" w:themeFill="accent4" w:themeFillTint="7F"/>
      </w:tcPr>
    </w:tblStylePr>
    <w:tblStylePr w:type="band1Horz">
      <w:tblPr/>
      <w:tcPr>
        <w:tcBorders>
          <w:insideH w:val="single" w:sz="6" w:space="0" w:color="DC673B" w:themeColor="accent4"/>
          <w:insideV w:val="single" w:sz="6" w:space="0" w:color="DC673B" w:themeColor="accent4"/>
        </w:tcBorders>
        <w:shd w:val="clear" w:color="auto" w:fill="EDB29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923EE1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B33D26" w:themeColor="accent5"/>
        <w:left w:val="single" w:sz="8" w:space="0" w:color="B33D26" w:themeColor="accent5"/>
        <w:bottom w:val="single" w:sz="8" w:space="0" w:color="B33D26" w:themeColor="accent5"/>
        <w:right w:val="single" w:sz="8" w:space="0" w:color="B33D26" w:themeColor="accent5"/>
        <w:insideH w:val="single" w:sz="8" w:space="0" w:color="B33D26" w:themeColor="accent5"/>
        <w:insideV w:val="single" w:sz="8" w:space="0" w:color="B33D26" w:themeColor="accent5"/>
      </w:tblBorders>
    </w:tblPr>
    <w:tcPr>
      <w:shd w:val="clear" w:color="auto" w:fill="F2CAC3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AEAE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D4CE" w:themeFill="accent5" w:themeFillTint="33"/>
      </w:tcPr>
    </w:tblStylePr>
    <w:tblStylePr w:type="band1Vert">
      <w:tblPr/>
      <w:tcPr>
        <w:shd w:val="clear" w:color="auto" w:fill="E59586" w:themeFill="accent5" w:themeFillTint="7F"/>
      </w:tcPr>
    </w:tblStylePr>
    <w:tblStylePr w:type="band1Horz">
      <w:tblPr/>
      <w:tcPr>
        <w:tcBorders>
          <w:insideH w:val="single" w:sz="6" w:space="0" w:color="B33D26" w:themeColor="accent5"/>
          <w:insideV w:val="single" w:sz="6" w:space="0" w:color="B33D26" w:themeColor="accent5"/>
        </w:tcBorders>
        <w:shd w:val="clear" w:color="auto" w:fill="E59586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923EE1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9DB0AC" w:themeColor="accent6"/>
        <w:left w:val="single" w:sz="8" w:space="0" w:color="9DB0AC" w:themeColor="accent6"/>
        <w:bottom w:val="single" w:sz="8" w:space="0" w:color="9DB0AC" w:themeColor="accent6"/>
        <w:right w:val="single" w:sz="8" w:space="0" w:color="9DB0AC" w:themeColor="accent6"/>
        <w:insideH w:val="single" w:sz="8" w:space="0" w:color="9DB0AC" w:themeColor="accent6"/>
        <w:insideV w:val="single" w:sz="8" w:space="0" w:color="9DB0AC" w:themeColor="accent6"/>
      </w:tblBorders>
    </w:tblPr>
    <w:tcPr>
      <w:shd w:val="clear" w:color="auto" w:fill="E6EBEA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5F7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FEE" w:themeFill="accent6" w:themeFillTint="33"/>
      </w:tcPr>
    </w:tblStylePr>
    <w:tblStylePr w:type="band1Vert">
      <w:tblPr/>
      <w:tcPr>
        <w:shd w:val="clear" w:color="auto" w:fill="CED7D5" w:themeFill="accent6" w:themeFillTint="7F"/>
      </w:tcPr>
    </w:tblStylePr>
    <w:tblStylePr w:type="band1Horz">
      <w:tblPr/>
      <w:tcPr>
        <w:tcBorders>
          <w:insideH w:val="single" w:sz="6" w:space="0" w:color="9DB0AC" w:themeColor="accent6"/>
          <w:insideV w:val="single" w:sz="6" w:space="0" w:color="9DB0AC" w:themeColor="accent6"/>
        </w:tcBorders>
        <w:shd w:val="clear" w:color="auto" w:fill="CED7D5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ED9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97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97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497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4976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BB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BB3FF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CC0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B50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B50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B50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B50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A80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A80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6DCC9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6573B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6573B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6573B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6573B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DB893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DB893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D9CE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C673B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C673B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C673B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C673B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DB29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DB29D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2CAC3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33D2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33D2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33D2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33D2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59586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59586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BEA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B0AC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B0AC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B0AC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B0AC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D7D5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D7D5" w:themeFill="accent6" w:themeFillTint="7F"/>
      </w:tcPr>
    </w:tblStylePr>
  </w:style>
  <w:style w:type="table" w:styleId="MediumList1">
    <w:name w:val="Medium List 1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top w:val="single" w:sz="8" w:space="0" w:color="004976" w:themeColor="accent1"/>
        <w:bottom w:val="single" w:sz="8" w:space="0" w:color="004976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4976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4976" w:themeColor="accent1"/>
          <w:bottom w:val="single" w:sz="8" w:space="0" w:color="00497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4976" w:themeColor="accent1"/>
          <w:bottom w:val="single" w:sz="8" w:space="0" w:color="004976" w:themeColor="accent1"/>
        </w:tcBorders>
      </w:tcPr>
    </w:tblStylePr>
    <w:tblStylePr w:type="band1Vert">
      <w:tblPr/>
      <w:tcPr>
        <w:shd w:val="clear" w:color="auto" w:fill="9ED9FF" w:themeFill="accent1" w:themeFillTint="3F"/>
      </w:tcPr>
    </w:tblStylePr>
    <w:tblStylePr w:type="band1Horz">
      <w:tblPr/>
      <w:tcPr>
        <w:shd w:val="clear" w:color="auto" w:fill="9ED9FF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top w:val="single" w:sz="8" w:space="0" w:color="FFB500" w:themeColor="accent2"/>
        <w:bottom w:val="single" w:sz="8" w:space="0" w:color="FFB50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FFB500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FFB500" w:themeColor="accent2"/>
          <w:bottom w:val="single" w:sz="8" w:space="0" w:color="FFB5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B500" w:themeColor="accent2"/>
          <w:bottom w:val="single" w:sz="8" w:space="0" w:color="FFB500" w:themeColor="accent2"/>
        </w:tcBorders>
      </w:tcPr>
    </w:tblStylePr>
    <w:tblStylePr w:type="band1Vert">
      <w:tblPr/>
      <w:tcPr>
        <w:shd w:val="clear" w:color="auto" w:fill="FFECC0" w:themeFill="accent2" w:themeFillTint="3F"/>
      </w:tcPr>
    </w:tblStylePr>
    <w:tblStylePr w:type="band1Horz">
      <w:tblPr/>
      <w:tcPr>
        <w:shd w:val="clear" w:color="auto" w:fill="FFECC0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top w:val="single" w:sz="8" w:space="0" w:color="36573B" w:themeColor="accent3"/>
        <w:bottom w:val="single" w:sz="8" w:space="0" w:color="36573B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36573B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36573B" w:themeColor="accent3"/>
          <w:bottom w:val="single" w:sz="8" w:space="0" w:color="36573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6573B" w:themeColor="accent3"/>
          <w:bottom w:val="single" w:sz="8" w:space="0" w:color="36573B" w:themeColor="accent3"/>
        </w:tcBorders>
      </w:tcPr>
    </w:tblStylePr>
    <w:tblStylePr w:type="band1Vert">
      <w:tblPr/>
      <w:tcPr>
        <w:shd w:val="clear" w:color="auto" w:fill="C6DCC9" w:themeFill="accent3" w:themeFillTint="3F"/>
      </w:tcPr>
    </w:tblStylePr>
    <w:tblStylePr w:type="band1Horz">
      <w:tblPr/>
      <w:tcPr>
        <w:shd w:val="clear" w:color="auto" w:fill="C6DCC9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top w:val="single" w:sz="8" w:space="0" w:color="DC673B" w:themeColor="accent4"/>
        <w:bottom w:val="single" w:sz="8" w:space="0" w:color="DC673B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DC673B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DC673B" w:themeColor="accent4"/>
          <w:bottom w:val="single" w:sz="8" w:space="0" w:color="DC673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C673B" w:themeColor="accent4"/>
          <w:bottom w:val="single" w:sz="8" w:space="0" w:color="DC673B" w:themeColor="accent4"/>
        </w:tcBorders>
      </w:tcPr>
    </w:tblStylePr>
    <w:tblStylePr w:type="band1Vert">
      <w:tblPr/>
      <w:tcPr>
        <w:shd w:val="clear" w:color="auto" w:fill="F6D9CE" w:themeFill="accent4" w:themeFillTint="3F"/>
      </w:tcPr>
    </w:tblStylePr>
    <w:tblStylePr w:type="band1Horz">
      <w:tblPr/>
      <w:tcPr>
        <w:shd w:val="clear" w:color="auto" w:fill="F6D9CE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top w:val="single" w:sz="8" w:space="0" w:color="B33D26" w:themeColor="accent5"/>
        <w:bottom w:val="single" w:sz="8" w:space="0" w:color="B33D26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B33D26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B33D26" w:themeColor="accent5"/>
          <w:bottom w:val="single" w:sz="8" w:space="0" w:color="B33D2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33D26" w:themeColor="accent5"/>
          <w:bottom w:val="single" w:sz="8" w:space="0" w:color="B33D26" w:themeColor="accent5"/>
        </w:tcBorders>
      </w:tcPr>
    </w:tblStylePr>
    <w:tblStylePr w:type="band1Vert">
      <w:tblPr/>
      <w:tcPr>
        <w:shd w:val="clear" w:color="auto" w:fill="F2CAC3" w:themeFill="accent5" w:themeFillTint="3F"/>
      </w:tcPr>
    </w:tblStylePr>
    <w:tblStylePr w:type="band1Horz">
      <w:tblPr/>
      <w:tcPr>
        <w:shd w:val="clear" w:color="auto" w:fill="F2CAC3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923EE1"/>
    <w:rPr>
      <w:color w:val="000000" w:themeColor="text1"/>
    </w:rPr>
    <w:tblPr>
      <w:tblStyleRowBandSize w:val="1"/>
      <w:tblStyleColBandSize w:val="1"/>
      <w:tblBorders>
        <w:top w:val="single" w:sz="8" w:space="0" w:color="9DB0AC" w:themeColor="accent6"/>
        <w:bottom w:val="single" w:sz="8" w:space="0" w:color="9DB0AC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9DB0AC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DB0AC" w:themeColor="accent6"/>
          <w:bottom w:val="single" w:sz="8" w:space="0" w:color="9DB0A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B0AC" w:themeColor="accent6"/>
          <w:bottom w:val="single" w:sz="8" w:space="0" w:color="9DB0AC" w:themeColor="accent6"/>
        </w:tcBorders>
      </w:tcPr>
    </w:tblStylePr>
    <w:tblStylePr w:type="band1Vert">
      <w:tblPr/>
      <w:tcPr>
        <w:shd w:val="clear" w:color="auto" w:fill="E6EBEA" w:themeFill="accent6" w:themeFillTint="3F"/>
      </w:tcPr>
    </w:tblStylePr>
    <w:tblStylePr w:type="band1Horz">
      <w:tblPr/>
      <w:tcPr>
        <w:shd w:val="clear" w:color="auto" w:fill="E6EBEA" w:themeFill="accent6" w:themeFillTint="3F"/>
      </w:tcPr>
    </w:tblStylePr>
  </w:style>
  <w:style w:type="table" w:styleId="MediumList2">
    <w:name w:val="Medium List 2"/>
    <w:basedOn w:val="TableNormal"/>
    <w:uiPriority w:val="98"/>
    <w:rsid w:val="00923EE1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923EE1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976" w:themeColor="accent1"/>
        <w:left w:val="single" w:sz="8" w:space="0" w:color="004976" w:themeColor="accent1"/>
        <w:bottom w:val="single" w:sz="8" w:space="0" w:color="004976" w:themeColor="accent1"/>
        <w:right w:val="single" w:sz="8" w:space="0" w:color="004976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497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4976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497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497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ED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ED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923EE1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FFB500" w:themeColor="accent2"/>
        <w:left w:val="single" w:sz="8" w:space="0" w:color="FFB500" w:themeColor="accent2"/>
        <w:bottom w:val="single" w:sz="8" w:space="0" w:color="FFB500" w:themeColor="accent2"/>
        <w:right w:val="single" w:sz="8" w:space="0" w:color="FFB50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FFB5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B500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B50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B50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CC0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CC0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923EE1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36573B" w:themeColor="accent3"/>
        <w:left w:val="single" w:sz="8" w:space="0" w:color="36573B" w:themeColor="accent3"/>
        <w:bottom w:val="single" w:sz="8" w:space="0" w:color="36573B" w:themeColor="accent3"/>
        <w:right w:val="single" w:sz="8" w:space="0" w:color="36573B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36573B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36573B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6573B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6573B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DCC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6DCC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923EE1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DC673B" w:themeColor="accent4"/>
        <w:left w:val="single" w:sz="8" w:space="0" w:color="DC673B" w:themeColor="accent4"/>
        <w:bottom w:val="single" w:sz="8" w:space="0" w:color="DC673B" w:themeColor="accent4"/>
        <w:right w:val="single" w:sz="8" w:space="0" w:color="DC673B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DC673B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DC673B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C673B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C673B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9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9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923EE1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B33D26" w:themeColor="accent5"/>
        <w:left w:val="single" w:sz="8" w:space="0" w:color="B33D26" w:themeColor="accent5"/>
        <w:bottom w:val="single" w:sz="8" w:space="0" w:color="B33D26" w:themeColor="accent5"/>
        <w:right w:val="single" w:sz="8" w:space="0" w:color="B33D26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B33D2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B33D2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33D2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33D2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2CAC3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2CAC3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923EE1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9DB0AC" w:themeColor="accent6"/>
        <w:left w:val="single" w:sz="8" w:space="0" w:color="9DB0AC" w:themeColor="accent6"/>
        <w:bottom w:val="single" w:sz="8" w:space="0" w:color="9DB0AC" w:themeColor="accent6"/>
        <w:right w:val="single" w:sz="8" w:space="0" w:color="9DB0AC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9DB0A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DB0AC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B0AC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B0AC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BE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BE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0085D8" w:themeColor="accent1" w:themeTint="BF"/>
        <w:left w:val="single" w:sz="8" w:space="0" w:color="0085D8" w:themeColor="accent1" w:themeTint="BF"/>
        <w:bottom w:val="single" w:sz="8" w:space="0" w:color="0085D8" w:themeColor="accent1" w:themeTint="BF"/>
        <w:right w:val="single" w:sz="8" w:space="0" w:color="0085D8" w:themeColor="accent1" w:themeTint="BF"/>
        <w:insideH w:val="single" w:sz="8" w:space="0" w:color="0085D8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085D8" w:themeColor="accent1" w:themeTint="BF"/>
          <w:left w:val="single" w:sz="8" w:space="0" w:color="0085D8" w:themeColor="accent1" w:themeTint="BF"/>
          <w:bottom w:val="single" w:sz="8" w:space="0" w:color="0085D8" w:themeColor="accent1" w:themeTint="BF"/>
          <w:right w:val="single" w:sz="8" w:space="0" w:color="0085D8" w:themeColor="accent1" w:themeTint="BF"/>
          <w:insideH w:val="nil"/>
          <w:insideV w:val="nil"/>
        </w:tcBorders>
        <w:shd w:val="clear" w:color="auto" w:fill="00497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85D8" w:themeColor="accent1" w:themeTint="BF"/>
          <w:left w:val="single" w:sz="8" w:space="0" w:color="0085D8" w:themeColor="accent1" w:themeTint="BF"/>
          <w:bottom w:val="single" w:sz="8" w:space="0" w:color="0085D8" w:themeColor="accent1" w:themeTint="BF"/>
          <w:right w:val="single" w:sz="8" w:space="0" w:color="0085D8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D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ED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FFC740" w:themeColor="accent2" w:themeTint="BF"/>
        <w:left w:val="single" w:sz="8" w:space="0" w:color="FFC740" w:themeColor="accent2" w:themeTint="BF"/>
        <w:bottom w:val="single" w:sz="8" w:space="0" w:color="FFC740" w:themeColor="accent2" w:themeTint="BF"/>
        <w:right w:val="single" w:sz="8" w:space="0" w:color="FFC740" w:themeColor="accent2" w:themeTint="BF"/>
        <w:insideH w:val="single" w:sz="8" w:space="0" w:color="FFC740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C740" w:themeColor="accent2" w:themeTint="BF"/>
          <w:left w:val="single" w:sz="8" w:space="0" w:color="FFC740" w:themeColor="accent2" w:themeTint="BF"/>
          <w:bottom w:val="single" w:sz="8" w:space="0" w:color="FFC740" w:themeColor="accent2" w:themeTint="BF"/>
          <w:right w:val="single" w:sz="8" w:space="0" w:color="FFC740" w:themeColor="accent2" w:themeTint="BF"/>
          <w:insideH w:val="nil"/>
          <w:insideV w:val="nil"/>
        </w:tcBorders>
        <w:shd w:val="clear" w:color="auto" w:fill="FFB5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740" w:themeColor="accent2" w:themeTint="BF"/>
          <w:left w:val="single" w:sz="8" w:space="0" w:color="FFC740" w:themeColor="accent2" w:themeTint="BF"/>
          <w:bottom w:val="single" w:sz="8" w:space="0" w:color="FFC740" w:themeColor="accent2" w:themeTint="BF"/>
          <w:right w:val="single" w:sz="8" w:space="0" w:color="FFC74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CC0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CC0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598F61" w:themeColor="accent3" w:themeTint="BF"/>
        <w:left w:val="single" w:sz="8" w:space="0" w:color="598F61" w:themeColor="accent3" w:themeTint="BF"/>
        <w:bottom w:val="single" w:sz="8" w:space="0" w:color="598F61" w:themeColor="accent3" w:themeTint="BF"/>
        <w:right w:val="single" w:sz="8" w:space="0" w:color="598F61" w:themeColor="accent3" w:themeTint="BF"/>
        <w:insideH w:val="single" w:sz="8" w:space="0" w:color="598F61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598F61" w:themeColor="accent3" w:themeTint="BF"/>
          <w:left w:val="single" w:sz="8" w:space="0" w:color="598F61" w:themeColor="accent3" w:themeTint="BF"/>
          <w:bottom w:val="single" w:sz="8" w:space="0" w:color="598F61" w:themeColor="accent3" w:themeTint="BF"/>
          <w:right w:val="single" w:sz="8" w:space="0" w:color="598F61" w:themeColor="accent3" w:themeTint="BF"/>
          <w:insideH w:val="nil"/>
          <w:insideV w:val="nil"/>
        </w:tcBorders>
        <w:shd w:val="clear" w:color="auto" w:fill="36573B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98F61" w:themeColor="accent3" w:themeTint="BF"/>
          <w:left w:val="single" w:sz="8" w:space="0" w:color="598F61" w:themeColor="accent3" w:themeTint="BF"/>
          <w:bottom w:val="single" w:sz="8" w:space="0" w:color="598F61" w:themeColor="accent3" w:themeTint="BF"/>
          <w:right w:val="single" w:sz="8" w:space="0" w:color="598F61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DCC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DCC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E48C6B" w:themeColor="accent4" w:themeTint="BF"/>
        <w:left w:val="single" w:sz="8" w:space="0" w:color="E48C6B" w:themeColor="accent4" w:themeTint="BF"/>
        <w:bottom w:val="single" w:sz="8" w:space="0" w:color="E48C6B" w:themeColor="accent4" w:themeTint="BF"/>
        <w:right w:val="single" w:sz="8" w:space="0" w:color="E48C6B" w:themeColor="accent4" w:themeTint="BF"/>
        <w:insideH w:val="single" w:sz="8" w:space="0" w:color="E48C6B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E48C6B" w:themeColor="accent4" w:themeTint="BF"/>
          <w:left w:val="single" w:sz="8" w:space="0" w:color="E48C6B" w:themeColor="accent4" w:themeTint="BF"/>
          <w:bottom w:val="single" w:sz="8" w:space="0" w:color="E48C6B" w:themeColor="accent4" w:themeTint="BF"/>
          <w:right w:val="single" w:sz="8" w:space="0" w:color="E48C6B" w:themeColor="accent4" w:themeTint="BF"/>
          <w:insideH w:val="nil"/>
          <w:insideV w:val="nil"/>
        </w:tcBorders>
        <w:shd w:val="clear" w:color="auto" w:fill="DC673B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48C6B" w:themeColor="accent4" w:themeTint="BF"/>
          <w:left w:val="single" w:sz="8" w:space="0" w:color="E48C6B" w:themeColor="accent4" w:themeTint="BF"/>
          <w:bottom w:val="single" w:sz="8" w:space="0" w:color="E48C6B" w:themeColor="accent4" w:themeTint="BF"/>
          <w:right w:val="single" w:sz="8" w:space="0" w:color="E48C6B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9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9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D86049" w:themeColor="accent5" w:themeTint="BF"/>
        <w:left w:val="single" w:sz="8" w:space="0" w:color="D86049" w:themeColor="accent5" w:themeTint="BF"/>
        <w:bottom w:val="single" w:sz="8" w:space="0" w:color="D86049" w:themeColor="accent5" w:themeTint="BF"/>
        <w:right w:val="single" w:sz="8" w:space="0" w:color="D86049" w:themeColor="accent5" w:themeTint="BF"/>
        <w:insideH w:val="single" w:sz="8" w:space="0" w:color="D86049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D86049" w:themeColor="accent5" w:themeTint="BF"/>
          <w:left w:val="single" w:sz="8" w:space="0" w:color="D86049" w:themeColor="accent5" w:themeTint="BF"/>
          <w:bottom w:val="single" w:sz="8" w:space="0" w:color="D86049" w:themeColor="accent5" w:themeTint="BF"/>
          <w:right w:val="single" w:sz="8" w:space="0" w:color="D86049" w:themeColor="accent5" w:themeTint="BF"/>
          <w:insideH w:val="nil"/>
          <w:insideV w:val="nil"/>
        </w:tcBorders>
        <w:shd w:val="clear" w:color="auto" w:fill="B33D2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6049" w:themeColor="accent5" w:themeTint="BF"/>
          <w:left w:val="single" w:sz="8" w:space="0" w:color="D86049" w:themeColor="accent5" w:themeTint="BF"/>
          <w:bottom w:val="single" w:sz="8" w:space="0" w:color="D86049" w:themeColor="accent5" w:themeTint="BF"/>
          <w:right w:val="single" w:sz="8" w:space="0" w:color="D86049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AC3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2CAC3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923EE1"/>
    <w:tblPr>
      <w:tblStyleRowBandSize w:val="1"/>
      <w:tblStyleColBandSize w:val="1"/>
      <w:tblBorders>
        <w:top w:val="single" w:sz="8" w:space="0" w:color="B5C3C0" w:themeColor="accent6" w:themeTint="BF"/>
        <w:left w:val="single" w:sz="8" w:space="0" w:color="B5C3C0" w:themeColor="accent6" w:themeTint="BF"/>
        <w:bottom w:val="single" w:sz="8" w:space="0" w:color="B5C3C0" w:themeColor="accent6" w:themeTint="BF"/>
        <w:right w:val="single" w:sz="8" w:space="0" w:color="B5C3C0" w:themeColor="accent6" w:themeTint="BF"/>
        <w:insideH w:val="single" w:sz="8" w:space="0" w:color="B5C3C0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B5C3C0" w:themeColor="accent6" w:themeTint="BF"/>
          <w:left w:val="single" w:sz="8" w:space="0" w:color="B5C3C0" w:themeColor="accent6" w:themeTint="BF"/>
          <w:bottom w:val="single" w:sz="8" w:space="0" w:color="B5C3C0" w:themeColor="accent6" w:themeTint="BF"/>
          <w:right w:val="single" w:sz="8" w:space="0" w:color="B5C3C0" w:themeColor="accent6" w:themeTint="BF"/>
          <w:insideH w:val="nil"/>
          <w:insideV w:val="nil"/>
        </w:tcBorders>
        <w:shd w:val="clear" w:color="auto" w:fill="9DB0A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C3C0" w:themeColor="accent6" w:themeTint="BF"/>
          <w:left w:val="single" w:sz="8" w:space="0" w:color="B5C3C0" w:themeColor="accent6" w:themeTint="BF"/>
          <w:bottom w:val="single" w:sz="8" w:space="0" w:color="B5C3C0" w:themeColor="accent6" w:themeTint="BF"/>
          <w:right w:val="single" w:sz="8" w:space="0" w:color="B5C3C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BE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BE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923EE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923EE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97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97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97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923EE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B50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B5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B50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923EE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6573B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6573B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6573B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923EE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C673B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C673B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C673B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923EE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33D2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33D2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33D2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923EE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B0AC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B0A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B0AC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7"/>
    <w:semiHidden/>
    <w:rsid w:val="00923E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eastAsiaTheme="majorEastAsia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7"/>
    <w:semiHidden/>
    <w:rsid w:val="00923EE1"/>
    <w:rPr>
      <w:rFonts w:asciiTheme="minorHAnsi" w:eastAsiaTheme="majorEastAsia" w:hAnsiTheme="minorHAnsi"/>
      <w:color w:val="000000" w:themeColor="text2"/>
      <w:sz w:val="24"/>
      <w:shd w:val="pct20" w:color="auto" w:fill="auto"/>
      <w:lang w:val="en-AU" w:eastAsia="ja-JP"/>
    </w:rPr>
  </w:style>
  <w:style w:type="paragraph" w:styleId="NoSpacing">
    <w:name w:val="No Spacing"/>
    <w:uiPriority w:val="1"/>
    <w:qFormat/>
    <w:rsid w:val="00923EE1"/>
    <w:pPr>
      <w:adjustRightInd w:val="0"/>
      <w:snapToGrid w:val="0"/>
    </w:pPr>
    <w:rPr>
      <w:rFonts w:asciiTheme="minorHAnsi" w:hAnsiTheme="minorHAnsi" w:cstheme="minorHAnsi"/>
      <w:kern w:val="20"/>
      <w:szCs w:val="24"/>
      <w:lang w:val="en-AU" w:eastAsia="zh-CN"/>
    </w:rPr>
  </w:style>
  <w:style w:type="paragraph" w:styleId="NormalWeb">
    <w:name w:val="Normal (Web)"/>
    <w:basedOn w:val="Normal"/>
    <w:uiPriority w:val="99"/>
    <w:semiHidden/>
    <w:rsid w:val="00923EE1"/>
    <w:rPr>
      <w:sz w:val="24"/>
    </w:rPr>
  </w:style>
  <w:style w:type="paragraph" w:styleId="NormalIndent">
    <w:name w:val="Normal Indent"/>
    <w:basedOn w:val="Normal"/>
    <w:uiPriority w:val="97"/>
    <w:semiHidden/>
    <w:rsid w:val="00923E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7"/>
    <w:semiHidden/>
    <w:rsid w:val="00923EE1"/>
    <w:pPr>
      <w:spacing w:after="0" w:line="240" w:lineRule="auto"/>
    </w:pPr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uiPriority w:val="97"/>
    <w:semiHidden/>
    <w:rsid w:val="00923EE1"/>
    <w:rPr>
      <w:rFonts w:asciiTheme="majorHAnsi" w:eastAsia="MS Mincho" w:hAnsiTheme="majorHAnsi" w:cstheme="majorHAnsi"/>
      <w:color w:val="000000" w:themeColor="text2"/>
      <w:lang w:val="en-AU" w:eastAsia="ja-JP"/>
    </w:rPr>
  </w:style>
  <w:style w:type="character" w:styleId="PlaceholderText">
    <w:name w:val="Placeholder Text"/>
    <w:basedOn w:val="DefaultParagraphFont"/>
    <w:uiPriority w:val="11"/>
    <w:semiHidden/>
    <w:rsid w:val="00923EE1"/>
    <w:rPr>
      <w:rFonts w:asciiTheme="minorHAnsi" w:hAnsiTheme="minorHAnsi" w:cstheme="minorHAnsi"/>
      <w:color w:val="808080"/>
    </w:rPr>
  </w:style>
  <w:style w:type="paragraph" w:styleId="PlainText">
    <w:name w:val="Plain Text"/>
    <w:basedOn w:val="Normal"/>
    <w:link w:val="PlainTextChar"/>
    <w:uiPriority w:val="97"/>
    <w:semiHidden/>
    <w:rsid w:val="00923EE1"/>
    <w:pPr>
      <w:spacing w:after="0" w:line="240" w:lineRule="auto"/>
    </w:pPr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7"/>
    <w:semiHidden/>
    <w:rsid w:val="00923EE1"/>
    <w:rPr>
      <w:rFonts w:asciiTheme="minorHAnsi" w:eastAsia="MS Mincho" w:hAnsiTheme="minorHAnsi"/>
      <w:color w:val="000000" w:themeColor="text2"/>
      <w:sz w:val="21"/>
      <w:szCs w:val="21"/>
      <w:lang w:val="en-AU" w:eastAsia="ja-JP"/>
    </w:rPr>
  </w:style>
  <w:style w:type="paragraph" w:styleId="Salutation">
    <w:name w:val="Salutation"/>
    <w:basedOn w:val="Normal"/>
    <w:next w:val="Normal"/>
    <w:link w:val="SalutationChar"/>
    <w:uiPriority w:val="97"/>
    <w:semiHidden/>
    <w:rsid w:val="00923EE1"/>
  </w:style>
  <w:style w:type="character" w:customStyle="1" w:styleId="SalutationChar">
    <w:name w:val="Salutation Char"/>
    <w:basedOn w:val="DefaultParagraphFont"/>
    <w:link w:val="Salutation"/>
    <w:uiPriority w:val="97"/>
    <w:semiHidden/>
    <w:rsid w:val="00923EE1"/>
    <w:rPr>
      <w:rFonts w:asciiTheme="minorHAnsi" w:eastAsia="MS Mincho" w:hAnsiTheme="minorHAnsi"/>
      <w:color w:val="000000" w:themeColor="text2"/>
      <w:lang w:val="en-AU" w:eastAsia="ja-JP"/>
    </w:rPr>
  </w:style>
  <w:style w:type="paragraph" w:styleId="Signature">
    <w:name w:val="Signature"/>
    <w:basedOn w:val="Normal"/>
    <w:link w:val="SignatureChar"/>
    <w:uiPriority w:val="97"/>
    <w:semiHidden/>
    <w:rsid w:val="00923EE1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7"/>
    <w:semiHidden/>
    <w:rsid w:val="00923EE1"/>
    <w:rPr>
      <w:rFonts w:asciiTheme="minorHAnsi" w:eastAsia="MS Mincho" w:hAnsiTheme="minorHAnsi"/>
      <w:color w:val="000000" w:themeColor="text2"/>
      <w:lang w:val="en-AU" w:eastAsia="ja-JP"/>
    </w:rPr>
  </w:style>
  <w:style w:type="character" w:styleId="Strong">
    <w:name w:val="Strong"/>
    <w:basedOn w:val="DefaultParagraphFont"/>
    <w:uiPriority w:val="97"/>
    <w:semiHidden/>
    <w:rsid w:val="00923EE1"/>
    <w:rPr>
      <w:rFonts w:asciiTheme="minorHAnsi" w:hAnsiTheme="minorHAnsi" w:cstheme="minorHAnsi"/>
      <w:b/>
      <w:bCs/>
    </w:rPr>
  </w:style>
  <w:style w:type="paragraph" w:styleId="Subtitle">
    <w:name w:val="Subtitle"/>
    <w:basedOn w:val="Normal"/>
    <w:next w:val="Normal"/>
    <w:link w:val="SubtitleChar"/>
    <w:uiPriority w:val="97"/>
    <w:semiHidden/>
    <w:rsid w:val="00923EE1"/>
    <w:pPr>
      <w:numPr>
        <w:ilvl w:val="1"/>
      </w:numPr>
    </w:pPr>
    <w:rPr>
      <w:rFonts w:eastAsiaTheme="majorEastAsia"/>
      <w:i/>
      <w:iCs/>
      <w:color w:val="004976" w:themeColor="accent1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97"/>
    <w:semiHidden/>
    <w:rsid w:val="00923EE1"/>
    <w:rPr>
      <w:rFonts w:asciiTheme="minorHAnsi" w:eastAsiaTheme="majorEastAsia" w:hAnsiTheme="minorHAnsi"/>
      <w:i/>
      <w:iCs/>
      <w:color w:val="004976" w:themeColor="accent1"/>
      <w:spacing w:val="15"/>
      <w:sz w:val="24"/>
      <w:lang w:val="en-AU" w:eastAsia="ja-JP"/>
    </w:rPr>
  </w:style>
  <w:style w:type="character" w:styleId="SubtleEmphasis">
    <w:name w:val="Subtle Emphasis"/>
    <w:basedOn w:val="DefaultParagraphFont"/>
    <w:uiPriority w:val="97"/>
    <w:semiHidden/>
    <w:rsid w:val="00923EE1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7"/>
    <w:semiHidden/>
    <w:rsid w:val="00923EE1"/>
    <w:rPr>
      <w:rFonts w:asciiTheme="minorHAnsi" w:hAnsiTheme="minorHAnsi" w:cstheme="minorHAnsi"/>
      <w:smallCaps/>
      <w:color w:val="FFB500" w:themeColor="accent2"/>
      <w:u w:val="single"/>
    </w:rPr>
  </w:style>
  <w:style w:type="table" w:styleId="Table3Deffects1">
    <w:name w:val="Table 3D effects 1"/>
    <w:basedOn w:val="TableNormal"/>
    <w:uiPriority w:val="98"/>
    <w:rsid w:val="00923EE1"/>
    <w:pPr>
      <w:adjustRightInd w:val="0"/>
      <w:snapToGrid w:val="0"/>
      <w:spacing w:after="80" w:line="240" w:lineRule="atLeast"/>
    </w:pPr>
    <w:tblPr/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StyleRowBandSize w:val="1"/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StyleRowBandSize w:val="1"/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923EE1"/>
    <w:pPr>
      <w:adjustRightInd w:val="0"/>
      <w:snapToGrid w:val="0"/>
      <w:spacing w:after="80"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923EE1"/>
    <w:pPr>
      <w:adjustRightInd w:val="0"/>
      <w:snapToGrid w:val="0"/>
      <w:spacing w:after="80"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bottom w:val="single" w:sz="12" w:space="0" w:color="000000"/>
      </w:tblBorders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923EE1"/>
    <w:pPr>
      <w:adjustRightInd w:val="0"/>
      <w:snapToGrid w:val="0"/>
      <w:spacing w:after="80"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923EE1"/>
    <w:pPr>
      <w:adjustRightInd w:val="0"/>
      <w:snapToGrid w:val="0"/>
      <w:spacing w:after="80" w:line="240" w:lineRule="atLeast"/>
    </w:pPr>
    <w:rPr>
      <w:b/>
      <w:bCs/>
    </w:r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923EE1"/>
    <w:pPr>
      <w:adjustRightInd w:val="0"/>
      <w:snapToGrid w:val="0"/>
      <w:spacing w:after="80"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923EE1"/>
    <w:pPr>
      <w:adjustRightInd w:val="0"/>
      <w:snapToGrid w:val="0"/>
      <w:spacing w:after="80"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7"/>
    <w:semiHidden/>
    <w:rsid w:val="00923EE1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7"/>
    <w:semiHidden/>
    <w:rsid w:val="00923EE1"/>
    <w:pPr>
      <w:spacing w:after="0"/>
    </w:pPr>
  </w:style>
  <w:style w:type="table" w:styleId="TableProfessional">
    <w:name w:val="Table Professional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923EE1"/>
    <w:pPr>
      <w:adjustRightInd w:val="0"/>
      <w:snapToGrid w:val="0"/>
      <w:spacing w:after="80"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923EE1"/>
    <w:pPr>
      <w:adjustRightInd w:val="0"/>
      <w:snapToGrid w:val="0"/>
      <w:spacing w:after="80"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97"/>
    <w:semiHidden/>
    <w:rsid w:val="00923EE1"/>
    <w:pPr>
      <w:pBdr>
        <w:bottom w:val="single" w:sz="8" w:space="4" w:color="004976" w:themeColor="accent1"/>
      </w:pBdr>
      <w:spacing w:after="300" w:line="240" w:lineRule="auto"/>
      <w:contextualSpacing/>
    </w:pPr>
    <w:rPr>
      <w:rFonts w:eastAsiaTheme="majorEastAsia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7"/>
    <w:semiHidden/>
    <w:rsid w:val="00923EE1"/>
    <w:rPr>
      <w:rFonts w:asciiTheme="minorHAnsi" w:eastAsiaTheme="majorEastAsia" w:hAnsiTheme="minorHAnsi"/>
      <w:color w:val="000000" w:themeColor="text2" w:themeShade="BF"/>
      <w:spacing w:val="5"/>
      <w:kern w:val="28"/>
      <w:sz w:val="52"/>
      <w:szCs w:val="52"/>
      <w:lang w:val="en-AU" w:eastAsia="ja-JP"/>
    </w:rPr>
  </w:style>
  <w:style w:type="paragraph" w:styleId="TOAHeading">
    <w:name w:val="toa heading"/>
    <w:basedOn w:val="Normal"/>
    <w:next w:val="Normal"/>
    <w:uiPriority w:val="97"/>
    <w:semiHidden/>
    <w:rsid w:val="00923EE1"/>
    <w:pPr>
      <w:spacing w:before="120"/>
    </w:pPr>
    <w:rPr>
      <w:rFonts w:asciiTheme="majorHAnsi" w:eastAsiaTheme="majorEastAsia" w:hAnsiTheme="majorHAnsi" w:cstheme="majorHAnsi"/>
      <w:b/>
      <w:bCs/>
      <w:sz w:val="24"/>
    </w:rPr>
  </w:style>
  <w:style w:type="paragraph" w:styleId="TOC5">
    <w:name w:val="toc 5"/>
    <w:basedOn w:val="Normal"/>
    <w:next w:val="Normal"/>
    <w:autoRedefine/>
    <w:uiPriority w:val="97"/>
    <w:semiHidden/>
    <w:rsid w:val="00923EE1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7"/>
    <w:semiHidden/>
    <w:rsid w:val="00923EE1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7"/>
    <w:semiHidden/>
    <w:rsid w:val="00923EE1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7"/>
    <w:semiHidden/>
    <w:rsid w:val="00923EE1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7"/>
    <w:semiHidden/>
    <w:rsid w:val="00923EE1"/>
    <w:pPr>
      <w:spacing w:after="100"/>
      <w:ind w:left="1600"/>
    </w:pPr>
  </w:style>
  <w:style w:type="paragraph" w:styleId="TOCHeading">
    <w:name w:val="TOC Heading"/>
    <w:basedOn w:val="Normal"/>
    <w:next w:val="Normal"/>
    <w:uiPriority w:val="39"/>
    <w:qFormat/>
    <w:rsid w:val="00923EE1"/>
    <w:pPr>
      <w:spacing w:before="320" w:after="1100" w:line="192" w:lineRule="auto"/>
    </w:pPr>
    <w:rPr>
      <w:rFonts w:asciiTheme="majorHAnsi" w:hAnsiTheme="majorHAnsi"/>
      <w:b/>
      <w:color w:val="004976" w:themeColor="accent1"/>
      <w:sz w:val="56"/>
    </w:rPr>
  </w:style>
  <w:style w:type="table" w:customStyle="1" w:styleId="LayoutGrid">
    <w:name w:val="Layout Grid"/>
    <w:basedOn w:val="TableNormal"/>
    <w:uiPriority w:val="99"/>
    <w:rsid w:val="00923EE1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character" w:customStyle="1" w:styleId="HeaderChar">
    <w:name w:val="Header Char"/>
    <w:basedOn w:val="DefaultParagraphFont"/>
    <w:link w:val="Header"/>
    <w:uiPriority w:val="99"/>
    <w:rsid w:val="00923EE1"/>
    <w:rPr>
      <w:rFonts w:asciiTheme="minorHAnsi" w:eastAsia="MS Mincho" w:hAnsiTheme="minorHAnsi"/>
      <w:caps/>
      <w:color w:val="000000" w:themeColor="text2"/>
      <w:kern w:val="60"/>
      <w:sz w:val="13"/>
      <w:lang w:val="en-AU" w:eastAsia="ja-JP"/>
    </w:rPr>
  </w:style>
  <w:style w:type="paragraph" w:customStyle="1" w:styleId="DividerTitle">
    <w:name w:val="Divider Title"/>
    <w:basedOn w:val="Normal"/>
    <w:next w:val="Normal"/>
    <w:qFormat/>
    <w:rsid w:val="004600E9"/>
    <w:pPr>
      <w:spacing w:before="960" w:after="240" w:line="192" w:lineRule="auto"/>
      <w:contextualSpacing/>
    </w:pPr>
    <w:rPr>
      <w:rFonts w:asciiTheme="majorHAnsi" w:hAnsiTheme="majorHAnsi"/>
      <w:b/>
      <w:color w:val="FFFFFF"/>
      <w:sz w:val="64"/>
    </w:rPr>
  </w:style>
  <w:style w:type="paragraph" w:styleId="TOC2">
    <w:name w:val="toc 2"/>
    <w:basedOn w:val="Normal"/>
    <w:next w:val="Normal"/>
    <w:uiPriority w:val="39"/>
    <w:unhideWhenUsed/>
    <w:rsid w:val="009F0F11"/>
    <w:pPr>
      <w:tabs>
        <w:tab w:val="right" w:pos="7019"/>
      </w:tabs>
      <w:spacing w:after="60"/>
    </w:pPr>
    <w:rPr>
      <w:rFonts w:asciiTheme="majorHAnsi" w:hAnsiTheme="majorHAnsi"/>
      <w:color w:val="004976" w:themeColor="accent1"/>
      <w:sz w:val="24"/>
    </w:rPr>
  </w:style>
  <w:style w:type="paragraph" w:customStyle="1" w:styleId="HeaderTitle">
    <w:name w:val="Header Title"/>
    <w:basedOn w:val="Header"/>
    <w:qFormat/>
    <w:rsid w:val="00923EE1"/>
    <w:rPr>
      <w:b/>
      <w:caps w:val="0"/>
      <w:sz w:val="17"/>
    </w:rPr>
  </w:style>
  <w:style w:type="numbering" w:customStyle="1" w:styleId="ListBullets">
    <w:name w:val="ListBullets"/>
    <w:uiPriority w:val="99"/>
    <w:rsid w:val="00923EE1"/>
    <w:pPr>
      <w:numPr>
        <w:numId w:val="5"/>
      </w:numPr>
    </w:pPr>
  </w:style>
  <w:style w:type="character" w:customStyle="1" w:styleId="FooterInfoBold">
    <w:name w:val="Footer Info Bold"/>
    <w:basedOn w:val="DefaultParagraphFont"/>
    <w:uiPriority w:val="1"/>
    <w:qFormat/>
    <w:rsid w:val="00923EE1"/>
    <w:rPr>
      <w:b/>
    </w:rPr>
  </w:style>
  <w:style w:type="paragraph" w:styleId="TOC3">
    <w:name w:val="toc 3"/>
    <w:basedOn w:val="Normal"/>
    <w:next w:val="Normal"/>
    <w:autoRedefine/>
    <w:uiPriority w:val="39"/>
    <w:unhideWhenUsed/>
    <w:rsid w:val="009F0F11"/>
    <w:pPr>
      <w:tabs>
        <w:tab w:val="right" w:leader="dot" w:pos="9854"/>
      </w:tabs>
      <w:spacing w:after="100"/>
      <w:ind w:left="400"/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923EE1"/>
    <w:rPr>
      <w:rFonts w:asciiTheme="majorHAnsi" w:eastAsia="MS Mincho" w:hAnsiTheme="majorHAnsi" w:cstheme="majorHAnsi"/>
      <w:bCs/>
      <w:color w:val="004976" w:themeColor="background2"/>
      <w:sz w:val="22"/>
      <w:szCs w:val="28"/>
      <w:lang w:val="en-AU" w:eastAsia="ja-JP"/>
    </w:rPr>
  </w:style>
  <w:style w:type="table" w:customStyle="1" w:styleId="ASATable">
    <w:name w:val="ASA Table"/>
    <w:basedOn w:val="TableNormal"/>
    <w:uiPriority w:val="99"/>
    <w:rsid w:val="009256B6"/>
    <w:pPr>
      <w:jc w:val="center"/>
    </w:pPr>
    <w:rPr>
      <w:rFonts w:asciiTheme="minorHAnsi" w:hAnsiTheme="minorHAnsi"/>
    </w:rPr>
    <w:tblPr>
      <w:tblStyleRowBandSize w:val="1"/>
      <w:tblBorders>
        <w:top w:val="single" w:sz="4" w:space="0" w:color="004976" w:themeColor="background2"/>
        <w:left w:val="single" w:sz="4" w:space="0" w:color="004976" w:themeColor="background2"/>
        <w:bottom w:val="single" w:sz="4" w:space="0" w:color="004976" w:themeColor="background2"/>
        <w:right w:val="single" w:sz="4" w:space="0" w:color="004976" w:themeColor="background2"/>
        <w:insideH w:val="single" w:sz="4" w:space="0" w:color="004976" w:themeColor="background2"/>
        <w:insideV w:val="single" w:sz="4" w:space="0" w:color="004976" w:themeColor="background2"/>
      </w:tblBorders>
    </w:tblPr>
    <w:tblStylePr w:type="firstRow">
      <w:rPr>
        <w:caps w:val="0"/>
        <w:smallCaps w:val="0"/>
        <w:color w:val="36573B" w:themeColor="accent3"/>
      </w:rPr>
      <w:tblPr/>
      <w:trPr>
        <w:tblHeader/>
      </w:trPr>
      <w:tcPr>
        <w:tcBorders>
          <w:top w:val="single" w:sz="2" w:space="0" w:color="004976" w:themeColor="background2"/>
          <w:left w:val="single" w:sz="2" w:space="0" w:color="004976" w:themeColor="background2"/>
          <w:bottom w:val="single" w:sz="2" w:space="0" w:color="004976" w:themeColor="background2"/>
          <w:right w:val="single" w:sz="2" w:space="0" w:color="004976" w:themeColor="background2"/>
          <w:insideH w:val="single" w:sz="2" w:space="0" w:color="004976" w:themeColor="background2"/>
          <w:insideV w:val="single" w:sz="2" w:space="0" w:color="004976" w:themeColor="background2"/>
          <w:tl2br w:val="nil"/>
          <w:tr2bl w:val="nil"/>
        </w:tcBorders>
        <w:shd w:val="clear" w:color="auto" w:fill="CFD7D5"/>
      </w:tcPr>
    </w:tblStylePr>
    <w:tblStylePr w:type="firstCol">
      <w:pPr>
        <w:jc w:val="left"/>
      </w:pPr>
      <w:rPr>
        <w:b/>
        <w:color w:val="FFFFFF"/>
      </w:rPr>
      <w:tblPr/>
      <w:tcPr>
        <w:shd w:val="clear" w:color="auto" w:fill="537B96"/>
      </w:tcPr>
    </w:tblStylePr>
    <w:tblStylePr w:type="band2Horz">
      <w:tblPr/>
      <w:tcPr>
        <w:shd w:val="clear" w:color="auto" w:fill="E7EBEA"/>
      </w:tcPr>
    </w:tblStylePr>
    <w:tblStylePr w:type="nwCell">
      <w:rPr>
        <w:color w:val="FFFFFF" w:themeColor="background1"/>
      </w:rPr>
      <w:tblPr/>
      <w:tcPr>
        <w:shd w:val="clear" w:color="auto" w:fill="004976" w:themeFill="background2"/>
      </w:tcPr>
    </w:tblStylePr>
  </w:style>
  <w:style w:type="paragraph" w:customStyle="1" w:styleId="DividerSubtitle">
    <w:name w:val="Divider Subtitle"/>
    <w:basedOn w:val="Normal"/>
    <w:qFormat/>
    <w:rsid w:val="00923EE1"/>
    <w:pPr>
      <w:spacing w:after="160"/>
    </w:pPr>
    <w:rPr>
      <w:b/>
      <w:color w:val="FFFFFF"/>
      <w:sz w:val="43"/>
      <w:lang w:eastAsia="en-US"/>
    </w:rPr>
  </w:style>
  <w:style w:type="paragraph" w:customStyle="1" w:styleId="FooterInfo">
    <w:name w:val="Footer Info"/>
    <w:basedOn w:val="Footer"/>
    <w:qFormat/>
    <w:rsid w:val="00923EE1"/>
    <w:rPr>
      <w:sz w:val="18"/>
    </w:rPr>
  </w:style>
  <w:style w:type="paragraph" w:customStyle="1" w:styleId="FooterInfoDividerPage">
    <w:name w:val="Footer Info DividerPage"/>
    <w:basedOn w:val="FooterInfo"/>
    <w:qFormat/>
    <w:rsid w:val="00923EE1"/>
    <w:rPr>
      <w:color w:val="FFFFFF"/>
    </w:rPr>
  </w:style>
  <w:style w:type="paragraph" w:customStyle="1" w:styleId="CoverURL">
    <w:name w:val="Cover URL"/>
    <w:basedOn w:val="Footer"/>
    <w:qFormat/>
    <w:rsid w:val="00CD6498"/>
    <w:pPr>
      <w:spacing w:before="440"/>
    </w:pPr>
    <w:rPr>
      <w:b/>
      <w:color w:val="FFFFFF"/>
      <w:sz w:val="29"/>
    </w:rPr>
  </w:style>
  <w:style w:type="paragraph" w:styleId="ListNumber3">
    <w:name w:val="List Number 3"/>
    <w:basedOn w:val="Normal"/>
    <w:uiPriority w:val="3"/>
    <w:qFormat/>
    <w:rsid w:val="00923EE1"/>
    <w:pPr>
      <w:numPr>
        <w:ilvl w:val="2"/>
        <w:numId w:val="12"/>
      </w:numPr>
      <w:contextualSpacing/>
    </w:pPr>
  </w:style>
  <w:style w:type="table" w:customStyle="1" w:styleId="ASAPullOutBox">
    <w:name w:val="ASA PullOut Box"/>
    <w:basedOn w:val="TableNormal"/>
    <w:uiPriority w:val="99"/>
    <w:rsid w:val="00923EE1"/>
    <w:rPr>
      <w:rFonts w:asciiTheme="minorHAnsi" w:hAnsiTheme="minorHAnsi"/>
    </w:rPr>
    <w:tblPr>
      <w:tblBorders>
        <w:top w:val="single" w:sz="4" w:space="0" w:color="004976" w:themeColor="background2"/>
        <w:left w:val="single" w:sz="4" w:space="0" w:color="004976" w:themeColor="background2"/>
        <w:bottom w:val="single" w:sz="4" w:space="0" w:color="004976" w:themeColor="background2"/>
        <w:right w:val="single" w:sz="4" w:space="0" w:color="004976" w:themeColor="background2"/>
      </w:tblBorders>
      <w:tblCellMar>
        <w:top w:w="284" w:type="dxa"/>
        <w:left w:w="567" w:type="dxa"/>
        <w:bottom w:w="85" w:type="dxa"/>
        <w:right w:w="567" w:type="dxa"/>
      </w:tblCellMar>
    </w:tblPr>
  </w:style>
  <w:style w:type="paragraph" w:customStyle="1" w:styleId="IntroCopy2">
    <w:name w:val="Intro Copy 2"/>
    <w:basedOn w:val="Normal"/>
    <w:next w:val="Normal"/>
    <w:qFormat/>
    <w:rsid w:val="00923EE1"/>
    <w:rPr>
      <w:b/>
    </w:rPr>
  </w:style>
  <w:style w:type="paragraph" w:customStyle="1" w:styleId="CoverDate">
    <w:name w:val="Cover Date"/>
    <w:basedOn w:val="CoverSubtitle"/>
    <w:qFormat/>
    <w:rsid w:val="00923EE1"/>
  </w:style>
  <w:style w:type="numbering" w:customStyle="1" w:styleId="DividerNo">
    <w:name w:val="DividerNo"/>
    <w:uiPriority w:val="99"/>
    <w:rsid w:val="00A9412A"/>
    <w:pPr>
      <w:numPr>
        <w:numId w:val="6"/>
      </w:numPr>
    </w:pPr>
  </w:style>
  <w:style w:type="paragraph" w:customStyle="1" w:styleId="DividerNumber">
    <w:name w:val="Divider Number"/>
    <w:basedOn w:val="Normal"/>
    <w:qFormat/>
    <w:rsid w:val="00923EE1"/>
    <w:pPr>
      <w:spacing w:before="680" w:after="0" w:line="216" w:lineRule="auto"/>
      <w:ind w:left="510" w:hanging="510"/>
      <w:contextualSpacing/>
    </w:pPr>
    <w:rPr>
      <w:b/>
      <w:color w:val="FFFFFF"/>
      <w:sz w:val="112"/>
    </w:rPr>
  </w:style>
  <w:style w:type="paragraph" w:customStyle="1" w:styleId="TableText-Diagram">
    <w:name w:val="Table Text - Diagram"/>
    <w:basedOn w:val="TableText"/>
    <w:qFormat/>
    <w:rsid w:val="00923EE1"/>
    <w:rPr>
      <w:lang w:val="es-ES"/>
    </w:rPr>
  </w:style>
  <w:style w:type="paragraph" w:customStyle="1" w:styleId="TableText-DiagramFirstColumn">
    <w:name w:val="Table Text - Diagram FirstColumn"/>
    <w:basedOn w:val="TableText-Diagram"/>
    <w:qFormat/>
    <w:rsid w:val="00923EE1"/>
    <w:rPr>
      <w:b/>
      <w:color w:val="FFFFFF"/>
    </w:rPr>
  </w:style>
  <w:style w:type="character" w:customStyle="1" w:styleId="Heading1Char">
    <w:name w:val="Heading 1 Char"/>
    <w:basedOn w:val="DefaultParagraphFont"/>
    <w:link w:val="Heading1"/>
    <w:uiPriority w:val="1"/>
    <w:rsid w:val="00923EE1"/>
    <w:rPr>
      <w:rFonts w:asciiTheme="majorHAnsi" w:eastAsia="MS Mincho" w:hAnsiTheme="majorHAnsi" w:cstheme="majorHAnsi"/>
      <w:b/>
      <w:bCs/>
      <w:color w:val="004976" w:themeColor="background2"/>
      <w:kern w:val="32"/>
      <w:sz w:val="56"/>
      <w:szCs w:val="32"/>
      <w:lang w:val="en-AU" w:eastAsia="ja-JP"/>
    </w:rPr>
  </w:style>
  <w:style w:type="paragraph" w:customStyle="1" w:styleId="Notes">
    <w:name w:val="Notes"/>
    <w:basedOn w:val="Normal"/>
    <w:next w:val="Normal"/>
    <w:qFormat/>
    <w:rsid w:val="00C26F26"/>
    <w:pPr>
      <w:spacing w:before="160" w:line="180" w:lineRule="atLeast"/>
    </w:pPr>
    <w:rPr>
      <w:sz w:val="20"/>
      <w:lang w:val="es-ES"/>
    </w:rPr>
  </w:style>
  <w:style w:type="paragraph" w:customStyle="1" w:styleId="ChartSubhead">
    <w:name w:val="Chart Subhead"/>
    <w:basedOn w:val="Normal"/>
    <w:qFormat/>
    <w:rsid w:val="00923EE1"/>
    <w:pPr>
      <w:spacing w:before="500" w:after="160"/>
    </w:pPr>
    <w:rPr>
      <w:rFonts w:ascii="Calibri" w:hAnsi="Calibri"/>
      <w:b/>
      <w:color w:val="004976"/>
      <w:sz w:val="32"/>
    </w:rPr>
  </w:style>
  <w:style w:type="paragraph" w:customStyle="1" w:styleId="ChartIntroCopy">
    <w:name w:val="Chart IntroCopy"/>
    <w:basedOn w:val="Normal"/>
    <w:qFormat/>
    <w:rsid w:val="00923EE1"/>
    <w:pPr>
      <w:contextualSpacing/>
    </w:pPr>
    <w:rPr>
      <w:b/>
      <w:color w:val="004976" w:themeColor="accent1"/>
    </w:rPr>
  </w:style>
  <w:style w:type="character" w:customStyle="1" w:styleId="Heading2Char">
    <w:name w:val="Heading 2 Char"/>
    <w:basedOn w:val="DefaultParagraphFont"/>
    <w:link w:val="Heading2"/>
    <w:uiPriority w:val="1"/>
    <w:rsid w:val="00A056A5"/>
    <w:rPr>
      <w:rFonts w:asciiTheme="majorHAnsi" w:eastAsia="MS Mincho" w:hAnsiTheme="majorHAnsi" w:cstheme="majorHAnsi"/>
      <w:b/>
      <w:bCs/>
      <w:iCs/>
      <w:color w:val="004976" w:themeColor="background2"/>
      <w:sz w:val="44"/>
      <w:szCs w:val="28"/>
      <w:lang w:val="en-AU" w:eastAsia="ja-JP"/>
    </w:rPr>
  </w:style>
  <w:style w:type="table" w:customStyle="1" w:styleId="ASAChartBox">
    <w:name w:val="ASA ChartBox"/>
    <w:basedOn w:val="TableNormal"/>
    <w:uiPriority w:val="99"/>
    <w:rsid w:val="00923EE1"/>
    <w:rPr>
      <w:rFonts w:ascii="Calibri" w:hAnsi="Calibri"/>
    </w:rPr>
    <w:tblPr>
      <w:tblBorders>
        <w:top w:val="single" w:sz="4" w:space="0" w:color="004976"/>
        <w:left w:val="single" w:sz="4" w:space="0" w:color="004976"/>
        <w:bottom w:val="single" w:sz="4" w:space="0" w:color="004976"/>
        <w:right w:val="single" w:sz="4" w:space="0" w:color="004976"/>
      </w:tblBorders>
      <w:tblCellMar>
        <w:top w:w="284" w:type="dxa"/>
        <w:left w:w="567" w:type="dxa"/>
        <w:bottom w:w="85" w:type="dxa"/>
        <w:right w:w="567" w:type="dxa"/>
      </w:tblCellMar>
    </w:tblPr>
  </w:style>
  <w:style w:type="paragraph" w:customStyle="1" w:styleId="BackPageURL">
    <w:name w:val="BackPage URL"/>
    <w:basedOn w:val="Normal"/>
    <w:qFormat/>
    <w:rsid w:val="00923EE1"/>
    <w:pPr>
      <w:spacing w:after="60" w:line="240" w:lineRule="auto"/>
    </w:pPr>
    <w:rPr>
      <w:b/>
      <w:color w:val="004976" w:themeColor="background2"/>
      <w:sz w:val="24"/>
      <w:lang w:val="es-ES"/>
    </w:rPr>
  </w:style>
  <w:style w:type="paragraph" w:customStyle="1" w:styleId="BackPageDetails">
    <w:name w:val="BackPage Details"/>
    <w:basedOn w:val="Normal"/>
    <w:qFormat/>
    <w:rsid w:val="00923EE1"/>
    <w:pPr>
      <w:spacing w:after="0" w:line="228" w:lineRule="auto"/>
      <w:contextualSpacing/>
    </w:pPr>
    <w:rPr>
      <w:color w:val="004976" w:themeColor="background2"/>
      <w:sz w:val="24"/>
    </w:rPr>
  </w:style>
  <w:style w:type="table" w:customStyle="1" w:styleId="CECouncil">
    <w:name w:val="CE Council"/>
    <w:basedOn w:val="TableNormal"/>
    <w:uiPriority w:val="99"/>
    <w:rsid w:val="00923EE1"/>
    <w:rPr>
      <w:rFonts w:asciiTheme="minorHAnsi" w:eastAsiaTheme="minorHAnsi" w:hAnsiTheme="minorHAnsi"/>
      <w:lang w:val="en-AU" w:eastAsia="en-US"/>
    </w:rPr>
    <w:tblPr>
      <w:tblStyleRowBandSize w:val="1"/>
      <w:tblStyleColBandSize w:val="1"/>
    </w:tblPr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</w:rPr>
    </w:tblStylePr>
    <w:tblStylePr w:type="band1Horz">
      <w:tblPr/>
      <w:tcPr>
        <w:shd w:val="clear" w:color="auto" w:fill="E0E1E3"/>
      </w:tcPr>
    </w:tblStylePr>
  </w:style>
  <w:style w:type="table" w:customStyle="1" w:styleId="TableGridLight1">
    <w:name w:val="Table Grid Light1"/>
    <w:basedOn w:val="TableNormal"/>
    <w:uiPriority w:val="40"/>
    <w:rsid w:val="00923EE1"/>
    <w:rPr>
      <w:rFonts w:eastAsiaTheme="minorHAnsi"/>
      <w:lang w:val="en-AU"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ImageCaptionWhite">
    <w:name w:val="Image Caption White"/>
    <w:basedOn w:val="Normal"/>
    <w:qFormat/>
    <w:rsid w:val="00923EE1"/>
    <w:pPr>
      <w:spacing w:before="240" w:after="240"/>
      <w:ind w:left="340" w:right="340"/>
    </w:pPr>
    <w:rPr>
      <w:rFonts w:eastAsiaTheme="minorHAnsi"/>
      <w:b/>
      <w:color w:val="FFFFFF"/>
      <w:lang w:eastAsia="en-US"/>
    </w:rPr>
  </w:style>
  <w:style w:type="character" w:customStyle="1" w:styleId="FooterChar">
    <w:name w:val="Footer Char"/>
    <w:basedOn w:val="DefaultParagraphFont"/>
    <w:link w:val="Footer"/>
    <w:uiPriority w:val="9"/>
    <w:rsid w:val="00923EE1"/>
    <w:rPr>
      <w:rFonts w:asciiTheme="minorHAnsi" w:eastAsia="MS Mincho" w:hAnsiTheme="minorHAnsi"/>
      <w:color w:val="004976" w:themeColor="accent1"/>
      <w:sz w:val="12"/>
      <w:lang w:val="en-AU" w:eastAsia="ja-JP"/>
    </w:rPr>
  </w:style>
  <w:style w:type="paragraph" w:styleId="Quote">
    <w:name w:val="Quote"/>
    <w:basedOn w:val="Normal"/>
    <w:next w:val="AuthorName"/>
    <w:link w:val="QuoteChar"/>
    <w:uiPriority w:val="29"/>
    <w:rsid w:val="00B5518B"/>
    <w:pPr>
      <w:spacing w:after="0" w:line="364" w:lineRule="atLeast"/>
    </w:pPr>
    <w:rPr>
      <w:rFonts w:eastAsiaTheme="minorHAnsi"/>
      <w:iCs/>
      <w:color w:val="004976" w:themeColor="background2"/>
      <w:sz w:val="34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sid w:val="00B5518B"/>
    <w:rPr>
      <w:rFonts w:asciiTheme="minorHAnsi" w:eastAsiaTheme="minorHAnsi" w:hAnsiTheme="minorHAnsi"/>
      <w:iCs/>
      <w:color w:val="004976" w:themeColor="background2"/>
      <w:sz w:val="34"/>
      <w:lang w:val="en-AU" w:eastAsia="en-US"/>
    </w:rPr>
  </w:style>
  <w:style w:type="paragraph" w:customStyle="1" w:styleId="Citation">
    <w:name w:val="Citation"/>
    <w:basedOn w:val="Normal"/>
    <w:qFormat/>
    <w:rsid w:val="00C26F26"/>
    <w:pPr>
      <w:spacing w:after="0" w:line="180" w:lineRule="atLeast"/>
    </w:pPr>
    <w:rPr>
      <w:rFonts w:eastAsiaTheme="minorHAnsi"/>
      <w:sz w:val="20"/>
      <w:lang w:eastAsia="en-US"/>
    </w:rPr>
  </w:style>
  <w:style w:type="paragraph" w:customStyle="1" w:styleId="AuthorName">
    <w:name w:val="Author Name"/>
    <w:basedOn w:val="Normal"/>
    <w:next w:val="Normal"/>
    <w:qFormat/>
    <w:rsid w:val="00B5518B"/>
    <w:pPr>
      <w:jc w:val="right"/>
    </w:pPr>
    <w:rPr>
      <w:b/>
      <w:noProof/>
      <w:color w:val="004976" w:themeColor="accent1"/>
      <w:sz w:val="24"/>
    </w:rPr>
  </w:style>
  <w:style w:type="character" w:customStyle="1" w:styleId="Heading3Char">
    <w:name w:val="Heading 3 Char"/>
    <w:basedOn w:val="DefaultParagraphFont"/>
    <w:link w:val="Heading3"/>
    <w:uiPriority w:val="1"/>
    <w:rsid w:val="00573501"/>
    <w:rPr>
      <w:rFonts w:asciiTheme="majorHAnsi" w:eastAsia="MS Mincho" w:hAnsiTheme="majorHAnsi" w:cstheme="majorHAnsi"/>
      <w:b/>
      <w:bCs/>
      <w:color w:val="004976" w:themeColor="background2"/>
      <w:sz w:val="32"/>
      <w:szCs w:val="26"/>
      <w:lang w:val="en-AU" w:eastAsia="ja-JP"/>
    </w:rPr>
  </w:style>
  <w:style w:type="paragraph" w:customStyle="1" w:styleId="NormalBold">
    <w:name w:val="Normal Bold"/>
    <w:basedOn w:val="Normal"/>
    <w:qFormat/>
    <w:rsid w:val="00573501"/>
    <w:rPr>
      <w:b/>
    </w:rPr>
  </w:style>
  <w:style w:type="paragraph" w:customStyle="1" w:styleId="TableHeading-Diagram">
    <w:name w:val="Table Heading - Diagram"/>
    <w:basedOn w:val="TableHeading"/>
    <w:qFormat/>
    <w:rsid w:val="00C74770"/>
    <w:rPr>
      <w:color w:val="FFFFFF"/>
    </w:rPr>
  </w:style>
  <w:style w:type="paragraph" w:customStyle="1" w:styleId="Default">
    <w:name w:val="Default"/>
    <w:rsid w:val="00C77DF1"/>
    <w:pPr>
      <w:autoSpaceDE w:val="0"/>
      <w:autoSpaceDN w:val="0"/>
      <w:adjustRightInd w:val="0"/>
    </w:pPr>
    <w:rPr>
      <w:color w:val="000000"/>
      <w:sz w:val="24"/>
      <w:szCs w:val="24"/>
      <w:lang w:val="en-AU"/>
    </w:rPr>
  </w:style>
  <w:style w:type="paragraph" w:customStyle="1" w:styleId="Normalbold0">
    <w:name w:val="Normal + bold"/>
    <w:basedOn w:val="Normal"/>
    <w:qFormat/>
    <w:rsid w:val="00D22E1E"/>
    <w:pPr>
      <w:keepNext/>
      <w:adjustRightInd/>
      <w:snapToGrid/>
      <w:spacing w:before="40" w:after="120" w:line="280" w:lineRule="atLeast"/>
    </w:pPr>
    <w:rPr>
      <w:rFonts w:ascii="Arial" w:eastAsia="Times New Roman" w:hAnsi="Arial"/>
      <w:b/>
      <w:iCs/>
      <w:color w:val="auto"/>
      <w:sz w:val="20"/>
      <w:szCs w:val="24"/>
      <w:lang w:eastAsia="en-US"/>
    </w:rPr>
  </w:style>
  <w:style w:type="paragraph" w:styleId="Revision">
    <w:name w:val="Revision"/>
    <w:hidden/>
    <w:uiPriority w:val="99"/>
    <w:semiHidden/>
    <w:rsid w:val="006327CE"/>
    <w:rPr>
      <w:rFonts w:asciiTheme="minorHAnsi" w:eastAsia="MS Mincho" w:hAnsiTheme="minorHAnsi"/>
      <w:color w:val="000000" w:themeColor="text2"/>
      <w:sz w:val="22"/>
      <w:lang w:val="en-AU" w:eastAsia="ja-JP"/>
    </w:rPr>
  </w:style>
  <w:style w:type="character" w:customStyle="1" w:styleId="ListParagraphChar">
    <w:name w:val="List Paragraph Char"/>
    <w:aliases w:val="Recommendation Char,L Char,List Paragraph1 Char,List Paragraph11 Char,List Paragraph2 Char,Bullet point Char,NFP GP Bulleted List Char,bullet point list Char,1 heading Char,AR bullet 1 Char,Bullet Point Char,Bullet points Char"/>
    <w:basedOn w:val="DefaultParagraphFont"/>
    <w:link w:val="ListParagraph"/>
    <w:uiPriority w:val="4"/>
    <w:qFormat/>
    <w:locked/>
    <w:rsid w:val="00223C78"/>
    <w:rPr>
      <w:rFonts w:asciiTheme="minorHAnsi" w:eastAsia="MS Mincho" w:hAnsiTheme="minorHAnsi"/>
      <w:color w:val="000000" w:themeColor="text2"/>
      <w:sz w:val="22"/>
      <w:lang w:val="en-AU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486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ASA">
      <a:dk1>
        <a:sysClr val="windowText" lastClr="000000"/>
      </a:dk1>
      <a:lt1>
        <a:sysClr val="window" lastClr="FFFFFF"/>
      </a:lt1>
      <a:dk2>
        <a:srgbClr val="000000"/>
      </a:dk2>
      <a:lt2>
        <a:srgbClr val="004976"/>
      </a:lt2>
      <a:accent1>
        <a:srgbClr val="004976"/>
      </a:accent1>
      <a:accent2>
        <a:srgbClr val="FFB500"/>
      </a:accent2>
      <a:accent3>
        <a:srgbClr val="36573B"/>
      </a:accent3>
      <a:accent4>
        <a:srgbClr val="DC673B"/>
      </a:accent4>
      <a:accent5>
        <a:srgbClr val="B33D26"/>
      </a:accent5>
      <a:accent6>
        <a:srgbClr val="9DB0AC"/>
      </a:accent6>
      <a:hlink>
        <a:srgbClr val="004976"/>
      </a:hlink>
      <a:folHlink>
        <a:srgbClr val="8C857B"/>
      </a:folHlink>
    </a:clrScheme>
    <a:fontScheme name="AS Private Wealth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am</b:Tag>
    <b:SourceType>Book</b:SourceType>
    <b:Guid>{1554B47B-0C6B-47C0-8D97-50F94C9E462A}</b:Guid>
    <b:Author>
      <b:Author>
        <b:NameList>
          <b:Person>
            <b:Last>Surname</b:Last>
            <b:First>Name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18BFADC0-96BA-4A59-874E-7280D48516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744</Words>
  <Characters>503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3-17T01:16:00Z</dcterms:created>
  <dcterms:modified xsi:type="dcterms:W3CDTF">2022-03-17T01:16:00Z</dcterms:modified>
  <cp:category/>
</cp:coreProperties>
</file>